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1BC" w:rsidRDefault="003631BC" w:rsidP="002B66AB">
      <w:pPr>
        <w:bidi/>
        <w:jc w:val="center"/>
        <w:rPr>
          <w:rFonts w:ascii="IranNastaliq" w:hAnsi="IranNastaliq" w:cs="IranNastaliq"/>
          <w:sz w:val="30"/>
          <w:szCs w:val="30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47AD3CAC" wp14:editId="5BFD7550">
            <wp:simplePos x="0" y="0"/>
            <wp:positionH relativeFrom="margin">
              <wp:posOffset>4229100</wp:posOffset>
            </wp:positionH>
            <wp:positionV relativeFrom="margin">
              <wp:posOffset>292608</wp:posOffset>
            </wp:positionV>
            <wp:extent cx="1250696" cy="831668"/>
            <wp:effectExtent l="0" t="0" r="6985" b="6985"/>
            <wp:wrapSquare wrapText="bothSides"/>
            <wp:docPr id="1" name="Picture 1" descr="کرسی عرفی گرایی در دوره جمهوری اسلامی ایران برگزار می شود - خبرگزاری حوز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کرسی عرفی گرایی در دوره جمهوری اسلامی ایران برگزار می شود - خبرگزاری حوزه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696" cy="831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631BC" w:rsidRDefault="003631BC" w:rsidP="003631BC">
      <w:pPr>
        <w:bidi/>
        <w:jc w:val="center"/>
        <w:rPr>
          <w:rFonts w:ascii="IranNastaliq" w:hAnsi="IranNastaliq" w:cs="IranNastaliq"/>
          <w:sz w:val="30"/>
          <w:szCs w:val="30"/>
          <w:rtl/>
          <w:lang w:bidi="fa-IR"/>
        </w:rPr>
      </w:pPr>
    </w:p>
    <w:p w:rsidR="003631BC" w:rsidRDefault="003631BC" w:rsidP="003631BC">
      <w:pPr>
        <w:bidi/>
        <w:rPr>
          <w:rFonts w:ascii="IranNastaliq" w:hAnsi="IranNastaliq" w:cs="IranNastaliq"/>
          <w:sz w:val="30"/>
          <w:szCs w:val="30"/>
          <w:rtl/>
          <w:lang w:bidi="fa-IR"/>
        </w:rPr>
      </w:pPr>
    </w:p>
    <w:p w:rsidR="00596B86" w:rsidRPr="00A10D6B" w:rsidRDefault="00F910B1" w:rsidP="003631BC">
      <w:pPr>
        <w:bidi/>
        <w:ind w:left="2261"/>
        <w:jc w:val="center"/>
        <w:rPr>
          <w:rFonts w:ascii="IranNastaliq" w:hAnsi="IranNastaliq" w:cs="IranNastaliq"/>
          <w:sz w:val="30"/>
          <w:szCs w:val="30"/>
          <w:rtl/>
          <w:lang w:bidi="fa-IR"/>
        </w:rPr>
      </w:pPr>
      <w:r w:rsidRPr="00A10D6B">
        <w:rPr>
          <w:rFonts w:ascii="IranNastaliq" w:hAnsi="IranNastaliq" w:cs="IranNastaliq"/>
          <w:noProof/>
          <w:sz w:val="30"/>
          <w:szCs w:val="30"/>
          <w:rtl/>
        </w:rPr>
        <w:drawing>
          <wp:anchor distT="0" distB="0" distL="114300" distR="114300" simplePos="0" relativeHeight="251657728" behindDoc="0" locked="0" layoutInCell="1" allowOverlap="1" wp14:anchorId="75C8D585" wp14:editId="34B433A5">
            <wp:simplePos x="3203575" y="884555"/>
            <wp:positionH relativeFrom="margin">
              <wp:align>left</wp:align>
            </wp:positionH>
            <wp:positionV relativeFrom="margin">
              <wp:align>top</wp:align>
            </wp:positionV>
            <wp:extent cx="1454150" cy="1362710"/>
            <wp:effectExtent l="19050" t="19050" r="12700" b="2794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50" cy="13627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Toc316108251"/>
      <w:r w:rsidR="00596B86" w:rsidRPr="00A10D6B">
        <w:rPr>
          <w:rFonts w:ascii="IranNastaliq" w:hAnsi="IranNastaliq" w:cs="IranNastaliq"/>
          <w:sz w:val="30"/>
          <w:szCs w:val="30"/>
          <w:rtl/>
          <w:lang w:bidi="fa-IR"/>
        </w:rPr>
        <w:t>به نام خدا</w:t>
      </w:r>
      <w:bookmarkEnd w:id="0"/>
    </w:p>
    <w:p w:rsidR="00596B86" w:rsidRPr="00A10D6B" w:rsidRDefault="00596B86" w:rsidP="00BB1344">
      <w:pPr>
        <w:bidi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A10D6B">
        <w:rPr>
          <w:rFonts w:ascii="IranNastaliq" w:hAnsi="IranNastaliq" w:cs="IranNastaliq"/>
          <w:sz w:val="32"/>
          <w:szCs w:val="32"/>
          <w:rtl/>
          <w:lang w:bidi="fa-IR"/>
        </w:rPr>
        <w:t xml:space="preserve">دانشگاه علوم پزشکی </w:t>
      </w:r>
      <w:r w:rsidR="00F37C1E" w:rsidRPr="00A10D6B">
        <w:rPr>
          <w:rFonts w:ascii="IranNastaliq" w:hAnsi="IranNastaliq" w:cs="IranNastaliq"/>
          <w:sz w:val="32"/>
          <w:szCs w:val="32"/>
          <w:rtl/>
          <w:lang w:bidi="fa-IR"/>
        </w:rPr>
        <w:t>و خدمات بهداشتی و درمانی شیراز</w:t>
      </w:r>
    </w:p>
    <w:p w:rsidR="00596B86" w:rsidRPr="00A10D6B" w:rsidRDefault="00D76E2D" w:rsidP="00D76E2D">
      <w:pPr>
        <w:bidi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A10D6B">
        <w:rPr>
          <w:rFonts w:ascii="IranNastaliq" w:hAnsi="IranNastaliq" w:cs="IranNastaliq"/>
          <w:sz w:val="32"/>
          <w:szCs w:val="32"/>
          <w:rtl/>
          <w:lang w:bidi="fa-IR"/>
        </w:rPr>
        <w:t>دانشکده بهداشت</w:t>
      </w:r>
    </w:p>
    <w:p w:rsidR="00596B86" w:rsidRPr="00A10D6B" w:rsidRDefault="00596B86" w:rsidP="00E5261A">
      <w:pPr>
        <w:bidi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A10D6B">
        <w:rPr>
          <w:rFonts w:ascii="IranNastaliq" w:hAnsi="IranNastaliq" w:cs="IranNastaliq"/>
          <w:sz w:val="32"/>
          <w:szCs w:val="32"/>
          <w:rtl/>
          <w:lang w:bidi="fa-IR"/>
        </w:rPr>
        <w:t xml:space="preserve">گروه </w:t>
      </w:r>
      <w:r w:rsidR="00E5261A">
        <w:rPr>
          <w:rFonts w:ascii="IranNastaliq" w:hAnsi="IranNastaliq" w:cs="IranNastaliq" w:hint="cs"/>
          <w:sz w:val="32"/>
          <w:szCs w:val="32"/>
          <w:rtl/>
          <w:lang w:bidi="fa-IR"/>
        </w:rPr>
        <w:t>بیولوژی و کنترل ناقلین بیماری</w:t>
      </w:r>
      <w:r w:rsidR="00503492">
        <w:rPr>
          <w:rFonts w:ascii="IranNastaliq" w:hAnsi="IranNastaliq" w:cs="IranNastaliq"/>
          <w:sz w:val="32"/>
          <w:szCs w:val="32"/>
          <w:rtl/>
          <w:lang w:bidi="fa-IR"/>
        </w:rPr>
        <w:softHyphen/>
      </w:r>
      <w:r w:rsidR="00E5261A">
        <w:rPr>
          <w:rFonts w:ascii="IranNastaliq" w:hAnsi="IranNastaliq" w:cs="IranNastaliq" w:hint="cs"/>
          <w:sz w:val="32"/>
          <w:szCs w:val="32"/>
          <w:rtl/>
          <w:lang w:bidi="fa-IR"/>
        </w:rPr>
        <w:t>ها</w:t>
      </w:r>
    </w:p>
    <w:p w:rsidR="00596B86" w:rsidRPr="00A10D6B" w:rsidRDefault="00596B86" w:rsidP="002B66AB">
      <w:pPr>
        <w:bidi/>
        <w:jc w:val="center"/>
        <w:rPr>
          <w:rFonts w:ascii="IranNastaliq" w:hAnsi="IranNastaliq" w:cs="IranNastaliq"/>
          <w:sz w:val="30"/>
          <w:szCs w:val="30"/>
          <w:rtl/>
          <w:lang w:bidi="fa-IR"/>
        </w:rPr>
      </w:pPr>
    </w:p>
    <w:p w:rsidR="00596B86" w:rsidRPr="00A10D6B" w:rsidRDefault="00596B86" w:rsidP="002B66AB">
      <w:pPr>
        <w:bidi/>
        <w:jc w:val="center"/>
        <w:rPr>
          <w:rFonts w:ascii="IranNastaliq" w:hAnsi="IranNastaliq" w:cs="IranNastaliq"/>
          <w:b/>
          <w:bCs/>
          <w:sz w:val="56"/>
          <w:szCs w:val="56"/>
          <w:rtl/>
          <w:lang w:bidi="fa-IR"/>
        </w:rPr>
      </w:pPr>
      <w:bookmarkStart w:id="1" w:name="_Toc316108252"/>
      <w:r w:rsidRPr="00A10D6B">
        <w:rPr>
          <w:rFonts w:ascii="IranNastaliq" w:hAnsi="IranNastaliq" w:cs="IranNastaliq"/>
          <w:b/>
          <w:bCs/>
          <w:sz w:val="56"/>
          <w:szCs w:val="56"/>
          <w:rtl/>
          <w:lang w:bidi="fa-IR"/>
        </w:rPr>
        <w:t>دفترچه گزارش روزانه فعالیتهای عملی</w:t>
      </w:r>
      <w:bookmarkEnd w:id="1"/>
    </w:p>
    <w:p w:rsidR="00596B86" w:rsidRPr="00A10D6B" w:rsidRDefault="00596B86" w:rsidP="002B66AB">
      <w:pPr>
        <w:bidi/>
        <w:jc w:val="center"/>
        <w:rPr>
          <w:b/>
          <w:bCs/>
          <w:sz w:val="44"/>
          <w:szCs w:val="44"/>
          <w:rtl/>
          <w:lang w:bidi="fa-IR"/>
        </w:rPr>
      </w:pPr>
      <w:bookmarkStart w:id="2" w:name="_Toc316108253"/>
      <w:r w:rsidRPr="00A10D6B">
        <w:rPr>
          <w:b/>
          <w:bCs/>
          <w:sz w:val="44"/>
          <w:szCs w:val="44"/>
          <w:lang w:bidi="fa-IR"/>
        </w:rPr>
        <w:t>Log Book</w:t>
      </w:r>
      <w:bookmarkEnd w:id="2"/>
    </w:p>
    <w:p w:rsidR="00596B86" w:rsidRPr="00A10D6B" w:rsidRDefault="00596B86" w:rsidP="00A10D6B">
      <w:pPr>
        <w:bidi/>
        <w:rPr>
          <w:rFonts w:ascii="IranNastaliq" w:hAnsi="IranNastaliq" w:cs="IranNastaliq"/>
          <w:sz w:val="30"/>
          <w:szCs w:val="30"/>
          <w:rtl/>
          <w:lang w:bidi="fa-IR"/>
        </w:rPr>
      </w:pPr>
    </w:p>
    <w:p w:rsidR="00596B86" w:rsidRDefault="00596B86" w:rsidP="00E55AC2">
      <w:pPr>
        <w:bidi/>
        <w:jc w:val="center"/>
        <w:rPr>
          <w:rFonts w:ascii="IranNastaliq" w:hAnsi="IranNastaliq" w:cs="IranNastaliq"/>
          <w:b/>
          <w:bCs/>
          <w:sz w:val="44"/>
          <w:szCs w:val="44"/>
          <w:lang w:bidi="fa-IR"/>
        </w:rPr>
      </w:pPr>
      <w:bookmarkStart w:id="3" w:name="_Toc316108254"/>
      <w:bookmarkStart w:id="4" w:name="_GoBack"/>
      <w:r w:rsidRPr="00A10D6B">
        <w:rPr>
          <w:rFonts w:ascii="IranNastaliq" w:hAnsi="IranNastaliq" w:cs="IranNastaliq"/>
          <w:b/>
          <w:bCs/>
          <w:sz w:val="44"/>
          <w:szCs w:val="44"/>
          <w:rtl/>
          <w:lang w:bidi="fa-IR"/>
        </w:rPr>
        <w:t>کارآموزی در عرصه</w:t>
      </w:r>
      <w:bookmarkEnd w:id="3"/>
      <w:r w:rsidR="001A4AE3">
        <w:rPr>
          <w:rFonts w:ascii="IranNastaliq" w:hAnsi="IranNastaliq" w:cs="IranNastaliq" w:hint="cs"/>
          <w:b/>
          <w:bCs/>
          <w:sz w:val="44"/>
          <w:szCs w:val="44"/>
          <w:rtl/>
          <w:lang w:bidi="fa-IR"/>
        </w:rPr>
        <w:t xml:space="preserve"> 1</w:t>
      </w:r>
    </w:p>
    <w:bookmarkEnd w:id="4"/>
    <w:p w:rsidR="00A10D6B" w:rsidRPr="00661CFE" w:rsidRDefault="00A10D6B" w:rsidP="00A10D6B">
      <w:pPr>
        <w:bidi/>
        <w:jc w:val="center"/>
        <w:rPr>
          <w:rFonts w:ascii="IranNastaliq" w:hAnsi="IranNastaliq" w:cs="IranNastaliq"/>
          <w:sz w:val="40"/>
          <w:szCs w:val="40"/>
          <w:rtl/>
          <w:lang w:bidi="fa-IR"/>
        </w:rPr>
      </w:pPr>
      <w:r w:rsidRPr="00661CFE">
        <w:rPr>
          <w:rFonts w:ascii="IranNastaliq" w:hAnsi="IranNastaliq" w:cs="IranNastaliq"/>
          <w:sz w:val="40"/>
          <w:szCs w:val="40"/>
          <w:rtl/>
          <w:lang w:bidi="fa-IR"/>
        </w:rPr>
        <w:t>رشته بیولوژی و کنترل ناقلین بیماری ها</w:t>
      </w:r>
    </w:p>
    <w:p w:rsidR="00596B86" w:rsidRPr="000F6207" w:rsidRDefault="00596B86" w:rsidP="00A10D6B">
      <w:pPr>
        <w:bidi/>
        <w:rPr>
          <w:rFonts w:ascii="IranNastaliq" w:hAnsi="IranNastaliq" w:cs="IranNastaliq"/>
          <w:sz w:val="28"/>
          <w:szCs w:val="28"/>
          <w:rtl/>
          <w:lang w:bidi="fa-IR"/>
        </w:rPr>
      </w:pPr>
    </w:p>
    <w:p w:rsidR="00B533B7" w:rsidRPr="00A10D6B" w:rsidRDefault="00B533B7" w:rsidP="00BB2E69">
      <w:pPr>
        <w:bidi/>
        <w:rPr>
          <w:rFonts w:ascii="IranNastaliq" w:hAnsi="IranNastaliq" w:cs="IranNastaliq"/>
          <w:sz w:val="36"/>
          <w:szCs w:val="36"/>
          <w:rtl/>
          <w:lang w:bidi="fa-IR"/>
        </w:rPr>
      </w:pPr>
      <w:bookmarkStart w:id="5" w:name="_Toc316108255"/>
      <w:r w:rsidRPr="00A10D6B">
        <w:rPr>
          <w:rFonts w:ascii="IranNastaliq" w:hAnsi="IranNastaliq" w:cs="IranNastaliq"/>
          <w:sz w:val="36"/>
          <w:szCs w:val="36"/>
          <w:rtl/>
          <w:lang w:bidi="fa-IR"/>
        </w:rPr>
        <w:t>نام و نام خانوادگی دانشجو :</w:t>
      </w:r>
      <w:bookmarkEnd w:id="5"/>
    </w:p>
    <w:p w:rsidR="00DF6037" w:rsidRPr="00A10D6B" w:rsidRDefault="00596B86" w:rsidP="00BB2E69">
      <w:pPr>
        <w:bidi/>
        <w:rPr>
          <w:rFonts w:ascii="IranNastaliq" w:hAnsi="IranNastaliq" w:cs="IranNastaliq"/>
          <w:sz w:val="36"/>
          <w:szCs w:val="36"/>
          <w:rtl/>
          <w:lang w:bidi="fa-IR"/>
        </w:rPr>
      </w:pPr>
      <w:bookmarkStart w:id="6" w:name="_Toc316108256"/>
      <w:r w:rsidRPr="00A10D6B">
        <w:rPr>
          <w:rFonts w:ascii="IranNastaliq" w:hAnsi="IranNastaliq" w:cs="IranNastaliq"/>
          <w:sz w:val="36"/>
          <w:szCs w:val="36"/>
          <w:rtl/>
          <w:lang w:bidi="fa-IR"/>
        </w:rPr>
        <w:t>شماره دانشجویی:</w:t>
      </w:r>
      <w:bookmarkEnd w:id="6"/>
    </w:p>
    <w:p w:rsidR="003631BC" w:rsidRDefault="003631BC" w:rsidP="00D0125C">
      <w:pPr>
        <w:bidi/>
        <w:spacing w:line="0" w:lineRule="atLeast"/>
        <w:rPr>
          <w:rFonts w:cs="B Nazanin"/>
          <w:b/>
          <w:bCs/>
          <w:rtl/>
          <w:lang w:bidi="fa-IR"/>
        </w:rPr>
      </w:pPr>
      <w:bookmarkStart w:id="7" w:name="_Toc316108258"/>
    </w:p>
    <w:p w:rsidR="000F6207" w:rsidRDefault="000F6207" w:rsidP="000F6207">
      <w:pPr>
        <w:bidi/>
        <w:spacing w:line="0" w:lineRule="atLeast"/>
        <w:rPr>
          <w:rFonts w:cs="B Nazanin"/>
          <w:b/>
          <w:bCs/>
          <w:rtl/>
          <w:lang w:bidi="fa-IR"/>
        </w:rPr>
      </w:pPr>
    </w:p>
    <w:p w:rsidR="000A229C" w:rsidRDefault="000A229C" w:rsidP="000A229C">
      <w:pPr>
        <w:bidi/>
        <w:spacing w:line="0" w:lineRule="atLeast"/>
        <w:rPr>
          <w:rFonts w:cs="B Nazanin"/>
          <w:b/>
          <w:bCs/>
          <w:rtl/>
          <w:lang w:bidi="fa-IR"/>
        </w:rPr>
      </w:pPr>
    </w:p>
    <w:p w:rsidR="000A229C" w:rsidRDefault="000A229C" w:rsidP="000A229C">
      <w:pPr>
        <w:bidi/>
        <w:spacing w:line="0" w:lineRule="atLeast"/>
        <w:rPr>
          <w:rFonts w:cs="B Nazanin"/>
          <w:b/>
          <w:bCs/>
          <w:rtl/>
          <w:lang w:bidi="fa-IR"/>
        </w:rPr>
      </w:pPr>
    </w:p>
    <w:p w:rsidR="000A229C" w:rsidRDefault="000A229C" w:rsidP="000A229C">
      <w:pPr>
        <w:bidi/>
        <w:spacing w:line="0" w:lineRule="atLeast"/>
        <w:rPr>
          <w:rFonts w:cs="B Nazanin"/>
          <w:b/>
          <w:bCs/>
          <w:rtl/>
          <w:lang w:bidi="fa-IR"/>
        </w:rPr>
      </w:pPr>
    </w:p>
    <w:p w:rsidR="003631BC" w:rsidRDefault="003631BC" w:rsidP="003631BC">
      <w:pPr>
        <w:bidi/>
        <w:spacing w:line="0" w:lineRule="atLeast"/>
        <w:rPr>
          <w:rFonts w:cs="B Nazanin"/>
          <w:b/>
          <w:bCs/>
          <w:rtl/>
          <w:lang w:bidi="fa-IR"/>
        </w:rPr>
      </w:pPr>
    </w:p>
    <w:bookmarkEnd w:id="7"/>
    <w:p w:rsidR="00123B25" w:rsidRPr="00BB1344" w:rsidRDefault="00123B25" w:rsidP="00EB7F26">
      <w:pPr>
        <w:pStyle w:val="TOCHeading"/>
        <w:bidi/>
        <w:rPr>
          <w:rFonts w:ascii="Times New Roman" w:hAnsi="Times New Roman" w:cs="B Nazanin"/>
        </w:rPr>
      </w:pPr>
      <w:r w:rsidRPr="00BB1344">
        <w:rPr>
          <w:rFonts w:ascii="Times New Roman" w:hAnsi="Times New Roman" w:cs="B Nazanin"/>
          <w:rtl/>
        </w:rPr>
        <w:t>فهرست مطالب:</w:t>
      </w:r>
    </w:p>
    <w:p w:rsidR="007764B7" w:rsidRPr="00EC45C7" w:rsidRDefault="0012569D" w:rsidP="007764B7">
      <w:pPr>
        <w:pStyle w:val="TOC1"/>
        <w:rPr>
          <w:rFonts w:asciiTheme="minorHAnsi" w:eastAsiaTheme="minorEastAsia" w:hAnsiTheme="minorHAnsi"/>
          <w:noProof/>
          <w:sz w:val="22"/>
          <w:szCs w:val="22"/>
          <w:lang w:bidi="fa-IR"/>
        </w:rPr>
      </w:pPr>
      <w:r w:rsidRPr="00EC45C7">
        <w:fldChar w:fldCharType="begin"/>
      </w:r>
      <w:r w:rsidR="00123B25" w:rsidRPr="00EC45C7">
        <w:instrText xml:space="preserve"> TOC \o "1-3" \h \z \u </w:instrText>
      </w:r>
      <w:r w:rsidRPr="00EC45C7">
        <w:fldChar w:fldCharType="separate"/>
      </w:r>
      <w:r w:rsidR="007764B7">
        <w:rPr>
          <w:rFonts w:hint="cs"/>
          <w:rtl/>
          <w:lang w:bidi="fa-IR"/>
        </w:rPr>
        <w:t xml:space="preserve"> </w:t>
      </w:r>
      <w:hyperlink w:anchor="_Toc343509189" w:history="1">
        <w:r w:rsidR="007764B7" w:rsidRPr="00EC45C7">
          <w:rPr>
            <w:rStyle w:val="Hyperlink"/>
            <w:rFonts w:cs="B Nazanin" w:hint="eastAsia"/>
            <w:noProof/>
            <w:rtl/>
          </w:rPr>
          <w:t>برنامه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اجرا</w:t>
        </w:r>
        <w:r w:rsidR="007764B7" w:rsidRPr="00EC45C7">
          <w:rPr>
            <w:rStyle w:val="Hyperlink"/>
            <w:rFonts w:cs="B Nazanin" w:hint="cs"/>
            <w:noProof/>
            <w:rtl/>
          </w:rPr>
          <w:t>یی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noProof/>
            <w:webHidden/>
          </w:rPr>
          <w:instrText xml:space="preserve"> PAGEREF _Toc343509189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noProof/>
            <w:webHidden/>
            <w:rtl/>
          </w:rPr>
          <w:t>3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050C04">
      <w:pPr>
        <w:pStyle w:val="TOC2"/>
        <w:tabs>
          <w:tab w:val="right" w:leader="dot" w:pos="8630"/>
        </w:tabs>
        <w:bidi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190" w:history="1">
        <w:r w:rsidR="00050C04" w:rsidRPr="00050C04">
          <w:rPr>
            <w:rFonts w:cs="B Nazanin" w:hint="cs"/>
            <w:b/>
            <w:bCs/>
            <w:rtl/>
            <w:lang w:bidi="fa-IR"/>
          </w:rPr>
          <w:t xml:space="preserve"> </w:t>
        </w:r>
        <w:r w:rsidR="00050C04" w:rsidRPr="00050C04">
          <w:rPr>
            <w:rFonts w:cs="B Nazanin" w:hint="cs"/>
            <w:rtl/>
            <w:lang w:bidi="fa-IR"/>
          </w:rPr>
          <w:t>برنامه</w:t>
        </w:r>
        <w:r w:rsidR="00050C04" w:rsidRPr="00EC45C7">
          <w:rPr>
            <w:rStyle w:val="Hyperlink"/>
            <w:rFonts w:cs="B Nazanin" w:hint="eastAsia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مراکز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بهداشت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شهرستان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rFonts w:cs="B Nazanin"/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rFonts w:cs="B Nazanin"/>
            <w:noProof/>
            <w:webHidden/>
          </w:rPr>
          <w:instrText xml:space="preserve"> PAGEREF _Toc343509190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rFonts w:cs="B Nazanin"/>
            <w:noProof/>
            <w:webHidden/>
            <w:rtl/>
          </w:rPr>
          <w:t>3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050C04">
      <w:pPr>
        <w:pStyle w:val="TOC2"/>
        <w:tabs>
          <w:tab w:val="right" w:leader="dot" w:pos="8630"/>
        </w:tabs>
        <w:bidi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193" w:history="1">
        <w:r w:rsidR="00050C04" w:rsidRPr="00050C04">
          <w:rPr>
            <w:rFonts w:cs="B Nazanin" w:hint="cs"/>
            <w:b/>
            <w:bCs/>
            <w:rtl/>
            <w:lang w:bidi="fa-IR"/>
          </w:rPr>
          <w:t xml:space="preserve"> </w:t>
        </w:r>
        <w:r w:rsidR="00050C04" w:rsidRPr="00050C04">
          <w:rPr>
            <w:rFonts w:cs="B Nazanin" w:hint="cs"/>
            <w:rtl/>
            <w:lang w:bidi="fa-IR"/>
          </w:rPr>
          <w:t>برنامه</w:t>
        </w:r>
        <w:r w:rsidR="00050C04" w:rsidRPr="00EC45C7">
          <w:rPr>
            <w:rStyle w:val="Hyperlink"/>
            <w:rFonts w:cs="B Nazanin" w:hint="cs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cs"/>
            <w:noProof/>
            <w:rtl/>
          </w:rPr>
          <w:t>جوندگان</w:t>
        </w:r>
        <w:r w:rsidR="007764B7" w:rsidRPr="00EC45C7">
          <w:rPr>
            <w:rStyle w:val="Hyperlink"/>
            <w:rFonts w:cs="B Nazanin"/>
            <w:noProof/>
            <w:rtl/>
          </w:rPr>
          <w:t>: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3</w:t>
      </w:r>
    </w:p>
    <w:p w:rsidR="007764B7" w:rsidRPr="00EC45C7" w:rsidRDefault="00F93AEC" w:rsidP="00050C04">
      <w:pPr>
        <w:pStyle w:val="TOC2"/>
        <w:tabs>
          <w:tab w:val="right" w:leader="dot" w:pos="8630"/>
        </w:tabs>
        <w:bidi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194" w:history="1">
        <w:r w:rsidR="00050C04" w:rsidRPr="00050C04">
          <w:rPr>
            <w:rFonts w:hint="cs"/>
            <w:rtl/>
          </w:rPr>
          <w:t xml:space="preserve"> </w:t>
        </w:r>
        <w:r w:rsidR="00050C04" w:rsidRPr="00050C04">
          <w:rPr>
            <w:rStyle w:val="Hyperlink"/>
            <w:rFonts w:cs="B Nazanin" w:hint="cs"/>
            <w:noProof/>
            <w:rtl/>
          </w:rPr>
          <w:t xml:space="preserve">برنامه </w:t>
        </w:r>
        <w:r w:rsidR="007764B7" w:rsidRPr="00EC45C7">
          <w:rPr>
            <w:rStyle w:val="Hyperlink"/>
            <w:rFonts w:cs="B Nazanin" w:hint="cs"/>
            <w:noProof/>
            <w:rtl/>
          </w:rPr>
          <w:t>حشره شناسی ملکولی</w:t>
        </w:r>
        <w:r w:rsidR="007764B7" w:rsidRPr="00EC45C7">
          <w:rPr>
            <w:rStyle w:val="Hyperlink"/>
            <w:rFonts w:cs="B Nazanin"/>
            <w:noProof/>
            <w:rtl/>
          </w:rPr>
          <w:t>: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3</w:t>
      </w:r>
    </w:p>
    <w:p w:rsidR="007764B7" w:rsidRPr="00EC45C7" w:rsidRDefault="00F93AEC" w:rsidP="00050C04">
      <w:pPr>
        <w:pStyle w:val="TOC2"/>
        <w:tabs>
          <w:tab w:val="right" w:leader="dot" w:pos="8630"/>
        </w:tabs>
        <w:bidi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195" w:history="1">
        <w:r w:rsidR="00050C04" w:rsidRPr="00050C04">
          <w:rPr>
            <w:rFonts w:hint="cs"/>
            <w:rtl/>
          </w:rPr>
          <w:t xml:space="preserve"> </w:t>
        </w:r>
        <w:r w:rsidR="00050C04" w:rsidRPr="00050C04">
          <w:rPr>
            <w:rStyle w:val="Hyperlink"/>
            <w:rFonts w:cs="B Nazanin" w:hint="cs"/>
            <w:noProof/>
            <w:rtl/>
          </w:rPr>
          <w:t xml:space="preserve">برنامه </w:t>
        </w:r>
        <w:r w:rsidR="007764B7" w:rsidRPr="00EC45C7">
          <w:rPr>
            <w:rStyle w:val="Hyperlink"/>
            <w:rFonts w:cs="B Nazanin" w:hint="cs"/>
            <w:noProof/>
            <w:rtl/>
          </w:rPr>
          <w:t>بازدیدهای میدانی</w:t>
        </w:r>
        <w:r w:rsidR="007764B7" w:rsidRPr="00EC45C7">
          <w:rPr>
            <w:rStyle w:val="Hyperlink"/>
            <w:rFonts w:cs="B Nazanin"/>
            <w:noProof/>
            <w:rtl/>
          </w:rPr>
          <w:t>: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3</w:t>
      </w:r>
    </w:p>
    <w:p w:rsidR="007764B7" w:rsidRPr="00EC45C7" w:rsidRDefault="00F93AEC" w:rsidP="007764B7">
      <w:pPr>
        <w:pStyle w:val="TOC2"/>
        <w:tabs>
          <w:tab w:val="right" w:leader="dot" w:pos="8630"/>
        </w:tabs>
        <w:bidi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196" w:history="1">
        <w:r w:rsidR="007764B7" w:rsidRPr="00EC45C7">
          <w:rPr>
            <w:rStyle w:val="Hyperlink"/>
            <w:rFonts w:cs="B Nazanin" w:hint="eastAsia"/>
            <w:noProof/>
            <w:rtl/>
          </w:rPr>
          <w:t>تکال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 w:hint="eastAsia"/>
            <w:noProof/>
            <w:rtl/>
          </w:rPr>
          <w:t>ف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دانشجو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 w:hint="eastAsia"/>
            <w:noProof/>
            <w:rtl/>
          </w:rPr>
          <w:t>ان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rFonts w:cs="B Nazanin"/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rFonts w:cs="B Nazanin"/>
            <w:noProof/>
            <w:webHidden/>
          </w:rPr>
          <w:instrText xml:space="preserve"> PAGEREF _Toc343509196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rFonts w:cs="B Nazanin"/>
            <w:noProof/>
            <w:webHidden/>
            <w:rtl/>
          </w:rPr>
          <w:t>4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7764B7">
      <w:pPr>
        <w:pStyle w:val="TOC1"/>
        <w:rPr>
          <w:rFonts w:asciiTheme="minorHAnsi" w:eastAsiaTheme="minorEastAsia" w:hAnsiTheme="minorHAnsi"/>
          <w:noProof/>
          <w:sz w:val="22"/>
          <w:szCs w:val="22"/>
          <w:lang w:bidi="fa-IR"/>
        </w:rPr>
      </w:pPr>
      <w:hyperlink w:anchor="_Toc343509197" w:history="1">
        <w:r w:rsidR="007764B7" w:rsidRPr="00EC45C7">
          <w:rPr>
            <w:rStyle w:val="Hyperlink"/>
            <w:rFonts w:cs="B Nazanin" w:hint="eastAsia"/>
            <w:noProof/>
            <w:rtl/>
          </w:rPr>
          <w:t>راهنما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تکم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 w:hint="eastAsia"/>
            <w:noProof/>
            <w:rtl/>
          </w:rPr>
          <w:t>ل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/>
            <w:noProof/>
          </w:rPr>
          <w:t>Log Book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noProof/>
            <w:webHidden/>
          </w:rPr>
          <w:instrText xml:space="preserve"> PAGEREF _Toc343509197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noProof/>
            <w:webHidden/>
            <w:rtl/>
          </w:rPr>
          <w:t>4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7764B7">
      <w:pPr>
        <w:pStyle w:val="TOC1"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198" w:history="1">
        <w:r w:rsidR="007764B7" w:rsidRPr="00EC45C7">
          <w:rPr>
            <w:rStyle w:val="Hyperlink"/>
            <w:rFonts w:cs="B Nazanin" w:hint="eastAsia"/>
            <w:noProof/>
            <w:rtl/>
          </w:rPr>
          <w:t>گزارش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کار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4</w:t>
      </w:r>
    </w:p>
    <w:p w:rsidR="007764B7" w:rsidRPr="00EC45C7" w:rsidRDefault="00F93AEC" w:rsidP="007764B7">
      <w:pPr>
        <w:pStyle w:val="TOC1"/>
        <w:rPr>
          <w:rFonts w:asciiTheme="minorHAnsi" w:eastAsiaTheme="minorEastAsia" w:hAnsiTheme="minorHAnsi"/>
          <w:noProof/>
          <w:sz w:val="22"/>
          <w:szCs w:val="22"/>
          <w:lang w:bidi="fa-IR"/>
        </w:rPr>
      </w:pPr>
      <w:hyperlink w:anchor="_Toc343509199" w:history="1">
        <w:r w:rsidR="007764B7" w:rsidRPr="00EC45C7">
          <w:rPr>
            <w:rStyle w:val="Hyperlink"/>
            <w:rFonts w:cs="B Nazanin" w:hint="eastAsia"/>
            <w:noProof/>
            <w:rtl/>
          </w:rPr>
          <w:t>ش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 w:hint="eastAsia"/>
            <w:noProof/>
            <w:rtl/>
          </w:rPr>
          <w:t>وه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ارزش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 w:hint="eastAsia"/>
            <w:noProof/>
            <w:rtl/>
          </w:rPr>
          <w:t>اب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noProof/>
            <w:webHidden/>
          </w:rPr>
          <w:instrText xml:space="preserve"> PAGEREF _Toc343509199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noProof/>
            <w:webHidden/>
            <w:rtl/>
          </w:rPr>
          <w:t>5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7764B7">
      <w:pPr>
        <w:pStyle w:val="TOC1"/>
        <w:rPr>
          <w:rFonts w:asciiTheme="minorHAnsi" w:eastAsiaTheme="minorEastAsia" w:hAnsiTheme="minorHAnsi"/>
          <w:noProof/>
          <w:sz w:val="22"/>
          <w:szCs w:val="22"/>
          <w:lang w:bidi="fa-IR"/>
        </w:rPr>
      </w:pPr>
      <w:hyperlink w:anchor="_Toc343509200" w:history="1">
        <w:r w:rsidR="007764B7" w:rsidRPr="00EC45C7">
          <w:rPr>
            <w:rStyle w:val="Hyperlink"/>
            <w:rFonts w:cs="B Nazanin" w:hint="eastAsia"/>
            <w:noProof/>
            <w:rtl/>
          </w:rPr>
          <w:t>مقررات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درون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بخش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/>
            <w:noProof/>
            <w:rtl/>
          </w:rPr>
          <w:t xml:space="preserve"> :</w:t>
        </w:r>
        <w:r w:rsidR="007764B7" w:rsidRPr="00EC45C7">
          <w:rPr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noProof/>
            <w:webHidden/>
          </w:rPr>
          <w:instrText xml:space="preserve"> PAGEREF _Toc343509200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noProof/>
            <w:webHidden/>
            <w:rtl/>
          </w:rPr>
          <w:t>5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7764B7">
      <w:pPr>
        <w:pStyle w:val="TOC1"/>
        <w:rPr>
          <w:rFonts w:asciiTheme="minorHAnsi" w:eastAsiaTheme="minorEastAsia" w:hAnsiTheme="minorHAnsi"/>
          <w:noProof/>
          <w:sz w:val="22"/>
          <w:szCs w:val="22"/>
          <w:lang w:bidi="fa-IR"/>
        </w:rPr>
      </w:pPr>
      <w:hyperlink w:anchor="_Toc343509201" w:history="1">
        <w:r w:rsidR="007764B7" w:rsidRPr="00EC45C7">
          <w:rPr>
            <w:rStyle w:val="Hyperlink"/>
            <w:rFonts w:cs="B Nazanin" w:hint="eastAsia"/>
            <w:noProof/>
            <w:rtl/>
          </w:rPr>
          <w:t>مشخصات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فرد</w:t>
        </w:r>
        <w:r w:rsidR="007764B7" w:rsidRPr="00EC45C7">
          <w:rPr>
            <w:rStyle w:val="Hyperlink"/>
            <w:rFonts w:cs="B Nazanin" w:hint="cs"/>
            <w:noProof/>
            <w:rtl/>
          </w:rPr>
          <w:t>ی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دانشجو</w:t>
        </w:r>
        <w:r w:rsidR="007764B7" w:rsidRPr="00EC45C7">
          <w:rPr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noProof/>
            <w:webHidden/>
          </w:rPr>
          <w:instrText xml:space="preserve"> PAGEREF _Toc343509201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noProof/>
            <w:webHidden/>
            <w:rtl/>
          </w:rPr>
          <w:t>6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050C04">
      <w:pPr>
        <w:pStyle w:val="TOC1"/>
        <w:rPr>
          <w:rFonts w:asciiTheme="minorHAnsi" w:eastAsiaTheme="minorEastAsia" w:hAnsiTheme="minorHAnsi"/>
          <w:noProof/>
          <w:sz w:val="22"/>
          <w:szCs w:val="22"/>
          <w:lang w:bidi="fa-IR"/>
        </w:rPr>
      </w:pPr>
      <w:hyperlink w:anchor="_Toc343509202" w:history="1">
        <w:r w:rsidR="00050C04" w:rsidRPr="00050C04">
          <w:rPr>
            <w:rFonts w:hint="cs"/>
            <w:rtl/>
          </w:rPr>
          <w:t xml:space="preserve"> </w:t>
        </w:r>
        <w:r w:rsidR="00050C04" w:rsidRPr="00050C04">
          <w:rPr>
            <w:rStyle w:val="Hyperlink"/>
            <w:rFonts w:cs="B Nazanin" w:hint="cs"/>
            <w:noProof/>
            <w:rtl/>
          </w:rPr>
          <w:t>برنامه</w:t>
        </w:r>
        <w:r w:rsidR="007764B7" w:rsidRPr="00EC45C7">
          <w:rPr>
            <w:rStyle w:val="Hyperlink"/>
            <w:rFonts w:cs="B Nazanin"/>
            <w:noProof/>
            <w:rtl/>
          </w:rPr>
          <w:t xml:space="preserve">: </w:t>
        </w:r>
        <w:r w:rsidR="007764B7" w:rsidRPr="00EC45C7">
          <w:rPr>
            <w:rStyle w:val="Hyperlink"/>
            <w:rFonts w:cs="B Nazanin" w:hint="eastAsia"/>
            <w:noProof/>
            <w:rtl/>
          </w:rPr>
          <w:t>مراکز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بهداشت</w:t>
        </w:r>
        <w:r w:rsidR="007764B7" w:rsidRPr="00EC45C7">
          <w:rPr>
            <w:rStyle w:val="Hyperlink"/>
            <w:rFonts w:cs="B Nazanin"/>
            <w:noProof/>
            <w:rtl/>
          </w:rPr>
          <w:t xml:space="preserve"> </w:t>
        </w:r>
        <w:r w:rsidR="007764B7" w:rsidRPr="00EC45C7">
          <w:rPr>
            <w:rStyle w:val="Hyperlink"/>
            <w:rFonts w:cs="B Nazanin" w:hint="eastAsia"/>
            <w:noProof/>
            <w:rtl/>
          </w:rPr>
          <w:t>شهرستان</w:t>
        </w:r>
        <w:r w:rsidR="007764B7" w:rsidRPr="00EC45C7">
          <w:rPr>
            <w:noProof/>
            <w:webHidden/>
          </w:rPr>
          <w:tab/>
        </w:r>
        <w:r w:rsidR="007764B7" w:rsidRPr="00EC45C7">
          <w:rPr>
            <w:rStyle w:val="Hyperlink"/>
            <w:rFonts w:cs="B Nazanin"/>
            <w:noProof/>
            <w:rtl/>
          </w:rPr>
          <w:fldChar w:fldCharType="begin"/>
        </w:r>
        <w:r w:rsidR="007764B7" w:rsidRPr="00EC45C7">
          <w:rPr>
            <w:noProof/>
            <w:webHidden/>
          </w:rPr>
          <w:instrText xml:space="preserve"> PAGEREF _Toc343509202 \h </w:instrText>
        </w:r>
        <w:r w:rsidR="007764B7" w:rsidRPr="00EC45C7">
          <w:rPr>
            <w:rStyle w:val="Hyperlink"/>
            <w:rFonts w:cs="B Nazanin"/>
            <w:noProof/>
            <w:rtl/>
          </w:rPr>
        </w:r>
        <w:r w:rsidR="007764B7" w:rsidRPr="00EC45C7">
          <w:rPr>
            <w:rStyle w:val="Hyperlink"/>
            <w:rFonts w:cs="B Nazanin"/>
            <w:noProof/>
            <w:rtl/>
          </w:rPr>
          <w:fldChar w:fldCharType="separate"/>
        </w:r>
        <w:r w:rsidR="001B53C8">
          <w:rPr>
            <w:noProof/>
            <w:webHidden/>
            <w:rtl/>
          </w:rPr>
          <w:t>7</w:t>
        </w:r>
        <w:r w:rsidR="007764B7" w:rsidRPr="00EC45C7">
          <w:rPr>
            <w:rStyle w:val="Hyperlink"/>
            <w:rFonts w:cs="B Nazanin"/>
            <w:noProof/>
            <w:rtl/>
          </w:rPr>
          <w:fldChar w:fldCharType="end"/>
        </w:r>
      </w:hyperlink>
    </w:p>
    <w:p w:rsidR="007764B7" w:rsidRPr="00EC45C7" w:rsidRDefault="00F93AEC" w:rsidP="00050C04">
      <w:pPr>
        <w:pStyle w:val="TOC1"/>
        <w:rPr>
          <w:rFonts w:asciiTheme="minorHAnsi" w:eastAsiaTheme="minorEastAsia" w:hAnsiTheme="minorHAnsi" w:cs="B Nazanin"/>
          <w:noProof/>
          <w:sz w:val="22"/>
          <w:szCs w:val="22"/>
          <w:lang w:bidi="fa-IR"/>
        </w:rPr>
      </w:pPr>
      <w:hyperlink w:anchor="_Toc343509203" w:history="1">
        <w:r w:rsidR="00050C04" w:rsidRPr="00050C04">
          <w:rPr>
            <w:rFonts w:hint="cs"/>
            <w:rtl/>
          </w:rPr>
          <w:t xml:space="preserve"> </w:t>
        </w:r>
        <w:r w:rsidR="00050C04" w:rsidRPr="00050C04">
          <w:rPr>
            <w:rStyle w:val="Hyperlink"/>
            <w:rFonts w:cs="B Nazanin" w:hint="cs"/>
            <w:noProof/>
            <w:rtl/>
          </w:rPr>
          <w:t>برنامه</w:t>
        </w:r>
        <w:r w:rsidR="007764B7" w:rsidRPr="00EC45C7">
          <w:rPr>
            <w:rStyle w:val="Hyperlink"/>
            <w:rFonts w:cs="B Nazanin"/>
            <w:noProof/>
            <w:rtl/>
          </w:rPr>
          <w:t xml:space="preserve">: </w:t>
        </w:r>
        <w:r w:rsidR="007764B7" w:rsidRPr="00EC45C7">
          <w:rPr>
            <w:rStyle w:val="Hyperlink"/>
            <w:rFonts w:cs="B Nazanin" w:hint="cs"/>
            <w:noProof/>
            <w:rtl/>
          </w:rPr>
          <w:t>جوندگان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11</w:t>
      </w:r>
    </w:p>
    <w:p w:rsidR="007764B7" w:rsidRPr="00EC45C7" w:rsidRDefault="00F93AEC" w:rsidP="00050C04">
      <w:pPr>
        <w:pStyle w:val="TOC1"/>
        <w:rPr>
          <w:rFonts w:cs="B Nazanin"/>
          <w:noProof/>
        </w:rPr>
      </w:pPr>
      <w:hyperlink w:anchor="_Toc343509204" w:history="1">
        <w:r w:rsidR="00050C04" w:rsidRPr="00050C04">
          <w:rPr>
            <w:rFonts w:hint="cs"/>
            <w:rtl/>
          </w:rPr>
          <w:t xml:space="preserve"> </w:t>
        </w:r>
        <w:r w:rsidR="00050C04" w:rsidRPr="00050C04">
          <w:rPr>
            <w:rStyle w:val="Hyperlink"/>
            <w:rFonts w:cs="B Nazanin" w:hint="cs"/>
            <w:noProof/>
            <w:rtl/>
          </w:rPr>
          <w:t>برنامه</w:t>
        </w:r>
        <w:r w:rsidR="007764B7" w:rsidRPr="00EC45C7">
          <w:rPr>
            <w:rStyle w:val="Hyperlink"/>
            <w:rFonts w:cs="B Nazanin"/>
            <w:noProof/>
            <w:rtl/>
          </w:rPr>
          <w:t xml:space="preserve">: </w:t>
        </w:r>
        <w:r w:rsidR="00050C04">
          <w:rPr>
            <w:rStyle w:val="Hyperlink"/>
            <w:rFonts w:cs="B Nazanin" w:hint="cs"/>
            <w:noProof/>
            <w:rtl/>
          </w:rPr>
          <w:t xml:space="preserve">حوزه </w:t>
        </w:r>
        <w:r w:rsidR="007764B7" w:rsidRPr="00EC45C7">
          <w:rPr>
            <w:rStyle w:val="Hyperlink"/>
            <w:rFonts w:cs="B Nazanin" w:hint="cs"/>
            <w:noProof/>
            <w:rtl/>
          </w:rPr>
          <w:t>حشره شناسی ملکولی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15</w:t>
      </w:r>
    </w:p>
    <w:p w:rsidR="007764B7" w:rsidRDefault="00F93AEC" w:rsidP="00050C04">
      <w:pPr>
        <w:pStyle w:val="TOC1"/>
        <w:rPr>
          <w:rStyle w:val="Hyperlink"/>
          <w:rFonts w:cs="B Nazanin"/>
          <w:noProof/>
          <w:color w:val="auto"/>
          <w:u w:val="none"/>
          <w:rtl/>
        </w:rPr>
      </w:pPr>
      <w:hyperlink w:anchor="_Toc343509205" w:history="1">
        <w:r w:rsidR="00050C04" w:rsidRPr="00050C04">
          <w:rPr>
            <w:rFonts w:hint="cs"/>
            <w:rtl/>
          </w:rPr>
          <w:t xml:space="preserve"> </w:t>
        </w:r>
        <w:r w:rsidR="00050C04" w:rsidRPr="00050C04">
          <w:rPr>
            <w:rStyle w:val="Hyperlink"/>
            <w:rFonts w:cs="B Nazanin" w:hint="cs"/>
            <w:noProof/>
            <w:rtl/>
          </w:rPr>
          <w:t>برنامه</w:t>
        </w:r>
        <w:r w:rsidR="007764B7" w:rsidRPr="00EC45C7">
          <w:rPr>
            <w:rStyle w:val="Hyperlink"/>
            <w:rFonts w:cs="B Nazanin" w:hint="cs"/>
            <w:noProof/>
            <w:rtl/>
          </w:rPr>
          <w:t>: بازدیدهای میدانی</w:t>
        </w:r>
        <w:r w:rsidR="007764B7" w:rsidRPr="00EC45C7">
          <w:rPr>
            <w:rFonts w:cs="B Nazanin"/>
            <w:noProof/>
            <w:webHidden/>
          </w:rPr>
          <w:tab/>
        </w:r>
      </w:hyperlink>
      <w:r w:rsidR="007764B7" w:rsidRPr="00EC45C7">
        <w:rPr>
          <w:rStyle w:val="Hyperlink"/>
          <w:rFonts w:cs="B Nazanin" w:hint="cs"/>
          <w:noProof/>
          <w:color w:val="auto"/>
          <w:u w:val="none"/>
          <w:rtl/>
        </w:rPr>
        <w:t>19</w:t>
      </w:r>
    </w:p>
    <w:p w:rsidR="007764B7" w:rsidRPr="007764B7" w:rsidRDefault="00050C04" w:rsidP="007764B7">
      <w:pPr>
        <w:pStyle w:val="TOC1"/>
        <w:rPr>
          <w:lang w:bidi="fa-IR"/>
        </w:rPr>
      </w:pPr>
      <w:r w:rsidRPr="00050C04">
        <w:rPr>
          <w:rFonts w:cs="B Nazanin" w:hint="cs"/>
          <w:rtl/>
          <w:lang w:bidi="fa-IR"/>
        </w:rPr>
        <w:t>برنامه</w:t>
      </w:r>
      <w:r w:rsidR="007764B7">
        <w:rPr>
          <w:rFonts w:cs="B Nazanin" w:hint="cs"/>
          <w:rtl/>
          <w:lang w:bidi="fa-IR"/>
        </w:rPr>
        <w:t>:</w:t>
      </w:r>
      <w:r w:rsidR="007764B7" w:rsidRPr="007764B7">
        <w:rPr>
          <w:rFonts w:cs="B Nazanin" w:hint="cs"/>
          <w:rtl/>
          <w:lang w:bidi="fa-IR"/>
        </w:rPr>
        <w:t xml:space="preserve"> آموزش مهارت هاي مرتبط با رشته.</w:t>
      </w:r>
      <w:r w:rsidR="007764B7">
        <w:rPr>
          <w:rFonts w:hint="cs"/>
          <w:rtl/>
          <w:lang w:bidi="fa-IR"/>
        </w:rPr>
        <w:t>.....................</w:t>
      </w:r>
      <w:r w:rsidR="00B82328">
        <w:rPr>
          <w:rFonts w:hint="cs"/>
          <w:rtl/>
          <w:lang w:bidi="fa-IR"/>
        </w:rPr>
        <w:t>..............................</w:t>
      </w:r>
      <w:r w:rsidR="007764B7">
        <w:rPr>
          <w:rFonts w:hint="cs"/>
          <w:rtl/>
          <w:lang w:bidi="fa-IR"/>
        </w:rPr>
        <w:t>......................................</w:t>
      </w:r>
      <w:r w:rsidR="007764B7" w:rsidRPr="007764B7">
        <w:rPr>
          <w:rFonts w:cs="B Nazanin" w:hint="cs"/>
          <w:rtl/>
          <w:lang w:bidi="fa-IR"/>
        </w:rPr>
        <w:t>22</w:t>
      </w:r>
    </w:p>
    <w:p w:rsidR="00123B25" w:rsidRPr="005A4830" w:rsidRDefault="0012569D" w:rsidP="00D0125C">
      <w:pPr>
        <w:bidi/>
        <w:rPr>
          <w:rFonts w:cs="B Nazanin"/>
        </w:rPr>
      </w:pPr>
      <w:r w:rsidRPr="00EC45C7">
        <w:rPr>
          <w:rFonts w:cs="B Nazanin"/>
        </w:rPr>
        <w:fldChar w:fldCharType="end"/>
      </w:r>
    </w:p>
    <w:p w:rsidR="007764B7" w:rsidRPr="007764B7" w:rsidRDefault="007764B7" w:rsidP="007764B7">
      <w:pPr>
        <w:bidi/>
        <w:rPr>
          <w:rtl/>
          <w:lang w:bidi="fa-IR"/>
        </w:rPr>
      </w:pPr>
      <w:bookmarkStart w:id="8" w:name="_Toc316108259"/>
      <w:bookmarkStart w:id="9" w:name="_Toc343509189"/>
    </w:p>
    <w:p w:rsidR="008D3047" w:rsidRDefault="008D3047" w:rsidP="008D3047">
      <w:pPr>
        <w:bidi/>
        <w:rPr>
          <w:rtl/>
          <w:lang w:bidi="fa-IR"/>
        </w:rPr>
      </w:pPr>
    </w:p>
    <w:p w:rsidR="008D3047" w:rsidRDefault="008D3047" w:rsidP="008D3047">
      <w:pPr>
        <w:bidi/>
        <w:rPr>
          <w:rtl/>
          <w:lang w:bidi="fa-IR"/>
        </w:rPr>
      </w:pPr>
    </w:p>
    <w:p w:rsidR="008D3047" w:rsidRDefault="008D3047" w:rsidP="008D3047">
      <w:pPr>
        <w:bidi/>
        <w:rPr>
          <w:rtl/>
          <w:lang w:bidi="fa-IR"/>
        </w:rPr>
      </w:pPr>
    </w:p>
    <w:p w:rsidR="005F05A4" w:rsidRDefault="005F05A4" w:rsidP="005F05A4">
      <w:pPr>
        <w:bidi/>
        <w:rPr>
          <w:rtl/>
          <w:lang w:bidi="fa-IR"/>
        </w:rPr>
      </w:pPr>
    </w:p>
    <w:p w:rsidR="005F05A4" w:rsidRDefault="005F05A4" w:rsidP="005F05A4">
      <w:pPr>
        <w:bidi/>
        <w:rPr>
          <w:rtl/>
          <w:lang w:bidi="fa-IR"/>
        </w:rPr>
      </w:pPr>
    </w:p>
    <w:p w:rsidR="005F05A4" w:rsidRDefault="005F05A4" w:rsidP="005F05A4">
      <w:pPr>
        <w:bidi/>
        <w:rPr>
          <w:lang w:bidi="fa-IR"/>
        </w:rPr>
      </w:pPr>
    </w:p>
    <w:p w:rsidR="007C577D" w:rsidRDefault="007C577D" w:rsidP="007C577D">
      <w:pPr>
        <w:bidi/>
        <w:rPr>
          <w:rtl/>
          <w:lang w:bidi="fa-IR"/>
        </w:rPr>
      </w:pPr>
    </w:p>
    <w:p w:rsidR="006A78A1" w:rsidRDefault="006A78A1" w:rsidP="006A78A1">
      <w:pPr>
        <w:bidi/>
        <w:rPr>
          <w:rtl/>
          <w:lang w:bidi="fa-IR"/>
        </w:rPr>
      </w:pPr>
    </w:p>
    <w:p w:rsidR="006A78A1" w:rsidRDefault="006A78A1" w:rsidP="006A78A1">
      <w:pPr>
        <w:bidi/>
        <w:rPr>
          <w:rtl/>
          <w:lang w:bidi="fa-IR"/>
        </w:rPr>
      </w:pPr>
    </w:p>
    <w:p w:rsidR="006A78A1" w:rsidRDefault="006A78A1" w:rsidP="006A78A1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503492">
      <w:pPr>
        <w:bidi/>
        <w:rPr>
          <w:rtl/>
          <w:lang w:bidi="fa-IR"/>
        </w:rPr>
      </w:pPr>
    </w:p>
    <w:p w:rsidR="00503492" w:rsidRDefault="00503492" w:rsidP="00BB1344">
      <w:pPr>
        <w:bidi/>
        <w:spacing w:line="0" w:lineRule="atLeast"/>
        <w:rPr>
          <w:rFonts w:cs="B Nazanin"/>
          <w:b/>
          <w:bCs/>
          <w:rtl/>
          <w:lang w:bidi="fa-IR"/>
        </w:rPr>
      </w:pPr>
      <w:r w:rsidRPr="00E260C6">
        <w:rPr>
          <w:rFonts w:cs="B Nazanin"/>
          <w:b/>
          <w:bCs/>
          <w:rtl/>
          <w:lang w:bidi="fa-IR"/>
        </w:rPr>
        <w:lastRenderedPageBreak/>
        <w:t xml:space="preserve">مقدمه: </w:t>
      </w:r>
    </w:p>
    <w:p w:rsidR="00503492" w:rsidRPr="00164016" w:rsidRDefault="00503492" w:rsidP="00050C04">
      <w:pPr>
        <w:bidi/>
        <w:spacing w:line="0" w:lineRule="atLeast"/>
        <w:jc w:val="both"/>
        <w:rPr>
          <w:rFonts w:cs="B Nazanin"/>
          <w:rtl/>
          <w:lang w:bidi="fa-IR"/>
        </w:rPr>
      </w:pPr>
      <w:r w:rsidRPr="00164016">
        <w:rPr>
          <w:rFonts w:cs="B Nazanin" w:hint="cs"/>
          <w:rtl/>
          <w:lang w:bidi="fa-IR"/>
        </w:rPr>
        <w:t>امروزه با توجه به رشد روزافزون</w:t>
      </w:r>
      <w:r w:rsidRPr="00164016">
        <w:rPr>
          <w:rFonts w:cs="B Nazanin"/>
          <w:rtl/>
          <w:lang w:bidi="fa-IR"/>
        </w:rPr>
        <w:t xml:space="preserve"> اطلاعات در زمینه </w:t>
      </w:r>
      <w:r w:rsidRPr="00164016">
        <w:rPr>
          <w:rFonts w:cs="B Nazanin" w:hint="cs"/>
          <w:rtl/>
          <w:lang w:bidi="fa-IR"/>
        </w:rPr>
        <w:t>های مختلف به طور مداوم</w:t>
      </w:r>
      <w:r w:rsidRPr="00164016">
        <w:rPr>
          <w:rFonts w:cs="B Nazanin"/>
          <w:rtl/>
          <w:lang w:bidi="fa-IR"/>
        </w:rPr>
        <w:t xml:space="preserve"> به </w:t>
      </w:r>
      <w:r w:rsidRPr="00164016">
        <w:rPr>
          <w:rFonts w:cs="B Nazanin" w:hint="cs"/>
          <w:rtl/>
          <w:lang w:bidi="fa-IR"/>
        </w:rPr>
        <w:t>دانش</w:t>
      </w:r>
      <w:r w:rsidRPr="00164016">
        <w:rPr>
          <w:rFonts w:cs="B Nazanin"/>
          <w:rtl/>
          <w:lang w:bidi="fa-IR"/>
        </w:rPr>
        <w:t xml:space="preserve"> و اطلاعات موجود اضافه می شود. </w:t>
      </w:r>
      <w:r w:rsidRPr="00164016">
        <w:rPr>
          <w:rFonts w:cs="B Nazanin" w:hint="cs"/>
          <w:rtl/>
          <w:lang w:bidi="fa-IR"/>
        </w:rPr>
        <w:t>به همین دلیل</w:t>
      </w:r>
      <w:r w:rsidRPr="00164016">
        <w:rPr>
          <w:rFonts w:cs="B Nazanin"/>
          <w:rtl/>
          <w:lang w:bidi="fa-IR"/>
        </w:rPr>
        <w:t xml:space="preserve"> لازم است هر فرد تجربیات عملی خود را</w:t>
      </w:r>
      <w:r w:rsidRPr="00164016">
        <w:rPr>
          <w:rFonts w:cs="B Nazanin" w:hint="cs"/>
          <w:rtl/>
          <w:lang w:bidi="fa-IR"/>
        </w:rPr>
        <w:t xml:space="preserve"> </w:t>
      </w:r>
      <w:r w:rsidRPr="00164016">
        <w:rPr>
          <w:rFonts w:cs="B Nazanin"/>
          <w:rtl/>
          <w:lang w:bidi="fa-IR"/>
        </w:rPr>
        <w:t xml:space="preserve">بصورت مجموعه ای </w:t>
      </w:r>
      <w:r w:rsidRPr="00164016">
        <w:rPr>
          <w:rFonts w:cs="B Nazanin" w:hint="cs"/>
          <w:rtl/>
          <w:lang w:bidi="fa-IR"/>
        </w:rPr>
        <w:t>مدون</w:t>
      </w:r>
      <w:r w:rsidRPr="00164016">
        <w:rPr>
          <w:rFonts w:cs="B Nazanin"/>
          <w:rtl/>
          <w:lang w:bidi="fa-IR"/>
        </w:rPr>
        <w:t xml:space="preserve"> فراهم آورده تا بت</w:t>
      </w:r>
      <w:r>
        <w:rPr>
          <w:rFonts w:cs="B Nazanin"/>
          <w:rtl/>
          <w:lang w:bidi="fa-IR"/>
        </w:rPr>
        <w:t>واند زمینه ای مساعد برای آموزش</w:t>
      </w:r>
      <w:r w:rsidRPr="00164016">
        <w:rPr>
          <w:rFonts w:cs="B Nazanin"/>
          <w:rtl/>
          <w:lang w:bidi="fa-IR"/>
        </w:rPr>
        <w:t>، پژوهش و سایر فعالیت های آتی ایجاد نماید. در همین راستا</w:t>
      </w:r>
      <w:r w:rsidRPr="00164016">
        <w:rPr>
          <w:rFonts w:cs="B Nazanin" w:hint="cs"/>
          <w:rtl/>
          <w:lang w:bidi="fa-IR"/>
        </w:rPr>
        <w:t xml:space="preserve"> گروه بیولوژی و کنترل ناقلین بیماری ها</w:t>
      </w:r>
      <w:r>
        <w:rPr>
          <w:rFonts w:cs="B Nazanin" w:hint="cs"/>
          <w:rtl/>
          <w:lang w:bidi="fa-IR"/>
        </w:rPr>
        <w:t>ي</w:t>
      </w:r>
      <w:r w:rsidRPr="00164016">
        <w:rPr>
          <w:rFonts w:cs="B Nazanin"/>
          <w:rtl/>
          <w:lang w:bidi="fa-IR"/>
        </w:rPr>
        <w:t xml:space="preserve"> دانشکده بهداشت دانشگاه علوم پزشکی شیراز</w:t>
      </w:r>
      <w:r w:rsidRPr="00164016">
        <w:rPr>
          <w:rFonts w:cs="B Nazanin" w:hint="cs"/>
          <w:rtl/>
          <w:lang w:bidi="fa-IR"/>
        </w:rPr>
        <w:t xml:space="preserve">، </w:t>
      </w:r>
      <w:r w:rsidRPr="00164016">
        <w:rPr>
          <w:rFonts w:cs="B Nazanin"/>
          <w:rtl/>
          <w:lang w:bidi="fa-IR"/>
        </w:rPr>
        <w:t>مجموعه ای را تحت عنوان</w:t>
      </w:r>
      <w:r w:rsidRPr="00164016">
        <w:rPr>
          <w:rFonts w:cs="B Nazanin"/>
          <w:lang w:bidi="fa-IR"/>
        </w:rPr>
        <w:t xml:space="preserve">Log Book </w:t>
      </w:r>
      <w:r w:rsidRPr="00164016">
        <w:rPr>
          <w:rFonts w:cs="B Nazanin"/>
          <w:rtl/>
          <w:lang w:bidi="fa-IR"/>
        </w:rPr>
        <w:t xml:space="preserve"> جهت ارزشیابی تکوینی و مستن</w:t>
      </w:r>
      <w:r>
        <w:rPr>
          <w:rFonts w:cs="B Nazanin"/>
          <w:rtl/>
          <w:lang w:bidi="fa-IR"/>
        </w:rPr>
        <w:t>د</w:t>
      </w:r>
      <w:r w:rsidRPr="00164016">
        <w:rPr>
          <w:rFonts w:cs="B Nazanin"/>
          <w:rtl/>
          <w:lang w:bidi="fa-IR"/>
        </w:rPr>
        <w:t>سازی فرآیند آموزش در دوره کارآموزی تدوین</w:t>
      </w:r>
      <w:r w:rsidR="00591050">
        <w:rPr>
          <w:rFonts w:cs="B Nazanin" w:hint="cs"/>
          <w:rtl/>
          <w:lang w:bidi="fa-IR"/>
        </w:rPr>
        <w:t xml:space="preserve"> </w:t>
      </w:r>
      <w:r w:rsidR="00050C04">
        <w:rPr>
          <w:rFonts w:cs="B Nazanin" w:hint="cs"/>
          <w:rtl/>
          <w:lang w:bidi="fa-IR"/>
        </w:rPr>
        <w:t>نموده است</w:t>
      </w:r>
      <w:r w:rsidRPr="00164016">
        <w:rPr>
          <w:rFonts w:cs="B Nazanin"/>
          <w:rtl/>
          <w:lang w:bidi="fa-IR"/>
        </w:rPr>
        <w:t xml:space="preserve"> که از</w:t>
      </w:r>
      <w:r w:rsidR="00050C04">
        <w:rPr>
          <w:rFonts w:cs="B Nazanin" w:hint="cs"/>
          <w:rtl/>
          <w:lang w:bidi="fa-IR"/>
        </w:rPr>
        <w:t xml:space="preserve"> مزاياي</w:t>
      </w:r>
      <w:r w:rsidRPr="00164016">
        <w:rPr>
          <w:rFonts w:cs="B Nazanin"/>
          <w:rtl/>
          <w:lang w:bidi="fa-IR"/>
        </w:rPr>
        <w:t xml:space="preserve"> آن می توان به کاربرد آن به عنوان ابزاری برای ثبت </w:t>
      </w:r>
      <w:r w:rsidR="00050C04">
        <w:rPr>
          <w:rFonts w:cs="B Nazanin" w:hint="cs"/>
          <w:rtl/>
          <w:lang w:bidi="fa-IR"/>
        </w:rPr>
        <w:t>كمي</w:t>
      </w:r>
      <w:r w:rsidRPr="00164016">
        <w:rPr>
          <w:rFonts w:cs="B Nazanin"/>
          <w:rtl/>
          <w:lang w:bidi="fa-IR"/>
        </w:rPr>
        <w:t xml:space="preserve"> تجارب یادگیری، مستند سازی مراحل یا</w:t>
      </w:r>
      <w:r w:rsidR="002B07EF">
        <w:rPr>
          <w:rFonts w:cs="B Nazanin"/>
          <w:rtl/>
          <w:lang w:bidi="fa-IR"/>
        </w:rPr>
        <w:t>دگیری و ارزیابی کیفیت آموزش کار</w:t>
      </w:r>
      <w:r w:rsidRPr="00164016">
        <w:rPr>
          <w:rFonts w:cs="B Nazanin"/>
          <w:rtl/>
          <w:lang w:bidi="fa-IR"/>
        </w:rPr>
        <w:t>آموزی اشاره نمود.</w:t>
      </w:r>
    </w:p>
    <w:p w:rsidR="00503492" w:rsidRPr="00503492" w:rsidRDefault="00503492" w:rsidP="00050C04">
      <w:pPr>
        <w:bidi/>
        <w:spacing w:line="0" w:lineRule="atLeast"/>
        <w:jc w:val="both"/>
        <w:rPr>
          <w:rFonts w:cs="B Nazanin"/>
          <w:rtl/>
          <w:lang w:bidi="fa-IR"/>
        </w:rPr>
      </w:pPr>
      <w:r w:rsidRPr="00164016">
        <w:rPr>
          <w:rFonts w:cs="B Nazanin"/>
          <w:rtl/>
          <w:lang w:bidi="fa-IR"/>
        </w:rPr>
        <w:t xml:space="preserve">به طور کلی هدف از تهیه این مجموعه </w:t>
      </w:r>
      <w:r w:rsidR="00050C04">
        <w:rPr>
          <w:rFonts w:cs="B Nazanin" w:hint="cs"/>
          <w:rtl/>
          <w:lang w:bidi="fa-IR"/>
        </w:rPr>
        <w:t>اين</w:t>
      </w:r>
      <w:r w:rsidRPr="00164016">
        <w:rPr>
          <w:rFonts w:cs="B Nazanin"/>
          <w:rtl/>
          <w:lang w:bidi="fa-IR"/>
        </w:rPr>
        <w:t xml:space="preserve"> است که کلیه آموزش های اساسی عملی دانشجو در طول دوره ثبت و قابل بررسی گردد.</w:t>
      </w:r>
    </w:p>
    <w:p w:rsidR="006A78A1" w:rsidRPr="008D3047" w:rsidRDefault="006A78A1" w:rsidP="006A78A1">
      <w:pPr>
        <w:bidi/>
        <w:rPr>
          <w:rtl/>
          <w:lang w:bidi="fa-IR"/>
        </w:rPr>
      </w:pPr>
    </w:p>
    <w:p w:rsidR="00596B86" w:rsidRPr="008D3047" w:rsidRDefault="00596B86" w:rsidP="00BB1344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>برنامه اجرایی:</w:t>
      </w:r>
      <w:bookmarkEnd w:id="8"/>
      <w:bookmarkEnd w:id="9"/>
    </w:p>
    <w:p w:rsidR="00596B86" w:rsidRPr="005A4830" w:rsidRDefault="002A152C" w:rsidP="00E55AC2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برنامه کار آموزی مقطع</w:t>
      </w:r>
      <w:r w:rsidR="00596B86" w:rsidRPr="005A4830">
        <w:rPr>
          <w:rFonts w:cs="B Nazanin"/>
          <w:rtl/>
          <w:lang w:bidi="fa-IR"/>
        </w:rPr>
        <w:t xml:space="preserve"> کارشناسی</w:t>
      </w:r>
      <w:r w:rsidRPr="005A4830">
        <w:rPr>
          <w:rFonts w:cs="B Nazanin"/>
          <w:rtl/>
          <w:lang w:bidi="fa-IR"/>
        </w:rPr>
        <w:t xml:space="preserve"> </w:t>
      </w:r>
      <w:r w:rsidR="005A4830" w:rsidRPr="00A10D6B">
        <w:rPr>
          <w:rFonts w:cs="B Nazanin" w:hint="cs"/>
          <w:b/>
          <w:bCs/>
          <w:sz w:val="28"/>
          <w:szCs w:val="28"/>
          <w:rtl/>
          <w:lang w:bidi="fa-IR"/>
        </w:rPr>
        <w:t>بیولوژی و کنترل ناقلین بیماری ها</w:t>
      </w:r>
      <w:r w:rsidR="00596B86" w:rsidRPr="00A10D6B">
        <w:rPr>
          <w:rFonts w:cs="B Nazanin"/>
          <w:sz w:val="22"/>
          <w:szCs w:val="22"/>
          <w:rtl/>
          <w:lang w:bidi="fa-IR"/>
        </w:rPr>
        <w:t xml:space="preserve"> </w:t>
      </w:r>
      <w:r w:rsidR="00596B86" w:rsidRPr="005A4830">
        <w:rPr>
          <w:rFonts w:cs="B Nazanin"/>
          <w:rtl/>
          <w:lang w:bidi="fa-IR"/>
        </w:rPr>
        <w:t xml:space="preserve">به میزان </w:t>
      </w:r>
      <w:r w:rsidR="00E55AC2">
        <w:rPr>
          <w:rFonts w:cs="B Nazanin" w:hint="cs"/>
          <w:rtl/>
          <w:lang w:bidi="fa-IR"/>
        </w:rPr>
        <w:t xml:space="preserve">16 واحد در قالب 2 درس </w:t>
      </w:r>
      <w:r w:rsidR="00E55AC2" w:rsidRPr="005A4830">
        <w:rPr>
          <w:rFonts w:cs="B Nazanin"/>
          <w:rtl/>
          <w:lang w:bidi="fa-IR"/>
        </w:rPr>
        <w:t xml:space="preserve">کار آموزی در عرصه </w:t>
      </w:r>
      <w:r w:rsidR="00E55AC2" w:rsidRPr="005A4830">
        <w:rPr>
          <w:rFonts w:cs="B Nazanin" w:hint="cs"/>
          <w:rtl/>
          <w:lang w:bidi="fa-IR"/>
        </w:rPr>
        <w:t>1</w:t>
      </w:r>
      <w:r w:rsidR="00E55AC2" w:rsidRPr="005A4830">
        <w:rPr>
          <w:rFonts w:cs="B Nazanin"/>
          <w:rtl/>
          <w:lang w:bidi="fa-IR"/>
        </w:rPr>
        <w:t xml:space="preserve"> </w:t>
      </w:r>
      <w:r w:rsidR="00E55AC2">
        <w:rPr>
          <w:rFonts w:cs="B Nazanin" w:hint="cs"/>
          <w:rtl/>
          <w:lang w:bidi="fa-IR"/>
        </w:rPr>
        <w:t xml:space="preserve">و 2 </w:t>
      </w:r>
      <w:r w:rsidR="00596B86" w:rsidRPr="005A4830">
        <w:rPr>
          <w:rFonts w:cs="B Nazanin"/>
          <w:rtl/>
          <w:lang w:bidi="fa-IR"/>
        </w:rPr>
        <w:t xml:space="preserve"> ارائه می گردد.</w:t>
      </w:r>
    </w:p>
    <w:p w:rsidR="00596B86" w:rsidRPr="005A4830" w:rsidRDefault="00596B86" w:rsidP="00050C04">
      <w:pPr>
        <w:bidi/>
        <w:spacing w:before="120" w:after="120" w:line="0" w:lineRule="atLeast"/>
        <w:rPr>
          <w:rFonts w:cs="B Nazanin"/>
          <w:rtl/>
          <w:lang w:bidi="fa-IR"/>
        </w:rPr>
      </w:pPr>
      <w:bookmarkStart w:id="10" w:name="_Toc316108260"/>
      <w:r w:rsidRPr="005A4830">
        <w:rPr>
          <w:rFonts w:cs="B Nazanin"/>
          <w:rtl/>
          <w:lang w:bidi="fa-IR"/>
        </w:rPr>
        <w:t xml:space="preserve">درس کار آموزی در عرصه </w:t>
      </w:r>
      <w:r w:rsidR="005A4830" w:rsidRPr="005A4830">
        <w:rPr>
          <w:rFonts w:cs="B Nazanin" w:hint="cs"/>
          <w:rtl/>
          <w:lang w:bidi="fa-IR"/>
        </w:rPr>
        <w:t>1</w:t>
      </w:r>
      <w:r w:rsidRPr="005A4830">
        <w:rPr>
          <w:rFonts w:cs="B Nazanin"/>
          <w:rtl/>
          <w:lang w:bidi="fa-IR"/>
        </w:rPr>
        <w:t xml:space="preserve"> شامل</w:t>
      </w:r>
      <w:r w:rsidR="002A152C" w:rsidRPr="005A4830">
        <w:rPr>
          <w:rFonts w:cs="B Nazanin"/>
          <w:rtl/>
          <w:lang w:bidi="fa-IR"/>
        </w:rPr>
        <w:t xml:space="preserve"> </w:t>
      </w:r>
      <w:r w:rsidR="00503492">
        <w:rPr>
          <w:rFonts w:cs="B Nazanin" w:hint="cs"/>
          <w:rtl/>
          <w:lang w:bidi="fa-IR"/>
        </w:rPr>
        <w:t>5</w:t>
      </w:r>
      <w:r w:rsidRPr="005A4830">
        <w:rPr>
          <w:rFonts w:cs="B Nazanin"/>
          <w:rtl/>
          <w:lang w:bidi="fa-IR"/>
        </w:rPr>
        <w:t xml:space="preserve"> </w:t>
      </w:r>
      <w:r w:rsidR="00050C04">
        <w:rPr>
          <w:rFonts w:cs="B Nazanin" w:hint="cs"/>
          <w:rtl/>
          <w:lang w:bidi="fa-IR"/>
        </w:rPr>
        <w:t>برنامه اصلي</w:t>
      </w:r>
      <w:r w:rsidRPr="005A4830">
        <w:rPr>
          <w:rFonts w:cs="B Nazanin"/>
          <w:rtl/>
          <w:lang w:bidi="fa-IR"/>
        </w:rPr>
        <w:t xml:space="preserve"> می باشد:</w:t>
      </w:r>
      <w:bookmarkEnd w:id="10"/>
      <w:r w:rsidRPr="005A4830">
        <w:rPr>
          <w:rFonts w:cs="B Nazanin"/>
          <w:rtl/>
          <w:lang w:bidi="fa-IR"/>
        </w:rPr>
        <w:t xml:space="preserve"> </w:t>
      </w:r>
    </w:p>
    <w:p w:rsidR="00596B86" w:rsidRPr="005A4830" w:rsidRDefault="00596B86" w:rsidP="00050C04">
      <w:pPr>
        <w:numPr>
          <w:ilvl w:val="0"/>
          <w:numId w:val="14"/>
        </w:num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مراکز بهداشت شهرستان </w:t>
      </w:r>
      <w:r w:rsidRPr="005A4830">
        <w:rPr>
          <w:rFonts w:cs="B Nazanin"/>
          <w:rtl/>
          <w:lang w:bidi="fa-IR"/>
        </w:rPr>
        <w:tab/>
      </w:r>
      <w:r w:rsidR="00987304" w:rsidRPr="005A4830">
        <w:rPr>
          <w:rFonts w:cs="B Nazanin"/>
          <w:rtl/>
          <w:lang w:bidi="fa-IR"/>
        </w:rPr>
        <w:t xml:space="preserve">    </w:t>
      </w:r>
      <w:r w:rsidR="00050C04">
        <w:rPr>
          <w:rFonts w:cs="B Nazanin" w:hint="cs"/>
          <w:rtl/>
          <w:lang w:bidi="fa-IR"/>
        </w:rPr>
        <w:t xml:space="preserve">         </w:t>
      </w:r>
      <w:r w:rsidR="00987304" w:rsidRPr="005A4830">
        <w:rPr>
          <w:rFonts w:cs="B Nazanin"/>
          <w:rtl/>
          <w:lang w:bidi="fa-IR"/>
        </w:rPr>
        <w:t xml:space="preserve"> </w:t>
      </w:r>
      <w:r w:rsidR="00987304" w:rsidRPr="005A4830">
        <w:rPr>
          <w:rFonts w:cs="B Nazanin"/>
          <w:rtl/>
          <w:lang w:bidi="fa-IR"/>
        </w:rPr>
        <w:tab/>
      </w:r>
      <w:r w:rsidR="007764B7">
        <w:rPr>
          <w:rFonts w:cs="B Nazanin" w:hint="cs"/>
          <w:rtl/>
          <w:lang w:bidi="fa-IR"/>
        </w:rPr>
        <w:t>150</w:t>
      </w:r>
      <w:r w:rsidRPr="005A4830">
        <w:rPr>
          <w:rFonts w:cs="B Nazanin"/>
          <w:rtl/>
          <w:lang w:bidi="fa-IR"/>
        </w:rPr>
        <w:t xml:space="preserve"> ساعت</w:t>
      </w:r>
    </w:p>
    <w:p w:rsidR="008D5F22" w:rsidRPr="005A4830" w:rsidRDefault="0085638F" w:rsidP="0085638F">
      <w:pPr>
        <w:numPr>
          <w:ilvl w:val="0"/>
          <w:numId w:val="14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 w:rsidRPr="0085638F">
        <w:rPr>
          <w:rFonts w:cs="B Nazanin" w:hint="cs"/>
          <w:rtl/>
          <w:lang w:bidi="fa-IR"/>
        </w:rPr>
        <w:t>برنامه</w:t>
      </w:r>
      <w:r w:rsidR="005A4830" w:rsidRPr="005A4830">
        <w:rPr>
          <w:rFonts w:cs="B Nazanin" w:hint="cs"/>
          <w:rtl/>
          <w:lang w:bidi="fa-IR"/>
        </w:rPr>
        <w:t xml:space="preserve"> جوندگان</w:t>
      </w:r>
      <w:r w:rsidR="00987304" w:rsidRPr="005A4830">
        <w:rPr>
          <w:rFonts w:cs="B Nazanin"/>
          <w:rtl/>
          <w:lang w:bidi="fa-IR"/>
        </w:rPr>
        <w:t xml:space="preserve">            </w:t>
      </w:r>
      <w:r w:rsidR="005A4830" w:rsidRPr="005A4830">
        <w:rPr>
          <w:rFonts w:cs="B Nazanin" w:hint="cs"/>
          <w:rtl/>
          <w:lang w:bidi="fa-IR"/>
        </w:rPr>
        <w:t xml:space="preserve">           </w:t>
      </w:r>
      <w:r w:rsidR="00503492">
        <w:rPr>
          <w:rFonts w:cs="B Nazanin" w:hint="cs"/>
          <w:rtl/>
          <w:lang w:bidi="fa-IR"/>
        </w:rPr>
        <w:t xml:space="preserve">     </w:t>
      </w:r>
      <w:r w:rsidR="005A4830" w:rsidRPr="005A4830">
        <w:rPr>
          <w:rFonts w:cs="B Nazanin" w:hint="cs"/>
          <w:rtl/>
          <w:lang w:bidi="fa-IR"/>
        </w:rPr>
        <w:t xml:space="preserve">  </w:t>
      </w:r>
      <w:r w:rsidR="008D5F22" w:rsidRPr="005A4830">
        <w:rPr>
          <w:rFonts w:cs="B Nazanin"/>
          <w:rtl/>
          <w:lang w:bidi="fa-IR"/>
        </w:rPr>
        <w:tab/>
      </w:r>
      <w:r w:rsidR="007764B7">
        <w:rPr>
          <w:rFonts w:cs="B Nazanin" w:hint="cs"/>
          <w:rtl/>
          <w:lang w:bidi="fa-IR"/>
        </w:rPr>
        <w:t>60</w:t>
      </w:r>
      <w:r w:rsidR="008D5F22" w:rsidRPr="005A4830">
        <w:rPr>
          <w:rFonts w:cs="B Nazanin"/>
          <w:rtl/>
          <w:lang w:bidi="fa-IR"/>
        </w:rPr>
        <w:t xml:space="preserve"> ساعت</w:t>
      </w:r>
    </w:p>
    <w:p w:rsidR="00B2492D" w:rsidRPr="005A4830" w:rsidRDefault="005A4830" w:rsidP="00050C04">
      <w:pPr>
        <w:numPr>
          <w:ilvl w:val="0"/>
          <w:numId w:val="14"/>
        </w:num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 w:hint="cs"/>
          <w:rtl/>
          <w:lang w:bidi="fa-IR"/>
        </w:rPr>
        <w:t>بازدید ها و بررسی های میدانی</w:t>
      </w:r>
      <w:r w:rsidR="001A4AE3">
        <w:rPr>
          <w:rFonts w:cs="B Nazanin"/>
          <w:rtl/>
          <w:lang w:bidi="fa-IR"/>
        </w:rPr>
        <w:t xml:space="preserve">   </w:t>
      </w:r>
      <w:r w:rsidR="00E5261A">
        <w:rPr>
          <w:rFonts w:cs="B Nazanin" w:hint="cs"/>
          <w:rtl/>
          <w:lang w:bidi="fa-IR"/>
        </w:rPr>
        <w:t xml:space="preserve"> </w:t>
      </w:r>
      <w:r w:rsidR="00050C04">
        <w:rPr>
          <w:rFonts w:cs="B Nazanin" w:hint="cs"/>
          <w:rtl/>
          <w:lang w:bidi="fa-IR"/>
        </w:rPr>
        <w:t xml:space="preserve">       </w:t>
      </w:r>
      <w:r w:rsidR="00E5261A">
        <w:rPr>
          <w:rFonts w:cs="B Nazanin" w:hint="cs"/>
          <w:rtl/>
          <w:lang w:bidi="fa-IR"/>
        </w:rPr>
        <w:t xml:space="preserve">      </w:t>
      </w:r>
      <w:r w:rsidR="001A4AE3">
        <w:rPr>
          <w:rFonts w:cs="B Nazanin"/>
          <w:rtl/>
          <w:lang w:bidi="fa-IR"/>
        </w:rPr>
        <w:t xml:space="preserve"> </w:t>
      </w:r>
      <w:r w:rsidR="005E41D5" w:rsidRPr="005A4830">
        <w:rPr>
          <w:rFonts w:cs="B Nazanin"/>
          <w:rtl/>
          <w:lang w:bidi="fa-IR"/>
        </w:rPr>
        <w:t xml:space="preserve">   </w:t>
      </w:r>
      <w:r w:rsidR="007764B7">
        <w:rPr>
          <w:rFonts w:cs="B Nazanin" w:hint="cs"/>
          <w:rtl/>
          <w:lang w:bidi="fa-IR"/>
        </w:rPr>
        <w:t>80</w:t>
      </w:r>
      <w:r w:rsidR="005E41D5" w:rsidRPr="005A4830">
        <w:rPr>
          <w:rFonts w:cs="B Nazanin"/>
          <w:rtl/>
          <w:lang w:bidi="fa-IR"/>
        </w:rPr>
        <w:t xml:space="preserve"> </w:t>
      </w:r>
      <w:r w:rsidR="00E5261A">
        <w:rPr>
          <w:rFonts w:cs="B Nazanin" w:hint="cs"/>
          <w:rtl/>
          <w:lang w:bidi="fa-IR"/>
        </w:rPr>
        <w:t xml:space="preserve">  </w:t>
      </w:r>
      <w:r w:rsidR="005E41D5" w:rsidRPr="005A4830">
        <w:rPr>
          <w:rFonts w:cs="B Nazanin"/>
          <w:rtl/>
          <w:lang w:bidi="fa-IR"/>
        </w:rPr>
        <w:t>ساعت</w:t>
      </w:r>
    </w:p>
    <w:p w:rsidR="005A4830" w:rsidRDefault="00E1189A" w:rsidP="00050C04">
      <w:pPr>
        <w:numPr>
          <w:ilvl w:val="0"/>
          <w:numId w:val="14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حشره شناسی ملکولی</w:t>
      </w:r>
      <w:r w:rsidR="001A4AE3">
        <w:rPr>
          <w:rFonts w:cs="B Nazanin" w:hint="cs"/>
          <w:rtl/>
          <w:lang w:bidi="fa-IR"/>
        </w:rPr>
        <w:t xml:space="preserve">   </w:t>
      </w:r>
      <w:r w:rsidR="00050C04">
        <w:rPr>
          <w:rFonts w:cs="B Nazanin" w:hint="cs"/>
          <w:rtl/>
          <w:lang w:bidi="fa-IR"/>
        </w:rPr>
        <w:t xml:space="preserve"> </w:t>
      </w:r>
      <w:r w:rsidR="001A4AE3">
        <w:rPr>
          <w:rFonts w:cs="B Nazanin" w:hint="cs"/>
          <w:rtl/>
          <w:lang w:bidi="fa-IR"/>
        </w:rPr>
        <w:t xml:space="preserve">    </w:t>
      </w:r>
      <w:r w:rsidR="00050C04">
        <w:rPr>
          <w:rFonts w:cs="B Nazanin" w:hint="cs"/>
          <w:rtl/>
          <w:lang w:bidi="fa-IR"/>
        </w:rPr>
        <w:t xml:space="preserve">             </w:t>
      </w:r>
      <w:r w:rsidR="00987304" w:rsidRPr="005A4830">
        <w:rPr>
          <w:rFonts w:cs="B Nazanin"/>
          <w:rtl/>
          <w:lang w:bidi="fa-IR"/>
        </w:rPr>
        <w:tab/>
      </w:r>
      <w:r w:rsidR="007764B7">
        <w:rPr>
          <w:rFonts w:cs="B Nazanin" w:hint="cs"/>
          <w:rtl/>
          <w:lang w:bidi="fa-IR"/>
        </w:rPr>
        <w:t>50</w:t>
      </w:r>
      <w:r w:rsidR="00987304" w:rsidRPr="005A4830">
        <w:rPr>
          <w:rFonts w:cs="B Nazanin"/>
          <w:rtl/>
          <w:lang w:bidi="fa-IR"/>
        </w:rPr>
        <w:t xml:space="preserve"> </w:t>
      </w:r>
      <w:r w:rsidR="00E5261A">
        <w:rPr>
          <w:rFonts w:cs="B Nazanin" w:hint="cs"/>
          <w:rtl/>
          <w:lang w:bidi="fa-IR"/>
        </w:rPr>
        <w:t xml:space="preserve"> </w:t>
      </w:r>
      <w:bookmarkStart w:id="11" w:name="_Toc316108262"/>
      <w:bookmarkStart w:id="12" w:name="_Toc343509190"/>
      <w:r w:rsidR="00050C04">
        <w:rPr>
          <w:rFonts w:cs="B Nazanin"/>
          <w:rtl/>
          <w:lang w:bidi="fa-IR"/>
        </w:rPr>
        <w:t>ساع</w:t>
      </w:r>
      <w:r w:rsidR="00050C04">
        <w:rPr>
          <w:rFonts w:cs="B Nazanin" w:hint="cs"/>
          <w:rtl/>
          <w:lang w:bidi="fa-IR"/>
        </w:rPr>
        <w:t>ت</w:t>
      </w:r>
    </w:p>
    <w:p w:rsidR="00E1189A" w:rsidRPr="00D45014" w:rsidRDefault="00E1189A" w:rsidP="00050C04">
      <w:pPr>
        <w:numPr>
          <w:ilvl w:val="0"/>
          <w:numId w:val="14"/>
        </w:num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يلد آموزش مهارت هاي مرتبط با رشته </w:t>
      </w:r>
      <w:r w:rsidR="00050C04">
        <w:rPr>
          <w:rFonts w:cs="B Nazanin" w:hint="cs"/>
          <w:rtl/>
          <w:lang w:bidi="fa-IR"/>
        </w:rPr>
        <w:t xml:space="preserve">       </w:t>
      </w:r>
      <w:r>
        <w:rPr>
          <w:rFonts w:cs="B Nazanin" w:hint="cs"/>
          <w:rtl/>
          <w:lang w:bidi="fa-IR"/>
        </w:rPr>
        <w:t xml:space="preserve">  </w:t>
      </w:r>
      <w:r w:rsidR="007764B7">
        <w:rPr>
          <w:rFonts w:cs="B Nazanin" w:hint="cs"/>
          <w:rtl/>
          <w:lang w:bidi="fa-IR"/>
        </w:rPr>
        <w:t>68</w:t>
      </w:r>
      <w:r w:rsidRPr="005A4830">
        <w:rPr>
          <w:rFonts w:cs="B Nazanin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>ساعت</w:t>
      </w:r>
    </w:p>
    <w:p w:rsidR="00596B86" w:rsidRPr="008D3047" w:rsidRDefault="00050C04" w:rsidP="005A4830">
      <w:pPr>
        <w:pStyle w:val="Heading2"/>
        <w:bidi/>
        <w:spacing w:before="120" w:after="120" w:line="0" w:lineRule="atLeast"/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i w:val="0"/>
          <w:iCs w:val="0"/>
          <w:sz w:val="24"/>
          <w:szCs w:val="24"/>
          <w:rtl/>
          <w:lang w:bidi="fa-IR"/>
        </w:rPr>
        <w:t>برنامه حضور در</w:t>
      </w:r>
      <w:r w:rsidR="003F0978"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 xml:space="preserve"> مراکز بهداشت شهرستان</w:t>
      </w:r>
      <w:r w:rsidR="00596B86"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>:</w:t>
      </w:r>
      <w:bookmarkEnd w:id="11"/>
      <w:bookmarkEnd w:id="12"/>
    </w:p>
    <w:p w:rsidR="00596B86" w:rsidRPr="005A4830" w:rsidRDefault="00596B86" w:rsidP="0085638F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این </w:t>
      </w:r>
      <w:r w:rsidR="0085638F" w:rsidRPr="0085638F">
        <w:rPr>
          <w:rFonts w:cs="B Nazanin" w:hint="cs"/>
          <w:rtl/>
          <w:lang w:bidi="fa-IR"/>
        </w:rPr>
        <w:t xml:space="preserve">برنامه </w:t>
      </w:r>
      <w:r w:rsidRPr="005A4830">
        <w:rPr>
          <w:rFonts w:cs="B Nazanin"/>
          <w:rtl/>
          <w:lang w:bidi="fa-IR"/>
        </w:rPr>
        <w:t>با همک</w:t>
      </w:r>
      <w:r w:rsidR="00050C04">
        <w:rPr>
          <w:rFonts w:cs="B Nazanin"/>
          <w:rtl/>
          <w:lang w:bidi="fa-IR"/>
        </w:rPr>
        <w:t xml:space="preserve">اری مراکز بهداشت شهرستان شیراز </w:t>
      </w:r>
      <w:r w:rsidRPr="005A4830">
        <w:rPr>
          <w:rFonts w:cs="B Nazanin"/>
          <w:rtl/>
          <w:lang w:bidi="fa-IR"/>
        </w:rPr>
        <w:t>و مدیران و کارشناسان محترم این مراکز اجرا می گردد.</w:t>
      </w:r>
    </w:p>
    <w:p w:rsidR="00596B86" w:rsidRDefault="00596B86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دانشجویان به دو گروه اصلی تقسیم شده </w:t>
      </w:r>
      <w:r w:rsidR="005A4830" w:rsidRPr="005A4830">
        <w:rPr>
          <w:rFonts w:cs="B Nazanin" w:hint="cs"/>
          <w:rtl/>
          <w:lang w:bidi="fa-IR"/>
        </w:rPr>
        <w:t>و</w:t>
      </w:r>
      <w:r w:rsidRPr="005A4830">
        <w:rPr>
          <w:rFonts w:cs="B Nazanin"/>
          <w:rtl/>
          <w:lang w:bidi="fa-IR"/>
        </w:rPr>
        <w:t xml:space="preserve"> به مر</w:t>
      </w:r>
      <w:r w:rsidR="00050C04">
        <w:rPr>
          <w:rFonts w:cs="B Nazanin" w:hint="cs"/>
          <w:rtl/>
          <w:lang w:bidi="fa-IR"/>
        </w:rPr>
        <w:t>ا</w:t>
      </w:r>
      <w:r w:rsidRPr="005A4830">
        <w:rPr>
          <w:rFonts w:cs="B Nazanin"/>
          <w:rtl/>
          <w:lang w:bidi="fa-IR"/>
        </w:rPr>
        <w:t xml:space="preserve">کز بهداشت معرفی می گردند. دانشجویان هر گروه </w:t>
      </w:r>
      <w:r w:rsidR="00E55AC2">
        <w:rPr>
          <w:rFonts w:cs="B Nazanin"/>
          <w:rtl/>
          <w:lang w:bidi="fa-IR"/>
        </w:rPr>
        <w:t>تحت سرپرستی یک نفر از کارشناسا</w:t>
      </w:r>
      <w:r w:rsidR="00E55AC2">
        <w:rPr>
          <w:rFonts w:cs="B Nazanin" w:hint="cs"/>
          <w:rtl/>
          <w:lang w:bidi="fa-IR"/>
        </w:rPr>
        <w:t>ن</w:t>
      </w:r>
      <w:r w:rsidRPr="005A4830">
        <w:rPr>
          <w:rFonts w:cs="B Nazanin"/>
          <w:rtl/>
          <w:lang w:bidi="fa-IR"/>
        </w:rPr>
        <w:t xml:space="preserve"> این مراکز که به عنوان مربی کارآموز</w:t>
      </w:r>
      <w:r w:rsidR="005A4830" w:rsidRPr="005A4830">
        <w:rPr>
          <w:rFonts w:cs="B Nazanin"/>
          <w:rtl/>
          <w:lang w:bidi="fa-IR"/>
        </w:rPr>
        <w:t xml:space="preserve">ی با دانشکده همکاری می </w:t>
      </w:r>
      <w:r w:rsidR="00050C04">
        <w:rPr>
          <w:rFonts w:cs="B Nazanin" w:hint="cs"/>
          <w:rtl/>
          <w:lang w:bidi="fa-IR"/>
        </w:rPr>
        <w:t>نمايند</w:t>
      </w:r>
      <w:r w:rsidR="005A4830" w:rsidRPr="005A4830">
        <w:rPr>
          <w:rFonts w:cs="B Nazanin"/>
          <w:rtl/>
          <w:lang w:bidi="fa-IR"/>
        </w:rPr>
        <w:t xml:space="preserve"> </w:t>
      </w:r>
      <w:r w:rsidR="005A4830" w:rsidRPr="00E55AC2">
        <w:rPr>
          <w:rFonts w:cs="B Nazanin"/>
          <w:rtl/>
          <w:lang w:bidi="fa-IR"/>
        </w:rPr>
        <w:t>کار</w:t>
      </w:r>
      <w:r w:rsidRPr="00E55AC2">
        <w:rPr>
          <w:rFonts w:cs="B Nazanin"/>
          <w:rtl/>
          <w:lang w:bidi="fa-IR"/>
        </w:rPr>
        <w:t>آموزی خود را انجام می دهند.</w:t>
      </w:r>
    </w:p>
    <w:p w:rsidR="008D3047" w:rsidRPr="00E55AC2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596B86" w:rsidRPr="008D3047" w:rsidRDefault="00050C04" w:rsidP="005A4830">
      <w:pPr>
        <w:pStyle w:val="Heading2"/>
        <w:bidi/>
        <w:spacing w:before="120" w:after="120" w:line="0" w:lineRule="atLeast"/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</w:pPr>
      <w:bookmarkStart w:id="13" w:name="_Toc316108263"/>
      <w:bookmarkStart w:id="14" w:name="_Toc343509191"/>
      <w:r>
        <w:rPr>
          <w:rFonts w:ascii="Times New Roman" w:hAnsi="Times New Roman" w:cs="B Nazanin" w:hint="cs"/>
          <w:i w:val="0"/>
          <w:iCs w:val="0"/>
          <w:sz w:val="24"/>
          <w:szCs w:val="24"/>
          <w:rtl/>
          <w:lang w:bidi="fa-IR"/>
        </w:rPr>
        <w:t>برنامه</w:t>
      </w:r>
      <w:r w:rsidR="00596B86"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 xml:space="preserve"> </w:t>
      </w:r>
      <w:r w:rsidR="005A4830"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>جوندگان</w:t>
      </w:r>
      <w:r w:rsidR="00596B86"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>:</w:t>
      </w:r>
      <w:bookmarkEnd w:id="13"/>
      <w:bookmarkEnd w:id="14"/>
    </w:p>
    <w:p w:rsidR="00E55AC2" w:rsidRPr="00E55AC2" w:rsidRDefault="00E55AC2" w:rsidP="0085638F">
      <w:pPr>
        <w:bidi/>
        <w:rPr>
          <w:rFonts w:cs="B Nazanin"/>
          <w:rtl/>
          <w:lang w:bidi="fa-IR"/>
        </w:rPr>
      </w:pPr>
      <w:r w:rsidRPr="00E55AC2">
        <w:rPr>
          <w:rFonts w:cs="B Nazanin" w:hint="cs"/>
          <w:rtl/>
          <w:lang w:bidi="fa-IR"/>
        </w:rPr>
        <w:t xml:space="preserve">این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E55AC2">
        <w:rPr>
          <w:rFonts w:cs="B Nazanin" w:hint="cs"/>
          <w:rtl/>
          <w:lang w:bidi="fa-IR"/>
        </w:rPr>
        <w:t xml:space="preserve"> با همکاری اساتید و کارشناسان گروه و همچنین اساتید مدعو اجرا خواهد شد.</w:t>
      </w:r>
    </w:p>
    <w:p w:rsidR="00E55AC2" w:rsidRPr="005A4830" w:rsidRDefault="00E55AC2" w:rsidP="00E55AC2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دانشجویان به دو گروه اصلی تقسیم شده </w:t>
      </w:r>
      <w:r w:rsidRPr="005A4830">
        <w:rPr>
          <w:rFonts w:cs="B Nazanin" w:hint="cs"/>
          <w:rtl/>
          <w:lang w:bidi="fa-IR"/>
        </w:rPr>
        <w:t>و</w:t>
      </w:r>
      <w:r w:rsidRPr="005A4830">
        <w:rPr>
          <w:rFonts w:cs="B Nazanin"/>
          <w:rtl/>
          <w:lang w:bidi="fa-IR"/>
        </w:rPr>
        <w:t xml:space="preserve"> تحت سرپرستی </w:t>
      </w:r>
      <w:r>
        <w:rPr>
          <w:rFonts w:cs="B Nazanin" w:hint="cs"/>
          <w:rtl/>
          <w:lang w:bidi="fa-IR"/>
        </w:rPr>
        <w:t>اساتید</w:t>
      </w:r>
      <w:r>
        <w:rPr>
          <w:rFonts w:cs="B Nazanin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>که به عنوان مربی کارآموزی با دانشکده همکاری می کنند کارآموزی خود را انجام می دهند.</w:t>
      </w:r>
    </w:p>
    <w:p w:rsidR="008D3047" w:rsidRPr="005A4830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3F0978" w:rsidRPr="008D3047" w:rsidRDefault="00050C04" w:rsidP="00B113C0">
      <w:pPr>
        <w:bidi/>
        <w:spacing w:before="120" w:after="120" w:line="0" w:lineRule="atLeast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حوزه </w:t>
      </w:r>
      <w:r w:rsidR="00B113C0">
        <w:rPr>
          <w:rFonts w:cs="B Nazanin" w:hint="cs"/>
          <w:b/>
          <w:bCs/>
          <w:rtl/>
          <w:lang w:bidi="fa-IR"/>
        </w:rPr>
        <w:t>حشره شناسی ملکولی</w:t>
      </w:r>
      <w:r w:rsidR="003F0978" w:rsidRPr="008D3047">
        <w:rPr>
          <w:rFonts w:cs="B Nazanin" w:hint="cs"/>
          <w:b/>
          <w:bCs/>
          <w:rtl/>
          <w:lang w:bidi="fa-IR"/>
        </w:rPr>
        <w:t>:</w:t>
      </w:r>
    </w:p>
    <w:p w:rsidR="00CE3274" w:rsidRDefault="00CE3274" w:rsidP="0085638F">
      <w:pPr>
        <w:bidi/>
        <w:spacing w:before="120" w:after="12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این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rtl/>
          <w:lang w:bidi="fa-IR"/>
        </w:rPr>
        <w:t xml:space="preserve"> با همکاری </w:t>
      </w:r>
      <w:r w:rsidR="001A4AE3">
        <w:rPr>
          <w:rFonts w:cs="B Nazanin" w:hint="cs"/>
          <w:rtl/>
          <w:lang w:bidi="fa-IR"/>
        </w:rPr>
        <w:t>اساتید گروه</w:t>
      </w:r>
      <w:r w:rsidR="003F0978">
        <w:rPr>
          <w:rFonts w:cs="B Nazanin" w:hint="cs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>انجام می گردد.</w:t>
      </w:r>
      <w:r w:rsidR="00050C04">
        <w:rPr>
          <w:rFonts w:cs="B Nazanin" w:hint="cs"/>
          <w:rtl/>
          <w:lang w:bidi="fa-IR"/>
        </w:rPr>
        <w:t xml:space="preserve"> </w:t>
      </w:r>
      <w:r w:rsidR="005001AA" w:rsidRPr="005A4830">
        <w:rPr>
          <w:rFonts w:cs="B Nazanin"/>
          <w:rtl/>
          <w:lang w:bidi="fa-IR"/>
        </w:rPr>
        <w:t>دانشجویان</w:t>
      </w:r>
      <w:r w:rsidR="003F0978">
        <w:rPr>
          <w:rFonts w:cs="B Nazanin" w:hint="cs"/>
          <w:rtl/>
          <w:lang w:bidi="fa-IR"/>
        </w:rPr>
        <w:t xml:space="preserve"> به اقتضای موضوع</w:t>
      </w:r>
      <w:r w:rsidR="005001AA" w:rsidRPr="005A4830">
        <w:rPr>
          <w:rFonts w:cs="B Nazanin"/>
          <w:rtl/>
          <w:lang w:bidi="fa-IR"/>
        </w:rPr>
        <w:t xml:space="preserve"> در</w:t>
      </w:r>
      <w:r w:rsidR="003F0978">
        <w:rPr>
          <w:rFonts w:cs="B Nazanin" w:hint="cs"/>
          <w:rtl/>
          <w:lang w:bidi="fa-IR"/>
        </w:rPr>
        <w:t xml:space="preserve"> یک گروه یا </w:t>
      </w:r>
      <w:r w:rsidR="005001AA" w:rsidRPr="005A4830">
        <w:rPr>
          <w:rFonts w:cs="B Nazanin"/>
          <w:rtl/>
          <w:lang w:bidi="fa-IR"/>
        </w:rPr>
        <w:t xml:space="preserve">گروه </w:t>
      </w:r>
      <w:r w:rsidR="003F0978">
        <w:rPr>
          <w:rFonts w:cs="B Nazanin" w:hint="cs"/>
          <w:rtl/>
          <w:lang w:bidi="fa-IR"/>
        </w:rPr>
        <w:t xml:space="preserve">های </w:t>
      </w:r>
      <w:r w:rsidR="005001AA" w:rsidRPr="005A4830">
        <w:rPr>
          <w:rFonts w:cs="B Nazanin"/>
          <w:rtl/>
          <w:lang w:bidi="fa-IR"/>
        </w:rPr>
        <w:t xml:space="preserve">پنج </w:t>
      </w:r>
      <w:r w:rsidR="009E5C47" w:rsidRPr="005A4830">
        <w:rPr>
          <w:rFonts w:cs="B Nazanin"/>
          <w:rtl/>
          <w:lang w:bidi="fa-IR"/>
        </w:rPr>
        <w:t xml:space="preserve">تا شش </w:t>
      </w:r>
      <w:r w:rsidR="005001AA" w:rsidRPr="005A4830">
        <w:rPr>
          <w:rFonts w:cs="B Nazanin"/>
          <w:rtl/>
          <w:lang w:bidi="fa-IR"/>
        </w:rPr>
        <w:t xml:space="preserve">نفره زیر نظر </w:t>
      </w:r>
      <w:r w:rsidR="003F0978">
        <w:rPr>
          <w:rFonts w:cs="B Nazanin" w:hint="cs"/>
          <w:rtl/>
          <w:lang w:bidi="fa-IR"/>
        </w:rPr>
        <w:t xml:space="preserve">اساتید و </w:t>
      </w:r>
      <w:r w:rsidR="003F0978">
        <w:rPr>
          <w:rFonts w:cs="B Nazanin"/>
          <w:rtl/>
          <w:lang w:bidi="fa-IR"/>
        </w:rPr>
        <w:t>مربیان</w:t>
      </w:r>
      <w:r w:rsidR="005001AA" w:rsidRPr="005A4830">
        <w:rPr>
          <w:rFonts w:cs="B Nazanin"/>
          <w:rtl/>
          <w:lang w:bidi="fa-IR"/>
        </w:rPr>
        <w:t xml:space="preserve"> شروع به کار می نمایند.</w:t>
      </w:r>
    </w:p>
    <w:p w:rsidR="00030D68" w:rsidRDefault="00030D68" w:rsidP="00030D68">
      <w:pPr>
        <w:bidi/>
        <w:spacing w:before="120" w:after="120" w:line="0" w:lineRule="atLeast"/>
        <w:jc w:val="both"/>
        <w:rPr>
          <w:rFonts w:cs="B Nazanin"/>
          <w:lang w:bidi="fa-IR"/>
        </w:rPr>
      </w:pPr>
    </w:p>
    <w:p w:rsidR="00030D68" w:rsidRPr="008D3047" w:rsidRDefault="00030D68" w:rsidP="00030D68">
      <w:pPr>
        <w:pStyle w:val="Heading2"/>
        <w:bidi/>
        <w:spacing w:before="120" w:after="120" w:line="0" w:lineRule="atLeast"/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</w:pPr>
      <w:bookmarkStart w:id="15" w:name="_Toc343509192"/>
      <w:r w:rsidRPr="008D3047">
        <w:rPr>
          <w:rFonts w:ascii="Times New Roman" w:hAnsi="Times New Roman" w:cs="B Nazanin" w:hint="cs"/>
          <w:i w:val="0"/>
          <w:iCs w:val="0"/>
          <w:sz w:val="24"/>
          <w:szCs w:val="24"/>
          <w:rtl/>
          <w:lang w:bidi="fa-IR"/>
        </w:rPr>
        <w:lastRenderedPageBreak/>
        <w:t>بازدید ها و بررسی های میدانی</w:t>
      </w:r>
      <w:r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>:</w:t>
      </w:r>
      <w:bookmarkEnd w:id="15"/>
    </w:p>
    <w:p w:rsidR="00030D68" w:rsidRPr="005A4830" w:rsidRDefault="00030D68" w:rsidP="0085638F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این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rtl/>
          <w:lang w:bidi="fa-IR"/>
        </w:rPr>
        <w:t xml:space="preserve"> با همکاری </w:t>
      </w:r>
      <w:r>
        <w:rPr>
          <w:rFonts w:cs="B Nazanin" w:hint="cs"/>
          <w:rtl/>
          <w:lang w:bidi="fa-IR"/>
        </w:rPr>
        <w:t>شرکت تولیدات شیمیایی مشکفام فارس، انستیتو پاستور، انستیتو رازی</w:t>
      </w:r>
      <w:r w:rsidR="00050C04">
        <w:rPr>
          <w:rFonts w:cs="B Nazanin" w:hint="cs"/>
          <w:rtl/>
          <w:lang w:bidi="fa-IR"/>
        </w:rPr>
        <w:t>، صنف فروشندگان سموم</w:t>
      </w:r>
      <w:r>
        <w:rPr>
          <w:rFonts w:cs="B Nazanin" w:hint="cs"/>
          <w:rtl/>
          <w:lang w:bidi="fa-IR"/>
        </w:rPr>
        <w:t xml:space="preserve"> و موزه های جانورشناسی</w:t>
      </w:r>
      <w:r w:rsidRPr="005A4830">
        <w:rPr>
          <w:rFonts w:cs="B Nazanin"/>
          <w:rtl/>
          <w:lang w:bidi="fa-IR"/>
        </w:rPr>
        <w:t xml:space="preserve"> انجام می گردد.</w:t>
      </w:r>
    </w:p>
    <w:p w:rsidR="007764B7" w:rsidRDefault="00030D68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دانشجویان</w:t>
      </w:r>
      <w:r>
        <w:rPr>
          <w:rFonts w:cs="B Nazanin" w:hint="cs"/>
          <w:rtl/>
          <w:lang w:bidi="fa-IR"/>
        </w:rPr>
        <w:t xml:space="preserve"> در </w:t>
      </w:r>
      <w:r w:rsidRPr="005A4830">
        <w:rPr>
          <w:rFonts w:cs="B Nazanin"/>
          <w:rtl/>
          <w:lang w:bidi="fa-IR"/>
        </w:rPr>
        <w:t>گروه</w:t>
      </w:r>
      <w:r>
        <w:rPr>
          <w:rFonts w:cs="B Nazanin" w:hint="cs"/>
          <w:rtl/>
          <w:lang w:bidi="fa-IR"/>
        </w:rPr>
        <w:t xml:space="preserve"> های</w:t>
      </w:r>
      <w:r w:rsidRPr="005A4830">
        <w:rPr>
          <w:rFonts w:cs="B Nazanin"/>
          <w:rtl/>
          <w:lang w:bidi="fa-IR"/>
        </w:rPr>
        <w:t xml:space="preserve"> پنج تا شش نفره زیر نظر مدیریت و</w:t>
      </w:r>
      <w:r>
        <w:rPr>
          <w:rFonts w:cs="B Nazanin" w:hint="cs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>کارشناس</w:t>
      </w:r>
      <w:r>
        <w:rPr>
          <w:rFonts w:cs="B Nazanin" w:hint="cs"/>
          <w:rtl/>
          <w:lang w:bidi="fa-IR"/>
        </w:rPr>
        <w:t xml:space="preserve"> سازمان</w:t>
      </w:r>
      <w:r w:rsidRPr="005A4830">
        <w:rPr>
          <w:rFonts w:cs="B Nazanin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مربوطه </w:t>
      </w:r>
      <w:r w:rsidRPr="005A4830">
        <w:rPr>
          <w:rFonts w:cs="B Nazanin"/>
          <w:rtl/>
          <w:lang w:bidi="fa-IR"/>
        </w:rPr>
        <w:t>شروع به کار می نمایند.</w:t>
      </w:r>
    </w:p>
    <w:p w:rsidR="00D45014" w:rsidRPr="00D45014" w:rsidRDefault="00D45014" w:rsidP="00D45014">
      <w:pPr>
        <w:bidi/>
        <w:spacing w:before="120" w:after="120" w:line="0" w:lineRule="atLeast"/>
        <w:jc w:val="both"/>
        <w:rPr>
          <w:rFonts w:cs="B Nazanin"/>
          <w:b/>
          <w:bCs/>
          <w:rtl/>
          <w:lang w:bidi="fa-IR"/>
        </w:rPr>
      </w:pPr>
      <w:r w:rsidRPr="00D45014">
        <w:rPr>
          <w:rFonts w:cs="B Nazanin" w:hint="cs"/>
          <w:b/>
          <w:bCs/>
          <w:rtl/>
          <w:lang w:bidi="fa-IR"/>
        </w:rPr>
        <w:t>آموزش مهارت هاي مرتبط با رشته:</w:t>
      </w:r>
    </w:p>
    <w:p w:rsidR="006A78A1" w:rsidRPr="005A4830" w:rsidRDefault="00D45014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ين فيلد دانشجو با مهارت هاي لازم براي ادامه تحصيل و كار آشنا مي شود.</w:t>
      </w:r>
      <w:r w:rsidRPr="00D45014">
        <w:rPr>
          <w:rFonts w:cs="B Nazanin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 xml:space="preserve">دانشجویان </w:t>
      </w:r>
      <w:r>
        <w:rPr>
          <w:rFonts w:cs="B Nazanin" w:hint="cs"/>
          <w:rtl/>
          <w:lang w:bidi="fa-IR"/>
        </w:rPr>
        <w:t xml:space="preserve">حسب مورد </w:t>
      </w:r>
      <w:r w:rsidRPr="005A4830">
        <w:rPr>
          <w:rFonts w:cs="B Nazanin"/>
          <w:rtl/>
          <w:lang w:bidi="fa-IR"/>
        </w:rPr>
        <w:t xml:space="preserve">به </w:t>
      </w:r>
      <w:r>
        <w:rPr>
          <w:rFonts w:cs="B Nazanin" w:hint="cs"/>
          <w:rtl/>
          <w:lang w:bidi="fa-IR"/>
        </w:rPr>
        <w:t>چند</w:t>
      </w:r>
      <w:r w:rsidRPr="005A4830">
        <w:rPr>
          <w:rFonts w:cs="B Nazanin"/>
          <w:rtl/>
          <w:lang w:bidi="fa-IR"/>
        </w:rPr>
        <w:t xml:space="preserve"> گروه اصلی تقسیم شده </w:t>
      </w:r>
      <w:r w:rsidRPr="005A4830">
        <w:rPr>
          <w:rFonts w:cs="B Nazanin" w:hint="cs"/>
          <w:rtl/>
          <w:lang w:bidi="fa-IR"/>
        </w:rPr>
        <w:t>و</w:t>
      </w:r>
      <w:r w:rsidRPr="005A4830">
        <w:rPr>
          <w:rFonts w:cs="B Nazanin"/>
          <w:rtl/>
          <w:lang w:bidi="fa-IR"/>
        </w:rPr>
        <w:t xml:space="preserve"> تحت سرپرستی </w:t>
      </w:r>
      <w:r>
        <w:rPr>
          <w:rFonts w:cs="B Nazanin" w:hint="cs"/>
          <w:rtl/>
          <w:lang w:bidi="fa-IR"/>
        </w:rPr>
        <w:t>اساتید</w:t>
      </w:r>
      <w:r w:rsidR="00050C04">
        <w:rPr>
          <w:rFonts w:cs="B Nazanin" w:hint="cs"/>
          <w:rtl/>
          <w:lang w:bidi="fa-IR"/>
        </w:rPr>
        <w:t>ي</w:t>
      </w:r>
      <w:r>
        <w:rPr>
          <w:rFonts w:cs="B Nazanin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>که به عنوان مربی کارآموزی همکاری می کنند</w:t>
      </w:r>
      <w:r>
        <w:rPr>
          <w:rFonts w:cs="B Nazanin"/>
          <w:rtl/>
          <w:lang w:bidi="fa-IR"/>
        </w:rPr>
        <w:t xml:space="preserve"> کارآموزی خود را انجام می دهند.</w:t>
      </w:r>
    </w:p>
    <w:p w:rsidR="00596B86" w:rsidRPr="008D3047" w:rsidRDefault="00596B86" w:rsidP="00BB1344">
      <w:pPr>
        <w:pStyle w:val="Heading2"/>
        <w:bidi/>
        <w:spacing w:before="120" w:after="120" w:line="0" w:lineRule="atLeast"/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</w:pPr>
      <w:bookmarkStart w:id="16" w:name="_Toc316108264"/>
      <w:bookmarkStart w:id="17" w:name="_Toc343509196"/>
      <w:r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>تکالیف دانشجویان:</w:t>
      </w:r>
      <w:bookmarkEnd w:id="16"/>
      <w:bookmarkEnd w:id="17"/>
      <w:r w:rsidRPr="008D3047">
        <w:rPr>
          <w:rFonts w:ascii="Times New Roman" w:hAnsi="Times New Roman" w:cs="B Nazanin"/>
          <w:i w:val="0"/>
          <w:iCs w:val="0"/>
          <w:sz w:val="24"/>
          <w:szCs w:val="24"/>
          <w:rtl/>
          <w:lang w:bidi="fa-IR"/>
        </w:rPr>
        <w:t xml:space="preserve"> </w:t>
      </w:r>
    </w:p>
    <w:p w:rsidR="00596B86" w:rsidRPr="005A4830" w:rsidRDefault="00596B86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در ابتدای نیم سال تحصیلی کارگاه توجیه</w:t>
      </w:r>
      <w:r w:rsidR="00E55AC2">
        <w:rPr>
          <w:rFonts w:cs="B Nazanin"/>
          <w:rtl/>
          <w:lang w:bidi="fa-IR"/>
        </w:rPr>
        <w:t xml:space="preserve">ی دوره کار آموزی توسط </w:t>
      </w:r>
      <w:r w:rsidR="00050C04">
        <w:rPr>
          <w:rFonts w:cs="B Nazanin" w:hint="cs"/>
          <w:rtl/>
          <w:lang w:bidi="fa-IR"/>
        </w:rPr>
        <w:t>مسئول درس برگزار</w:t>
      </w:r>
      <w:r w:rsidRPr="005A4830">
        <w:rPr>
          <w:rFonts w:cs="B Nazanin"/>
          <w:rtl/>
          <w:lang w:bidi="fa-IR"/>
        </w:rPr>
        <w:t xml:space="preserve"> می گردد.</w:t>
      </w:r>
    </w:p>
    <w:p w:rsidR="00596B86" w:rsidRPr="005A4830" w:rsidRDefault="00596B86" w:rsidP="00E55AC2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در این کارگاه یک روزه</w:t>
      </w:r>
      <w:r w:rsidRPr="005A4830">
        <w:rPr>
          <w:rFonts w:cs="B Nazanin"/>
          <w:lang w:bidi="fa-IR"/>
        </w:rPr>
        <w:t xml:space="preserve">log Book </w:t>
      </w:r>
      <w:r w:rsidRPr="005A4830">
        <w:rPr>
          <w:rFonts w:cs="B Nazanin"/>
          <w:rtl/>
          <w:lang w:bidi="fa-IR"/>
        </w:rPr>
        <w:t xml:space="preserve"> کار آموزی در اختیار دانشجویان قرار داده شده و اطلاعات لازم در مورد شیوه برگزاری دوره ، نحوه تکمیل </w:t>
      </w:r>
      <w:r w:rsidRPr="005A4830">
        <w:rPr>
          <w:rFonts w:cs="B Nazanin"/>
          <w:lang w:bidi="fa-IR"/>
        </w:rPr>
        <w:t>log Book</w:t>
      </w:r>
      <w:r w:rsidRPr="005A4830">
        <w:rPr>
          <w:rFonts w:cs="B Nazanin"/>
          <w:rtl/>
          <w:lang w:bidi="fa-IR"/>
        </w:rPr>
        <w:t xml:space="preserve"> ، اهداف ، تقسیم بندی واحدها و شیوه ارزشیابی در اختیار دانشجویان قرار داده می شود. شرکت کلیه دانشجویان در این کارگاه الزامی است.</w:t>
      </w:r>
    </w:p>
    <w:p w:rsidR="00596B86" w:rsidRPr="005A4830" w:rsidRDefault="00596B86" w:rsidP="0085638F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در این کارگاه </w:t>
      </w:r>
      <w:r w:rsidRPr="005A4830">
        <w:rPr>
          <w:rFonts w:cs="B Nazanin"/>
          <w:lang w:bidi="fa-IR"/>
        </w:rPr>
        <w:t>Pre test</w:t>
      </w:r>
      <w:r w:rsidRPr="005A4830">
        <w:rPr>
          <w:rFonts w:cs="B Nazanin"/>
          <w:rtl/>
          <w:lang w:bidi="fa-IR"/>
        </w:rPr>
        <w:t xml:space="preserve"> از دانشجویان گرفته می شود. این امتحان به صورت کتبی بوده و هدف از برگزاری آن ارزیابی اطلاعات اولیه دانشجویان در </w:t>
      </w:r>
      <w:r w:rsidR="0085638F" w:rsidRPr="0085638F">
        <w:rPr>
          <w:rFonts w:cs="B Nazanin" w:hint="cs"/>
          <w:rtl/>
          <w:lang w:bidi="fa-IR"/>
        </w:rPr>
        <w:t xml:space="preserve">برنامه </w:t>
      </w:r>
      <w:r w:rsidRPr="005A4830">
        <w:rPr>
          <w:rFonts w:cs="B Nazanin"/>
          <w:rtl/>
          <w:lang w:bidi="fa-IR"/>
        </w:rPr>
        <w:t>های مختلف و آشنایی آنها با نوع سوالات می باشد. نمره این امتحان تأثیری در ارزشیابی پایان دوره نخواهد داشت.</w:t>
      </w:r>
    </w:p>
    <w:p w:rsidR="00596B86" w:rsidRPr="008D3047" w:rsidRDefault="00596B86" w:rsidP="00BB1344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  <w:bookmarkStart w:id="18" w:name="_Toc316108265"/>
      <w:bookmarkStart w:id="19" w:name="_Toc343509197"/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 xml:space="preserve">راهنمای تکمیلی </w:t>
      </w:r>
      <w:r w:rsidRPr="008D3047">
        <w:rPr>
          <w:rFonts w:ascii="Times New Roman" w:hAnsi="Times New Roman" w:cs="B Nazanin"/>
          <w:sz w:val="24"/>
          <w:szCs w:val="24"/>
          <w:lang w:bidi="fa-IR"/>
        </w:rPr>
        <w:t>Log Book</w:t>
      </w:r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>:</w:t>
      </w:r>
      <w:bookmarkEnd w:id="18"/>
      <w:bookmarkEnd w:id="19"/>
    </w:p>
    <w:p w:rsidR="00596B86" w:rsidRPr="005A4830" w:rsidRDefault="00596B86" w:rsidP="002050CD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دانشجویان می بایست مطالب مندرج در </w:t>
      </w:r>
      <w:r w:rsidR="002050CD">
        <w:rPr>
          <w:rFonts w:cs="B Nazanin"/>
          <w:lang w:bidi="fa-IR"/>
        </w:rPr>
        <w:t>L</w:t>
      </w:r>
      <w:r w:rsidRPr="005A4830">
        <w:rPr>
          <w:rFonts w:cs="B Nazanin"/>
          <w:lang w:bidi="fa-IR"/>
        </w:rPr>
        <w:t>og Book</w:t>
      </w:r>
      <w:r w:rsidRPr="005A4830">
        <w:rPr>
          <w:rFonts w:cs="B Nazanin"/>
          <w:rtl/>
          <w:lang w:bidi="fa-IR"/>
        </w:rPr>
        <w:t xml:space="preserve"> را به دقت مطالعه کرده و مشخصات فردی خود را در قسمت مربوطه ثبت نمایند.</w:t>
      </w:r>
    </w:p>
    <w:p w:rsidR="00596B86" w:rsidRPr="005A4830" w:rsidRDefault="00596B86" w:rsidP="0085638F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دانشجویان باید در حفظ و نگهداری</w:t>
      </w:r>
      <w:r w:rsidR="002050CD">
        <w:rPr>
          <w:rFonts w:cs="B Nazanin"/>
          <w:lang w:bidi="fa-IR"/>
        </w:rPr>
        <w:t>L</w:t>
      </w:r>
      <w:r w:rsidRPr="005A4830">
        <w:rPr>
          <w:rFonts w:cs="B Nazanin"/>
          <w:lang w:bidi="fa-IR"/>
        </w:rPr>
        <w:t xml:space="preserve">og Book </w:t>
      </w:r>
      <w:r w:rsidRPr="005A4830">
        <w:rPr>
          <w:rFonts w:cs="B Nazanin"/>
          <w:rtl/>
          <w:lang w:bidi="fa-IR"/>
        </w:rPr>
        <w:t xml:space="preserve"> دقت داشته و در حین کار آموزی آنرا به همراه داشته باشند.</w:t>
      </w:r>
      <w:r w:rsidR="003F0978">
        <w:rPr>
          <w:rFonts w:cs="B Nazanin" w:hint="cs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>کلیه فعالیتها و آموزشها بایستی طبق سرفصل</w:t>
      </w:r>
      <w:r w:rsidR="003F0978">
        <w:rPr>
          <w:rFonts w:cs="B Nazanin" w:hint="cs"/>
          <w:rtl/>
          <w:lang w:bidi="fa-IR"/>
        </w:rPr>
        <w:t xml:space="preserve"> </w:t>
      </w:r>
      <w:r w:rsidRPr="005A4830">
        <w:rPr>
          <w:rFonts w:cs="B Nazanin"/>
          <w:rtl/>
          <w:lang w:bidi="fa-IR"/>
        </w:rPr>
        <w:t xml:space="preserve">های ذکر شده برای هر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rtl/>
          <w:lang w:bidi="fa-IR"/>
        </w:rPr>
        <w:t xml:space="preserve"> انجام گرفته و در جدول گزارش روزانه ثبت گردد.</w:t>
      </w:r>
    </w:p>
    <w:p w:rsidR="00596B86" w:rsidRPr="005A4830" w:rsidRDefault="00596B86" w:rsidP="006E01DE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این جدول باید به صورت روزانه و توسط خود دانشجو تکمیل شده و به تأیید مربی کار آموزی محل برسد.</w:t>
      </w:r>
    </w:p>
    <w:p w:rsidR="00596B86" w:rsidRPr="008D3047" w:rsidRDefault="00596B86" w:rsidP="00BB1344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  <w:bookmarkStart w:id="20" w:name="_Toc316108266"/>
      <w:bookmarkStart w:id="21" w:name="_Toc343509198"/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>گ</w:t>
      </w:r>
      <w:r w:rsidR="005001AA" w:rsidRPr="008D3047">
        <w:rPr>
          <w:rFonts w:ascii="Times New Roman" w:hAnsi="Times New Roman" w:cs="B Nazanin"/>
          <w:sz w:val="24"/>
          <w:szCs w:val="24"/>
          <w:rtl/>
          <w:lang w:bidi="fa-IR"/>
        </w:rPr>
        <w:t>ز</w:t>
      </w:r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>ارش کار:</w:t>
      </w:r>
      <w:bookmarkEnd w:id="20"/>
      <w:bookmarkEnd w:id="21"/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</w:p>
    <w:p w:rsidR="00596B86" w:rsidRPr="005A4830" w:rsidRDefault="00596B86" w:rsidP="0085638F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علاوه بر تکمیل </w:t>
      </w:r>
      <w:r w:rsidR="00F83814" w:rsidRPr="005A4830">
        <w:rPr>
          <w:rFonts w:cs="B Nazanin"/>
          <w:lang w:bidi="fa-IR"/>
        </w:rPr>
        <w:t>L</w:t>
      </w:r>
      <w:r w:rsidRPr="005A4830">
        <w:rPr>
          <w:rFonts w:cs="B Nazanin"/>
          <w:lang w:bidi="fa-IR"/>
        </w:rPr>
        <w:t>og Book</w:t>
      </w:r>
      <w:r w:rsidRPr="005A4830">
        <w:rPr>
          <w:rFonts w:cs="B Nazanin"/>
          <w:rtl/>
          <w:lang w:bidi="fa-IR"/>
        </w:rPr>
        <w:t xml:space="preserve"> دانشجویان می بایست شرح کامل کار آموزی خود را به تفکیک </w:t>
      </w:r>
      <w:r w:rsidR="0085638F" w:rsidRPr="0085638F">
        <w:rPr>
          <w:rFonts w:cs="B Nazanin" w:hint="cs"/>
          <w:rtl/>
          <w:lang w:bidi="fa-IR"/>
        </w:rPr>
        <w:t xml:space="preserve">برنامه </w:t>
      </w:r>
      <w:r w:rsidRPr="005A4830">
        <w:rPr>
          <w:rFonts w:cs="B Nazanin"/>
          <w:rtl/>
          <w:lang w:bidi="fa-IR"/>
        </w:rPr>
        <w:t>ها به عنوان «گزارش</w:t>
      </w:r>
      <w:r w:rsidR="003F0978">
        <w:rPr>
          <w:rFonts w:cs="B Nazanin"/>
          <w:rtl/>
          <w:lang w:bidi="fa-IR"/>
        </w:rPr>
        <w:t xml:space="preserve"> کار» در پایان دوره به مربی کار</w:t>
      </w:r>
      <w:r w:rsidRPr="005A4830">
        <w:rPr>
          <w:rFonts w:cs="B Nazanin"/>
          <w:rtl/>
          <w:lang w:bidi="fa-IR"/>
        </w:rPr>
        <w:t xml:space="preserve">آموزی </w:t>
      </w:r>
      <w:r w:rsidR="00F77661" w:rsidRPr="005A4830">
        <w:rPr>
          <w:rFonts w:cs="B Nazanin"/>
          <w:rtl/>
          <w:lang w:bidi="fa-IR"/>
        </w:rPr>
        <w:t xml:space="preserve">خود در </w:t>
      </w:r>
      <w:r w:rsidR="0085638F" w:rsidRPr="0085638F">
        <w:rPr>
          <w:rFonts w:cs="B Nazanin" w:hint="cs"/>
          <w:rtl/>
          <w:lang w:bidi="fa-IR"/>
        </w:rPr>
        <w:t>برنامه</w:t>
      </w:r>
      <w:r w:rsidR="00F77661" w:rsidRPr="005A4830">
        <w:rPr>
          <w:rFonts w:cs="B Nazanin"/>
          <w:rtl/>
          <w:lang w:bidi="fa-IR"/>
        </w:rPr>
        <w:t xml:space="preserve"> مربوطه</w:t>
      </w:r>
      <w:r w:rsidRPr="005A4830">
        <w:rPr>
          <w:rFonts w:cs="B Nazanin"/>
          <w:rtl/>
          <w:lang w:bidi="fa-IR"/>
        </w:rPr>
        <w:t xml:space="preserve"> تحویل نمایند.</w:t>
      </w:r>
      <w:r w:rsidR="008849EF" w:rsidRPr="005A4830">
        <w:rPr>
          <w:rFonts w:cs="B Nazanin"/>
          <w:rtl/>
          <w:lang w:bidi="fa-IR"/>
        </w:rPr>
        <w:t xml:space="preserve"> این گزارش کار باید به تائید مسئول کارآموزی در </w:t>
      </w:r>
      <w:r w:rsidR="0085638F" w:rsidRPr="0085638F">
        <w:rPr>
          <w:rFonts w:cs="B Nazanin" w:hint="cs"/>
          <w:rtl/>
          <w:lang w:bidi="fa-IR"/>
        </w:rPr>
        <w:t>برنامه</w:t>
      </w:r>
      <w:r w:rsidR="008849EF" w:rsidRPr="005A4830">
        <w:rPr>
          <w:rFonts w:cs="B Nazanin"/>
          <w:rtl/>
          <w:lang w:bidi="fa-IR"/>
        </w:rPr>
        <w:t xml:space="preserve"> مربوطه رسیده و نمره اختصاص یافته در </w:t>
      </w:r>
      <w:r w:rsidR="008849EF" w:rsidRPr="005A4830">
        <w:rPr>
          <w:rFonts w:cs="B Nazanin"/>
          <w:lang w:bidi="fa-IR"/>
        </w:rPr>
        <w:t>Log Book</w:t>
      </w:r>
      <w:r w:rsidR="008849EF" w:rsidRPr="005A4830">
        <w:rPr>
          <w:rFonts w:cs="B Nazanin"/>
          <w:rtl/>
          <w:lang w:bidi="fa-IR"/>
        </w:rPr>
        <w:t xml:space="preserve"> ثبت گردد.</w:t>
      </w:r>
    </w:p>
    <w:p w:rsidR="00596B86" w:rsidRPr="008D3047" w:rsidRDefault="00596B86" w:rsidP="006E01DE">
      <w:pPr>
        <w:bidi/>
        <w:spacing w:before="120" w:after="120" w:line="0" w:lineRule="atLeast"/>
        <w:rPr>
          <w:rFonts w:cs="B Nazanin"/>
          <w:b/>
          <w:bCs/>
          <w:rtl/>
          <w:lang w:bidi="fa-IR"/>
        </w:rPr>
      </w:pPr>
      <w:bookmarkStart w:id="22" w:name="_Toc316108267"/>
      <w:r w:rsidRPr="008D3047">
        <w:rPr>
          <w:rFonts w:cs="B Nazanin"/>
          <w:b/>
          <w:bCs/>
          <w:rtl/>
          <w:lang w:bidi="fa-IR"/>
        </w:rPr>
        <w:t>گزارش کار شامل موارد زیر باشد:</w:t>
      </w:r>
      <w:bookmarkEnd w:id="22"/>
      <w:r w:rsidRPr="008D3047">
        <w:rPr>
          <w:rFonts w:cs="B Nazanin"/>
          <w:b/>
          <w:bCs/>
          <w:rtl/>
          <w:lang w:bidi="fa-IR"/>
        </w:rPr>
        <w:t xml:space="preserve"> </w:t>
      </w:r>
    </w:p>
    <w:p w:rsidR="00596B86" w:rsidRPr="005A4830" w:rsidRDefault="00596B86" w:rsidP="00D0125C">
      <w:pPr>
        <w:numPr>
          <w:ilvl w:val="0"/>
          <w:numId w:val="1"/>
        </w:numPr>
        <w:bidi/>
        <w:spacing w:before="80" w:after="80" w:line="0" w:lineRule="atLeast"/>
        <w:ind w:left="1077" w:hanging="357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مقدمه </w:t>
      </w:r>
    </w:p>
    <w:p w:rsidR="00596B86" w:rsidRPr="005A4830" w:rsidRDefault="002050CD" w:rsidP="00D0125C">
      <w:pPr>
        <w:numPr>
          <w:ilvl w:val="0"/>
          <w:numId w:val="1"/>
        </w:numPr>
        <w:bidi/>
        <w:spacing w:before="80" w:after="80" w:line="0" w:lineRule="atLeast"/>
        <w:ind w:left="1077" w:hanging="357"/>
        <w:jc w:val="both"/>
        <w:rPr>
          <w:rFonts w:cs="B Nazanin"/>
          <w:lang w:bidi="fa-IR"/>
        </w:rPr>
      </w:pPr>
      <w:r>
        <w:rPr>
          <w:rFonts w:cs="B Nazanin"/>
          <w:rtl/>
          <w:lang w:bidi="fa-IR"/>
        </w:rPr>
        <w:t>شرح کامل محل انجام کارآموزی (</w:t>
      </w:r>
      <w:r w:rsidR="00596B86" w:rsidRPr="005A4830">
        <w:rPr>
          <w:rFonts w:cs="B Nazanin"/>
          <w:rtl/>
          <w:lang w:bidi="fa-IR"/>
        </w:rPr>
        <w:t>م</w:t>
      </w:r>
      <w:r>
        <w:rPr>
          <w:rFonts w:cs="B Nazanin"/>
          <w:rtl/>
          <w:lang w:bidi="fa-IR"/>
        </w:rPr>
        <w:t>وقعیت جغرافیایی،</w:t>
      </w:r>
      <w:r>
        <w:rPr>
          <w:rFonts w:cs="B Nazanin"/>
          <w:lang w:bidi="fa-IR"/>
        </w:rPr>
        <w:t xml:space="preserve"> </w:t>
      </w:r>
      <w:r>
        <w:rPr>
          <w:rFonts w:cs="B Nazanin"/>
          <w:rtl/>
          <w:lang w:bidi="fa-IR"/>
        </w:rPr>
        <w:t>وظایف اجرایی،</w:t>
      </w:r>
      <w:r>
        <w:rPr>
          <w:rFonts w:cs="B Nazanin"/>
          <w:lang w:bidi="fa-IR"/>
        </w:rPr>
        <w:t xml:space="preserve"> </w:t>
      </w:r>
      <w:r>
        <w:rPr>
          <w:rFonts w:cs="B Nazanin"/>
          <w:rtl/>
          <w:lang w:bidi="fa-IR"/>
        </w:rPr>
        <w:t>آموزشی،</w:t>
      </w:r>
      <w:r>
        <w:rPr>
          <w:rFonts w:cs="B Nazanin"/>
          <w:lang w:bidi="fa-IR"/>
        </w:rPr>
        <w:t xml:space="preserve"> </w:t>
      </w:r>
      <w:r>
        <w:rPr>
          <w:rFonts w:cs="B Nazanin"/>
          <w:rtl/>
          <w:lang w:bidi="fa-IR"/>
        </w:rPr>
        <w:t>پژوهشی و ...،</w:t>
      </w:r>
      <w:r w:rsidR="00596B86" w:rsidRPr="005A4830">
        <w:rPr>
          <w:rFonts w:cs="B Nazanin"/>
          <w:rtl/>
          <w:lang w:bidi="fa-IR"/>
        </w:rPr>
        <w:t>امکانات پرسنلی و تجهیزاتی و ...)</w:t>
      </w:r>
    </w:p>
    <w:p w:rsidR="00596B86" w:rsidRPr="005A4830" w:rsidRDefault="00596B86" w:rsidP="00D0125C">
      <w:pPr>
        <w:numPr>
          <w:ilvl w:val="0"/>
          <w:numId w:val="1"/>
        </w:numPr>
        <w:bidi/>
        <w:spacing w:before="80" w:after="80" w:line="0" w:lineRule="atLeast"/>
        <w:ind w:left="1077" w:hanging="357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شرح کامل فعالیتها و آموزشهای انجام شده در طول دوره.</w:t>
      </w:r>
    </w:p>
    <w:p w:rsidR="00596B86" w:rsidRPr="005A4830" w:rsidRDefault="00596B86" w:rsidP="00D0125C">
      <w:pPr>
        <w:numPr>
          <w:ilvl w:val="0"/>
          <w:numId w:val="1"/>
        </w:numPr>
        <w:bidi/>
        <w:spacing w:before="80" w:after="80" w:line="0" w:lineRule="atLeast"/>
        <w:ind w:left="1077" w:hanging="357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ارائه مطالب علمی و استانداردها در مورد فعالیتهای انجام شده با استفاده از منابع معتبر علمی.</w:t>
      </w:r>
    </w:p>
    <w:p w:rsidR="00596B86" w:rsidRPr="005A4830" w:rsidRDefault="00596B86" w:rsidP="0085638F">
      <w:pPr>
        <w:numPr>
          <w:ilvl w:val="0"/>
          <w:numId w:val="1"/>
        </w:numPr>
        <w:bidi/>
        <w:spacing w:before="80" w:after="8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مقایسه وضعیت موجود در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rtl/>
          <w:lang w:bidi="fa-IR"/>
        </w:rPr>
        <w:t xml:space="preserve"> با استانداردهای علمی.</w:t>
      </w:r>
    </w:p>
    <w:p w:rsidR="00596B86" w:rsidRPr="005A4830" w:rsidRDefault="00596B86" w:rsidP="00D0125C">
      <w:pPr>
        <w:numPr>
          <w:ilvl w:val="0"/>
          <w:numId w:val="1"/>
        </w:numPr>
        <w:bidi/>
        <w:spacing w:before="80" w:after="80" w:line="0" w:lineRule="atLeast"/>
        <w:ind w:left="1077" w:hanging="357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lastRenderedPageBreak/>
        <w:t>بیان مشکلات موجود.</w:t>
      </w:r>
    </w:p>
    <w:p w:rsidR="00596B86" w:rsidRPr="005A4830" w:rsidRDefault="00596B86" w:rsidP="0085638F">
      <w:pPr>
        <w:numPr>
          <w:ilvl w:val="0"/>
          <w:numId w:val="1"/>
        </w:numPr>
        <w:bidi/>
        <w:spacing w:before="80" w:after="8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ارائه</w:t>
      </w:r>
      <w:r w:rsidR="00527AC7" w:rsidRPr="005A4830">
        <w:rPr>
          <w:rFonts w:cs="B Nazanin"/>
          <w:rtl/>
          <w:lang w:bidi="fa-IR"/>
        </w:rPr>
        <w:t xml:space="preserve"> را</w:t>
      </w:r>
      <w:r w:rsidRPr="005A4830">
        <w:rPr>
          <w:rFonts w:cs="B Nazanin"/>
          <w:rtl/>
          <w:lang w:bidi="fa-IR"/>
        </w:rPr>
        <w:t xml:space="preserve">هکار و پیشنهاد جهت حل مشکلات علمی ، عملی و اجرایی در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rtl/>
          <w:lang w:bidi="fa-IR"/>
        </w:rPr>
        <w:t xml:space="preserve"> کارآموزی.</w:t>
      </w:r>
    </w:p>
    <w:p w:rsidR="00596B86" w:rsidRDefault="002050CD" w:rsidP="0085638F">
      <w:pPr>
        <w:bidi/>
        <w:spacing w:before="120" w:after="120" w:line="0" w:lineRule="atLeast"/>
        <w:rPr>
          <w:rFonts w:cs="B Nazanin"/>
          <w:rtl/>
          <w:lang w:bidi="fa-IR"/>
        </w:rPr>
      </w:pPr>
      <w:bookmarkStart w:id="23" w:name="_Toc316108268"/>
      <w:r>
        <w:rPr>
          <w:rtl/>
          <w:lang w:bidi="fa-IR"/>
        </w:rPr>
        <w:t>■</w:t>
      </w:r>
      <w:r>
        <w:rPr>
          <w:rFonts w:cs="B Nazanin"/>
          <w:lang w:bidi="fa-IR"/>
        </w:rPr>
        <w:t xml:space="preserve"> </w:t>
      </w:r>
      <w:r w:rsidR="00596B86" w:rsidRPr="005A4830">
        <w:rPr>
          <w:rFonts w:cs="B Nazanin"/>
          <w:rtl/>
          <w:lang w:bidi="fa-IR"/>
        </w:rPr>
        <w:t xml:space="preserve">در پایان نیم سال تحصیلی </w:t>
      </w:r>
      <w:r w:rsidR="00596B86" w:rsidRPr="005A4830">
        <w:rPr>
          <w:rFonts w:cs="B Nazanin"/>
          <w:lang w:bidi="fa-IR"/>
        </w:rPr>
        <w:t>Post test</w:t>
      </w:r>
      <w:r w:rsidR="00596B86" w:rsidRPr="005A4830">
        <w:rPr>
          <w:rFonts w:cs="B Nazanin"/>
          <w:rtl/>
          <w:lang w:bidi="fa-IR"/>
        </w:rPr>
        <w:t xml:space="preserve"> از کلیه </w:t>
      </w:r>
      <w:r w:rsidR="0085638F" w:rsidRPr="0085638F">
        <w:rPr>
          <w:rFonts w:cs="B Nazanin" w:hint="cs"/>
          <w:rtl/>
          <w:lang w:bidi="fa-IR"/>
        </w:rPr>
        <w:t xml:space="preserve">برنامه </w:t>
      </w:r>
      <w:r w:rsidR="00596B86" w:rsidRPr="005A4830">
        <w:rPr>
          <w:rFonts w:cs="B Nazanin"/>
          <w:rtl/>
          <w:lang w:bidi="fa-IR"/>
        </w:rPr>
        <w:t>های کار آموزی به صورت کتبی انجام می گیرد.</w:t>
      </w:r>
      <w:bookmarkEnd w:id="23"/>
    </w:p>
    <w:p w:rsidR="006A78A1" w:rsidRPr="005A4830" w:rsidRDefault="006A78A1" w:rsidP="006A78A1">
      <w:pPr>
        <w:bidi/>
        <w:spacing w:before="120" w:after="120" w:line="0" w:lineRule="atLeast"/>
        <w:rPr>
          <w:rFonts w:cs="B Nazanin"/>
          <w:rtl/>
          <w:lang w:bidi="fa-IR"/>
        </w:rPr>
      </w:pPr>
    </w:p>
    <w:p w:rsidR="00596B86" w:rsidRPr="008D3047" w:rsidRDefault="00596B86" w:rsidP="00BB1344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  <w:bookmarkStart w:id="24" w:name="_Toc316108269"/>
      <w:bookmarkStart w:id="25" w:name="_Toc343509199"/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>شیوه ارزشیابی:</w:t>
      </w:r>
      <w:bookmarkEnd w:id="24"/>
      <w:bookmarkEnd w:id="25"/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</w:p>
    <w:p w:rsidR="00596B86" w:rsidRPr="005A4830" w:rsidRDefault="00596B86" w:rsidP="006E01DE">
      <w:pPr>
        <w:bidi/>
        <w:spacing w:before="120" w:after="120" w:line="0" w:lineRule="atLeast"/>
        <w:rPr>
          <w:rFonts w:cs="B Nazanin"/>
          <w:rtl/>
          <w:lang w:bidi="fa-IR"/>
        </w:rPr>
      </w:pPr>
      <w:bookmarkStart w:id="26" w:name="_Toc316108270"/>
      <w:r w:rsidRPr="005A4830">
        <w:rPr>
          <w:rFonts w:cs="B Nazanin"/>
          <w:rtl/>
          <w:lang w:bidi="fa-IR"/>
        </w:rPr>
        <w:t>نمره پایان</w:t>
      </w:r>
      <w:r w:rsidR="00527AC7" w:rsidRPr="005A4830">
        <w:rPr>
          <w:rFonts w:cs="B Nazanin"/>
          <w:rtl/>
          <w:lang w:bidi="fa-IR"/>
        </w:rPr>
        <w:t>ی</w:t>
      </w:r>
      <w:r w:rsidRPr="005A4830">
        <w:rPr>
          <w:rFonts w:cs="B Nazanin"/>
          <w:rtl/>
          <w:lang w:bidi="fa-IR"/>
        </w:rPr>
        <w:t xml:space="preserve"> درس کار آموزی از سه قسمت تشکیل می گردد.</w:t>
      </w:r>
      <w:bookmarkEnd w:id="26"/>
    </w:p>
    <w:p w:rsidR="00596B86" w:rsidRPr="005A4830" w:rsidRDefault="00596B86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- بررسی و ارزشیابی </w:t>
      </w:r>
      <w:r w:rsidRPr="005A4830">
        <w:rPr>
          <w:rFonts w:cs="B Nazanin"/>
          <w:lang w:bidi="fa-IR"/>
        </w:rPr>
        <w:t>Log Book</w:t>
      </w:r>
      <w:r w:rsidRPr="005A4830">
        <w:rPr>
          <w:rFonts w:cs="B Nazanin"/>
          <w:rtl/>
          <w:lang w:bidi="fa-IR"/>
        </w:rPr>
        <w:t xml:space="preserve">  : </w:t>
      </w:r>
      <w:r w:rsidR="00050C04">
        <w:rPr>
          <w:rFonts w:cs="B Nazanin" w:hint="cs"/>
          <w:rtl/>
          <w:lang w:bidi="fa-IR"/>
        </w:rPr>
        <w:t xml:space="preserve">                                                                  </w:t>
      </w:r>
      <w:r w:rsidRPr="005A4830">
        <w:rPr>
          <w:rFonts w:cs="B Nazanin"/>
          <w:rtl/>
          <w:lang w:bidi="fa-IR"/>
        </w:rPr>
        <w:tab/>
      </w:r>
      <w:r w:rsidR="00050C04">
        <w:rPr>
          <w:rFonts w:cs="B Nazanin" w:hint="cs"/>
          <w:rtl/>
          <w:lang w:bidi="fa-IR"/>
        </w:rPr>
        <w:t>2</w:t>
      </w:r>
      <w:r w:rsidRPr="005A4830">
        <w:rPr>
          <w:rFonts w:cs="B Nazanin"/>
          <w:rtl/>
          <w:lang w:bidi="fa-IR"/>
        </w:rPr>
        <w:t>0%</w:t>
      </w:r>
    </w:p>
    <w:p w:rsidR="00596B86" w:rsidRPr="005A4830" w:rsidRDefault="00050C04" w:rsidP="0085638F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- بررسی و ارزشیابی گزارش کار</w:t>
      </w:r>
      <w:r w:rsidR="00596B86" w:rsidRPr="005A4830">
        <w:rPr>
          <w:rFonts w:cs="B Nazanin"/>
          <w:rtl/>
          <w:lang w:bidi="fa-IR"/>
        </w:rPr>
        <w:t xml:space="preserve">: </w:t>
      </w:r>
      <w:r w:rsidRPr="005A4830">
        <w:rPr>
          <w:rFonts w:cs="B Nazanin"/>
          <w:rtl/>
          <w:lang w:bidi="fa-IR"/>
        </w:rPr>
        <w:t xml:space="preserve">(کل نمره گزارش کار توسط مربی </w:t>
      </w:r>
      <w:r w:rsidR="0085638F" w:rsidRP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rtl/>
          <w:lang w:bidi="fa-IR"/>
        </w:rPr>
        <w:t xml:space="preserve"> اختصاص می یابد)</w:t>
      </w:r>
      <w:r>
        <w:rPr>
          <w:rFonts w:cs="B Nazanin" w:hint="cs"/>
          <w:rtl/>
          <w:lang w:bidi="fa-IR"/>
        </w:rPr>
        <w:t xml:space="preserve">        </w:t>
      </w:r>
      <w:r w:rsidR="00596B86" w:rsidRPr="005A4830">
        <w:rPr>
          <w:rFonts w:cs="B Nazanin"/>
          <w:rtl/>
          <w:lang w:bidi="fa-IR"/>
        </w:rPr>
        <w:tab/>
        <w:t>30%</w:t>
      </w:r>
      <w:r>
        <w:rPr>
          <w:rFonts w:cs="B Nazanin" w:hint="cs"/>
          <w:rtl/>
          <w:lang w:bidi="fa-IR"/>
        </w:rPr>
        <w:t xml:space="preserve"> </w:t>
      </w:r>
    </w:p>
    <w:p w:rsidR="00596B86" w:rsidRDefault="00596B86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- </w:t>
      </w:r>
      <w:r w:rsidRPr="005A4830">
        <w:rPr>
          <w:rFonts w:cs="B Nazanin"/>
          <w:lang w:bidi="fa-IR"/>
        </w:rPr>
        <w:t>Post test</w:t>
      </w:r>
      <w:r w:rsidRPr="005A4830">
        <w:rPr>
          <w:rFonts w:cs="B Nazanin"/>
          <w:rtl/>
          <w:lang w:bidi="fa-IR"/>
        </w:rPr>
        <w:t xml:space="preserve"> : </w:t>
      </w:r>
      <w:r w:rsidRPr="005A4830">
        <w:rPr>
          <w:rFonts w:cs="B Nazanin"/>
          <w:rtl/>
          <w:lang w:bidi="fa-IR"/>
        </w:rPr>
        <w:tab/>
      </w:r>
      <w:r w:rsidRPr="005A4830">
        <w:rPr>
          <w:rFonts w:cs="B Nazanin"/>
          <w:rtl/>
          <w:lang w:bidi="fa-IR"/>
        </w:rPr>
        <w:tab/>
      </w:r>
      <w:r w:rsidR="00050C04">
        <w:rPr>
          <w:rFonts w:cs="B Nazanin" w:hint="cs"/>
          <w:rtl/>
          <w:lang w:bidi="fa-IR"/>
        </w:rPr>
        <w:t xml:space="preserve">                                                                          </w:t>
      </w:r>
      <w:r w:rsidRPr="005A4830">
        <w:rPr>
          <w:rFonts w:cs="B Nazanin"/>
          <w:rtl/>
          <w:lang w:bidi="fa-IR"/>
        </w:rPr>
        <w:tab/>
      </w:r>
      <w:r w:rsidR="00050C04">
        <w:rPr>
          <w:rFonts w:cs="B Nazanin" w:hint="cs"/>
          <w:rtl/>
          <w:lang w:bidi="fa-IR"/>
        </w:rPr>
        <w:t>2</w:t>
      </w:r>
      <w:r w:rsidRPr="005A4830">
        <w:rPr>
          <w:rFonts w:cs="B Nazanin"/>
          <w:rtl/>
          <w:lang w:bidi="fa-IR"/>
        </w:rPr>
        <w:t>0%</w:t>
      </w:r>
    </w:p>
    <w:p w:rsidR="00050C04" w:rsidRPr="005A4830" w:rsidRDefault="00050C04" w:rsidP="00050C04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- </w:t>
      </w:r>
      <w:r>
        <w:rPr>
          <w:rFonts w:cs="B Nazanin" w:hint="cs"/>
          <w:rtl/>
          <w:lang w:bidi="fa-IR"/>
        </w:rPr>
        <w:t>نظم وانضباط و مشاركت مسئولانه در كليه فعاليت هاي اجرايي در طول كارآموزي</w:t>
      </w:r>
      <w:r w:rsidRPr="005A4830">
        <w:rPr>
          <w:rFonts w:cs="B Nazanin"/>
          <w:rtl/>
          <w:lang w:bidi="fa-IR"/>
        </w:rPr>
        <w:t xml:space="preserve"> : </w:t>
      </w:r>
      <w:r>
        <w:rPr>
          <w:rFonts w:cs="B Nazanin" w:hint="cs"/>
          <w:rtl/>
          <w:lang w:bidi="fa-IR"/>
        </w:rPr>
        <w:t xml:space="preserve">       </w:t>
      </w:r>
      <w:r w:rsidRPr="005A4830">
        <w:rPr>
          <w:rFonts w:cs="B Nazanin"/>
          <w:rtl/>
          <w:lang w:bidi="fa-IR"/>
        </w:rPr>
        <w:tab/>
        <w:t>30%</w:t>
      </w:r>
    </w:p>
    <w:p w:rsidR="00B533B7" w:rsidRPr="005A4830" w:rsidRDefault="00596B86" w:rsidP="006E01DE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- حد نصاب نمره قبولی در درس کار آموزی 12 می باشد.</w:t>
      </w:r>
    </w:p>
    <w:p w:rsidR="00B113C0" w:rsidRDefault="00B113C0" w:rsidP="006E01DE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B113C0" w:rsidRDefault="00B113C0" w:rsidP="00B113C0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</w:p>
    <w:p w:rsidR="00982D03" w:rsidRPr="008D3047" w:rsidRDefault="00982D03" w:rsidP="00B113C0">
      <w:pPr>
        <w:pStyle w:val="Heading1"/>
        <w:bidi/>
        <w:spacing w:before="120" w:after="120" w:line="0" w:lineRule="atLeast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bookmarkStart w:id="27" w:name="_Toc316108271"/>
      <w:bookmarkStart w:id="28" w:name="_Toc343509200"/>
      <w:r w:rsidR="00BB1344">
        <w:rPr>
          <w:rFonts w:ascii="Times New Roman" w:hAnsi="Times New Roman" w:cs="B Nazanin"/>
          <w:sz w:val="24"/>
          <w:szCs w:val="24"/>
          <w:rtl/>
          <w:lang w:bidi="fa-IR"/>
        </w:rPr>
        <w:t>مقررات درون بخشی</w:t>
      </w:r>
      <w:r w:rsidRPr="008D3047">
        <w:rPr>
          <w:rFonts w:ascii="Times New Roman" w:hAnsi="Times New Roman" w:cs="B Nazanin"/>
          <w:sz w:val="24"/>
          <w:szCs w:val="24"/>
          <w:rtl/>
          <w:lang w:bidi="fa-IR"/>
        </w:rPr>
        <w:t>:</w:t>
      </w:r>
      <w:bookmarkEnd w:id="27"/>
      <w:bookmarkEnd w:id="28"/>
    </w:p>
    <w:p w:rsidR="00982D03" w:rsidRPr="005A4830" w:rsidRDefault="00982D03" w:rsidP="006E01DE">
      <w:pPr>
        <w:numPr>
          <w:ilvl w:val="0"/>
          <w:numId w:val="1"/>
        </w:numPr>
        <w:bidi/>
        <w:spacing w:before="120" w:after="120"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وقت شناسی و رعایت ساعت ورود و خروج طبق ضوابط محل کارآموزی</w:t>
      </w:r>
    </w:p>
    <w:p w:rsidR="00982D03" w:rsidRPr="005A4830" w:rsidRDefault="00982D03" w:rsidP="006E01DE">
      <w:pPr>
        <w:numPr>
          <w:ilvl w:val="0"/>
          <w:numId w:val="1"/>
        </w:numPr>
        <w:bidi/>
        <w:spacing w:before="120" w:after="120" w:line="0" w:lineRule="atLeast"/>
        <w:ind w:left="1077" w:hanging="357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رعایت اصول اخلاقی</w:t>
      </w:r>
    </w:p>
    <w:p w:rsidR="00982D03" w:rsidRPr="005A4830" w:rsidRDefault="00982D03" w:rsidP="00D45014">
      <w:pPr>
        <w:numPr>
          <w:ilvl w:val="0"/>
          <w:numId w:val="1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رعایت کد پوشش </w:t>
      </w:r>
      <w:r w:rsidR="00D45014">
        <w:rPr>
          <w:rFonts w:cs="B Nazanin" w:hint="cs"/>
          <w:rtl/>
          <w:lang w:bidi="fa-IR"/>
        </w:rPr>
        <w:t>دانشگاه</w:t>
      </w:r>
    </w:p>
    <w:p w:rsidR="00982D03" w:rsidRPr="005A4830" w:rsidRDefault="00982D03" w:rsidP="006E01DE">
      <w:pPr>
        <w:numPr>
          <w:ilvl w:val="0"/>
          <w:numId w:val="1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اجرای ب</w:t>
      </w:r>
      <w:r w:rsidR="003F0978">
        <w:rPr>
          <w:rFonts w:cs="B Nazanin"/>
          <w:rtl/>
          <w:lang w:bidi="fa-IR"/>
        </w:rPr>
        <w:t>رنامه کارآموزی طبق نظر مربی کار</w:t>
      </w:r>
      <w:r w:rsidRPr="005A4830">
        <w:rPr>
          <w:rFonts w:cs="B Nazanin"/>
          <w:rtl/>
          <w:lang w:bidi="fa-IR"/>
        </w:rPr>
        <w:t>آموزی</w:t>
      </w:r>
    </w:p>
    <w:p w:rsidR="00982D03" w:rsidRPr="005A4830" w:rsidRDefault="00982D03" w:rsidP="006E01DE">
      <w:pPr>
        <w:numPr>
          <w:ilvl w:val="0"/>
          <w:numId w:val="1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رعایت ضوابط و مقررات اداری</w:t>
      </w:r>
    </w:p>
    <w:p w:rsidR="00982D03" w:rsidRPr="005A4830" w:rsidRDefault="00982D03" w:rsidP="006E01DE">
      <w:pPr>
        <w:numPr>
          <w:ilvl w:val="0"/>
          <w:numId w:val="1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رعایت مسائل ایمنی</w:t>
      </w:r>
    </w:p>
    <w:p w:rsidR="00982D03" w:rsidRDefault="00982D03" w:rsidP="006E01DE">
      <w:pPr>
        <w:numPr>
          <w:ilvl w:val="0"/>
          <w:numId w:val="1"/>
        </w:numPr>
        <w:bidi/>
        <w:spacing w:before="120" w:after="120"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حسن برخورد با همکار، مربی و ارباب رجوع</w:t>
      </w: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E91138" w:rsidRDefault="00E91138" w:rsidP="00E91138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8D3047" w:rsidRPr="005A4830" w:rsidRDefault="008D3047" w:rsidP="008D3047">
      <w:pPr>
        <w:bidi/>
        <w:spacing w:before="120" w:after="120" w:line="0" w:lineRule="atLeast"/>
        <w:jc w:val="both"/>
        <w:rPr>
          <w:rFonts w:cs="B Nazanin"/>
          <w:rtl/>
          <w:lang w:bidi="fa-IR"/>
        </w:rPr>
      </w:pPr>
    </w:p>
    <w:p w:rsidR="00596B86" w:rsidRPr="00906A6F" w:rsidRDefault="00596B86" w:rsidP="00906A6F">
      <w:pPr>
        <w:pStyle w:val="Heading1"/>
        <w:bidi/>
        <w:spacing w:line="276" w:lineRule="auto"/>
        <w:jc w:val="center"/>
        <w:rPr>
          <w:rFonts w:ascii="Times New Roman" w:hAnsi="Times New Roman"/>
          <w:sz w:val="24"/>
          <w:szCs w:val="24"/>
          <w:rtl/>
          <w:lang w:bidi="fa-IR"/>
        </w:rPr>
      </w:pPr>
      <w:bookmarkStart w:id="29" w:name="_Toc316108272"/>
      <w:bookmarkStart w:id="30" w:name="_Toc343509201"/>
      <w:r w:rsidRPr="00906A6F">
        <w:rPr>
          <w:rFonts w:ascii="Times New Roman" w:hAnsi="Times New Roman" w:cs="B Nazanin"/>
          <w:sz w:val="24"/>
          <w:szCs w:val="24"/>
          <w:rtl/>
          <w:lang w:bidi="fa-IR"/>
        </w:rPr>
        <w:t>مشخصات فردی دانشجو</w:t>
      </w:r>
      <w:bookmarkEnd w:id="29"/>
      <w:bookmarkEnd w:id="30"/>
    </w:p>
    <w:p w:rsidR="00B533B7" w:rsidRPr="005A4830" w:rsidRDefault="00B533B7" w:rsidP="00A10D6B">
      <w:pPr>
        <w:bidi/>
        <w:spacing w:line="276" w:lineRule="auto"/>
        <w:rPr>
          <w:rFonts w:cs="B Nazanin"/>
          <w:rtl/>
          <w:lang w:bidi="fa-IR"/>
        </w:rPr>
      </w:pPr>
    </w:p>
    <w:p w:rsidR="00596B86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نام و نام خانوادگی: </w:t>
      </w:r>
    </w:p>
    <w:p w:rsidR="00596B86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شماره دانشجویی: </w:t>
      </w:r>
    </w:p>
    <w:p w:rsidR="00596B86" w:rsidRPr="005A4830" w:rsidRDefault="008D3047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رشته تحصیلی</w:t>
      </w:r>
      <w:r w:rsidR="00596B86" w:rsidRPr="005A4830">
        <w:rPr>
          <w:rFonts w:cs="B Nazanin"/>
          <w:rtl/>
          <w:lang w:bidi="fa-IR"/>
        </w:rPr>
        <w:t xml:space="preserve">: </w:t>
      </w:r>
      <w:r w:rsidR="00CF746B">
        <w:rPr>
          <w:rFonts w:cs="B Nazanin" w:hint="cs"/>
          <w:rtl/>
          <w:lang w:bidi="fa-IR"/>
        </w:rPr>
        <w:t>بیولوژی و کنترل ناقلین بیماری ها</w:t>
      </w:r>
    </w:p>
    <w:p w:rsidR="00596B86" w:rsidRPr="005A4830" w:rsidRDefault="008D3047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مقطع</w:t>
      </w:r>
      <w:r w:rsidR="00596B86" w:rsidRPr="005A4830">
        <w:rPr>
          <w:rFonts w:cs="B Nazanin"/>
          <w:rtl/>
          <w:lang w:bidi="fa-IR"/>
        </w:rPr>
        <w:t xml:space="preserve">: </w:t>
      </w:r>
      <w:r w:rsidR="00030D68">
        <w:rPr>
          <w:rFonts w:cs="B Nazanin" w:hint="cs"/>
          <w:rtl/>
          <w:lang w:bidi="fa-IR"/>
        </w:rPr>
        <w:t>کارشناسی</w:t>
      </w:r>
      <w:r w:rsidR="00050C04">
        <w:rPr>
          <w:rFonts w:cs="B Nazanin" w:hint="cs"/>
          <w:rtl/>
          <w:lang w:bidi="fa-IR"/>
        </w:rPr>
        <w:t xml:space="preserve"> پيوسته</w:t>
      </w:r>
    </w:p>
    <w:p w:rsidR="00596B86" w:rsidRPr="005A4830" w:rsidRDefault="008D3047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ورودی</w:t>
      </w:r>
      <w:r w:rsidR="00596B86" w:rsidRPr="005A4830">
        <w:rPr>
          <w:rFonts w:cs="B Nazanin"/>
          <w:rtl/>
          <w:lang w:bidi="fa-IR"/>
        </w:rPr>
        <w:t xml:space="preserve">: </w:t>
      </w:r>
    </w:p>
    <w:p w:rsidR="00596B86" w:rsidRPr="005A4830" w:rsidRDefault="008D3047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شماره تماس</w:t>
      </w:r>
      <w:r w:rsidR="00596B86" w:rsidRPr="005A4830">
        <w:rPr>
          <w:rFonts w:cs="B Nazanin"/>
          <w:rtl/>
          <w:lang w:bidi="fa-IR"/>
        </w:rPr>
        <w:t xml:space="preserve">: </w:t>
      </w:r>
    </w:p>
    <w:p w:rsidR="00596B86" w:rsidRPr="005A4830" w:rsidRDefault="008D3047" w:rsidP="00A10D6B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آدرس پست الکترونیکی</w:t>
      </w:r>
      <w:r w:rsidR="00596B86" w:rsidRPr="005A4830">
        <w:rPr>
          <w:rFonts w:cs="B Nazanin"/>
          <w:rtl/>
          <w:lang w:bidi="fa-IR"/>
        </w:rPr>
        <w:t xml:space="preserve">: </w:t>
      </w:r>
    </w:p>
    <w:p w:rsidR="00596B86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تاریخ شروع کار آموزی: </w:t>
      </w:r>
    </w:p>
    <w:p w:rsidR="00596B86" w:rsidRPr="005A4830" w:rsidRDefault="00B7648D" w:rsidP="00A10D6B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تاریخ پایان کار آموزی</w:t>
      </w:r>
      <w:r w:rsidR="00A10D6B">
        <w:rPr>
          <w:rFonts w:cs="B Nazanin" w:hint="cs"/>
          <w:rtl/>
          <w:lang w:bidi="fa-IR"/>
        </w:rPr>
        <w:t xml:space="preserve">  </w:t>
      </w:r>
      <w:r w:rsidRPr="005A4830">
        <w:rPr>
          <w:rFonts w:cs="B Nazanin"/>
          <w:rtl/>
          <w:lang w:bidi="fa-IR"/>
        </w:rPr>
        <w:t>:</w:t>
      </w:r>
    </w:p>
    <w:p w:rsidR="008D3047" w:rsidRDefault="008D3047" w:rsidP="003D528B">
      <w:pPr>
        <w:bidi/>
        <w:rPr>
          <w:rFonts w:cs="B Nazanin"/>
          <w:rtl/>
          <w:lang w:bidi="fa-IR"/>
        </w:rPr>
      </w:pPr>
      <w:bookmarkStart w:id="31" w:name="_Toc316108273"/>
    </w:p>
    <w:p w:rsidR="00596B86" w:rsidRPr="005A4830" w:rsidRDefault="00596B86" w:rsidP="00BB1344">
      <w:pPr>
        <w:bidi/>
        <w:spacing w:line="276" w:lineRule="auto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>نا ظر کار آموزی</w:t>
      </w:r>
      <w:r w:rsidR="003C0A02" w:rsidRPr="005A4830">
        <w:rPr>
          <w:rFonts w:cs="B Nazanin"/>
          <w:rtl/>
          <w:lang w:bidi="fa-IR"/>
        </w:rPr>
        <w:t>:</w:t>
      </w:r>
      <w:bookmarkEnd w:id="31"/>
    </w:p>
    <w:p w:rsidR="00596B86" w:rsidRPr="005A4830" w:rsidRDefault="00596B86" w:rsidP="00BB1344">
      <w:pPr>
        <w:bidi/>
        <w:spacing w:line="276" w:lineRule="auto"/>
        <w:rPr>
          <w:rFonts w:cs="B Nazanin"/>
          <w:rtl/>
          <w:lang w:bidi="fa-IR"/>
        </w:rPr>
      </w:pPr>
      <w:bookmarkStart w:id="32" w:name="_Toc316108274"/>
      <w:r w:rsidRPr="005A4830">
        <w:rPr>
          <w:rFonts w:cs="B Nazanin"/>
          <w:rtl/>
          <w:lang w:bidi="fa-IR"/>
        </w:rPr>
        <w:t xml:space="preserve">نام و نام خانوادگی: </w:t>
      </w:r>
      <w:bookmarkEnd w:id="32"/>
    </w:p>
    <w:p w:rsidR="00F77661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رتبه: </w:t>
      </w:r>
    </w:p>
    <w:p w:rsidR="00F77661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رشته: </w:t>
      </w:r>
    </w:p>
    <w:p w:rsidR="00596B86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مدرک: </w:t>
      </w:r>
    </w:p>
    <w:p w:rsidR="00596B86" w:rsidRPr="005A4830" w:rsidRDefault="00596B86" w:rsidP="00BB1344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امضاء: </w:t>
      </w:r>
    </w:p>
    <w:p w:rsidR="00906A6F" w:rsidRDefault="00906A6F" w:rsidP="00A10D6B">
      <w:pPr>
        <w:bidi/>
        <w:spacing w:line="276" w:lineRule="auto"/>
        <w:rPr>
          <w:rFonts w:cs="B Nazanin"/>
          <w:b/>
          <w:bCs/>
          <w:rtl/>
          <w:lang w:bidi="fa-IR"/>
        </w:rPr>
      </w:pPr>
      <w:bookmarkStart w:id="33" w:name="_Toc316108275"/>
    </w:p>
    <w:p w:rsidR="00596B86" w:rsidRPr="008D3047" w:rsidRDefault="00596B86" w:rsidP="00906A6F">
      <w:pPr>
        <w:bidi/>
        <w:spacing w:line="276" w:lineRule="auto"/>
        <w:rPr>
          <w:rFonts w:cs="B Nazanin"/>
          <w:b/>
          <w:bCs/>
          <w:rtl/>
          <w:lang w:bidi="fa-IR"/>
        </w:rPr>
      </w:pPr>
      <w:r w:rsidRPr="008D3047">
        <w:rPr>
          <w:rFonts w:cs="B Nazanin"/>
          <w:b/>
          <w:bCs/>
          <w:rtl/>
          <w:lang w:bidi="fa-IR"/>
        </w:rPr>
        <w:t>مدیر گروه</w:t>
      </w:r>
      <w:bookmarkEnd w:id="33"/>
      <w:r w:rsidR="00B63C98">
        <w:rPr>
          <w:rFonts w:cs="B Nazanin" w:hint="cs"/>
          <w:b/>
          <w:bCs/>
          <w:rtl/>
          <w:lang w:bidi="fa-IR"/>
        </w:rPr>
        <w:t>:</w:t>
      </w:r>
    </w:p>
    <w:p w:rsidR="00596B86" w:rsidRPr="005A4830" w:rsidRDefault="00A10D6B" w:rsidP="007C5E75">
      <w:pPr>
        <w:bidi/>
        <w:spacing w:line="276" w:lineRule="auto"/>
        <w:rPr>
          <w:rFonts w:cs="B Nazanin"/>
          <w:rtl/>
          <w:lang w:bidi="fa-IR"/>
        </w:rPr>
      </w:pPr>
      <w:bookmarkStart w:id="34" w:name="_Toc316108276"/>
      <w:r>
        <w:rPr>
          <w:rFonts w:cs="B Nazanin"/>
          <w:rtl/>
          <w:lang w:bidi="fa-IR"/>
        </w:rPr>
        <w:t>نام و نام خانوادگی:</w:t>
      </w:r>
      <w:r>
        <w:rPr>
          <w:rFonts w:cs="B Nazanin" w:hint="cs"/>
          <w:rtl/>
          <w:lang w:bidi="fa-IR"/>
        </w:rPr>
        <w:t xml:space="preserve"> </w:t>
      </w:r>
      <w:bookmarkEnd w:id="34"/>
    </w:p>
    <w:p w:rsidR="004E0CC6" w:rsidRPr="005A4830" w:rsidRDefault="004E0CC6" w:rsidP="004E0CC6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4E0CC6" w:rsidRDefault="004E0CC6" w:rsidP="004E0CC6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906A6F" w:rsidRDefault="00906A6F" w:rsidP="00906A6F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906A6F" w:rsidRDefault="00906A6F" w:rsidP="00906A6F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906A6F" w:rsidRDefault="00906A6F" w:rsidP="00906A6F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B122DE" w:rsidRDefault="00B122DE" w:rsidP="00B122D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050C04" w:rsidRDefault="00050C04" w:rsidP="00050C04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050C04" w:rsidRDefault="00050C04" w:rsidP="00050C04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B122DE" w:rsidRDefault="00B122DE" w:rsidP="00B122D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8D3047" w:rsidRPr="005A4830" w:rsidRDefault="008D3047" w:rsidP="008D3047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7A796C" w:rsidRPr="005A4830" w:rsidRDefault="00982D03" w:rsidP="005F05A4">
      <w:pPr>
        <w:bidi/>
        <w:jc w:val="center"/>
        <w:rPr>
          <w:rFonts w:cs="B Nazanin"/>
          <w:rtl/>
          <w:lang w:bidi="fa-IR"/>
        </w:rPr>
      </w:pPr>
      <w:bookmarkStart w:id="35" w:name="_Toc316108278"/>
      <w:r w:rsidRPr="005A4830">
        <w:rPr>
          <w:rFonts w:cs="B Nazanin"/>
          <w:rtl/>
          <w:lang w:bidi="fa-IR"/>
        </w:rPr>
        <w:lastRenderedPageBreak/>
        <w:t>ک</w:t>
      </w:r>
      <w:r w:rsidR="007A796C" w:rsidRPr="005A4830">
        <w:rPr>
          <w:rFonts w:cs="B Nazanin"/>
          <w:rtl/>
          <w:lang w:bidi="fa-IR"/>
        </w:rPr>
        <w:t xml:space="preserve">ار آموزی در عرصه </w:t>
      </w:r>
      <w:bookmarkEnd w:id="35"/>
      <w:r w:rsidR="005F05A4">
        <w:rPr>
          <w:rFonts w:cs="B Nazanin" w:hint="cs"/>
          <w:rtl/>
          <w:lang w:bidi="fa-IR"/>
        </w:rPr>
        <w:t>1</w:t>
      </w:r>
    </w:p>
    <w:p w:rsidR="007A796C" w:rsidRPr="005A4830" w:rsidRDefault="0085638F" w:rsidP="002B66AB">
      <w:pPr>
        <w:bidi/>
        <w:spacing w:line="360" w:lineRule="auto"/>
        <w:jc w:val="center"/>
        <w:outlineLvl w:val="0"/>
        <w:rPr>
          <w:rFonts w:cs="B Nazanin"/>
          <w:rtl/>
          <w:lang w:bidi="fa-IR"/>
        </w:rPr>
      </w:pPr>
      <w:bookmarkStart w:id="36" w:name="_Toc316108279"/>
      <w:bookmarkStart w:id="37" w:name="_Toc343509202"/>
      <w:r w:rsidRPr="0085638F">
        <w:rPr>
          <w:rFonts w:cs="B Nazanin" w:hint="cs"/>
          <w:rtl/>
          <w:lang w:bidi="fa-IR"/>
        </w:rPr>
        <w:t>برنامه</w:t>
      </w:r>
      <w:r w:rsidR="007A796C" w:rsidRPr="005A4830">
        <w:rPr>
          <w:rFonts w:cs="B Nazanin"/>
          <w:rtl/>
          <w:lang w:bidi="fa-IR"/>
        </w:rPr>
        <w:t xml:space="preserve"> : مراکز بهداشت شهرستان</w:t>
      </w:r>
      <w:bookmarkEnd w:id="36"/>
      <w:bookmarkEnd w:id="37"/>
    </w:p>
    <w:p w:rsidR="00596B86" w:rsidRPr="002050CD" w:rsidRDefault="007A796C" w:rsidP="003D528B">
      <w:pPr>
        <w:bidi/>
        <w:rPr>
          <w:rFonts w:cs="B Nazanin"/>
          <w:b/>
          <w:bCs/>
          <w:rtl/>
          <w:lang w:bidi="fa-IR"/>
        </w:rPr>
      </w:pPr>
      <w:bookmarkStart w:id="38" w:name="_Toc316108280"/>
      <w:r w:rsidRPr="002050CD">
        <w:rPr>
          <w:rFonts w:cs="B Nazanin"/>
          <w:b/>
          <w:bCs/>
          <w:rtl/>
          <w:lang w:bidi="fa-IR"/>
        </w:rPr>
        <w:t>ا</w:t>
      </w:r>
      <w:r w:rsidR="001E16DA" w:rsidRPr="002050CD">
        <w:rPr>
          <w:rFonts w:cs="B Nazanin"/>
          <w:b/>
          <w:bCs/>
          <w:rtl/>
          <w:lang w:bidi="fa-IR"/>
        </w:rPr>
        <w:t>هداف</w:t>
      </w:r>
      <w:r w:rsidR="00596B86" w:rsidRPr="002050CD">
        <w:rPr>
          <w:rFonts w:cs="B Nazanin"/>
          <w:b/>
          <w:bCs/>
          <w:rtl/>
          <w:lang w:bidi="fa-IR"/>
        </w:rPr>
        <w:t xml:space="preserve"> آموزشی</w:t>
      </w:r>
      <w:r w:rsidR="001E16DA" w:rsidRPr="002050CD">
        <w:rPr>
          <w:rFonts w:cs="B Nazanin"/>
          <w:b/>
          <w:bCs/>
          <w:rtl/>
          <w:lang w:bidi="fa-IR"/>
        </w:rPr>
        <w:t xml:space="preserve"> دوره</w:t>
      </w:r>
      <w:bookmarkEnd w:id="38"/>
    </w:p>
    <w:p w:rsidR="00596B86" w:rsidRPr="005B38CB" w:rsidRDefault="002050CD" w:rsidP="00050C04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5B38CB">
        <w:rPr>
          <w:rFonts w:cs="B Nazanin"/>
          <w:b/>
          <w:bCs/>
          <w:rtl/>
          <w:lang w:bidi="fa-IR"/>
        </w:rPr>
        <w:t>درس: کار آموزی در عرصه</w:t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="00050C04">
        <w:rPr>
          <w:rFonts w:cs="B Nazanin" w:hint="cs"/>
          <w:b/>
          <w:bCs/>
          <w:rtl/>
          <w:lang w:bidi="fa-IR"/>
        </w:rPr>
        <w:t>برنامه</w:t>
      </w:r>
      <w:r w:rsidR="00596B86" w:rsidRPr="005B38CB">
        <w:rPr>
          <w:rFonts w:cs="B Nazanin"/>
          <w:b/>
          <w:bCs/>
          <w:rtl/>
          <w:lang w:bidi="fa-IR"/>
        </w:rPr>
        <w:t>: مراکز بهداشت شهرستان</w:t>
      </w:r>
    </w:p>
    <w:p w:rsidR="00596B86" w:rsidRPr="00626500" w:rsidRDefault="00596B86" w:rsidP="003F097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rtl/>
          <w:lang w:bidi="fa-IR"/>
        </w:rPr>
      </w:pPr>
      <w:r w:rsidRPr="00626500">
        <w:rPr>
          <w:rFonts w:cs="B Nazanin"/>
          <w:rtl/>
          <w:lang w:bidi="fa-IR"/>
        </w:rPr>
        <w:t>آشنایی با شرح وظایف ، مسئولیت و فعالیت های</w:t>
      </w:r>
      <w:r w:rsidR="002C6CE5" w:rsidRPr="00626500">
        <w:rPr>
          <w:rFonts w:cs="B Nazanin" w:hint="cs"/>
          <w:rtl/>
          <w:lang w:bidi="fa-IR"/>
        </w:rPr>
        <w:t xml:space="preserve"> کارشناس</w:t>
      </w:r>
      <w:r w:rsidRPr="00626500">
        <w:rPr>
          <w:rFonts w:cs="B Nazanin"/>
          <w:rtl/>
          <w:lang w:bidi="fa-IR"/>
        </w:rPr>
        <w:t xml:space="preserve"> </w:t>
      </w:r>
      <w:r w:rsidR="003F0978" w:rsidRPr="00626500">
        <w:rPr>
          <w:rFonts w:cs="B Nazanin" w:hint="cs"/>
          <w:rtl/>
          <w:lang w:bidi="fa-IR"/>
        </w:rPr>
        <w:t>حشره شناسی پزشکی</w:t>
      </w:r>
    </w:p>
    <w:p w:rsidR="003F0978" w:rsidRPr="00626500" w:rsidRDefault="002C6CE5" w:rsidP="004E0CC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</w:t>
      </w:r>
      <w:r w:rsidR="003F0978" w:rsidRPr="00626500">
        <w:rPr>
          <w:rFonts w:cs="B Nazanin"/>
          <w:rtl/>
          <w:lang w:bidi="fa-IR"/>
        </w:rPr>
        <w:t xml:space="preserve">شرح وظایف ، مسئولیت و فعالیت های </w:t>
      </w:r>
      <w:r w:rsidR="003F0978" w:rsidRPr="00626500">
        <w:rPr>
          <w:rFonts w:cs="B Nazanin" w:hint="cs"/>
          <w:rtl/>
          <w:lang w:bidi="fa-IR"/>
        </w:rPr>
        <w:t>کارشناس مبارزه با بیماری ها</w:t>
      </w:r>
    </w:p>
    <w:p w:rsidR="00596B86" w:rsidRPr="00626500" w:rsidRDefault="00596B86" w:rsidP="002C6CE5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قوانین و مقررات </w:t>
      </w:r>
      <w:r w:rsidR="002C6CE5" w:rsidRPr="00626500">
        <w:rPr>
          <w:rFonts w:cs="B Nazanin" w:hint="cs"/>
          <w:rtl/>
          <w:lang w:bidi="fa-IR"/>
        </w:rPr>
        <w:t>اداری مرکز بهداشت</w:t>
      </w:r>
    </w:p>
    <w:p w:rsidR="00A55388" w:rsidRPr="00626500" w:rsidRDefault="00A55388" w:rsidP="00A5538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>آشنایی با</w:t>
      </w:r>
      <w:r w:rsidRPr="00626500">
        <w:rPr>
          <w:rFonts w:cs="B Nazanin" w:hint="cs"/>
          <w:rtl/>
          <w:lang w:bidi="fa-IR"/>
        </w:rPr>
        <w:t xml:space="preserve"> اصول واکسیناسیون</w:t>
      </w:r>
    </w:p>
    <w:p w:rsidR="003F0978" w:rsidRPr="00626500" w:rsidRDefault="003F0978" w:rsidP="00C111CC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تکمیل فرم های مربوط به بیماری ها</w:t>
      </w:r>
      <w:r w:rsidR="002C6CE5" w:rsidRPr="00626500">
        <w:rPr>
          <w:rFonts w:cs="B Nazanin" w:hint="cs"/>
          <w:rtl/>
          <w:lang w:bidi="fa-IR"/>
        </w:rPr>
        <w:t>ی</w:t>
      </w:r>
      <w:r w:rsidRPr="00626500">
        <w:rPr>
          <w:rFonts w:cs="B Nazanin" w:hint="cs"/>
          <w:rtl/>
          <w:lang w:bidi="fa-IR"/>
        </w:rPr>
        <w:t xml:space="preserve"> </w:t>
      </w:r>
      <w:r w:rsidR="00C111CC" w:rsidRPr="00626500">
        <w:rPr>
          <w:rFonts w:cs="B Nazanin" w:hint="cs"/>
          <w:rtl/>
          <w:lang w:bidi="fa-IR"/>
        </w:rPr>
        <w:t>ناقل بُرد</w:t>
      </w:r>
    </w:p>
    <w:p w:rsidR="00596B86" w:rsidRPr="00626500" w:rsidRDefault="00596B86" w:rsidP="002C6CE5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یادگیری مراحل ارجاع </w:t>
      </w:r>
      <w:r w:rsidR="003F0978" w:rsidRPr="00626500">
        <w:rPr>
          <w:rFonts w:cs="B Nazanin" w:hint="cs"/>
          <w:rtl/>
          <w:lang w:bidi="fa-IR"/>
        </w:rPr>
        <w:t>موارد مشکوک به بیماری</w:t>
      </w:r>
      <w:r w:rsidRPr="00626500">
        <w:rPr>
          <w:rFonts w:cs="B Nazanin"/>
          <w:rtl/>
          <w:lang w:bidi="fa-IR"/>
        </w:rPr>
        <w:t xml:space="preserve"> </w:t>
      </w:r>
      <w:r w:rsidR="002C6CE5" w:rsidRPr="00626500">
        <w:rPr>
          <w:rFonts w:cs="B Nazanin"/>
          <w:rtl/>
          <w:lang w:bidi="fa-IR"/>
        </w:rPr>
        <w:t>ها</w:t>
      </w:r>
      <w:r w:rsidR="002C6CE5" w:rsidRPr="00626500">
        <w:rPr>
          <w:rFonts w:cs="B Nazanin" w:hint="cs"/>
          <w:rtl/>
          <w:lang w:bidi="fa-IR"/>
        </w:rPr>
        <w:t>ی</w:t>
      </w:r>
      <w:r w:rsidR="002C6CE5" w:rsidRPr="00626500">
        <w:rPr>
          <w:rFonts w:cs="B Nazanin"/>
          <w:rtl/>
          <w:lang w:bidi="fa-IR"/>
        </w:rPr>
        <w:t xml:space="preserve"> ناقل بُرد</w:t>
      </w:r>
    </w:p>
    <w:p w:rsidR="00596B86" w:rsidRPr="00626500" w:rsidRDefault="00596B86" w:rsidP="003F097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فعالیت های </w:t>
      </w:r>
      <w:r w:rsidR="003F0978" w:rsidRPr="00626500">
        <w:rPr>
          <w:rFonts w:cs="B Nazanin" w:hint="cs"/>
          <w:rtl/>
          <w:lang w:bidi="fa-IR"/>
        </w:rPr>
        <w:t>حشره شناس پزشکی</w:t>
      </w:r>
      <w:r w:rsidRPr="00626500">
        <w:rPr>
          <w:rFonts w:cs="B Nazanin"/>
          <w:rtl/>
          <w:lang w:bidi="fa-IR"/>
        </w:rPr>
        <w:t xml:space="preserve"> در خانه های بهداشت</w:t>
      </w:r>
    </w:p>
    <w:p w:rsidR="00596B86" w:rsidRPr="00626500" w:rsidRDefault="00596B86" w:rsidP="002C6CE5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وظایف بهورزان در حیطه </w:t>
      </w:r>
      <w:r w:rsidR="003F0978" w:rsidRPr="00626500">
        <w:rPr>
          <w:rFonts w:cs="B Nazanin" w:hint="cs"/>
          <w:rtl/>
          <w:lang w:bidi="fa-IR"/>
        </w:rPr>
        <w:t>مبارزه با بیماری</w:t>
      </w:r>
      <w:r w:rsidRPr="00626500">
        <w:rPr>
          <w:rFonts w:cs="B Nazanin"/>
          <w:rtl/>
          <w:lang w:bidi="fa-IR"/>
        </w:rPr>
        <w:t xml:space="preserve"> </w:t>
      </w:r>
      <w:r w:rsidR="002C6CE5" w:rsidRPr="00626500">
        <w:rPr>
          <w:rFonts w:cs="B Nazanin" w:hint="cs"/>
          <w:rtl/>
          <w:lang w:bidi="fa-IR"/>
        </w:rPr>
        <w:t>های ناقل بُرد</w:t>
      </w:r>
    </w:p>
    <w:p w:rsidR="00596B86" w:rsidRPr="00626500" w:rsidRDefault="00596B86" w:rsidP="004E0CC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طرح پزشک خانواده </w:t>
      </w:r>
    </w:p>
    <w:p w:rsidR="00596B86" w:rsidRPr="00626500" w:rsidRDefault="00596B86" w:rsidP="00C111CC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</w:t>
      </w:r>
      <w:r w:rsidR="008D3047" w:rsidRPr="00626500">
        <w:rPr>
          <w:rFonts w:cs="B Nazanin" w:hint="cs"/>
          <w:rtl/>
          <w:lang w:bidi="fa-IR"/>
        </w:rPr>
        <w:t xml:space="preserve">نحوه مواجهه با بیماری های </w:t>
      </w:r>
      <w:r w:rsidR="00C111CC" w:rsidRPr="00626500">
        <w:rPr>
          <w:rFonts w:cs="B Nazanin" w:hint="cs"/>
          <w:rtl/>
          <w:lang w:bidi="fa-IR"/>
        </w:rPr>
        <w:t xml:space="preserve">ناقل بُرد </w:t>
      </w:r>
      <w:r w:rsidR="008D3047" w:rsidRPr="00626500">
        <w:rPr>
          <w:rFonts w:cs="B Nazanin" w:hint="cs"/>
          <w:rtl/>
          <w:lang w:bidi="fa-IR"/>
        </w:rPr>
        <w:t>در شرایط اضطراری</w:t>
      </w:r>
    </w:p>
    <w:p w:rsidR="00596B86" w:rsidRPr="00626500" w:rsidRDefault="00596B86" w:rsidP="00C111CC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>آشنایی با آمارهای مختلف</w:t>
      </w:r>
      <w:r w:rsidR="008D3047" w:rsidRPr="00626500">
        <w:rPr>
          <w:rFonts w:cs="B Nazanin" w:hint="cs"/>
          <w:rtl/>
          <w:lang w:bidi="fa-IR"/>
        </w:rPr>
        <w:t xml:space="preserve"> بیماری ها </w:t>
      </w:r>
      <w:r w:rsidR="00C111CC" w:rsidRPr="00626500">
        <w:rPr>
          <w:rFonts w:cs="B Nazanin" w:hint="cs"/>
          <w:rtl/>
          <w:lang w:bidi="fa-IR"/>
        </w:rPr>
        <w:t>ناقل بُرد</w:t>
      </w:r>
      <w:r w:rsidR="00C111CC" w:rsidRPr="00626500">
        <w:rPr>
          <w:rFonts w:cs="B Nazanin"/>
          <w:rtl/>
          <w:lang w:bidi="fa-IR"/>
        </w:rPr>
        <w:t xml:space="preserve"> </w:t>
      </w:r>
      <w:r w:rsidRPr="00626500">
        <w:rPr>
          <w:rFonts w:cs="B Nazanin"/>
          <w:rtl/>
          <w:lang w:bidi="fa-IR"/>
        </w:rPr>
        <w:t>و نحوه تکمیل و زمان ارسال فرم های آماری</w:t>
      </w:r>
    </w:p>
    <w:p w:rsidR="00596B86" w:rsidRPr="00626500" w:rsidRDefault="00982D03" w:rsidP="008D3047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/>
          <w:rtl/>
          <w:lang w:bidi="fa-IR"/>
        </w:rPr>
        <w:t>یادگیری روش</w:t>
      </w:r>
      <w:r w:rsidR="00596B86" w:rsidRPr="00626500">
        <w:rPr>
          <w:rFonts w:cs="B Nazanin"/>
          <w:rtl/>
          <w:lang w:bidi="fa-IR"/>
        </w:rPr>
        <w:t xml:space="preserve"> </w:t>
      </w:r>
      <w:r w:rsidR="008D3047" w:rsidRPr="00626500">
        <w:rPr>
          <w:rFonts w:cs="B Nazanin" w:hint="cs"/>
          <w:rtl/>
          <w:lang w:bidi="fa-IR"/>
        </w:rPr>
        <w:t>تشخیص و درمان پدیکلوزیس</w:t>
      </w:r>
    </w:p>
    <w:p w:rsidR="00A55388" w:rsidRPr="00626500" w:rsidRDefault="00A55388" w:rsidP="00A5538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تهیه لام از زخم سالک (لیشمانیوز)</w:t>
      </w:r>
    </w:p>
    <w:p w:rsidR="00A55388" w:rsidRPr="00626500" w:rsidRDefault="00A55388" w:rsidP="00A5538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تهیه گسترش ضخیم و نازک</w:t>
      </w:r>
    </w:p>
    <w:p w:rsidR="00A55388" w:rsidRPr="00626500" w:rsidRDefault="00A55388" w:rsidP="00A5538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استفاده از کیت تشخیص سریع مالاریا</w:t>
      </w:r>
    </w:p>
    <w:p w:rsidR="00A55388" w:rsidRPr="00626500" w:rsidRDefault="00A55388" w:rsidP="00A5538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تشخیص انگل مالاریا به وسیله میکروسکوپ</w:t>
      </w:r>
    </w:p>
    <w:p w:rsidR="00A55388" w:rsidRPr="00626500" w:rsidRDefault="00A55388" w:rsidP="00A55388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مواجهه با موارد عقرب و عنکبوت گزیدگی</w:t>
      </w:r>
    </w:p>
    <w:p w:rsidR="008F128B" w:rsidRPr="00626500" w:rsidRDefault="008F128B" w:rsidP="008F128B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آشنایی با نحوه انجام چک حشره شناسی</w:t>
      </w:r>
    </w:p>
    <w:p w:rsidR="00635F6D" w:rsidRPr="00626500" w:rsidRDefault="00635F6D" w:rsidP="00635F6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26500">
        <w:rPr>
          <w:rFonts w:cs="B Nazanin" w:hint="cs"/>
          <w:rtl/>
          <w:lang w:bidi="fa-IR"/>
        </w:rPr>
        <w:t>یادگیری نحوه درمان زخم سالک</w:t>
      </w:r>
    </w:p>
    <w:p w:rsidR="003D4808" w:rsidRPr="009A2302" w:rsidRDefault="0070178D" w:rsidP="004E0CC6">
      <w:pPr>
        <w:bidi/>
        <w:spacing w:line="0" w:lineRule="atLeast"/>
        <w:rPr>
          <w:rFonts w:cs="B Nazanin"/>
          <w:b/>
          <w:bCs/>
          <w:rtl/>
          <w:lang w:bidi="fa-IR"/>
        </w:rPr>
      </w:pPr>
      <w:bookmarkStart w:id="39" w:name="_Toc316108281"/>
      <w:r w:rsidRPr="009A2302">
        <w:rPr>
          <w:rFonts w:cs="B Nazanin"/>
          <w:b/>
          <w:bCs/>
          <w:rtl/>
          <w:lang w:bidi="fa-IR"/>
        </w:rPr>
        <w:t>م</w:t>
      </w:r>
      <w:r w:rsidR="003D4808" w:rsidRPr="009A2302">
        <w:rPr>
          <w:rFonts w:cs="B Nazanin"/>
          <w:b/>
          <w:bCs/>
          <w:rtl/>
          <w:lang w:bidi="fa-IR"/>
        </w:rPr>
        <w:t>نابع:</w:t>
      </w:r>
      <w:bookmarkEnd w:id="39"/>
    </w:p>
    <w:p w:rsidR="003D4808" w:rsidRPr="005A4830" w:rsidRDefault="008D3047" w:rsidP="008D3047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حشره شناسی پزشکی</w:t>
      </w:r>
      <w:r w:rsidR="003D4808" w:rsidRPr="005A4830">
        <w:rPr>
          <w:rFonts w:cs="B Nazanin"/>
          <w:rtl/>
          <w:lang w:bidi="fa-IR"/>
        </w:rPr>
        <w:t xml:space="preserve">، </w:t>
      </w:r>
      <w:r>
        <w:rPr>
          <w:rFonts w:cs="B Nazanin" w:hint="cs"/>
          <w:rtl/>
          <w:lang w:bidi="fa-IR"/>
        </w:rPr>
        <w:t>م سرویس ترجمه دکتر زعیم</w:t>
      </w:r>
      <w:r w:rsidR="003D4808" w:rsidRPr="005A4830">
        <w:rPr>
          <w:rFonts w:cs="B Nazanin"/>
          <w:rtl/>
          <w:lang w:bidi="fa-IR"/>
        </w:rPr>
        <w:t xml:space="preserve"> ، انتشارات دانشگاه تهران</w:t>
      </w:r>
    </w:p>
    <w:p w:rsidR="003D4808" w:rsidRPr="008D3047" w:rsidRDefault="003D4808" w:rsidP="008D3047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سایت مرکز بهداشت شهرستان شیراز </w:t>
      </w:r>
      <w:hyperlink r:id="rId10" w:history="1">
        <w:r w:rsidRPr="005A4830">
          <w:rPr>
            <w:rStyle w:val="Hyperlink"/>
            <w:rFonts w:cs="B Nazanin"/>
            <w:lang w:bidi="fa-IR"/>
          </w:rPr>
          <w:t>www.sums.ac.ir</w:t>
        </w:r>
      </w:hyperlink>
    </w:p>
    <w:p w:rsidR="003D4808" w:rsidRDefault="003D4808" w:rsidP="003D4808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8D3047" w:rsidRDefault="008D3047" w:rsidP="008D3047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8D3047" w:rsidRDefault="008D3047" w:rsidP="008D3047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8D3047" w:rsidRDefault="008D3047" w:rsidP="008D3047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8D3047" w:rsidRDefault="008D3047" w:rsidP="008D3047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8D3047" w:rsidRDefault="008D3047" w:rsidP="008F128B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B122DE" w:rsidRDefault="00B122DE" w:rsidP="00B122DE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B122DE" w:rsidRPr="005A4830" w:rsidRDefault="00B122DE" w:rsidP="00B122DE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3D4808" w:rsidRPr="009A2302" w:rsidRDefault="003D4808" w:rsidP="0085638F">
      <w:pPr>
        <w:bidi/>
        <w:rPr>
          <w:rFonts w:cs="B Nazanin"/>
          <w:b/>
          <w:bCs/>
          <w:rtl/>
          <w:lang w:bidi="fa-IR"/>
        </w:rPr>
      </w:pPr>
      <w:bookmarkStart w:id="40" w:name="_Toc316108282"/>
      <w:r w:rsidRPr="009A2302">
        <w:rPr>
          <w:rFonts w:cs="B Nazanin"/>
          <w:b/>
          <w:bCs/>
          <w:rtl/>
          <w:lang w:bidi="fa-IR"/>
        </w:rPr>
        <w:lastRenderedPageBreak/>
        <w:t xml:space="preserve">جدول گزارشات روزانه </w:t>
      </w:r>
      <w:r w:rsidRPr="009A2302">
        <w:rPr>
          <w:rFonts w:cs="B Nazanin"/>
          <w:b/>
          <w:bCs/>
          <w:rtl/>
          <w:lang w:bidi="fa-IR"/>
        </w:rPr>
        <w:tab/>
      </w:r>
      <w:r w:rsidRPr="009A2302">
        <w:rPr>
          <w:rFonts w:cs="B Nazanin"/>
          <w:b/>
          <w:bCs/>
          <w:rtl/>
          <w:lang w:bidi="fa-IR"/>
        </w:rPr>
        <w:tab/>
        <w:t xml:space="preserve">کار آموزی در عرصه  </w:t>
      </w:r>
      <w:r w:rsidRPr="009A2302">
        <w:rPr>
          <w:rFonts w:cs="B Nazanin"/>
          <w:b/>
          <w:bCs/>
          <w:rtl/>
          <w:lang w:bidi="fa-IR"/>
        </w:rPr>
        <w:tab/>
      </w:r>
      <w:r w:rsidRPr="009A2302">
        <w:rPr>
          <w:rFonts w:cs="B Nazanin"/>
          <w:b/>
          <w:bCs/>
          <w:rtl/>
          <w:lang w:bidi="fa-IR"/>
        </w:rPr>
        <w:tab/>
      </w:r>
      <w:r w:rsidR="0085638F" w:rsidRPr="009A2302">
        <w:rPr>
          <w:rFonts w:cs="B Nazanin" w:hint="cs"/>
          <w:b/>
          <w:bCs/>
          <w:rtl/>
          <w:lang w:bidi="fa-IR"/>
        </w:rPr>
        <w:t>برنامه</w:t>
      </w:r>
      <w:r w:rsidRPr="009A2302">
        <w:rPr>
          <w:rFonts w:cs="B Nazanin"/>
          <w:b/>
          <w:bCs/>
          <w:rtl/>
          <w:lang w:bidi="fa-IR"/>
        </w:rPr>
        <w:t xml:space="preserve"> : مراکز بهداشت شهرستان</w:t>
      </w:r>
      <w:bookmarkEnd w:id="40"/>
    </w:p>
    <w:p w:rsidR="003D4808" w:rsidRPr="009A2302" w:rsidRDefault="00F37C1E" w:rsidP="009A2302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9A2302">
        <w:rPr>
          <w:rFonts w:cs="B Nazanin"/>
          <w:b/>
          <w:bCs/>
          <w:rtl/>
          <w:lang w:bidi="fa-IR"/>
        </w:rPr>
        <w:t xml:space="preserve">نیمسال: </w:t>
      </w:r>
      <w:r w:rsidRPr="009A2302">
        <w:rPr>
          <w:rFonts w:cs="B Nazanin"/>
          <w:b/>
          <w:bCs/>
          <w:rtl/>
          <w:lang w:bidi="fa-IR"/>
        </w:rPr>
        <w:tab/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9A2302">
        <w:rPr>
          <w:rFonts w:cs="B Nazanin" w:hint="cs"/>
          <w:b/>
          <w:bCs/>
          <w:rtl/>
          <w:lang w:bidi="fa-IR"/>
        </w:rPr>
        <w:t xml:space="preserve">    </w:t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644A87" w:rsidRPr="009A2302">
        <w:rPr>
          <w:rFonts w:cs="B Nazanin"/>
          <w:b/>
          <w:bCs/>
          <w:rtl/>
          <w:lang w:bidi="fa-IR"/>
        </w:rPr>
        <w:t xml:space="preserve">                </w:t>
      </w:r>
      <w:r w:rsidR="009A2302">
        <w:rPr>
          <w:rFonts w:cs="B Nazanin" w:hint="cs"/>
          <w:b/>
          <w:bCs/>
          <w:rtl/>
          <w:lang w:bidi="fa-IR"/>
        </w:rPr>
        <w:t xml:space="preserve">              </w:t>
      </w:r>
      <w:r w:rsidR="003D4808" w:rsidRPr="009A2302">
        <w:rPr>
          <w:rFonts w:cs="B Nazanin"/>
          <w:b/>
          <w:bCs/>
          <w:rtl/>
          <w:lang w:bidi="fa-IR"/>
        </w:rPr>
        <w:t xml:space="preserve">سال تحصیلی: </w:t>
      </w:r>
    </w:p>
    <w:p w:rsidR="003D4808" w:rsidRPr="009A2302" w:rsidRDefault="00F37C1E" w:rsidP="002C6CE5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9A2302">
        <w:rPr>
          <w:rFonts w:cs="B Nazanin"/>
          <w:b/>
          <w:bCs/>
          <w:rtl/>
          <w:lang w:bidi="fa-IR"/>
        </w:rPr>
        <w:t xml:space="preserve">نام و نام خانوادگی: </w:t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3D4808" w:rsidRPr="009A2302">
        <w:rPr>
          <w:rFonts w:cs="B Nazanin"/>
          <w:b/>
          <w:bCs/>
          <w:rtl/>
          <w:lang w:bidi="fa-IR"/>
        </w:rPr>
        <w:tab/>
      </w:r>
      <w:r w:rsidR="00644A87" w:rsidRPr="009A2302">
        <w:rPr>
          <w:rFonts w:cs="B Nazanin"/>
          <w:b/>
          <w:bCs/>
          <w:rtl/>
          <w:lang w:bidi="fa-IR"/>
        </w:rPr>
        <w:t xml:space="preserve">                </w:t>
      </w:r>
      <w:r w:rsidR="003D4808" w:rsidRPr="009A2302">
        <w:rPr>
          <w:rFonts w:cs="B Nazanin"/>
          <w:b/>
          <w:bCs/>
          <w:rtl/>
          <w:lang w:bidi="fa-IR"/>
        </w:rPr>
        <w:t>شماره دانشجویی:</w:t>
      </w:r>
    </w:p>
    <w:tbl>
      <w:tblPr>
        <w:bidiVisual/>
        <w:tblW w:w="10592" w:type="dxa"/>
        <w:tblInd w:w="-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4"/>
        <w:gridCol w:w="1134"/>
        <w:gridCol w:w="4252"/>
        <w:gridCol w:w="851"/>
        <w:gridCol w:w="726"/>
        <w:gridCol w:w="891"/>
        <w:gridCol w:w="831"/>
        <w:gridCol w:w="1246"/>
        <w:gridCol w:w="7"/>
      </w:tblGrid>
      <w:tr w:rsidR="008849EF" w:rsidRPr="005A4830" w:rsidTr="00635F6D">
        <w:trPr>
          <w:trHeight w:val="633"/>
        </w:trPr>
        <w:tc>
          <w:tcPr>
            <w:tcW w:w="654" w:type="dxa"/>
            <w:tcBorders>
              <w:bottom w:val="inset" w:sz="6" w:space="0" w:color="auto"/>
            </w:tcBorders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635F6D">
              <w:rPr>
                <w:rFonts w:cs="B Nazanin"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4252" w:type="dxa"/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شرح فعالیت و آموزش</w:t>
            </w:r>
          </w:p>
        </w:tc>
        <w:tc>
          <w:tcPr>
            <w:tcW w:w="851" w:type="dxa"/>
            <w:vAlign w:val="center"/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5A4830">
              <w:rPr>
                <w:rFonts w:cs="B Nazanin"/>
                <w:sz w:val="16"/>
                <w:szCs w:val="16"/>
                <w:rtl/>
                <w:lang w:bidi="fa-IR"/>
              </w:rPr>
              <w:t>حداقل آموزشی</w:t>
            </w:r>
          </w:p>
        </w:tc>
        <w:tc>
          <w:tcPr>
            <w:tcW w:w="726" w:type="dxa"/>
            <w:vAlign w:val="center"/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5A4830">
              <w:rPr>
                <w:rFonts w:cs="B Nazanin"/>
                <w:sz w:val="16"/>
                <w:szCs w:val="16"/>
                <w:rtl/>
                <w:lang w:bidi="fa-IR"/>
              </w:rPr>
              <w:t>میزان نمره</w:t>
            </w:r>
          </w:p>
        </w:tc>
        <w:tc>
          <w:tcPr>
            <w:tcW w:w="891" w:type="dxa"/>
            <w:vAlign w:val="center"/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5A4830">
              <w:rPr>
                <w:rFonts w:cs="B Nazanin"/>
                <w:sz w:val="16"/>
                <w:szCs w:val="16"/>
                <w:rtl/>
                <w:lang w:bidi="fa-IR"/>
              </w:rPr>
              <w:t>تعداد موارد آموزش</w:t>
            </w:r>
          </w:p>
        </w:tc>
        <w:tc>
          <w:tcPr>
            <w:tcW w:w="831" w:type="dxa"/>
            <w:vAlign w:val="center"/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5A4830">
              <w:rPr>
                <w:rFonts w:cs="B Nazanin"/>
                <w:sz w:val="16"/>
                <w:szCs w:val="16"/>
                <w:rtl/>
                <w:lang w:bidi="fa-IR"/>
              </w:rPr>
              <w:t>نمره مربی</w:t>
            </w:r>
          </w:p>
        </w:tc>
        <w:tc>
          <w:tcPr>
            <w:tcW w:w="1253" w:type="dxa"/>
            <w:gridSpan w:val="2"/>
            <w:vAlign w:val="center"/>
          </w:tcPr>
          <w:p w:rsidR="008849EF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5A4830">
              <w:rPr>
                <w:rFonts w:cs="B Nazanin"/>
                <w:sz w:val="16"/>
                <w:szCs w:val="16"/>
                <w:rtl/>
                <w:lang w:bidi="fa-IR"/>
              </w:rPr>
              <w:t>نام و امضاء مربی</w:t>
            </w:r>
          </w:p>
        </w:tc>
      </w:tr>
      <w:tr w:rsidR="00B442BA" w:rsidRPr="005A4830" w:rsidTr="00635F6D">
        <w:trPr>
          <w:trHeight w:val="360"/>
        </w:trPr>
        <w:tc>
          <w:tcPr>
            <w:tcW w:w="654" w:type="dxa"/>
            <w:tcBorders>
              <w:bottom w:val="inset" w:sz="6" w:space="0" w:color="auto"/>
            </w:tcBorders>
          </w:tcPr>
          <w:p w:rsidR="00B442BA" w:rsidRPr="005A4830" w:rsidRDefault="00C111CC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8849EF" w:rsidP="0002762D">
            <w:pPr>
              <w:bidi/>
              <w:spacing w:line="360" w:lineRule="auto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همکاری در برنامه های آموزشی همگانی 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 </w:t>
            </w:r>
            <w:r w:rsidR="005A7742" w:rsidRPr="005A4830">
              <w:rPr>
                <w:rFonts w:cs="B Nazanin"/>
                <w:sz w:val="20"/>
                <w:szCs w:val="20"/>
                <w:rtl/>
                <w:lang w:bidi="fa-IR"/>
              </w:rPr>
              <w:t>مورد</w:t>
            </w:r>
          </w:p>
        </w:tc>
        <w:tc>
          <w:tcPr>
            <w:tcW w:w="726" w:type="dxa"/>
          </w:tcPr>
          <w:p w:rsidR="00B442BA" w:rsidRPr="005A4830" w:rsidRDefault="00635F6D" w:rsidP="0002762D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72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8849EF" w:rsidP="00D702C7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همکاری در تمام مراحل 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>اداری پایش و تشخیص بیماری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5B29C3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23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B442BA" w:rsidP="00D702C7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تکمیل فرمهای مربوط به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آمار بیماری های </w:t>
            </w:r>
            <w:r w:rsidR="00C111CC">
              <w:rPr>
                <w:rFonts w:cs="B Nazanin" w:hint="cs"/>
                <w:sz w:val="20"/>
                <w:szCs w:val="20"/>
                <w:rtl/>
                <w:lang w:bidi="fa-IR"/>
              </w:rPr>
              <w:t>ناقل بُرد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4673E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74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B442BA" w:rsidP="0099799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نمونه برداری از موا</w:t>
            </w:r>
            <w:r w:rsidR="00997996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رد 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مشکوک به 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>سالک</w:t>
            </w:r>
          </w:p>
        </w:tc>
        <w:tc>
          <w:tcPr>
            <w:tcW w:w="851" w:type="dxa"/>
          </w:tcPr>
          <w:p w:rsidR="00B442BA" w:rsidRPr="005A4830" w:rsidRDefault="00D702C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72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997996" w:rsidP="0099799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sz w:val="20"/>
                <w:szCs w:val="20"/>
                <w:rtl/>
                <w:lang w:bidi="fa-IR"/>
              </w:rPr>
              <w:t>نمونه برداری از موا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رد</w:t>
            </w:r>
            <w:r w:rsidR="00D702C7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شکوک به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مالاریا</w:t>
            </w:r>
          </w:p>
        </w:tc>
        <w:tc>
          <w:tcPr>
            <w:tcW w:w="851" w:type="dxa"/>
          </w:tcPr>
          <w:p w:rsidR="00B442BA" w:rsidRPr="005A4830" w:rsidRDefault="00D702C7" w:rsidP="00D702C7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5B29C3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>مورد</w:t>
            </w:r>
          </w:p>
        </w:tc>
        <w:tc>
          <w:tcPr>
            <w:tcW w:w="726" w:type="dxa"/>
          </w:tcPr>
          <w:p w:rsidR="00B442B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499"/>
        </w:trPr>
        <w:tc>
          <w:tcPr>
            <w:tcW w:w="654" w:type="dxa"/>
            <w:tcBorders>
              <w:top w:val="inset" w:sz="6" w:space="0" w:color="auto"/>
            </w:tcBorders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B442BA" w:rsidP="0099799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نمونه برداری 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ز </w:t>
            </w:r>
            <w:r w:rsidR="00997996">
              <w:rPr>
                <w:rFonts w:cs="B Nazanin" w:hint="cs"/>
                <w:sz w:val="20"/>
                <w:szCs w:val="20"/>
                <w:rtl/>
                <w:lang w:bidi="fa-IR"/>
              </w:rPr>
              <w:t>موارد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مشکوک به پدیکلوزیس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60"/>
        </w:trPr>
        <w:tc>
          <w:tcPr>
            <w:tcW w:w="654" w:type="dxa"/>
          </w:tcPr>
          <w:p w:rsidR="00B442BA" w:rsidRPr="005A4830" w:rsidRDefault="002C6CE5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B442BA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بازدید </w:t>
            </w:r>
            <w:r w:rsidR="00C111CC">
              <w:rPr>
                <w:rFonts w:cs="B Nazanin" w:hint="cs"/>
                <w:sz w:val="20"/>
                <w:szCs w:val="20"/>
                <w:rtl/>
                <w:lang w:bidi="fa-IR"/>
              </w:rPr>
              <w:t>و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بررسی مشکلات </w:t>
            </w:r>
            <w:r w:rsidR="00C111CC">
              <w:rPr>
                <w:rFonts w:cs="B Nazanin" w:hint="cs"/>
                <w:sz w:val="20"/>
                <w:szCs w:val="20"/>
                <w:rtl/>
                <w:lang w:bidi="fa-IR"/>
              </w:rPr>
              <w:t>مرتبط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="00C111CC">
              <w:rPr>
                <w:rFonts w:cs="B Nazanin" w:hint="cs"/>
                <w:sz w:val="20"/>
                <w:szCs w:val="20"/>
                <w:rtl/>
                <w:lang w:bidi="fa-IR"/>
              </w:rPr>
              <w:t>با بیماری های ناقل بُرد</w:t>
            </w:r>
          </w:p>
        </w:tc>
        <w:tc>
          <w:tcPr>
            <w:tcW w:w="851" w:type="dxa"/>
          </w:tcPr>
          <w:p w:rsidR="00B442BA" w:rsidRPr="005A4830" w:rsidRDefault="00DC54FE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635F6D" w:rsidP="00635F6D">
            <w:pPr>
              <w:tabs>
                <w:tab w:val="left" w:pos="219"/>
                <w:tab w:val="center" w:pos="342"/>
              </w:tabs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532"/>
        </w:trPr>
        <w:tc>
          <w:tcPr>
            <w:tcW w:w="654" w:type="dxa"/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2C6CE5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sz w:val="20"/>
                <w:szCs w:val="20"/>
                <w:rtl/>
                <w:lang w:bidi="fa-IR"/>
              </w:rPr>
              <w:t>بازدید پرونده ها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بیماری های ناقل بُرد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موجود در 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>مرکز بهداشت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60"/>
        </w:trPr>
        <w:tc>
          <w:tcPr>
            <w:tcW w:w="654" w:type="dxa"/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B442BA" w:rsidP="00D702C7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پر کردن لیست </w:t>
            </w:r>
            <w:r w:rsidR="00D702C7"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چک </w:t>
            </w:r>
            <w:r w:rsidR="00D702C7"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حشره شناسی پزشکی</w:t>
            </w:r>
          </w:p>
        </w:tc>
        <w:tc>
          <w:tcPr>
            <w:tcW w:w="851" w:type="dxa"/>
          </w:tcPr>
          <w:p w:rsidR="00B442BA" w:rsidRPr="005A4830" w:rsidRDefault="00DC54FE" w:rsidP="0002762D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72"/>
        </w:trPr>
        <w:tc>
          <w:tcPr>
            <w:tcW w:w="654" w:type="dxa"/>
          </w:tcPr>
          <w:p w:rsidR="00B442BA" w:rsidRPr="005A4830" w:rsidRDefault="006232F2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C111CC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مکاری در کنترل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>بیماری ها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="00D702C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مختلف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اقل بُرد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B442B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5B29C3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442BA" w:rsidRPr="005A4830" w:rsidTr="00635F6D">
        <w:trPr>
          <w:trHeight w:val="385"/>
        </w:trPr>
        <w:tc>
          <w:tcPr>
            <w:tcW w:w="654" w:type="dxa"/>
          </w:tcPr>
          <w:p w:rsidR="00B442BA" w:rsidRPr="005A4830" w:rsidRDefault="006232F2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134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442B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مکاری در اجرای </w:t>
            </w: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چک 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حشره شناسی پزشکی</w:t>
            </w:r>
          </w:p>
        </w:tc>
        <w:tc>
          <w:tcPr>
            <w:tcW w:w="851" w:type="dxa"/>
          </w:tcPr>
          <w:p w:rsidR="00B442B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D94CFB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442B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442BA" w:rsidRPr="005A4830" w:rsidRDefault="00B442B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C5A" w:rsidRPr="005A4830" w:rsidTr="00635F6D">
        <w:trPr>
          <w:trHeight w:val="385"/>
        </w:trPr>
        <w:tc>
          <w:tcPr>
            <w:tcW w:w="654" w:type="dxa"/>
          </w:tcPr>
          <w:p w:rsidR="00B73C5A" w:rsidRPr="005A4830" w:rsidRDefault="00B73C5A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134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73C5A" w:rsidRPr="00C111CC" w:rsidRDefault="00C111CC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>آشنا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ی</w:t>
            </w: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 با اصول واکس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ناس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ون</w:t>
            </w:r>
          </w:p>
        </w:tc>
        <w:tc>
          <w:tcPr>
            <w:tcW w:w="851" w:type="dxa"/>
          </w:tcPr>
          <w:p w:rsidR="00B73C5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73C5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C5A" w:rsidRPr="005A4830" w:rsidTr="00635F6D">
        <w:trPr>
          <w:trHeight w:val="398"/>
        </w:trPr>
        <w:tc>
          <w:tcPr>
            <w:tcW w:w="654" w:type="dxa"/>
          </w:tcPr>
          <w:p w:rsidR="00B73C5A" w:rsidRPr="005A4830" w:rsidRDefault="006232F2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1134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73C5A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>ته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C6CE5">
              <w:rPr>
                <w:rFonts w:cs="B Nazanin" w:hint="eastAsia"/>
                <w:sz w:val="20"/>
                <w:szCs w:val="20"/>
                <w:rtl/>
                <w:lang w:bidi="fa-IR"/>
              </w:rPr>
              <w:t>ه</w:t>
            </w: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 xml:space="preserve"> گسترش ضخ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C6CE5">
              <w:rPr>
                <w:rFonts w:cs="B Nazanin" w:hint="eastAsia"/>
                <w:sz w:val="20"/>
                <w:szCs w:val="20"/>
                <w:rtl/>
                <w:lang w:bidi="fa-IR"/>
              </w:rPr>
              <w:t>م</w:t>
            </w: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 xml:space="preserve"> و نازک</w:t>
            </w:r>
          </w:p>
        </w:tc>
        <w:tc>
          <w:tcPr>
            <w:tcW w:w="851" w:type="dxa"/>
          </w:tcPr>
          <w:p w:rsidR="00B73C5A" w:rsidRPr="005A4830" w:rsidRDefault="00DC54FE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0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73C5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C5A" w:rsidRPr="005A4830" w:rsidTr="00635F6D">
        <w:trPr>
          <w:trHeight w:val="385"/>
        </w:trPr>
        <w:tc>
          <w:tcPr>
            <w:tcW w:w="654" w:type="dxa"/>
          </w:tcPr>
          <w:p w:rsidR="00B73C5A" w:rsidRPr="005A4830" w:rsidRDefault="006232F2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1134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73C5A" w:rsidRPr="005A4830" w:rsidRDefault="00C111CC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>ارجاع موارد مشکوک به ب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مار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های ناقل بُرد</w:t>
            </w:r>
          </w:p>
        </w:tc>
        <w:tc>
          <w:tcPr>
            <w:tcW w:w="851" w:type="dxa"/>
          </w:tcPr>
          <w:p w:rsidR="00B73C5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73C5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C5A" w:rsidRPr="005A4830" w:rsidTr="00635F6D">
        <w:trPr>
          <w:trHeight w:val="385"/>
        </w:trPr>
        <w:tc>
          <w:tcPr>
            <w:tcW w:w="654" w:type="dxa"/>
          </w:tcPr>
          <w:p w:rsidR="00B73C5A" w:rsidRPr="005A4830" w:rsidRDefault="006232F2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134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73C5A" w:rsidRPr="005A4830" w:rsidRDefault="00B73C5A" w:rsidP="00635F6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بازدید از مراکز بهداشتی درمانی </w:t>
            </w:r>
            <w:r w:rsidR="00635F6D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روستایی 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و بررسی مسائل </w:t>
            </w:r>
            <w:r w:rsidR="00C111CC">
              <w:rPr>
                <w:rFonts w:cs="B Nazanin" w:hint="cs"/>
                <w:sz w:val="20"/>
                <w:szCs w:val="20"/>
                <w:rtl/>
                <w:lang w:bidi="fa-IR"/>
              </w:rPr>
              <w:t>مرتبط با بیماری های ناقل بُرد</w:t>
            </w:r>
          </w:p>
        </w:tc>
        <w:tc>
          <w:tcPr>
            <w:tcW w:w="851" w:type="dxa"/>
          </w:tcPr>
          <w:p w:rsidR="00B73C5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73C5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89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C5A" w:rsidRPr="005A4830" w:rsidTr="00635F6D">
        <w:trPr>
          <w:trHeight w:val="385"/>
        </w:trPr>
        <w:tc>
          <w:tcPr>
            <w:tcW w:w="654" w:type="dxa"/>
          </w:tcPr>
          <w:p w:rsidR="00B73C5A" w:rsidRPr="005A4830" w:rsidRDefault="00122519" w:rsidP="002C6CE5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  <w:r w:rsidR="002C6CE5">
              <w:rPr>
                <w:rFonts w:cs="B Nazanin" w:hint="cs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1134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73C5A" w:rsidRPr="005A4830" w:rsidRDefault="00C111CC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ازدید از </w:t>
            </w:r>
            <w:r w:rsidRPr="005A4830">
              <w:rPr>
                <w:rFonts w:cs="B Nazanin" w:hint="cs"/>
                <w:sz w:val="20"/>
                <w:szCs w:val="20"/>
                <w:rtl/>
                <w:lang w:bidi="fa-IR"/>
              </w:rPr>
              <w:t>اماکن عموم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(مدارس و مهدکودک ها)</w:t>
            </w:r>
          </w:p>
        </w:tc>
        <w:tc>
          <w:tcPr>
            <w:tcW w:w="851" w:type="dxa"/>
          </w:tcPr>
          <w:p w:rsidR="00B73C5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73C5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73C5A" w:rsidRPr="005A4830" w:rsidTr="00635F6D">
        <w:trPr>
          <w:trHeight w:val="398"/>
        </w:trPr>
        <w:tc>
          <w:tcPr>
            <w:tcW w:w="654" w:type="dxa"/>
          </w:tcPr>
          <w:p w:rsidR="00B73C5A" w:rsidRPr="005A4830" w:rsidRDefault="002C6CE5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7</w:t>
            </w:r>
          </w:p>
        </w:tc>
        <w:tc>
          <w:tcPr>
            <w:tcW w:w="1134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B73C5A" w:rsidRPr="005A4830" w:rsidRDefault="00C111CC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>استفاده از ک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ت</w:t>
            </w: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 تشخ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ص</w:t>
            </w: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 سر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ع</w:t>
            </w:r>
            <w:r w:rsidRPr="00C111CC">
              <w:rPr>
                <w:rFonts w:cs="B Nazanin"/>
                <w:sz w:val="20"/>
                <w:szCs w:val="20"/>
                <w:rtl/>
                <w:lang w:bidi="fa-IR"/>
              </w:rPr>
              <w:t xml:space="preserve"> مالار</w:t>
            </w:r>
            <w:r w:rsidRPr="00C111C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111CC">
              <w:rPr>
                <w:rFonts w:cs="B Nazanin" w:hint="eastAsia"/>
                <w:sz w:val="20"/>
                <w:szCs w:val="20"/>
                <w:rtl/>
                <w:lang w:bidi="fa-IR"/>
              </w:rPr>
              <w:t>ا</w:t>
            </w:r>
          </w:p>
        </w:tc>
        <w:tc>
          <w:tcPr>
            <w:tcW w:w="851" w:type="dxa"/>
          </w:tcPr>
          <w:p w:rsidR="00B73C5A" w:rsidRPr="005A4830" w:rsidRDefault="002050C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B73C5A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B73C5A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B73C5A" w:rsidRPr="005A4830" w:rsidRDefault="00B73C5A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2C6CE5" w:rsidRPr="005A4830" w:rsidTr="00635F6D">
        <w:trPr>
          <w:trHeight w:val="398"/>
        </w:trPr>
        <w:tc>
          <w:tcPr>
            <w:tcW w:w="654" w:type="dxa"/>
          </w:tcPr>
          <w:p w:rsidR="002C6CE5" w:rsidRDefault="002C6CE5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1134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2C6CE5" w:rsidRPr="00C111CC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>مواجهه با ب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C6CE5">
              <w:rPr>
                <w:rFonts w:cs="B Nazanin" w:hint="eastAsia"/>
                <w:sz w:val="20"/>
                <w:szCs w:val="20"/>
                <w:rtl/>
                <w:lang w:bidi="fa-IR"/>
              </w:rPr>
              <w:t>مار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 xml:space="preserve"> ها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 xml:space="preserve"> ناقل بُرد در شرا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C6CE5">
              <w:rPr>
                <w:rFonts w:cs="B Nazanin" w:hint="eastAsia"/>
                <w:sz w:val="20"/>
                <w:szCs w:val="20"/>
                <w:rtl/>
                <w:lang w:bidi="fa-IR"/>
              </w:rPr>
              <w:t>ط</w:t>
            </w:r>
            <w:r w:rsidRPr="002C6CE5">
              <w:rPr>
                <w:rFonts w:cs="B Nazanin"/>
                <w:sz w:val="20"/>
                <w:szCs w:val="20"/>
                <w:rtl/>
                <w:lang w:bidi="fa-IR"/>
              </w:rPr>
              <w:t xml:space="preserve"> اضطرار</w:t>
            </w:r>
            <w:r w:rsidRPr="002C6CE5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851" w:type="dxa"/>
          </w:tcPr>
          <w:p w:rsidR="002C6CE5" w:rsidRPr="005A4830" w:rsidRDefault="002050CD" w:rsidP="00906A6F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635F6D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2C6CE5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2C6CE5" w:rsidRPr="005A4830" w:rsidTr="00635F6D">
        <w:trPr>
          <w:trHeight w:val="398"/>
        </w:trPr>
        <w:tc>
          <w:tcPr>
            <w:tcW w:w="654" w:type="dxa"/>
          </w:tcPr>
          <w:p w:rsidR="002C6CE5" w:rsidRDefault="002C6CE5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9</w:t>
            </w:r>
          </w:p>
        </w:tc>
        <w:tc>
          <w:tcPr>
            <w:tcW w:w="1134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2C6CE5" w:rsidRPr="002C6CE5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35F6D">
              <w:rPr>
                <w:rFonts w:cs="B Nazanin"/>
                <w:sz w:val="20"/>
                <w:szCs w:val="20"/>
                <w:rtl/>
                <w:lang w:bidi="fa-IR"/>
              </w:rPr>
              <w:t>تشخ</w:t>
            </w:r>
            <w:r w:rsidRPr="00635F6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35F6D">
              <w:rPr>
                <w:rFonts w:cs="B Nazanin" w:hint="eastAsia"/>
                <w:sz w:val="20"/>
                <w:szCs w:val="20"/>
                <w:rtl/>
                <w:lang w:bidi="fa-IR"/>
              </w:rPr>
              <w:t>ص</w:t>
            </w:r>
            <w:r w:rsidRPr="00635F6D">
              <w:rPr>
                <w:rFonts w:cs="B Nazanin"/>
                <w:sz w:val="20"/>
                <w:szCs w:val="20"/>
                <w:rtl/>
                <w:lang w:bidi="fa-IR"/>
              </w:rPr>
              <w:t xml:space="preserve"> انگل مالار</w:t>
            </w:r>
            <w:r w:rsidRPr="00635F6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35F6D">
              <w:rPr>
                <w:rFonts w:cs="B Nazanin" w:hint="eastAsia"/>
                <w:sz w:val="20"/>
                <w:szCs w:val="20"/>
                <w:rtl/>
                <w:lang w:bidi="fa-IR"/>
              </w:rPr>
              <w:t>ا</w:t>
            </w:r>
            <w:r w:rsidRPr="00635F6D">
              <w:rPr>
                <w:rFonts w:cs="B Nazanin"/>
                <w:sz w:val="20"/>
                <w:szCs w:val="20"/>
                <w:rtl/>
                <w:lang w:bidi="fa-IR"/>
              </w:rPr>
              <w:t xml:space="preserve"> به وس</w:t>
            </w:r>
            <w:r w:rsidRPr="00635F6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35F6D">
              <w:rPr>
                <w:rFonts w:cs="B Nazanin" w:hint="eastAsia"/>
                <w:sz w:val="20"/>
                <w:szCs w:val="20"/>
                <w:rtl/>
                <w:lang w:bidi="fa-IR"/>
              </w:rPr>
              <w:t>له</w:t>
            </w:r>
            <w:r w:rsidRPr="00635F6D">
              <w:rPr>
                <w:rFonts w:cs="B Nazanin"/>
                <w:sz w:val="20"/>
                <w:szCs w:val="20"/>
                <w:rtl/>
                <w:lang w:bidi="fa-IR"/>
              </w:rPr>
              <w:t xml:space="preserve"> م</w:t>
            </w:r>
            <w:r w:rsidRPr="00635F6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35F6D">
              <w:rPr>
                <w:rFonts w:cs="B Nazanin" w:hint="eastAsia"/>
                <w:sz w:val="20"/>
                <w:szCs w:val="20"/>
                <w:rtl/>
                <w:lang w:bidi="fa-IR"/>
              </w:rPr>
              <w:t>کروسکوپ</w:t>
            </w:r>
          </w:p>
        </w:tc>
        <w:tc>
          <w:tcPr>
            <w:tcW w:w="851" w:type="dxa"/>
          </w:tcPr>
          <w:p w:rsidR="002C6CE5" w:rsidRPr="005A4830" w:rsidRDefault="002050CD" w:rsidP="00906A6F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635F6D"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2C6CE5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35F6D" w:rsidRPr="005A4830" w:rsidTr="00635F6D">
        <w:trPr>
          <w:trHeight w:val="398"/>
        </w:trPr>
        <w:tc>
          <w:tcPr>
            <w:tcW w:w="654" w:type="dxa"/>
          </w:tcPr>
          <w:p w:rsidR="00635F6D" w:rsidRDefault="00635F6D" w:rsidP="00C111CC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0</w:t>
            </w:r>
          </w:p>
        </w:tc>
        <w:tc>
          <w:tcPr>
            <w:tcW w:w="1134" w:type="dxa"/>
          </w:tcPr>
          <w:p w:rsidR="00635F6D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</w:tcPr>
          <w:p w:rsidR="00635F6D" w:rsidRPr="00635F6D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35F6D">
              <w:rPr>
                <w:rFonts w:cs="B Nazanin"/>
                <w:sz w:val="20"/>
                <w:szCs w:val="20"/>
                <w:rtl/>
                <w:lang w:bidi="fa-IR"/>
              </w:rPr>
              <w:t>کرا</w:t>
            </w:r>
            <w:r w:rsidRPr="00635F6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35F6D">
              <w:rPr>
                <w:rFonts w:cs="B Nazanin" w:hint="eastAsia"/>
                <w:sz w:val="20"/>
                <w:szCs w:val="20"/>
                <w:rtl/>
                <w:lang w:bidi="fa-IR"/>
              </w:rPr>
              <w:t>وتراپ</w:t>
            </w:r>
            <w:r w:rsidRPr="00635F6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35F6D">
              <w:rPr>
                <w:rFonts w:cs="B Nazanin"/>
                <w:sz w:val="20"/>
                <w:szCs w:val="20"/>
                <w:rtl/>
                <w:lang w:bidi="fa-IR"/>
              </w:rPr>
              <w:t xml:space="preserve"> زخم سالک</w:t>
            </w:r>
          </w:p>
        </w:tc>
        <w:tc>
          <w:tcPr>
            <w:tcW w:w="851" w:type="dxa"/>
          </w:tcPr>
          <w:p w:rsidR="00635F6D" w:rsidRPr="005A4830" w:rsidRDefault="002050CD" w:rsidP="00906A6F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="00635F6D" w:rsidRPr="00635F6D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635F6D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91" w:type="dxa"/>
          </w:tcPr>
          <w:p w:rsidR="00635F6D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635F6D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635F6D" w:rsidRPr="005A4830" w:rsidRDefault="00635F6D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2C6CE5" w:rsidRPr="005A4830" w:rsidTr="00635F6D">
        <w:trPr>
          <w:gridAfter w:val="1"/>
          <w:wAfter w:w="7" w:type="dxa"/>
          <w:trHeight w:val="509"/>
        </w:trPr>
        <w:tc>
          <w:tcPr>
            <w:tcW w:w="1788" w:type="dxa"/>
            <w:gridSpan w:val="2"/>
            <w:shd w:val="clear" w:color="auto" w:fill="E0E0E0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252" w:type="dxa"/>
            <w:shd w:val="clear" w:color="auto" w:fill="F3F3F3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851" w:type="dxa"/>
            <w:shd w:val="clear" w:color="auto" w:fill="E0E0E0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26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891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46" w:type="dxa"/>
          </w:tcPr>
          <w:p w:rsidR="002C6CE5" w:rsidRPr="005A4830" w:rsidRDefault="002C6CE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3D4808" w:rsidRPr="00F93AEC" w:rsidRDefault="003D4808" w:rsidP="003D4808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 w:rsidRPr="00F93AEC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 :</w:t>
      </w:r>
    </w:p>
    <w:p w:rsidR="003D4808" w:rsidRPr="00F93AEC" w:rsidRDefault="003D4808" w:rsidP="002B66AB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bookmarkStart w:id="41" w:name="_Toc316108283"/>
      <w:r w:rsidRPr="00F93AEC">
        <w:rPr>
          <w:rFonts w:cs="B Nazanin"/>
          <w:b/>
          <w:bCs/>
          <w:sz w:val="20"/>
          <w:szCs w:val="20"/>
          <w:rtl/>
          <w:lang w:bidi="fa-IR"/>
        </w:rPr>
        <w:t>امضاء :</w:t>
      </w:r>
      <w:bookmarkEnd w:id="41"/>
      <w:r w:rsidRPr="00F93AEC">
        <w:rPr>
          <w:rFonts w:cs="B Nazanin"/>
          <w:b/>
          <w:bCs/>
          <w:sz w:val="20"/>
          <w:szCs w:val="20"/>
          <w:rtl/>
          <w:lang w:bidi="fa-IR"/>
        </w:rPr>
        <w:tab/>
      </w:r>
      <w:r w:rsidRPr="00F93AEC">
        <w:rPr>
          <w:rFonts w:cs="B Nazanin"/>
          <w:b/>
          <w:bCs/>
          <w:sz w:val="20"/>
          <w:szCs w:val="20"/>
          <w:rtl/>
          <w:lang w:bidi="fa-IR"/>
        </w:rPr>
        <w:tab/>
      </w:r>
      <w:r w:rsidRPr="00F93AEC">
        <w:rPr>
          <w:rFonts w:cs="B Nazanin"/>
          <w:b/>
          <w:bCs/>
          <w:sz w:val="20"/>
          <w:szCs w:val="20"/>
          <w:rtl/>
          <w:lang w:bidi="fa-IR"/>
        </w:rPr>
        <w:tab/>
      </w:r>
    </w:p>
    <w:p w:rsidR="003D4808" w:rsidRPr="00F93AEC" w:rsidRDefault="003D4808" w:rsidP="002B66AB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bookmarkStart w:id="42" w:name="_Toc316108284"/>
      <w:r w:rsidRPr="00F93AEC">
        <w:rPr>
          <w:rFonts w:cs="B Nazanin"/>
          <w:b/>
          <w:bCs/>
          <w:sz w:val="20"/>
          <w:szCs w:val="20"/>
          <w:rtl/>
          <w:lang w:bidi="fa-IR"/>
        </w:rPr>
        <w:t>مهر :</w:t>
      </w:r>
      <w:bookmarkEnd w:id="42"/>
    </w:p>
    <w:p w:rsidR="008F128B" w:rsidRPr="00F93AEC" w:rsidRDefault="008F128B" w:rsidP="008F128B">
      <w:pPr>
        <w:bidi/>
        <w:rPr>
          <w:rFonts w:cs="B Nazanin"/>
          <w:b/>
          <w:bCs/>
          <w:sz w:val="20"/>
          <w:szCs w:val="20"/>
          <w:rtl/>
          <w:lang w:bidi="fa-IR"/>
        </w:rPr>
      </w:pPr>
    </w:p>
    <w:p w:rsidR="00B122DE" w:rsidRDefault="00B122DE" w:rsidP="00B122DE">
      <w:pPr>
        <w:bidi/>
        <w:rPr>
          <w:rFonts w:cs="B Nazanin"/>
          <w:sz w:val="20"/>
          <w:szCs w:val="20"/>
          <w:rtl/>
          <w:lang w:bidi="fa-IR"/>
        </w:rPr>
      </w:pPr>
    </w:p>
    <w:p w:rsidR="00B122DE" w:rsidRDefault="00B122DE" w:rsidP="00B122DE">
      <w:pPr>
        <w:bidi/>
        <w:rPr>
          <w:rFonts w:cs="B Nazanin"/>
          <w:sz w:val="20"/>
          <w:szCs w:val="20"/>
          <w:rtl/>
          <w:lang w:bidi="fa-IR"/>
        </w:rPr>
      </w:pPr>
    </w:p>
    <w:p w:rsidR="008F128B" w:rsidRPr="005A4830" w:rsidRDefault="008F128B" w:rsidP="008F128B">
      <w:pPr>
        <w:bidi/>
        <w:rPr>
          <w:rFonts w:cs="B Nazanin"/>
          <w:sz w:val="20"/>
          <w:szCs w:val="20"/>
          <w:rtl/>
          <w:lang w:bidi="fa-IR"/>
        </w:rPr>
      </w:pPr>
    </w:p>
    <w:p w:rsidR="00B73C5A" w:rsidRPr="00F93AEC" w:rsidRDefault="00DF6037" w:rsidP="00F93AEC">
      <w:pPr>
        <w:bidi/>
        <w:jc w:val="center"/>
        <w:rPr>
          <w:rFonts w:cs="B Nazanin"/>
          <w:b/>
          <w:bCs/>
          <w:rtl/>
          <w:lang w:bidi="fa-IR"/>
        </w:rPr>
      </w:pPr>
      <w:bookmarkStart w:id="43" w:name="_Toc316108285"/>
      <w:r w:rsidRPr="00F93AEC">
        <w:rPr>
          <w:rFonts w:cs="B Nazanin"/>
          <w:b/>
          <w:bCs/>
          <w:rtl/>
          <w:lang w:bidi="fa-IR"/>
        </w:rPr>
        <w:t>رعایت قوانین و مقررات اداری</w:t>
      </w:r>
      <w:r w:rsidR="00F37C1E" w:rsidRPr="00F93AEC">
        <w:rPr>
          <w:rFonts w:cs="B Nazanin"/>
          <w:b/>
          <w:bCs/>
          <w:rtl/>
          <w:lang w:bidi="fa-IR"/>
        </w:rPr>
        <w:t xml:space="preserve">        </w:t>
      </w:r>
      <w:r w:rsidR="000101FC" w:rsidRPr="00F93AEC">
        <w:rPr>
          <w:rFonts w:cs="B Nazanin"/>
          <w:b/>
          <w:bCs/>
          <w:rtl/>
          <w:lang w:bidi="fa-IR"/>
        </w:rPr>
        <w:tab/>
        <w:t>کار آموزی در عرصه</w:t>
      </w:r>
      <w:r w:rsidR="00F37C1E" w:rsidRPr="00F93AEC">
        <w:rPr>
          <w:rFonts w:cs="B Nazanin"/>
          <w:b/>
          <w:bCs/>
          <w:rtl/>
          <w:lang w:bidi="fa-IR"/>
        </w:rPr>
        <w:t xml:space="preserve">    </w:t>
      </w:r>
      <w:r w:rsidR="00B73C5A" w:rsidRPr="00F93AEC">
        <w:rPr>
          <w:rFonts w:cs="B Nazanin"/>
          <w:b/>
          <w:bCs/>
          <w:rtl/>
          <w:lang w:bidi="fa-IR"/>
        </w:rPr>
        <w:tab/>
      </w:r>
      <w:r w:rsidR="0085638F" w:rsidRPr="00F93AEC">
        <w:rPr>
          <w:rFonts w:cs="B Nazanin" w:hint="cs"/>
          <w:b/>
          <w:bCs/>
          <w:rtl/>
          <w:lang w:bidi="fa-IR"/>
        </w:rPr>
        <w:t>برنامه</w:t>
      </w:r>
      <w:r w:rsidR="00B73C5A" w:rsidRPr="00F93AEC">
        <w:rPr>
          <w:rFonts w:cs="B Nazanin"/>
          <w:b/>
          <w:bCs/>
          <w:rtl/>
          <w:lang w:bidi="fa-IR"/>
        </w:rPr>
        <w:t>: مراکز بهداشت شهرستان</w:t>
      </w:r>
      <w:bookmarkEnd w:id="43"/>
    </w:p>
    <w:tbl>
      <w:tblPr>
        <w:bidiVisual/>
        <w:tblW w:w="83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57"/>
        <w:gridCol w:w="4329"/>
        <w:gridCol w:w="1141"/>
        <w:gridCol w:w="1581"/>
      </w:tblGrid>
      <w:tr w:rsidR="004A7765" w:rsidRPr="005A4830" w:rsidTr="004A7765">
        <w:trPr>
          <w:trHeight w:val="633"/>
          <w:jc w:val="center"/>
        </w:trPr>
        <w:tc>
          <w:tcPr>
            <w:tcW w:w="1257" w:type="dxa"/>
            <w:tcBorders>
              <w:bottom w:val="inset" w:sz="6" w:space="0" w:color="auto"/>
            </w:tcBorders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عوامل ارزشیابی</w:t>
            </w:r>
          </w:p>
        </w:tc>
        <w:tc>
          <w:tcPr>
            <w:tcW w:w="1141" w:type="dxa"/>
            <w:vAlign w:val="center"/>
          </w:tcPr>
          <w:p w:rsidR="004A7765" w:rsidRPr="005A4830" w:rsidRDefault="004A7765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581" w:type="dxa"/>
            <w:vAlign w:val="center"/>
          </w:tcPr>
          <w:p w:rsidR="004A7765" w:rsidRPr="005A4830" w:rsidRDefault="004A7765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4A7765" w:rsidRPr="005A4830" w:rsidTr="004A7765">
        <w:trPr>
          <w:trHeight w:val="360"/>
          <w:jc w:val="center"/>
        </w:trPr>
        <w:tc>
          <w:tcPr>
            <w:tcW w:w="1257" w:type="dxa"/>
            <w:tcBorders>
              <w:bottom w:val="inset" w:sz="6" w:space="0" w:color="auto"/>
            </w:tcBorders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4A7765" w:rsidRPr="006B40D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B40D0">
              <w:rPr>
                <w:rFonts w:cs="B Nazanin"/>
                <w:sz w:val="20"/>
                <w:szCs w:val="20"/>
                <w:rtl/>
                <w:lang w:bidi="fa-IR"/>
              </w:rPr>
              <w:t>وقت شناسی و رعایت ساعت ورود و خروج</w:t>
            </w:r>
          </w:p>
        </w:tc>
        <w:tc>
          <w:tcPr>
            <w:tcW w:w="1141" w:type="dxa"/>
          </w:tcPr>
          <w:p w:rsidR="004A7765" w:rsidRPr="005A4830" w:rsidRDefault="004A7765" w:rsidP="004673E7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4A7765" w:rsidRPr="005A4830" w:rsidRDefault="004A7765" w:rsidP="0002762D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4A7765">
        <w:trPr>
          <w:trHeight w:val="372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رعایت کد پوشش دانشجویی </w:t>
            </w:r>
          </w:p>
        </w:tc>
        <w:tc>
          <w:tcPr>
            <w:tcW w:w="1141" w:type="dxa"/>
          </w:tcPr>
          <w:p w:rsidR="004A7765" w:rsidRPr="005A4830" w:rsidRDefault="004A7765" w:rsidP="004673E7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4A7765">
        <w:trPr>
          <w:trHeight w:val="323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رعایت ضوابط و مقررات اداری </w:t>
            </w:r>
          </w:p>
        </w:tc>
        <w:tc>
          <w:tcPr>
            <w:tcW w:w="1141" w:type="dxa"/>
          </w:tcPr>
          <w:p w:rsidR="004A7765" w:rsidRPr="005A4830" w:rsidRDefault="004A7765" w:rsidP="004673E7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1  </w:t>
            </w:r>
          </w:p>
        </w:tc>
        <w:tc>
          <w:tcPr>
            <w:tcW w:w="1581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4A7765">
        <w:trPr>
          <w:trHeight w:val="374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رعایت مسائل ایمنی در کار </w:t>
            </w:r>
          </w:p>
        </w:tc>
        <w:tc>
          <w:tcPr>
            <w:tcW w:w="1141" w:type="dxa"/>
          </w:tcPr>
          <w:p w:rsidR="004A7765" w:rsidRPr="005A4830" w:rsidRDefault="004A7765" w:rsidP="004673E7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4A7765">
        <w:trPr>
          <w:trHeight w:val="372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حسن برخورد با همکار، مربی و ارباب رجوع</w:t>
            </w:r>
          </w:p>
        </w:tc>
        <w:tc>
          <w:tcPr>
            <w:tcW w:w="1141" w:type="dxa"/>
          </w:tcPr>
          <w:p w:rsidR="004A7765" w:rsidRPr="005A4830" w:rsidRDefault="004A7765" w:rsidP="004673E7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4A7765">
        <w:trPr>
          <w:trHeight w:val="509"/>
          <w:jc w:val="center"/>
        </w:trPr>
        <w:tc>
          <w:tcPr>
            <w:tcW w:w="1257" w:type="dxa"/>
            <w:shd w:val="clear" w:color="auto" w:fill="E0E0E0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5A4830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141" w:type="dxa"/>
            <w:shd w:val="clear" w:color="auto" w:fill="E0E0E0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581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49085D" w:rsidRPr="005A4830" w:rsidRDefault="0049085D" w:rsidP="00B73C5A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B73C5A" w:rsidRPr="00F93AEC" w:rsidRDefault="00B73C5A" w:rsidP="00F93AEC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bookmarkStart w:id="44" w:name="_Toc316108286"/>
      <w:r w:rsidRPr="00F93AEC">
        <w:rPr>
          <w:rFonts w:cs="B Nazanin"/>
          <w:b/>
          <w:bCs/>
          <w:sz w:val="22"/>
          <w:szCs w:val="22"/>
          <w:rtl/>
          <w:lang w:bidi="fa-IR"/>
        </w:rPr>
        <w:t>نام و نام خانوادگی مسئول آموزش:</w:t>
      </w:r>
      <w:bookmarkStart w:id="45" w:name="_Toc316108287"/>
      <w:bookmarkEnd w:id="44"/>
      <w:r w:rsidR="004E0CC6"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>امضاء</w:t>
      </w:r>
      <w:bookmarkStart w:id="46" w:name="_Toc316108288"/>
      <w:bookmarkEnd w:id="45"/>
      <w:r w:rsidR="004E0CC6"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و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>مهر:</w:t>
      </w:r>
      <w:bookmarkEnd w:id="46"/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F93AEC" w:rsidRDefault="00274E41" w:rsidP="00F93AEC">
      <w:pPr>
        <w:bidi/>
        <w:jc w:val="center"/>
        <w:rPr>
          <w:rFonts w:cs="B Nazanin"/>
          <w:b/>
          <w:bCs/>
          <w:rtl/>
          <w:lang w:bidi="fa-IR"/>
        </w:rPr>
      </w:pPr>
      <w:bookmarkStart w:id="47" w:name="_Toc316108289"/>
      <w:r w:rsidRPr="00F93AEC">
        <w:rPr>
          <w:rFonts w:cs="B Nazanin"/>
          <w:b/>
          <w:bCs/>
          <w:rtl/>
          <w:lang w:bidi="fa-IR"/>
        </w:rPr>
        <w:t xml:space="preserve">امتحان عملی      </w:t>
      </w:r>
      <w:r w:rsidR="0049085D" w:rsidRPr="00F93AEC">
        <w:rPr>
          <w:rFonts w:cs="B Nazanin"/>
          <w:b/>
          <w:bCs/>
          <w:rtl/>
          <w:lang w:bidi="fa-IR"/>
        </w:rPr>
        <w:t xml:space="preserve"> </w:t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DC54FE" w:rsidRPr="00F93AEC">
        <w:rPr>
          <w:rFonts w:cs="B Nazanin" w:hint="cs"/>
          <w:b/>
          <w:bCs/>
          <w:rtl/>
          <w:lang w:bidi="fa-IR"/>
        </w:rPr>
        <w:t xml:space="preserve">       </w:t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DC54FE" w:rsidRPr="00F93AEC">
        <w:rPr>
          <w:rFonts w:cs="B Nazanin" w:hint="cs"/>
          <w:b/>
          <w:bCs/>
          <w:rtl/>
          <w:lang w:bidi="fa-IR"/>
        </w:rPr>
        <w:t xml:space="preserve">     </w:t>
      </w:r>
      <w:r w:rsidR="00F93AEC">
        <w:rPr>
          <w:rFonts w:cs="B Nazanin" w:hint="cs"/>
          <w:b/>
          <w:bCs/>
          <w:rtl/>
          <w:lang w:bidi="fa-IR"/>
        </w:rPr>
        <w:t xml:space="preserve"> </w:t>
      </w:r>
      <w:r w:rsidR="00DC54FE" w:rsidRPr="00F93AEC">
        <w:rPr>
          <w:rFonts w:cs="B Nazanin" w:hint="cs"/>
          <w:b/>
          <w:bCs/>
          <w:rtl/>
          <w:lang w:bidi="fa-IR"/>
        </w:rPr>
        <w:t xml:space="preserve">  </w:t>
      </w:r>
      <w:r w:rsidR="0049085D" w:rsidRPr="00F93AEC">
        <w:rPr>
          <w:rFonts w:cs="B Nazanin"/>
          <w:b/>
          <w:bCs/>
          <w:rtl/>
          <w:lang w:bidi="fa-IR"/>
        </w:rPr>
        <w:t>کار آموزی در عرصه</w:t>
      </w:r>
      <w:r w:rsidR="00DC54FE" w:rsidRPr="00F93AEC">
        <w:rPr>
          <w:rFonts w:cs="B Nazanin" w:hint="cs"/>
          <w:b/>
          <w:bCs/>
          <w:rtl/>
          <w:lang w:bidi="fa-IR"/>
        </w:rPr>
        <w:t xml:space="preserve">  </w:t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85638F" w:rsidRPr="00F93AEC">
        <w:rPr>
          <w:rFonts w:cs="B Nazanin" w:hint="cs"/>
          <w:b/>
          <w:bCs/>
          <w:rtl/>
          <w:lang w:bidi="fa-IR"/>
        </w:rPr>
        <w:t>برنامه</w:t>
      </w:r>
      <w:r w:rsidR="0049085D" w:rsidRPr="00F93AEC">
        <w:rPr>
          <w:rFonts w:cs="B Nazanin"/>
          <w:b/>
          <w:bCs/>
          <w:rtl/>
          <w:lang w:bidi="fa-IR"/>
        </w:rPr>
        <w:t xml:space="preserve"> : مراکز بهداشت شهرستان</w:t>
      </w:r>
      <w:bookmarkEnd w:id="47"/>
    </w:p>
    <w:tbl>
      <w:tblPr>
        <w:bidiVisual/>
        <w:tblW w:w="84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4962"/>
        <w:gridCol w:w="1436"/>
        <w:gridCol w:w="1408"/>
      </w:tblGrid>
      <w:tr w:rsidR="004A7765" w:rsidRPr="005A4830" w:rsidTr="00DC54FE">
        <w:trPr>
          <w:trHeight w:val="574"/>
          <w:jc w:val="center"/>
        </w:trPr>
        <w:tc>
          <w:tcPr>
            <w:tcW w:w="632" w:type="dxa"/>
            <w:tcBorders>
              <w:bottom w:val="inset" w:sz="6" w:space="0" w:color="auto"/>
            </w:tcBorders>
          </w:tcPr>
          <w:p w:rsidR="004A7765" w:rsidRPr="00F93AEC" w:rsidRDefault="004A7765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963" w:type="dxa"/>
            <w:tcBorders>
              <w:bottom w:val="inset" w:sz="6" w:space="0" w:color="auto"/>
            </w:tcBorders>
          </w:tcPr>
          <w:p w:rsidR="004A7765" w:rsidRPr="00F93AEC" w:rsidRDefault="004A7765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436" w:type="dxa"/>
            <w:vAlign w:val="center"/>
          </w:tcPr>
          <w:p w:rsidR="004A7765" w:rsidRPr="00F93AEC" w:rsidRDefault="004A7765" w:rsidP="00410C2A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408" w:type="dxa"/>
            <w:vAlign w:val="center"/>
          </w:tcPr>
          <w:p w:rsidR="004A7765" w:rsidRPr="00F93AEC" w:rsidRDefault="004A7765" w:rsidP="00410C2A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4A7765" w:rsidRPr="005A4830" w:rsidTr="00DC54FE">
        <w:trPr>
          <w:trHeight w:val="5697"/>
          <w:jc w:val="center"/>
        </w:trPr>
        <w:tc>
          <w:tcPr>
            <w:tcW w:w="632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963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436" w:type="dxa"/>
          </w:tcPr>
          <w:p w:rsidR="004A7765" w:rsidRPr="005A4830" w:rsidRDefault="004A7765" w:rsidP="0002762D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408" w:type="dxa"/>
          </w:tcPr>
          <w:p w:rsidR="004A7765" w:rsidRPr="005A4830" w:rsidRDefault="004A7765" w:rsidP="0002762D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DC54FE">
        <w:trPr>
          <w:trHeight w:val="462"/>
          <w:jc w:val="center"/>
        </w:trPr>
        <w:tc>
          <w:tcPr>
            <w:tcW w:w="632" w:type="dxa"/>
            <w:shd w:val="clear" w:color="auto" w:fill="E0E0E0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963" w:type="dxa"/>
            <w:shd w:val="clear" w:color="auto" w:fill="F3F3F3"/>
          </w:tcPr>
          <w:p w:rsidR="004A7765" w:rsidRPr="00F93AEC" w:rsidRDefault="004A7765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436" w:type="dxa"/>
            <w:shd w:val="clear" w:color="auto" w:fill="E0E0E0"/>
          </w:tcPr>
          <w:p w:rsidR="004A7765" w:rsidRPr="00F93AEC" w:rsidRDefault="004A7765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408" w:type="dxa"/>
          </w:tcPr>
          <w:p w:rsidR="004A7765" w:rsidRPr="005A4830" w:rsidRDefault="004A7765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F93AEC" w:rsidRDefault="00F93AEC" w:rsidP="00F93AEC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:rsidR="0049085D" w:rsidRPr="00F93AEC" w:rsidRDefault="0049085D" w:rsidP="00F93AEC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 w:rsidRPr="00F93AEC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:</w:t>
      </w:r>
      <w:bookmarkStart w:id="48" w:name="_Toc316108290"/>
      <w:r w:rsidR="004E0CC6" w:rsidRPr="00F93AEC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  </w:t>
      </w:r>
      <w:r w:rsidRPr="00F93AEC">
        <w:rPr>
          <w:rFonts w:cs="B Nazanin"/>
          <w:b/>
          <w:bCs/>
          <w:sz w:val="20"/>
          <w:szCs w:val="20"/>
          <w:rtl/>
          <w:lang w:bidi="fa-IR"/>
        </w:rPr>
        <w:t>امضاء</w:t>
      </w:r>
      <w:bookmarkEnd w:id="48"/>
      <w:r w:rsidR="004E0CC6" w:rsidRPr="00F93AE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bookmarkStart w:id="49" w:name="_Toc316108291"/>
      <w:r w:rsidR="004E0CC6" w:rsidRPr="00F93AEC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F93AEC">
        <w:rPr>
          <w:rFonts w:cs="B Nazanin"/>
          <w:b/>
          <w:bCs/>
          <w:sz w:val="20"/>
          <w:szCs w:val="20"/>
          <w:rtl/>
          <w:lang w:bidi="fa-IR"/>
        </w:rPr>
        <w:t>مهر:</w:t>
      </w:r>
      <w:bookmarkEnd w:id="49"/>
    </w:p>
    <w:p w:rsidR="007C577D" w:rsidRDefault="007C577D" w:rsidP="00FD5AC4">
      <w:pPr>
        <w:bidi/>
        <w:rPr>
          <w:rFonts w:cs="B Nazanin"/>
          <w:lang w:bidi="fa-IR"/>
        </w:rPr>
      </w:pPr>
      <w:bookmarkStart w:id="50" w:name="_Toc316108292"/>
    </w:p>
    <w:p w:rsidR="007C577D" w:rsidRDefault="007C577D" w:rsidP="007C577D">
      <w:pPr>
        <w:bidi/>
        <w:rPr>
          <w:rFonts w:cs="B Nazanin"/>
          <w:rtl/>
          <w:lang w:bidi="fa-IR"/>
        </w:rPr>
      </w:pPr>
    </w:p>
    <w:p w:rsidR="00B122DE" w:rsidRDefault="00B122DE" w:rsidP="00B122DE">
      <w:pPr>
        <w:bidi/>
        <w:rPr>
          <w:rFonts w:cs="B Nazanin"/>
          <w:rtl/>
          <w:lang w:bidi="fa-IR"/>
        </w:rPr>
      </w:pPr>
    </w:p>
    <w:p w:rsidR="00B122DE" w:rsidRDefault="00B122DE" w:rsidP="00B122DE">
      <w:pPr>
        <w:bidi/>
        <w:rPr>
          <w:rFonts w:cs="B Nazanin"/>
          <w:rtl/>
          <w:lang w:bidi="fa-IR"/>
        </w:rPr>
      </w:pPr>
    </w:p>
    <w:p w:rsidR="00B122DE" w:rsidRDefault="00B122DE" w:rsidP="00B122DE">
      <w:pPr>
        <w:bidi/>
        <w:rPr>
          <w:rFonts w:cs="B Nazanin"/>
          <w:lang w:bidi="fa-IR"/>
        </w:rPr>
      </w:pPr>
    </w:p>
    <w:p w:rsidR="0049085D" w:rsidRPr="00F93AEC" w:rsidRDefault="00DF6037" w:rsidP="0085638F">
      <w:pPr>
        <w:bidi/>
        <w:rPr>
          <w:rFonts w:cs="B Nazanin"/>
          <w:b/>
          <w:bCs/>
          <w:rtl/>
          <w:lang w:bidi="fa-IR"/>
        </w:rPr>
      </w:pPr>
      <w:r w:rsidRPr="00F93AEC">
        <w:rPr>
          <w:rFonts w:cs="B Nazanin"/>
          <w:b/>
          <w:bCs/>
          <w:rtl/>
          <w:lang w:bidi="fa-IR"/>
        </w:rPr>
        <w:t xml:space="preserve">جمع نمرات </w:t>
      </w:r>
      <w:r w:rsidR="0049085D" w:rsidRPr="00F93AEC">
        <w:rPr>
          <w:rFonts w:cs="B Nazanin"/>
          <w:b/>
          <w:bCs/>
          <w:rtl/>
          <w:lang w:bidi="fa-IR"/>
        </w:rPr>
        <w:t xml:space="preserve"> </w:t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FD5AC4" w:rsidRPr="00F93AEC">
        <w:rPr>
          <w:rFonts w:cs="B Nazanin" w:hint="cs"/>
          <w:b/>
          <w:bCs/>
          <w:rtl/>
          <w:lang w:bidi="fa-IR"/>
        </w:rPr>
        <w:t xml:space="preserve">         </w:t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FD5AC4" w:rsidRPr="00F93AEC">
        <w:rPr>
          <w:rFonts w:cs="B Nazanin" w:hint="cs"/>
          <w:b/>
          <w:bCs/>
          <w:rtl/>
          <w:lang w:bidi="fa-IR"/>
        </w:rPr>
        <w:t xml:space="preserve">          </w:t>
      </w:r>
      <w:r w:rsidR="0049085D" w:rsidRPr="00F93AEC">
        <w:rPr>
          <w:rFonts w:cs="B Nazanin"/>
          <w:b/>
          <w:bCs/>
          <w:rtl/>
          <w:lang w:bidi="fa-IR"/>
        </w:rPr>
        <w:t>کار آموزی در عرصه</w:t>
      </w:r>
      <w:r w:rsidR="00FD5AC4" w:rsidRPr="00F93AEC">
        <w:rPr>
          <w:rFonts w:cs="B Nazanin" w:hint="cs"/>
          <w:b/>
          <w:bCs/>
          <w:rtl/>
          <w:lang w:bidi="fa-IR"/>
        </w:rPr>
        <w:t xml:space="preserve">  </w:t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FD5AC4" w:rsidRPr="00F93AEC">
        <w:rPr>
          <w:rFonts w:cs="B Nazanin" w:hint="cs"/>
          <w:b/>
          <w:bCs/>
          <w:rtl/>
          <w:lang w:bidi="fa-IR"/>
        </w:rPr>
        <w:t xml:space="preserve">                </w:t>
      </w:r>
      <w:r w:rsidR="0085638F" w:rsidRPr="00F93AEC">
        <w:rPr>
          <w:rFonts w:cs="B Nazanin" w:hint="cs"/>
          <w:b/>
          <w:bCs/>
          <w:rtl/>
          <w:lang w:bidi="fa-IR"/>
        </w:rPr>
        <w:t>برنامه</w:t>
      </w:r>
      <w:r w:rsidR="0049085D" w:rsidRPr="00F93AEC">
        <w:rPr>
          <w:rFonts w:cs="B Nazanin"/>
          <w:b/>
          <w:bCs/>
          <w:rtl/>
          <w:lang w:bidi="fa-IR"/>
        </w:rPr>
        <w:t xml:space="preserve"> : مراکز بهداشت شهرستان</w:t>
      </w:r>
      <w:bookmarkEnd w:id="50"/>
    </w:p>
    <w:p w:rsidR="0049085D" w:rsidRPr="00F93AEC" w:rsidRDefault="00F37C1E" w:rsidP="00F93AEC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F93AEC">
        <w:rPr>
          <w:rFonts w:cs="B Nazanin"/>
          <w:b/>
          <w:bCs/>
          <w:rtl/>
          <w:lang w:bidi="fa-IR"/>
        </w:rPr>
        <w:t xml:space="preserve">نیمسال: </w:t>
      </w:r>
      <w:r w:rsidRPr="00F93AEC">
        <w:rPr>
          <w:rFonts w:cs="B Nazanin"/>
          <w:b/>
          <w:bCs/>
          <w:rtl/>
          <w:lang w:bidi="fa-IR"/>
        </w:rPr>
        <w:tab/>
      </w:r>
      <w:r w:rsidRPr="00F93AEC">
        <w:rPr>
          <w:rFonts w:cs="B Nazanin"/>
          <w:b/>
          <w:bCs/>
          <w:rtl/>
          <w:lang w:bidi="fa-IR"/>
        </w:rPr>
        <w:tab/>
      </w:r>
      <w:r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  <w:t xml:space="preserve">                سال تحصیلی: </w:t>
      </w:r>
    </w:p>
    <w:p w:rsidR="0049085D" w:rsidRPr="00F93AEC" w:rsidRDefault="00F37C1E" w:rsidP="0049085D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F93AEC">
        <w:rPr>
          <w:rFonts w:cs="B Nazanin"/>
          <w:b/>
          <w:bCs/>
          <w:rtl/>
          <w:lang w:bidi="fa-IR"/>
        </w:rPr>
        <w:t xml:space="preserve">نام و نام خانوادگی: </w:t>
      </w:r>
      <w:r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</w:r>
      <w:r w:rsidR="0049085D" w:rsidRPr="00F93AEC">
        <w:rPr>
          <w:rFonts w:cs="B Nazanin"/>
          <w:b/>
          <w:bCs/>
          <w:rtl/>
          <w:lang w:bidi="fa-IR"/>
        </w:rPr>
        <w:tab/>
        <w:t xml:space="preserve">               شماره دانشجویی:</w:t>
      </w:r>
    </w:p>
    <w:tbl>
      <w:tblPr>
        <w:bidiVisual/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588"/>
        <w:gridCol w:w="1276"/>
        <w:gridCol w:w="1276"/>
      </w:tblGrid>
      <w:tr w:rsidR="00BB7127" w:rsidRPr="00F93AEC" w:rsidTr="00BB7127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588" w:type="dxa"/>
            <w:vAlign w:val="center"/>
          </w:tcPr>
          <w:p w:rsidR="00BB7127" w:rsidRPr="00F93AEC" w:rsidRDefault="00BB7127" w:rsidP="00410C2A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BB7127" w:rsidRPr="00F93AEC" w:rsidRDefault="00BB7127" w:rsidP="00410C2A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BB7127" w:rsidRPr="00F93AEC" w:rsidRDefault="00BB7127" w:rsidP="00F93AEC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ام و امضاء</w:t>
            </w:r>
            <w:r w:rsidR="00F93AE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ربی</w:t>
            </w:r>
          </w:p>
        </w:tc>
      </w:tr>
      <w:tr w:rsidR="00BB7127" w:rsidRPr="005A4830" w:rsidTr="00BB7127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جدول گزارشات روزانه </w:t>
            </w:r>
          </w:p>
        </w:tc>
        <w:tc>
          <w:tcPr>
            <w:tcW w:w="1588" w:type="dxa"/>
          </w:tcPr>
          <w:p w:rsidR="00BB7127" w:rsidRPr="00F93AEC" w:rsidRDefault="00BB7127" w:rsidP="00410C2A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BB7127" w:rsidRPr="005A4830" w:rsidRDefault="00BB7127" w:rsidP="00010816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B7127" w:rsidRPr="005A4830" w:rsidTr="00BB7127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قوانین و مقررات اداری </w:t>
            </w:r>
          </w:p>
        </w:tc>
        <w:tc>
          <w:tcPr>
            <w:tcW w:w="1588" w:type="dxa"/>
          </w:tcPr>
          <w:p w:rsidR="00BB7127" w:rsidRPr="00F93AEC" w:rsidRDefault="00BB7127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B7127" w:rsidRPr="005A4830" w:rsidTr="00BB7127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امتحان عملی </w:t>
            </w:r>
          </w:p>
        </w:tc>
        <w:tc>
          <w:tcPr>
            <w:tcW w:w="1588" w:type="dxa"/>
          </w:tcPr>
          <w:p w:rsidR="00BB7127" w:rsidRPr="00F93AEC" w:rsidRDefault="00BB7127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B7127" w:rsidRPr="005A4830" w:rsidTr="00BB7127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BB7127" w:rsidRPr="00F93AEC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گزارش کار (نمره مربی کارآموزی)</w:t>
            </w:r>
          </w:p>
        </w:tc>
        <w:tc>
          <w:tcPr>
            <w:tcW w:w="1588" w:type="dxa"/>
          </w:tcPr>
          <w:p w:rsidR="00BB7127" w:rsidRPr="00F93AEC" w:rsidRDefault="00122519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BB7127" w:rsidRPr="005A4830" w:rsidTr="00BB7127">
        <w:trPr>
          <w:trHeight w:val="441"/>
          <w:jc w:val="center"/>
        </w:trPr>
        <w:tc>
          <w:tcPr>
            <w:tcW w:w="743" w:type="dxa"/>
            <w:tcBorders>
              <w:top w:val="inset" w:sz="6" w:space="0" w:color="auto"/>
            </w:tcBorders>
          </w:tcPr>
          <w:p w:rsidR="00BB7127" w:rsidRPr="00F93AEC" w:rsidRDefault="00122519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BB7127" w:rsidRPr="00F93AEC" w:rsidRDefault="00BB7127" w:rsidP="00FD603A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lang w:bidi="fa-IR"/>
              </w:rPr>
              <w:t>PostTest</w:t>
            </w:r>
          </w:p>
        </w:tc>
        <w:tc>
          <w:tcPr>
            <w:tcW w:w="1588" w:type="dxa"/>
          </w:tcPr>
          <w:p w:rsidR="00BB7127" w:rsidRPr="00F93AEC" w:rsidRDefault="00BB7127" w:rsidP="00FD603A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BB7127" w:rsidRPr="005A4830" w:rsidRDefault="00BB7127" w:rsidP="00FD603A">
            <w:pPr>
              <w:bidi/>
              <w:spacing w:line="36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BB7127" w:rsidRPr="005A4830" w:rsidRDefault="00BB7127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791128" w:rsidRPr="005A4830" w:rsidTr="00BB7127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791128" w:rsidRPr="00F93AEC" w:rsidRDefault="00791128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791128" w:rsidRPr="00F93AEC" w:rsidRDefault="00791128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588" w:type="dxa"/>
            <w:shd w:val="clear" w:color="auto" w:fill="E0E0E0"/>
          </w:tcPr>
          <w:p w:rsidR="00791128" w:rsidRPr="00F93AEC" w:rsidRDefault="00791128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100</w:t>
            </w:r>
          </w:p>
        </w:tc>
        <w:tc>
          <w:tcPr>
            <w:tcW w:w="1276" w:type="dxa"/>
          </w:tcPr>
          <w:p w:rsidR="00791128" w:rsidRPr="005A4830" w:rsidRDefault="00791128" w:rsidP="00410C2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791128" w:rsidRPr="005A4830" w:rsidRDefault="00791128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012566" w:rsidRPr="00F93AEC" w:rsidRDefault="00012566" w:rsidP="00012566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F93AEC">
        <w:rPr>
          <w:rFonts w:cs="B Nazanin"/>
          <w:b/>
          <w:bCs/>
          <w:sz w:val="22"/>
          <w:szCs w:val="22"/>
          <w:rtl/>
          <w:lang w:bidi="fa-IR"/>
        </w:rPr>
        <w:t xml:space="preserve">نام و نام خانوادگی </w:t>
      </w:r>
      <w:r w:rsidRPr="00F93AEC">
        <w:rPr>
          <w:rFonts w:cs="B Nazanin" w:hint="cs"/>
          <w:b/>
          <w:bCs/>
          <w:sz w:val="22"/>
          <w:szCs w:val="22"/>
          <w:rtl/>
          <w:lang w:bidi="fa-IR"/>
        </w:rPr>
        <w:t>مربی کارآموزی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 xml:space="preserve"> :</w:t>
      </w:r>
      <w:r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                                 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 xml:space="preserve">امضاء </w:t>
      </w:r>
      <w:r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و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>مهر :</w:t>
      </w:r>
    </w:p>
    <w:p w:rsidR="001C6060" w:rsidRPr="005A4830" w:rsidRDefault="001C6060" w:rsidP="001C6060">
      <w:pPr>
        <w:bidi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  <w:r w:rsidRPr="005A4830">
        <w:rPr>
          <w:rFonts w:cs="B Nazanin"/>
          <w:sz w:val="20"/>
          <w:szCs w:val="20"/>
          <w:rtl/>
          <w:lang w:bidi="fa-IR"/>
        </w:rPr>
        <w:tab/>
      </w:r>
      <w:r w:rsidRPr="005A4830">
        <w:rPr>
          <w:rFonts w:cs="B Nazanin"/>
          <w:sz w:val="20"/>
          <w:szCs w:val="20"/>
          <w:rtl/>
          <w:lang w:bidi="fa-IR"/>
        </w:rPr>
        <w:tab/>
      </w:r>
      <w:r w:rsidRPr="005A4830">
        <w:rPr>
          <w:rFonts w:cs="B Nazanin"/>
          <w:sz w:val="20"/>
          <w:szCs w:val="20"/>
          <w:rtl/>
          <w:lang w:bidi="fa-IR"/>
        </w:rPr>
        <w:tab/>
      </w: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9085D" w:rsidRPr="005A4830" w:rsidRDefault="0049085D" w:rsidP="0049085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6776B8" w:rsidRPr="005A4830" w:rsidRDefault="006776B8" w:rsidP="006776B8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6776B8" w:rsidRDefault="006776B8" w:rsidP="006776B8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8F128B" w:rsidRDefault="008F128B" w:rsidP="008F128B">
      <w:pPr>
        <w:bidi/>
        <w:spacing w:line="360" w:lineRule="auto"/>
        <w:jc w:val="both"/>
        <w:rPr>
          <w:rFonts w:cs="B Nazanin"/>
          <w:sz w:val="20"/>
          <w:szCs w:val="20"/>
          <w:lang w:bidi="fa-IR"/>
        </w:rPr>
      </w:pPr>
    </w:p>
    <w:p w:rsidR="005B38CB" w:rsidRPr="00F93AEC" w:rsidRDefault="005B38CB" w:rsidP="005F05A4">
      <w:pPr>
        <w:bidi/>
        <w:ind w:left="720"/>
        <w:jc w:val="center"/>
        <w:rPr>
          <w:rFonts w:cs="B Nazanin"/>
          <w:b/>
          <w:bCs/>
          <w:rtl/>
          <w:lang w:bidi="fa-IR"/>
        </w:rPr>
      </w:pPr>
      <w:r w:rsidRPr="00F93AEC">
        <w:rPr>
          <w:rFonts w:cs="B Nazanin"/>
          <w:b/>
          <w:bCs/>
          <w:rtl/>
          <w:lang w:bidi="fa-IR"/>
        </w:rPr>
        <w:t xml:space="preserve">کار آموزی در عرصه </w:t>
      </w:r>
      <w:r w:rsidR="005F05A4" w:rsidRPr="00F93AEC">
        <w:rPr>
          <w:rFonts w:cs="B Nazanin" w:hint="cs"/>
          <w:b/>
          <w:bCs/>
          <w:rtl/>
          <w:lang w:bidi="fa-IR"/>
        </w:rPr>
        <w:t>1</w:t>
      </w:r>
    </w:p>
    <w:p w:rsidR="005B38CB" w:rsidRPr="00F93AEC" w:rsidRDefault="0085638F" w:rsidP="005B38CB">
      <w:pPr>
        <w:bidi/>
        <w:spacing w:line="360" w:lineRule="auto"/>
        <w:ind w:left="720"/>
        <w:jc w:val="center"/>
        <w:outlineLvl w:val="0"/>
        <w:rPr>
          <w:rFonts w:cs="B Nazanin"/>
          <w:b/>
          <w:bCs/>
          <w:rtl/>
          <w:lang w:bidi="fa-IR"/>
        </w:rPr>
      </w:pPr>
      <w:r w:rsidRPr="00F93AEC">
        <w:rPr>
          <w:rFonts w:cs="B Nazanin" w:hint="cs"/>
          <w:b/>
          <w:bCs/>
          <w:rtl/>
          <w:lang w:bidi="fa-IR"/>
        </w:rPr>
        <w:t>برنامه</w:t>
      </w:r>
      <w:r w:rsidR="005B38CB" w:rsidRPr="00F93AEC">
        <w:rPr>
          <w:rFonts w:cs="B Nazanin"/>
          <w:b/>
          <w:bCs/>
          <w:rtl/>
          <w:lang w:bidi="fa-IR"/>
        </w:rPr>
        <w:t xml:space="preserve"> : </w:t>
      </w:r>
      <w:r w:rsidR="005B38CB" w:rsidRPr="00F93AEC">
        <w:rPr>
          <w:rFonts w:cs="B Nazanin" w:hint="cs"/>
          <w:b/>
          <w:bCs/>
          <w:rtl/>
          <w:lang w:bidi="fa-IR"/>
        </w:rPr>
        <w:t>جوندگان</w:t>
      </w:r>
    </w:p>
    <w:p w:rsidR="005B38CB" w:rsidRPr="005B38CB" w:rsidRDefault="005B38CB" w:rsidP="005B38CB">
      <w:pPr>
        <w:bidi/>
        <w:ind w:left="720"/>
        <w:rPr>
          <w:rFonts w:cs="B Nazanin"/>
          <w:b/>
          <w:bCs/>
          <w:rtl/>
          <w:lang w:bidi="fa-IR"/>
        </w:rPr>
      </w:pPr>
      <w:r w:rsidRPr="005B38CB">
        <w:rPr>
          <w:rFonts w:cs="B Nazanin"/>
          <w:b/>
          <w:bCs/>
          <w:rtl/>
          <w:lang w:bidi="fa-IR"/>
        </w:rPr>
        <w:t>اهداف آموزشی دوره</w:t>
      </w:r>
    </w:p>
    <w:p w:rsidR="005B38CB" w:rsidRPr="005B38CB" w:rsidRDefault="005B38CB" w:rsidP="0085638F">
      <w:pPr>
        <w:bidi/>
        <w:spacing w:line="360" w:lineRule="auto"/>
        <w:ind w:left="720"/>
        <w:jc w:val="both"/>
        <w:rPr>
          <w:rFonts w:cs="B Nazanin"/>
          <w:b/>
          <w:bCs/>
          <w:rtl/>
          <w:lang w:bidi="fa-IR"/>
        </w:rPr>
      </w:pPr>
      <w:r w:rsidRPr="005B38CB">
        <w:rPr>
          <w:rFonts w:cs="B Nazanin"/>
          <w:b/>
          <w:bCs/>
          <w:rtl/>
          <w:lang w:bidi="fa-IR"/>
        </w:rPr>
        <w:t>درس: کار آموزی در عرصه</w:t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="0085638F" w:rsidRPr="0085638F">
        <w:rPr>
          <w:rFonts w:cs="B Nazanin" w:hint="cs"/>
          <w:b/>
          <w:bCs/>
          <w:rtl/>
          <w:lang w:bidi="fa-IR"/>
        </w:rPr>
        <w:t>برنامه</w:t>
      </w:r>
      <w:r w:rsidRPr="005B38CB">
        <w:rPr>
          <w:rFonts w:cs="B Nazanin"/>
          <w:b/>
          <w:bCs/>
          <w:rtl/>
          <w:lang w:bidi="fa-IR"/>
        </w:rPr>
        <w:t xml:space="preserve">: </w:t>
      </w:r>
      <w:r>
        <w:rPr>
          <w:rFonts w:cs="B Nazanin" w:hint="cs"/>
          <w:b/>
          <w:bCs/>
          <w:rtl/>
          <w:lang w:bidi="fa-IR"/>
        </w:rPr>
        <w:t>جوندگان</w:t>
      </w:r>
    </w:p>
    <w:p w:rsidR="00596B86" w:rsidRDefault="006B40D0" w:rsidP="006B40D0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>فراگیری</w:t>
      </w:r>
      <w:r w:rsidR="00596B86" w:rsidRPr="005A4830">
        <w:rPr>
          <w:rFonts w:cs="B Nazanin"/>
          <w:sz w:val="22"/>
          <w:szCs w:val="22"/>
          <w:rtl/>
          <w:lang w:bidi="fa-IR"/>
        </w:rPr>
        <w:t xml:space="preserve"> </w:t>
      </w:r>
      <w:r>
        <w:rPr>
          <w:rFonts w:cs="B Nazanin" w:hint="cs"/>
          <w:sz w:val="22"/>
          <w:szCs w:val="22"/>
          <w:rtl/>
          <w:lang w:bidi="fa-IR"/>
        </w:rPr>
        <w:t>روش های زنده گیری جوندگان</w:t>
      </w:r>
    </w:p>
    <w:p w:rsidR="006B40D0" w:rsidRPr="006B40D0" w:rsidRDefault="006B40D0" w:rsidP="006B40D0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rtl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>فراگیری</w:t>
      </w:r>
      <w:r w:rsidRPr="005A4830">
        <w:rPr>
          <w:rFonts w:cs="B Nazanin"/>
          <w:sz w:val="22"/>
          <w:szCs w:val="22"/>
          <w:rtl/>
          <w:lang w:bidi="fa-IR"/>
        </w:rPr>
        <w:t xml:space="preserve"> </w:t>
      </w:r>
      <w:r>
        <w:rPr>
          <w:rFonts w:cs="B Nazanin" w:hint="cs"/>
          <w:sz w:val="22"/>
          <w:szCs w:val="22"/>
          <w:rtl/>
          <w:lang w:bidi="fa-IR"/>
        </w:rPr>
        <w:t>روش های کشته گیری جوندگان</w:t>
      </w:r>
    </w:p>
    <w:p w:rsidR="00596B86" w:rsidRDefault="00596B86" w:rsidP="006B40D0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 xml:space="preserve">آشنایی با وظایف کارشناس </w:t>
      </w:r>
      <w:r w:rsidR="006B40D0">
        <w:rPr>
          <w:rFonts w:cs="B Nazanin" w:hint="cs"/>
          <w:sz w:val="22"/>
          <w:szCs w:val="22"/>
          <w:rtl/>
          <w:lang w:bidi="fa-IR"/>
        </w:rPr>
        <w:t>حشره شناسی در پایش وضعیت جوندگان</w:t>
      </w:r>
    </w:p>
    <w:p w:rsidR="00BC6E82" w:rsidRPr="005A4830" w:rsidRDefault="00BC6E82" w:rsidP="00BC6E82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>آشنایی با</w:t>
      </w:r>
      <w:r>
        <w:rPr>
          <w:rFonts w:cs="B Nazanin" w:hint="cs"/>
          <w:sz w:val="22"/>
          <w:szCs w:val="22"/>
          <w:rtl/>
          <w:lang w:bidi="fa-IR"/>
        </w:rPr>
        <w:t xml:space="preserve"> </w:t>
      </w:r>
      <w:r w:rsidR="000721C1">
        <w:rPr>
          <w:rFonts w:cs="B Nazanin" w:hint="cs"/>
          <w:sz w:val="22"/>
          <w:szCs w:val="22"/>
          <w:rtl/>
          <w:lang w:bidi="fa-IR"/>
        </w:rPr>
        <w:t>نحوه نمونه برداری از بافت و استول جوندگان</w:t>
      </w:r>
    </w:p>
    <w:p w:rsidR="00596B86" w:rsidRPr="005A4830" w:rsidRDefault="00596B86" w:rsidP="00751382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rtl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 xml:space="preserve">آشنایی با انواع </w:t>
      </w:r>
      <w:r w:rsidR="00751382">
        <w:rPr>
          <w:rFonts w:cs="B Nazanin" w:hint="cs"/>
          <w:sz w:val="22"/>
          <w:szCs w:val="22"/>
          <w:rtl/>
          <w:lang w:bidi="fa-IR"/>
        </w:rPr>
        <w:t>روش های لانه کوبی جوندگان</w:t>
      </w:r>
    </w:p>
    <w:p w:rsidR="00596B86" w:rsidRPr="005A4830" w:rsidRDefault="00596B86" w:rsidP="00751382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 xml:space="preserve">فراگیری </w:t>
      </w:r>
      <w:r w:rsidR="00751382">
        <w:rPr>
          <w:rFonts w:cs="B Nazanin" w:hint="cs"/>
          <w:sz w:val="22"/>
          <w:szCs w:val="22"/>
          <w:rtl/>
          <w:lang w:bidi="fa-IR"/>
        </w:rPr>
        <w:t>روش تهیه طعمه مسموم</w:t>
      </w:r>
    </w:p>
    <w:p w:rsidR="00596B86" w:rsidRPr="005A4830" w:rsidRDefault="00596B86" w:rsidP="00751382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 xml:space="preserve">آشنایی با روشهای </w:t>
      </w:r>
      <w:r w:rsidR="00751382">
        <w:rPr>
          <w:rFonts w:cs="B Nazanin" w:hint="cs"/>
          <w:sz w:val="22"/>
          <w:szCs w:val="22"/>
          <w:rtl/>
          <w:lang w:bidi="fa-IR"/>
        </w:rPr>
        <w:t>طعمه گذاری</w:t>
      </w:r>
    </w:p>
    <w:p w:rsidR="00596B86" w:rsidRPr="005A4830" w:rsidRDefault="00596B86" w:rsidP="00751382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>فراگیری شرایط</w:t>
      </w:r>
      <w:r w:rsidR="00751382">
        <w:rPr>
          <w:rFonts w:cs="B Nazanin" w:hint="cs"/>
          <w:sz w:val="22"/>
          <w:szCs w:val="22"/>
          <w:rtl/>
          <w:lang w:bidi="fa-IR"/>
        </w:rPr>
        <w:t xml:space="preserve"> نگهداری جوندگان</w:t>
      </w:r>
    </w:p>
    <w:p w:rsidR="00596B86" w:rsidRPr="005A4830" w:rsidRDefault="00BC6E82" w:rsidP="00661CFE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>
        <w:rPr>
          <w:rFonts w:cs="B Nazanin"/>
          <w:sz w:val="22"/>
          <w:szCs w:val="22"/>
          <w:rtl/>
          <w:lang w:bidi="fa-IR"/>
        </w:rPr>
        <w:t>آشنایی با روش</w:t>
      </w:r>
      <w:r w:rsidR="00661CFE">
        <w:rPr>
          <w:rFonts w:cs="B Nazanin" w:hint="cs"/>
          <w:sz w:val="22"/>
          <w:szCs w:val="22"/>
          <w:rtl/>
          <w:lang w:bidi="fa-IR"/>
        </w:rPr>
        <w:t xml:space="preserve"> تاکسیدرمی جوندگان</w:t>
      </w:r>
    </w:p>
    <w:p w:rsidR="00661CFE" w:rsidRDefault="00661CFE" w:rsidP="00596B86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 xml:space="preserve">فراگیری </w:t>
      </w:r>
      <w:r>
        <w:rPr>
          <w:rFonts w:cs="B Nazanin" w:hint="cs"/>
          <w:sz w:val="22"/>
          <w:szCs w:val="22"/>
          <w:rtl/>
          <w:lang w:bidi="fa-IR"/>
        </w:rPr>
        <w:t>روش لام گیری از زخم جوندگان</w:t>
      </w:r>
    </w:p>
    <w:p w:rsidR="00661CFE" w:rsidRDefault="00661CFE" w:rsidP="00661CFE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>فراگیری روش های تشریح جوندگان</w:t>
      </w:r>
    </w:p>
    <w:p w:rsidR="00BC6E82" w:rsidRDefault="00BC6E82" w:rsidP="00BC6E82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 w:rsidRPr="005A4830">
        <w:rPr>
          <w:rFonts w:cs="B Nazanin"/>
          <w:sz w:val="22"/>
          <w:szCs w:val="22"/>
          <w:rtl/>
          <w:lang w:bidi="fa-IR"/>
        </w:rPr>
        <w:t xml:space="preserve">فراگیری </w:t>
      </w:r>
      <w:r>
        <w:rPr>
          <w:rFonts w:cs="B Nazanin" w:hint="cs"/>
          <w:sz w:val="22"/>
          <w:szCs w:val="22"/>
          <w:rtl/>
          <w:lang w:bidi="fa-IR"/>
        </w:rPr>
        <w:t>روش خونگیری از جوندگان</w:t>
      </w:r>
    </w:p>
    <w:p w:rsidR="00237B0C" w:rsidRDefault="00237B0C" w:rsidP="00237B0C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 xml:space="preserve">آشنایی با روش کشت </w:t>
      </w:r>
      <w:r>
        <w:rPr>
          <w:rFonts w:cs="B Nazanin"/>
          <w:sz w:val="22"/>
          <w:szCs w:val="22"/>
          <w:lang w:bidi="fa-IR"/>
        </w:rPr>
        <w:t>NNN</w:t>
      </w:r>
      <w:r>
        <w:rPr>
          <w:rFonts w:cs="B Nazanin" w:hint="cs"/>
          <w:sz w:val="22"/>
          <w:szCs w:val="22"/>
          <w:rtl/>
          <w:lang w:bidi="fa-IR"/>
        </w:rPr>
        <w:t xml:space="preserve"> انگل های خونی</w:t>
      </w:r>
    </w:p>
    <w:p w:rsidR="00237B0C" w:rsidRDefault="00237B0C" w:rsidP="00237B0C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>آشنایی با روش جداسازی پارازیت های داخلی و خارجی پستانداران</w:t>
      </w:r>
    </w:p>
    <w:p w:rsidR="00CB6D3A" w:rsidRPr="00F93AEC" w:rsidRDefault="00CB6D3A" w:rsidP="003D528B">
      <w:pPr>
        <w:bidi/>
        <w:rPr>
          <w:rFonts w:cs="B Nazanin"/>
          <w:b/>
          <w:bCs/>
          <w:rtl/>
          <w:lang w:bidi="fa-IR"/>
        </w:rPr>
      </w:pPr>
      <w:bookmarkStart w:id="51" w:name="_Toc316108297"/>
      <w:r w:rsidRPr="00F93AEC">
        <w:rPr>
          <w:rFonts w:cs="B Nazanin"/>
          <w:b/>
          <w:bCs/>
          <w:rtl/>
          <w:lang w:bidi="fa-IR"/>
        </w:rPr>
        <w:t>منابع:</w:t>
      </w:r>
      <w:bookmarkEnd w:id="51"/>
    </w:p>
    <w:p w:rsidR="00661CFE" w:rsidRPr="00BC6E82" w:rsidRDefault="00BC6E82" w:rsidP="00237B0C">
      <w:pPr>
        <w:numPr>
          <w:ilvl w:val="0"/>
          <w:numId w:val="2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bookmarkStart w:id="52" w:name="_Toc316108298"/>
      <w:r>
        <w:rPr>
          <w:rFonts w:cs="B Nazanin" w:hint="cs"/>
          <w:rtl/>
          <w:lang w:bidi="fa-IR"/>
        </w:rPr>
        <w:t xml:space="preserve">جونده شناسی پزشکی، </w:t>
      </w:r>
      <w:r w:rsidR="00237B0C" w:rsidRPr="00237B0C">
        <w:rPr>
          <w:rFonts w:cs="B Nazanin"/>
          <w:rtl/>
          <w:lang w:bidi="fa-IR"/>
        </w:rPr>
        <w:t>حسن نکون</w:t>
      </w:r>
      <w:r w:rsidR="00237B0C" w:rsidRPr="00237B0C">
        <w:rPr>
          <w:rFonts w:cs="B Nazanin" w:hint="cs"/>
          <w:rtl/>
          <w:lang w:bidi="fa-IR"/>
        </w:rPr>
        <w:t>ی</w:t>
      </w:r>
      <w:r w:rsidR="00237B0C" w:rsidRPr="00237B0C">
        <w:rPr>
          <w:rFonts w:cs="B Nazanin" w:hint="eastAsia"/>
          <w:rtl/>
          <w:lang w:bidi="fa-IR"/>
        </w:rPr>
        <w:t>،</w:t>
      </w:r>
      <w:r w:rsidR="00237B0C" w:rsidRPr="00237B0C">
        <w:rPr>
          <w:rFonts w:cs="B Nazanin"/>
          <w:rtl/>
          <w:lang w:bidi="fa-IR"/>
        </w:rPr>
        <w:t xml:space="preserve"> مهد</w:t>
      </w:r>
      <w:r w:rsidR="00237B0C" w:rsidRPr="00237B0C">
        <w:rPr>
          <w:rFonts w:cs="B Nazanin" w:hint="cs"/>
          <w:rtl/>
          <w:lang w:bidi="fa-IR"/>
        </w:rPr>
        <w:t>ی</w:t>
      </w:r>
      <w:r w:rsidR="00237B0C" w:rsidRPr="00237B0C">
        <w:rPr>
          <w:rFonts w:cs="B Nazanin"/>
          <w:rtl/>
          <w:lang w:bidi="fa-IR"/>
        </w:rPr>
        <w:t xml:space="preserve"> آسمار</w:t>
      </w:r>
      <w:r w:rsidR="00237B0C">
        <w:rPr>
          <w:rFonts w:cs="B Nazanin" w:hint="cs"/>
          <w:rtl/>
          <w:lang w:bidi="fa-IR"/>
        </w:rPr>
        <w:t xml:space="preserve">، انتشارات </w:t>
      </w:r>
      <w:r w:rsidR="00237B0C" w:rsidRPr="00237B0C">
        <w:rPr>
          <w:rFonts w:cs="B Nazanin"/>
          <w:rtl/>
          <w:lang w:bidi="fa-IR"/>
        </w:rPr>
        <w:t>نور دانش</w:t>
      </w:r>
      <w:r w:rsidR="00237B0C">
        <w:rPr>
          <w:rFonts w:cs="B Nazanin" w:hint="cs"/>
          <w:rtl/>
          <w:lang w:bidi="fa-IR"/>
        </w:rPr>
        <w:t>، 1389</w:t>
      </w:r>
    </w:p>
    <w:p w:rsidR="00BC6E82" w:rsidRPr="00237B0C" w:rsidRDefault="00BC6E82" w:rsidP="00237B0C">
      <w:pPr>
        <w:numPr>
          <w:ilvl w:val="0"/>
          <w:numId w:val="2"/>
        </w:numPr>
        <w:bidi/>
        <w:spacing w:line="360" w:lineRule="auto"/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rtl/>
          <w:lang w:bidi="fa-IR"/>
        </w:rPr>
        <w:t>روش شناسی در بیوسیستماتیک جانوری</w:t>
      </w: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331EB3" w:rsidRDefault="00331EB3" w:rsidP="00331EB3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CB6D3A" w:rsidRPr="00F93AEC" w:rsidRDefault="00956091" w:rsidP="0085638F">
      <w:pPr>
        <w:bidi/>
        <w:spacing w:line="360" w:lineRule="auto"/>
        <w:ind w:left="72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93AEC">
        <w:rPr>
          <w:rFonts w:cs="B Nazanin"/>
          <w:b/>
          <w:bCs/>
          <w:sz w:val="22"/>
          <w:szCs w:val="22"/>
          <w:rtl/>
          <w:lang w:bidi="fa-IR"/>
        </w:rPr>
        <w:t xml:space="preserve">جدول گزارشات روزانه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ab/>
      </w:r>
      <w:r w:rsidR="00CB6D3A" w:rsidRPr="00F93AEC">
        <w:rPr>
          <w:rFonts w:cs="B Nazanin"/>
          <w:b/>
          <w:bCs/>
          <w:sz w:val="22"/>
          <w:szCs w:val="22"/>
          <w:rtl/>
          <w:lang w:bidi="fa-IR"/>
        </w:rPr>
        <w:t>کار آموزی در عرصه</w:t>
      </w:r>
      <w:r w:rsidR="00661CFE"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  </w:t>
      </w:r>
      <w:r w:rsidR="00510BC1" w:rsidRPr="00F93AEC">
        <w:rPr>
          <w:rFonts w:cs="B Nazanin"/>
          <w:b/>
          <w:bCs/>
          <w:sz w:val="22"/>
          <w:szCs w:val="22"/>
          <w:rtl/>
          <w:lang w:bidi="fa-IR"/>
        </w:rPr>
        <w:t xml:space="preserve">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 xml:space="preserve">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ab/>
      </w:r>
      <w:r w:rsidR="0085638F" w:rsidRPr="00F93AEC">
        <w:rPr>
          <w:rFonts w:cs="B Nazanin" w:hint="cs"/>
          <w:b/>
          <w:bCs/>
          <w:sz w:val="22"/>
          <w:szCs w:val="22"/>
          <w:rtl/>
          <w:lang w:bidi="fa-IR"/>
        </w:rPr>
        <w:t>برنامه</w:t>
      </w:r>
      <w:r w:rsidR="00CB6D3A" w:rsidRPr="00F93AEC">
        <w:rPr>
          <w:rFonts w:cs="B Nazanin"/>
          <w:b/>
          <w:bCs/>
          <w:sz w:val="22"/>
          <w:szCs w:val="22"/>
          <w:rtl/>
          <w:lang w:bidi="fa-IR"/>
        </w:rPr>
        <w:t xml:space="preserve"> : </w:t>
      </w:r>
      <w:bookmarkEnd w:id="52"/>
      <w:r w:rsidR="00661CFE" w:rsidRPr="00F93AEC">
        <w:rPr>
          <w:rFonts w:cs="B Nazanin" w:hint="cs"/>
          <w:b/>
          <w:bCs/>
          <w:sz w:val="22"/>
          <w:szCs w:val="22"/>
          <w:rtl/>
          <w:lang w:bidi="fa-IR"/>
        </w:rPr>
        <w:t>جوندگان</w:t>
      </w:r>
    </w:p>
    <w:tbl>
      <w:tblPr>
        <w:bidiVisual/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6"/>
        <w:gridCol w:w="785"/>
        <w:gridCol w:w="4536"/>
        <w:gridCol w:w="850"/>
        <w:gridCol w:w="851"/>
        <w:gridCol w:w="850"/>
        <w:gridCol w:w="753"/>
      </w:tblGrid>
      <w:tr w:rsidR="004A7765" w:rsidRPr="00F93AEC" w:rsidTr="004A7765">
        <w:trPr>
          <w:cantSplit/>
          <w:trHeight w:val="1134"/>
          <w:jc w:val="center"/>
        </w:trPr>
        <w:tc>
          <w:tcPr>
            <w:tcW w:w="756" w:type="dxa"/>
            <w:textDirection w:val="btLr"/>
          </w:tcPr>
          <w:p w:rsidR="004A7765" w:rsidRPr="00F93AEC" w:rsidRDefault="004A7765" w:rsidP="00F83814">
            <w:pPr>
              <w:bidi/>
              <w:spacing w:line="360" w:lineRule="auto"/>
              <w:ind w:left="113" w:right="113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785" w:type="dxa"/>
          </w:tcPr>
          <w:p w:rsidR="004A7765" w:rsidRPr="00F93AEC" w:rsidRDefault="004A7765" w:rsidP="00F83814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4536" w:type="dxa"/>
          </w:tcPr>
          <w:p w:rsidR="004A7765" w:rsidRPr="00F93AEC" w:rsidRDefault="004A7765" w:rsidP="00F83814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شرح فعالیت و آموزش</w:t>
            </w:r>
          </w:p>
        </w:tc>
        <w:tc>
          <w:tcPr>
            <w:tcW w:w="850" w:type="dxa"/>
            <w:vAlign w:val="center"/>
          </w:tcPr>
          <w:p w:rsidR="004A7765" w:rsidRPr="00F93AEC" w:rsidRDefault="004A7765" w:rsidP="00F93AE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حداقل آموزشی</w:t>
            </w:r>
          </w:p>
        </w:tc>
        <w:tc>
          <w:tcPr>
            <w:tcW w:w="851" w:type="dxa"/>
            <w:vAlign w:val="center"/>
          </w:tcPr>
          <w:p w:rsidR="004A7765" w:rsidRPr="00F93AEC" w:rsidRDefault="004A7765" w:rsidP="00F93AE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850" w:type="dxa"/>
            <w:vAlign w:val="center"/>
          </w:tcPr>
          <w:p w:rsidR="004A7765" w:rsidRPr="00F93AEC" w:rsidRDefault="004A7765" w:rsidP="00F93AE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عداد موارد آموزش</w:t>
            </w:r>
          </w:p>
        </w:tc>
        <w:tc>
          <w:tcPr>
            <w:tcW w:w="753" w:type="dxa"/>
            <w:vAlign w:val="center"/>
          </w:tcPr>
          <w:p w:rsidR="004A7765" w:rsidRPr="00F93AEC" w:rsidRDefault="004A7765" w:rsidP="00F93AE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661CFE" w:rsidRPr="005A4830" w:rsidTr="004A7765">
        <w:trPr>
          <w:trHeight w:val="434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کشته گیری جوندگان</w:t>
            </w:r>
          </w:p>
        </w:tc>
        <w:tc>
          <w:tcPr>
            <w:tcW w:w="850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زنده گیری جوندگان</w:t>
            </w:r>
          </w:p>
        </w:tc>
        <w:tc>
          <w:tcPr>
            <w:tcW w:w="850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237B0C" w:rsidP="00F83814">
            <w:pPr>
              <w:jc w:val="center"/>
              <w:rPr>
                <w:rFonts w:cs="B Nazanin"/>
                <w:sz w:val="22"/>
                <w:szCs w:val="22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تهیه طعمه مسموم</w:t>
            </w:r>
          </w:p>
        </w:tc>
        <w:tc>
          <w:tcPr>
            <w:tcW w:w="850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237B0C" w:rsidP="00F83814">
            <w:pPr>
              <w:jc w:val="center"/>
              <w:rPr>
                <w:rFonts w:cs="B Nazanin"/>
                <w:sz w:val="22"/>
                <w:szCs w:val="22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طعمه گذاری</w:t>
            </w:r>
          </w:p>
        </w:tc>
        <w:tc>
          <w:tcPr>
            <w:tcW w:w="850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10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661CFE" w:rsidP="00F83814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تاکسیدرمی جوندگان</w:t>
            </w:r>
          </w:p>
        </w:tc>
        <w:tc>
          <w:tcPr>
            <w:tcW w:w="850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237B0C" w:rsidP="00F83814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لام گیری از زخم جوندگان</w:t>
            </w:r>
          </w:p>
        </w:tc>
        <w:tc>
          <w:tcPr>
            <w:tcW w:w="850" w:type="dxa"/>
          </w:tcPr>
          <w:p w:rsidR="00661CFE" w:rsidRPr="00F93AEC" w:rsidRDefault="00661CFE" w:rsidP="00974040">
            <w:pPr>
              <w:jc w:val="center"/>
              <w:rPr>
                <w:sz w:val="22"/>
                <w:szCs w:val="22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237B0C" w:rsidP="00F83814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7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تشریح جوندگان</w:t>
            </w:r>
          </w:p>
        </w:tc>
        <w:tc>
          <w:tcPr>
            <w:tcW w:w="850" w:type="dxa"/>
          </w:tcPr>
          <w:p w:rsidR="00661CFE" w:rsidRPr="00F93AEC" w:rsidRDefault="00661CFE" w:rsidP="00544B43">
            <w:pPr>
              <w:jc w:val="center"/>
              <w:rPr>
                <w:sz w:val="22"/>
                <w:szCs w:val="22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1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237B0C" w:rsidP="00F83814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237B0C" w:rsidRPr="005A4830" w:rsidTr="004A7765">
        <w:trPr>
          <w:trHeight w:val="449"/>
          <w:jc w:val="center"/>
        </w:trPr>
        <w:tc>
          <w:tcPr>
            <w:tcW w:w="756" w:type="dxa"/>
          </w:tcPr>
          <w:p w:rsidR="00237B0C" w:rsidRPr="00F93AEC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8</w:t>
            </w:r>
          </w:p>
        </w:tc>
        <w:tc>
          <w:tcPr>
            <w:tcW w:w="785" w:type="dxa"/>
          </w:tcPr>
          <w:p w:rsidR="00237B0C" w:rsidRPr="00F93AEC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237B0C" w:rsidRPr="00F93AEC" w:rsidRDefault="00237B0C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کشت </w:t>
            </w:r>
            <w:r w:rsidRPr="00F93AEC">
              <w:rPr>
                <w:rFonts w:cs="B Nazanin"/>
                <w:sz w:val="22"/>
                <w:szCs w:val="22"/>
                <w:lang w:bidi="fa-IR"/>
              </w:rPr>
              <w:t>NNN</w:t>
            </w: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انگل های خونی</w:t>
            </w:r>
          </w:p>
        </w:tc>
        <w:tc>
          <w:tcPr>
            <w:tcW w:w="850" w:type="dxa"/>
          </w:tcPr>
          <w:p w:rsidR="00237B0C" w:rsidRPr="00F93AEC" w:rsidRDefault="00237B0C" w:rsidP="00544B4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1 مورد</w:t>
            </w:r>
          </w:p>
        </w:tc>
        <w:tc>
          <w:tcPr>
            <w:tcW w:w="851" w:type="dxa"/>
          </w:tcPr>
          <w:p w:rsidR="00237B0C" w:rsidRPr="00F93AEC" w:rsidRDefault="00237B0C" w:rsidP="00F83814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237B0C" w:rsidRPr="005A4830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237B0C" w:rsidRPr="005A4830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237B0C" w:rsidRPr="005A4830" w:rsidTr="004A7765">
        <w:trPr>
          <w:trHeight w:val="449"/>
          <w:jc w:val="center"/>
        </w:trPr>
        <w:tc>
          <w:tcPr>
            <w:tcW w:w="756" w:type="dxa"/>
          </w:tcPr>
          <w:p w:rsidR="00237B0C" w:rsidRPr="00F93AEC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9</w:t>
            </w:r>
          </w:p>
        </w:tc>
        <w:tc>
          <w:tcPr>
            <w:tcW w:w="785" w:type="dxa"/>
          </w:tcPr>
          <w:p w:rsidR="00237B0C" w:rsidRPr="00F93AEC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237B0C" w:rsidRPr="00F93AEC" w:rsidRDefault="00237B0C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تهیه گسترش لام از خون، کبد، طحال و زخم جوندگان</w:t>
            </w:r>
          </w:p>
        </w:tc>
        <w:tc>
          <w:tcPr>
            <w:tcW w:w="850" w:type="dxa"/>
          </w:tcPr>
          <w:p w:rsidR="00237B0C" w:rsidRPr="00F93AEC" w:rsidRDefault="00237B0C" w:rsidP="00544B4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 مورد</w:t>
            </w:r>
          </w:p>
        </w:tc>
        <w:tc>
          <w:tcPr>
            <w:tcW w:w="851" w:type="dxa"/>
          </w:tcPr>
          <w:p w:rsidR="00237B0C" w:rsidRPr="00F93AEC" w:rsidRDefault="00237B0C" w:rsidP="00F83814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237B0C" w:rsidRPr="005A4830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237B0C" w:rsidRPr="005A4830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756" w:type="dxa"/>
          </w:tcPr>
          <w:p w:rsidR="00661CFE" w:rsidRPr="00F93AEC" w:rsidRDefault="00237B0C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10</w:t>
            </w:r>
          </w:p>
        </w:tc>
        <w:tc>
          <w:tcPr>
            <w:tcW w:w="785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661CF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پایش وضعیت جوندگان منطقه</w:t>
            </w:r>
          </w:p>
        </w:tc>
        <w:tc>
          <w:tcPr>
            <w:tcW w:w="850" w:type="dxa"/>
          </w:tcPr>
          <w:p w:rsidR="00661CFE" w:rsidRPr="00F93AEC" w:rsidRDefault="00661CFE" w:rsidP="00544B4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Pr="00F93AEC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661CFE" w:rsidRPr="00F93AEC" w:rsidRDefault="00661CFE" w:rsidP="00F83814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661CFE" w:rsidRPr="005A4830" w:rsidTr="004A7765">
        <w:trPr>
          <w:trHeight w:val="449"/>
          <w:jc w:val="center"/>
        </w:trPr>
        <w:tc>
          <w:tcPr>
            <w:tcW w:w="1541" w:type="dxa"/>
            <w:gridSpan w:val="2"/>
            <w:shd w:val="clear" w:color="auto" w:fill="E0E0E0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661CFE" w:rsidRPr="00F93AEC" w:rsidRDefault="00661CFE" w:rsidP="00F83814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F93AEC">
              <w:rPr>
                <w:rFonts w:cs="B Nazanin"/>
                <w:rtl/>
                <w:lang w:bidi="fa-IR"/>
              </w:rPr>
              <w:t>جمع نمرات</w:t>
            </w:r>
          </w:p>
        </w:tc>
        <w:tc>
          <w:tcPr>
            <w:tcW w:w="850" w:type="dxa"/>
            <w:shd w:val="clear" w:color="auto" w:fill="E0E0E0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51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5A4830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850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661CFE" w:rsidRPr="005A4830" w:rsidRDefault="00661CFE" w:rsidP="00F83814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F93AEC" w:rsidRDefault="00F93AEC" w:rsidP="004E0CC6">
      <w:pPr>
        <w:bidi/>
        <w:spacing w:line="360" w:lineRule="auto"/>
        <w:jc w:val="both"/>
        <w:rPr>
          <w:rFonts w:cs="B Nazanin"/>
          <w:b/>
          <w:bCs/>
          <w:sz w:val="22"/>
          <w:szCs w:val="22"/>
          <w:rtl/>
          <w:lang w:bidi="fa-IR"/>
        </w:rPr>
      </w:pPr>
    </w:p>
    <w:p w:rsidR="004A0D0E" w:rsidRPr="00F93AEC" w:rsidRDefault="004A0D0E" w:rsidP="00F93AEC">
      <w:pPr>
        <w:bidi/>
        <w:spacing w:line="360" w:lineRule="auto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F93AEC">
        <w:rPr>
          <w:rFonts w:cs="B Nazanin"/>
          <w:b/>
          <w:bCs/>
          <w:sz w:val="22"/>
          <w:szCs w:val="22"/>
          <w:rtl/>
          <w:lang w:bidi="fa-IR"/>
        </w:rPr>
        <w:t>نام و نام خانوادگی مسئول آموزش:</w:t>
      </w:r>
      <w:r w:rsidR="004E0CC6"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</w:t>
      </w:r>
      <w:bookmarkStart w:id="53" w:name="_Toc316108299"/>
      <w:r w:rsidR="004E0CC6"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>امضاء</w:t>
      </w:r>
      <w:bookmarkEnd w:id="53"/>
      <w:r w:rsidR="004E0CC6" w:rsidRPr="00F93AEC">
        <w:rPr>
          <w:rFonts w:cs="B Nazanin" w:hint="cs"/>
          <w:b/>
          <w:bCs/>
          <w:sz w:val="22"/>
          <w:szCs w:val="22"/>
          <w:rtl/>
          <w:lang w:bidi="fa-IR"/>
        </w:rPr>
        <w:t xml:space="preserve"> و </w:t>
      </w:r>
      <w:bookmarkStart w:id="54" w:name="_Toc316108300"/>
      <w:r w:rsidRPr="00F93AEC">
        <w:rPr>
          <w:rFonts w:cs="B Nazanin"/>
          <w:b/>
          <w:bCs/>
          <w:sz w:val="22"/>
          <w:szCs w:val="22"/>
          <w:rtl/>
          <w:lang w:bidi="fa-IR"/>
        </w:rPr>
        <w:t>مهر</w:t>
      </w:r>
      <w:r w:rsidRPr="00F93AEC">
        <w:rPr>
          <w:rFonts w:cs="B Nazanin"/>
          <w:b/>
          <w:bCs/>
          <w:sz w:val="26"/>
          <w:szCs w:val="26"/>
          <w:rtl/>
          <w:lang w:bidi="fa-IR"/>
        </w:rPr>
        <w:t>:</w:t>
      </w:r>
      <w:bookmarkEnd w:id="54"/>
    </w:p>
    <w:p w:rsidR="004E0CC6" w:rsidRPr="005A4830" w:rsidRDefault="004E0CC6" w:rsidP="004E0CC6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4E0CC6" w:rsidRDefault="004E0CC6" w:rsidP="004E0CC6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661CFE" w:rsidRDefault="00661CFE" w:rsidP="00661CFE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7C577D" w:rsidRDefault="007C577D" w:rsidP="007C577D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331EB3" w:rsidRDefault="00331EB3" w:rsidP="00331EB3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0C7BA0" w:rsidRPr="00F93AEC" w:rsidRDefault="000C7BA0" w:rsidP="00F93AEC">
      <w:pPr>
        <w:bidi/>
        <w:jc w:val="center"/>
        <w:rPr>
          <w:rFonts w:cs="B Nazanin"/>
          <w:b/>
          <w:bCs/>
          <w:rtl/>
          <w:lang w:bidi="fa-IR"/>
        </w:rPr>
      </w:pPr>
      <w:bookmarkStart w:id="55" w:name="_Toc316108301"/>
      <w:r w:rsidRPr="00F93AEC">
        <w:rPr>
          <w:rFonts w:cs="B Nazanin"/>
          <w:b/>
          <w:bCs/>
          <w:rtl/>
          <w:lang w:bidi="fa-IR"/>
        </w:rPr>
        <w:t xml:space="preserve">امتحان عملی       </w:t>
      </w:r>
      <w:r w:rsidRPr="00F93AEC">
        <w:rPr>
          <w:rFonts w:cs="B Nazanin"/>
          <w:b/>
          <w:bCs/>
          <w:rtl/>
          <w:lang w:bidi="fa-IR"/>
        </w:rPr>
        <w:tab/>
      </w:r>
      <w:r w:rsidRPr="00F93AEC">
        <w:rPr>
          <w:rFonts w:cs="B Nazanin"/>
          <w:b/>
          <w:bCs/>
          <w:rtl/>
          <w:lang w:bidi="fa-IR"/>
        </w:rPr>
        <w:tab/>
        <w:t>کار آموزی در عرصه</w:t>
      </w:r>
      <w:r w:rsidRPr="00F93AEC">
        <w:rPr>
          <w:rFonts w:cs="B Nazanin"/>
          <w:b/>
          <w:bCs/>
          <w:rtl/>
          <w:lang w:bidi="fa-IR"/>
        </w:rPr>
        <w:tab/>
      </w:r>
      <w:r w:rsidRPr="00F93AEC">
        <w:rPr>
          <w:rFonts w:cs="B Nazanin"/>
          <w:b/>
          <w:bCs/>
          <w:rtl/>
          <w:lang w:bidi="fa-IR"/>
        </w:rPr>
        <w:tab/>
        <w:t xml:space="preserve">             </w:t>
      </w:r>
      <w:r w:rsidR="0085638F" w:rsidRPr="00F93AEC">
        <w:rPr>
          <w:rFonts w:cs="B Nazanin" w:hint="cs"/>
          <w:b/>
          <w:bCs/>
          <w:rtl/>
          <w:lang w:bidi="fa-IR"/>
        </w:rPr>
        <w:t>برنامه</w:t>
      </w:r>
      <w:r w:rsidRPr="00F93AEC">
        <w:rPr>
          <w:rFonts w:cs="B Nazanin"/>
          <w:b/>
          <w:bCs/>
          <w:rtl/>
          <w:lang w:bidi="fa-IR"/>
        </w:rPr>
        <w:t xml:space="preserve"> : </w:t>
      </w:r>
      <w:r w:rsidR="00661CFE" w:rsidRPr="00F93AEC">
        <w:rPr>
          <w:rFonts w:cs="B Nazanin" w:hint="cs"/>
          <w:b/>
          <w:bCs/>
          <w:sz w:val="22"/>
          <w:szCs w:val="22"/>
          <w:rtl/>
          <w:lang w:bidi="fa-IR"/>
        </w:rPr>
        <w:t>جوندگان</w:t>
      </w:r>
    </w:p>
    <w:tbl>
      <w:tblPr>
        <w:bidiVisual/>
        <w:tblW w:w="89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7"/>
        <w:gridCol w:w="5248"/>
        <w:gridCol w:w="1518"/>
        <w:gridCol w:w="1488"/>
      </w:tblGrid>
      <w:tr w:rsidR="004A7765" w:rsidRPr="005A4830" w:rsidTr="005B38CB">
        <w:trPr>
          <w:trHeight w:val="296"/>
          <w:jc w:val="center"/>
        </w:trPr>
        <w:tc>
          <w:tcPr>
            <w:tcW w:w="667" w:type="dxa"/>
            <w:tcBorders>
              <w:bottom w:val="inset" w:sz="6" w:space="0" w:color="auto"/>
            </w:tcBorders>
          </w:tcPr>
          <w:p w:rsidR="004A7765" w:rsidRPr="00F93AEC" w:rsidRDefault="004A7765" w:rsidP="003E7303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248" w:type="dxa"/>
            <w:tcBorders>
              <w:bottom w:val="inset" w:sz="6" w:space="0" w:color="auto"/>
            </w:tcBorders>
          </w:tcPr>
          <w:p w:rsidR="004A7765" w:rsidRPr="00F93AEC" w:rsidRDefault="004A7765" w:rsidP="003E7303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518" w:type="dxa"/>
            <w:vAlign w:val="center"/>
          </w:tcPr>
          <w:p w:rsidR="004A7765" w:rsidRPr="00F93AEC" w:rsidRDefault="004A7765" w:rsidP="003E7303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488" w:type="dxa"/>
            <w:vAlign w:val="center"/>
          </w:tcPr>
          <w:p w:rsidR="004A7765" w:rsidRPr="00F93AEC" w:rsidRDefault="004A7765" w:rsidP="003E7303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4A7765" w:rsidRPr="005A4830" w:rsidTr="005B38CB">
        <w:trPr>
          <w:trHeight w:val="4102"/>
          <w:jc w:val="center"/>
        </w:trPr>
        <w:tc>
          <w:tcPr>
            <w:tcW w:w="667" w:type="dxa"/>
          </w:tcPr>
          <w:p w:rsidR="004A7765" w:rsidRPr="005A4830" w:rsidRDefault="004A7765" w:rsidP="003E7303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248" w:type="dxa"/>
          </w:tcPr>
          <w:p w:rsidR="004A7765" w:rsidRPr="005A4830" w:rsidRDefault="004A7765" w:rsidP="003E7303">
            <w:pPr>
              <w:bidi/>
              <w:spacing w:line="360" w:lineRule="auto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18" w:type="dxa"/>
          </w:tcPr>
          <w:p w:rsidR="004A7765" w:rsidRPr="005A4830" w:rsidRDefault="004A7765" w:rsidP="003E730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488" w:type="dxa"/>
          </w:tcPr>
          <w:p w:rsidR="004A7765" w:rsidRPr="005A4830" w:rsidRDefault="004A7765" w:rsidP="003E730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4A7765" w:rsidRPr="005A4830" w:rsidTr="005B38CB">
        <w:trPr>
          <w:trHeight w:val="238"/>
          <w:jc w:val="center"/>
        </w:trPr>
        <w:tc>
          <w:tcPr>
            <w:tcW w:w="667" w:type="dxa"/>
            <w:shd w:val="clear" w:color="auto" w:fill="E0E0E0"/>
          </w:tcPr>
          <w:p w:rsidR="004A7765" w:rsidRPr="005A4830" w:rsidRDefault="004A7765" w:rsidP="003E7303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248" w:type="dxa"/>
            <w:shd w:val="clear" w:color="auto" w:fill="F3F3F3"/>
          </w:tcPr>
          <w:p w:rsidR="004A7765" w:rsidRPr="00F93AEC" w:rsidRDefault="004A7765" w:rsidP="003E7303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518" w:type="dxa"/>
            <w:shd w:val="clear" w:color="auto" w:fill="E0E0E0"/>
          </w:tcPr>
          <w:p w:rsidR="004A7765" w:rsidRPr="00F93AEC" w:rsidRDefault="004A7765" w:rsidP="003E7303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488" w:type="dxa"/>
          </w:tcPr>
          <w:p w:rsidR="004A7765" w:rsidRPr="005A4830" w:rsidRDefault="004A7765" w:rsidP="003E7303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0C7BA0" w:rsidRPr="00F93AEC" w:rsidRDefault="000C7BA0" w:rsidP="00F93AEC">
      <w:pPr>
        <w:bidi/>
        <w:spacing w:line="360" w:lineRule="auto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F93AEC">
        <w:rPr>
          <w:rFonts w:cs="B Nazanin"/>
          <w:b/>
          <w:bCs/>
          <w:sz w:val="22"/>
          <w:szCs w:val="22"/>
          <w:rtl/>
          <w:lang w:bidi="fa-IR"/>
        </w:rPr>
        <w:t>نام و نام خانوادگی مسئول آموزش:</w:t>
      </w:r>
    </w:p>
    <w:p w:rsidR="000C7BA0" w:rsidRPr="00F93AEC" w:rsidRDefault="000C7BA0" w:rsidP="00F93AEC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F93AEC">
        <w:rPr>
          <w:rFonts w:cs="B Nazanin"/>
          <w:b/>
          <w:bCs/>
          <w:sz w:val="22"/>
          <w:szCs w:val="22"/>
          <w:rtl/>
          <w:lang w:bidi="fa-IR"/>
        </w:rPr>
        <w:t>امضاء:</w:t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ab/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ab/>
      </w:r>
      <w:r w:rsidRPr="00F93AEC">
        <w:rPr>
          <w:rFonts w:cs="B Nazanin"/>
          <w:b/>
          <w:bCs/>
          <w:sz w:val="22"/>
          <w:szCs w:val="22"/>
          <w:rtl/>
          <w:lang w:bidi="fa-IR"/>
        </w:rPr>
        <w:tab/>
      </w:r>
    </w:p>
    <w:p w:rsidR="004E0CC6" w:rsidRPr="00F93AEC" w:rsidRDefault="000C7BA0" w:rsidP="005B38CB">
      <w:pPr>
        <w:bidi/>
        <w:rPr>
          <w:rFonts w:cs="B Nazanin"/>
          <w:b/>
          <w:bCs/>
          <w:sz w:val="22"/>
          <w:szCs w:val="22"/>
          <w:lang w:bidi="fa-IR"/>
        </w:rPr>
      </w:pPr>
      <w:r w:rsidRPr="00F93AEC">
        <w:rPr>
          <w:rFonts w:cs="B Nazanin"/>
          <w:b/>
          <w:bCs/>
          <w:sz w:val="22"/>
          <w:szCs w:val="22"/>
          <w:rtl/>
          <w:lang w:bidi="fa-IR"/>
        </w:rPr>
        <w:t>مهر :</w:t>
      </w:r>
    </w:p>
    <w:p w:rsidR="005B38CB" w:rsidRDefault="005B38CB" w:rsidP="005B38CB">
      <w:pPr>
        <w:bidi/>
        <w:rPr>
          <w:rFonts w:cs="B Nazanin"/>
          <w:sz w:val="20"/>
          <w:szCs w:val="20"/>
          <w:lang w:bidi="fa-IR"/>
        </w:rPr>
      </w:pPr>
    </w:p>
    <w:p w:rsidR="005B38CB" w:rsidRDefault="005B38CB" w:rsidP="005B38CB">
      <w:pPr>
        <w:bidi/>
        <w:rPr>
          <w:rFonts w:cs="B Nazanin"/>
          <w:sz w:val="20"/>
          <w:szCs w:val="20"/>
          <w:lang w:bidi="fa-IR"/>
        </w:rPr>
      </w:pPr>
    </w:p>
    <w:p w:rsidR="00F93AEC" w:rsidRDefault="00F93AEC" w:rsidP="0085638F">
      <w:pPr>
        <w:bidi/>
        <w:jc w:val="center"/>
        <w:rPr>
          <w:rFonts w:cs="B Nazanin"/>
          <w:rtl/>
          <w:lang w:bidi="fa-IR"/>
        </w:rPr>
      </w:pPr>
    </w:p>
    <w:p w:rsidR="00F93AEC" w:rsidRDefault="00F93AEC" w:rsidP="00F93AEC">
      <w:pPr>
        <w:bidi/>
        <w:jc w:val="center"/>
        <w:rPr>
          <w:rFonts w:cs="B Nazanin"/>
          <w:rtl/>
          <w:lang w:bidi="fa-IR"/>
        </w:rPr>
      </w:pPr>
    </w:p>
    <w:p w:rsidR="00AE6ECE" w:rsidRPr="00F93AEC" w:rsidRDefault="006622CC" w:rsidP="00F93AEC">
      <w:pPr>
        <w:bidi/>
        <w:jc w:val="center"/>
        <w:rPr>
          <w:rFonts w:cs="B Nazanin"/>
          <w:b/>
          <w:bCs/>
          <w:rtl/>
          <w:lang w:bidi="fa-IR"/>
        </w:rPr>
      </w:pPr>
      <w:r w:rsidRPr="00F93AEC">
        <w:rPr>
          <w:rFonts w:cs="B Nazanin"/>
          <w:b/>
          <w:bCs/>
          <w:rtl/>
          <w:lang w:bidi="fa-IR"/>
        </w:rPr>
        <w:t>رعایت قوانین و مقررات اداری</w:t>
      </w:r>
      <w:r w:rsidR="007D0AA7" w:rsidRPr="00F93AEC">
        <w:rPr>
          <w:rFonts w:cs="B Nazanin"/>
          <w:b/>
          <w:bCs/>
          <w:rtl/>
          <w:lang w:bidi="fa-IR"/>
        </w:rPr>
        <w:t xml:space="preserve">    </w:t>
      </w:r>
      <w:r w:rsidR="002A31EB" w:rsidRPr="00F93AEC">
        <w:rPr>
          <w:rFonts w:cs="B Nazanin" w:hint="cs"/>
          <w:b/>
          <w:bCs/>
          <w:rtl/>
          <w:lang w:bidi="fa-IR"/>
        </w:rPr>
        <w:t xml:space="preserve">                                    </w:t>
      </w:r>
      <w:r w:rsidR="00AE6ECE" w:rsidRPr="00F93AEC">
        <w:rPr>
          <w:rFonts w:cs="B Nazanin"/>
          <w:b/>
          <w:bCs/>
          <w:rtl/>
          <w:lang w:bidi="fa-IR"/>
        </w:rPr>
        <w:tab/>
      </w:r>
      <w:r w:rsidR="006544AD" w:rsidRPr="00F93AEC">
        <w:rPr>
          <w:rFonts w:cs="B Nazanin"/>
          <w:b/>
          <w:bCs/>
          <w:rtl/>
          <w:lang w:bidi="fa-IR"/>
        </w:rPr>
        <w:t xml:space="preserve">  </w:t>
      </w:r>
      <w:r w:rsidR="0085638F" w:rsidRPr="00F93AEC">
        <w:rPr>
          <w:rFonts w:cs="B Nazanin" w:hint="cs"/>
          <w:b/>
          <w:bCs/>
          <w:rtl/>
          <w:lang w:bidi="fa-IR"/>
        </w:rPr>
        <w:t>برنامه</w:t>
      </w:r>
      <w:r w:rsidR="00AE6ECE" w:rsidRPr="00F93AEC">
        <w:rPr>
          <w:rFonts w:cs="B Nazanin"/>
          <w:b/>
          <w:bCs/>
          <w:rtl/>
          <w:lang w:bidi="fa-IR"/>
        </w:rPr>
        <w:t xml:space="preserve"> : </w:t>
      </w:r>
      <w:bookmarkEnd w:id="55"/>
      <w:r w:rsidR="00661CFE" w:rsidRPr="00F93AEC">
        <w:rPr>
          <w:rFonts w:cs="B Nazanin" w:hint="cs"/>
          <w:b/>
          <w:bCs/>
          <w:sz w:val="22"/>
          <w:szCs w:val="22"/>
          <w:rtl/>
          <w:lang w:bidi="fa-IR"/>
        </w:rPr>
        <w:t>جوندگان</w:t>
      </w:r>
    </w:p>
    <w:p w:rsidR="002A31EB" w:rsidRPr="005A4830" w:rsidRDefault="002A31EB" w:rsidP="002A31EB">
      <w:pPr>
        <w:bidi/>
        <w:jc w:val="center"/>
        <w:rPr>
          <w:rFonts w:cs="B Nazanin"/>
          <w:rtl/>
          <w:lang w:bidi="fa-IR"/>
        </w:rPr>
      </w:pPr>
    </w:p>
    <w:tbl>
      <w:tblPr>
        <w:bidiVisual/>
        <w:tblW w:w="9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446"/>
        <w:gridCol w:w="1276"/>
        <w:gridCol w:w="1276"/>
      </w:tblGrid>
      <w:tr w:rsidR="004A1A08" w:rsidRPr="005A4830" w:rsidTr="004A1A08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4A1A08" w:rsidRPr="00F93AEC" w:rsidRDefault="004A1A08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4A1A08" w:rsidRPr="00F93AEC" w:rsidRDefault="004A1A08" w:rsidP="0002762D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عوامل ارزشیابی</w:t>
            </w:r>
          </w:p>
        </w:tc>
        <w:tc>
          <w:tcPr>
            <w:tcW w:w="1446" w:type="dxa"/>
            <w:vAlign w:val="center"/>
          </w:tcPr>
          <w:p w:rsidR="004A1A08" w:rsidRPr="00F93AEC" w:rsidRDefault="004A1A08" w:rsidP="00410C2A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4A1A08" w:rsidRPr="00F93AEC" w:rsidRDefault="004A1A08" w:rsidP="00410C2A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93AEC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4A1A08" w:rsidRPr="005A4830" w:rsidRDefault="004A1A08" w:rsidP="00410C2A">
            <w:pPr>
              <w:bidi/>
              <w:spacing w:line="36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4A1A08" w:rsidRPr="005A4830" w:rsidTr="004A1A08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4A1A08" w:rsidRPr="008851CF" w:rsidRDefault="004A1A08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4A1A08" w:rsidRPr="008851CF" w:rsidRDefault="004A1A08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وقت شناسی و رعایت ساعت ورود و خروج</w:t>
            </w:r>
          </w:p>
        </w:tc>
        <w:tc>
          <w:tcPr>
            <w:tcW w:w="1446" w:type="dxa"/>
          </w:tcPr>
          <w:p w:rsidR="004A1A08" w:rsidRPr="008851CF" w:rsidRDefault="000C7BA0" w:rsidP="0002762D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  <w:r w:rsidR="00C61CC7"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نمره</w:t>
            </w:r>
          </w:p>
        </w:tc>
        <w:tc>
          <w:tcPr>
            <w:tcW w:w="1276" w:type="dxa"/>
          </w:tcPr>
          <w:p w:rsidR="004A1A08" w:rsidRPr="005A4830" w:rsidRDefault="004A1A08" w:rsidP="0002762D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4A1A08" w:rsidRPr="005A4830" w:rsidRDefault="004A1A08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C7BA0" w:rsidRPr="005A4830" w:rsidTr="004A1A08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کد پوشش دانشجویی </w:t>
            </w:r>
          </w:p>
        </w:tc>
        <w:tc>
          <w:tcPr>
            <w:tcW w:w="1446" w:type="dxa"/>
          </w:tcPr>
          <w:p w:rsidR="000C7BA0" w:rsidRPr="008851CF" w:rsidRDefault="000C7BA0" w:rsidP="003E730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C7BA0" w:rsidRPr="005A4830" w:rsidTr="004A1A08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ضوابط و مقررات اداری </w:t>
            </w:r>
          </w:p>
        </w:tc>
        <w:tc>
          <w:tcPr>
            <w:tcW w:w="1446" w:type="dxa"/>
          </w:tcPr>
          <w:p w:rsidR="000C7BA0" w:rsidRPr="008851CF" w:rsidRDefault="000C7BA0" w:rsidP="003E730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C7BA0" w:rsidRPr="005A4830" w:rsidTr="004A1A08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مسائل ایمنی در کار </w:t>
            </w:r>
          </w:p>
        </w:tc>
        <w:tc>
          <w:tcPr>
            <w:tcW w:w="1446" w:type="dxa"/>
          </w:tcPr>
          <w:p w:rsidR="000C7BA0" w:rsidRPr="008851CF" w:rsidRDefault="000C7BA0" w:rsidP="003E730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C7BA0" w:rsidRPr="005A4830" w:rsidTr="004A1A08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0C7BA0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حسن برخورد با همکار، مربی و ارباب رجوع</w:t>
            </w:r>
          </w:p>
        </w:tc>
        <w:tc>
          <w:tcPr>
            <w:tcW w:w="1446" w:type="dxa"/>
          </w:tcPr>
          <w:p w:rsidR="000C7BA0" w:rsidRPr="008851CF" w:rsidRDefault="000C7BA0" w:rsidP="003E7303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5A4830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744C94" w:rsidRPr="005A4830" w:rsidTr="004A1A08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744C94" w:rsidRPr="008851CF" w:rsidRDefault="00744C94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744C94" w:rsidRPr="008851CF" w:rsidRDefault="00744C94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446" w:type="dxa"/>
            <w:shd w:val="clear" w:color="auto" w:fill="E0E0E0"/>
          </w:tcPr>
          <w:p w:rsidR="00744C94" w:rsidRPr="008851CF" w:rsidRDefault="000C7BA0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744C94" w:rsidRPr="005A4830" w:rsidRDefault="00744C94" w:rsidP="0002762D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744C94" w:rsidRPr="005A4830" w:rsidRDefault="00744C94" w:rsidP="0002762D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AE6ECE" w:rsidRPr="005A4830" w:rsidRDefault="00AE6ECE" w:rsidP="00AE6ECE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4A7765" w:rsidRPr="008851CF" w:rsidRDefault="004A7765" w:rsidP="008851CF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: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امضاء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مهر:</w:t>
      </w:r>
    </w:p>
    <w:p w:rsidR="006622CC" w:rsidRDefault="006622CC" w:rsidP="006622CC">
      <w:pPr>
        <w:bidi/>
        <w:spacing w:line="360" w:lineRule="auto"/>
        <w:jc w:val="both"/>
        <w:rPr>
          <w:rFonts w:cs="B Nazanin"/>
          <w:sz w:val="20"/>
          <w:szCs w:val="20"/>
          <w:lang w:bidi="fa-IR"/>
        </w:rPr>
      </w:pPr>
    </w:p>
    <w:p w:rsidR="00975158" w:rsidRDefault="00975158" w:rsidP="00975158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331EB3" w:rsidRDefault="00331EB3" w:rsidP="00331EB3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331EB3" w:rsidRPr="005A4830" w:rsidRDefault="00331EB3" w:rsidP="00331EB3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331EB3" w:rsidRPr="008851CF" w:rsidRDefault="00331EB3" w:rsidP="008851C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جمع نمرات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 </w:t>
      </w:r>
      <w:r w:rsidRPr="008851CF">
        <w:rPr>
          <w:rFonts w:cs="B Nazanin"/>
          <w:b/>
          <w:bCs/>
          <w:rtl/>
          <w:lang w:bidi="fa-IR"/>
        </w:rPr>
        <w:t>کار آموزی در عرصه</w:t>
      </w:r>
      <w:r w:rsidR="00D45014" w:rsidRPr="008851CF">
        <w:rPr>
          <w:rFonts w:cs="B Nazanin" w:hint="cs"/>
          <w:b/>
          <w:bCs/>
          <w:rtl/>
          <w:lang w:bidi="fa-IR"/>
        </w:rPr>
        <w:t xml:space="preserve"> 1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: </w:t>
      </w:r>
      <w:r w:rsidRPr="008851CF">
        <w:rPr>
          <w:rFonts w:cs="B Nazanin" w:hint="cs"/>
          <w:b/>
          <w:bCs/>
          <w:rtl/>
          <w:lang w:bidi="fa-IR"/>
        </w:rPr>
        <w:t>جوندگان</w:t>
      </w:r>
    </w:p>
    <w:p w:rsidR="00331EB3" w:rsidRPr="008851CF" w:rsidRDefault="00331EB3" w:rsidP="008851CF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</w:t>
      </w:r>
      <w:r w:rsidR="008851CF">
        <w:rPr>
          <w:rFonts w:cs="B Nazanin" w:hint="cs"/>
          <w:b/>
          <w:bCs/>
          <w:rtl/>
          <w:lang w:bidi="fa-IR"/>
        </w:rPr>
        <w:t xml:space="preserve">             </w:t>
      </w:r>
      <w:r w:rsidRPr="008851CF">
        <w:rPr>
          <w:rFonts w:cs="B Nazanin"/>
          <w:b/>
          <w:bCs/>
          <w:rtl/>
          <w:lang w:bidi="fa-IR"/>
        </w:rPr>
        <w:t xml:space="preserve">              سال تحصیلی: </w:t>
      </w:r>
    </w:p>
    <w:p w:rsidR="00AE6ECE" w:rsidRPr="008851CF" w:rsidRDefault="00331EB3" w:rsidP="00331EB3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ام و نام خانوادگی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شماره دانشجویی:</w:t>
      </w:r>
    </w:p>
    <w:p w:rsidR="002A31EB" w:rsidRPr="005A4830" w:rsidRDefault="002A31EB" w:rsidP="002A31EB">
      <w:pPr>
        <w:bidi/>
        <w:jc w:val="center"/>
        <w:rPr>
          <w:rFonts w:cs="B Nazanin"/>
          <w:rtl/>
          <w:lang w:bidi="fa-IR"/>
        </w:rPr>
      </w:pPr>
    </w:p>
    <w:tbl>
      <w:tblPr>
        <w:bidiVisual/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588"/>
        <w:gridCol w:w="1276"/>
        <w:gridCol w:w="1276"/>
      </w:tblGrid>
      <w:tr w:rsidR="000C7BA0" w:rsidRPr="008851CF" w:rsidTr="003E7303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0C7BA0" w:rsidRPr="008851CF" w:rsidRDefault="000C7BA0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0C7BA0" w:rsidRPr="008851CF" w:rsidRDefault="000C7BA0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موضوع</w:t>
            </w:r>
          </w:p>
        </w:tc>
        <w:tc>
          <w:tcPr>
            <w:tcW w:w="1588" w:type="dxa"/>
            <w:vAlign w:val="center"/>
          </w:tcPr>
          <w:p w:rsidR="000C7BA0" w:rsidRPr="008851CF" w:rsidRDefault="000C7BA0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0C7BA0" w:rsidRPr="008851CF" w:rsidRDefault="000C7BA0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0C7BA0" w:rsidRPr="008851CF" w:rsidRDefault="000C7BA0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نام و امضاء مربی</w:t>
            </w:r>
          </w:p>
        </w:tc>
      </w:tr>
      <w:tr w:rsidR="000C7BA0" w:rsidRPr="008851CF" w:rsidTr="003E7303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جدول گزارشات روزانه </w:t>
            </w:r>
          </w:p>
        </w:tc>
        <w:tc>
          <w:tcPr>
            <w:tcW w:w="1588" w:type="dxa"/>
          </w:tcPr>
          <w:p w:rsidR="000C7BA0" w:rsidRPr="008851CF" w:rsidRDefault="000C7BA0" w:rsidP="003E7303">
            <w:pPr>
              <w:jc w:val="center"/>
              <w:rPr>
                <w:rFonts w:cs="B Nazanin"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0C7BA0" w:rsidRPr="008851CF" w:rsidRDefault="000C7BA0" w:rsidP="003E7303">
            <w:pPr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7BA0" w:rsidRPr="008851CF" w:rsidTr="003E7303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رعایت قوانین و مقررات اداری </w:t>
            </w:r>
          </w:p>
        </w:tc>
        <w:tc>
          <w:tcPr>
            <w:tcW w:w="1588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7BA0" w:rsidRPr="008851CF" w:rsidTr="003E7303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امتحان عملی </w:t>
            </w:r>
          </w:p>
        </w:tc>
        <w:tc>
          <w:tcPr>
            <w:tcW w:w="1588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7BA0" w:rsidRPr="008851CF" w:rsidTr="003E7303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گزارش کار (نمره مربی کارآموزی)</w:t>
            </w:r>
          </w:p>
        </w:tc>
        <w:tc>
          <w:tcPr>
            <w:tcW w:w="1588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7BA0" w:rsidRPr="008851CF" w:rsidTr="003E7303">
        <w:trPr>
          <w:trHeight w:val="441"/>
          <w:jc w:val="center"/>
        </w:trPr>
        <w:tc>
          <w:tcPr>
            <w:tcW w:w="743" w:type="dxa"/>
            <w:tcBorders>
              <w:top w:val="inset" w:sz="6" w:space="0" w:color="auto"/>
            </w:tcBorders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0C7BA0" w:rsidRPr="008851CF" w:rsidRDefault="000C7BA0" w:rsidP="003E730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lang w:bidi="fa-IR"/>
              </w:rPr>
              <w:t>Post Test</w:t>
            </w:r>
          </w:p>
        </w:tc>
        <w:tc>
          <w:tcPr>
            <w:tcW w:w="1588" w:type="dxa"/>
          </w:tcPr>
          <w:p w:rsidR="000C7BA0" w:rsidRPr="008851CF" w:rsidRDefault="000C7BA0" w:rsidP="003E730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C7BA0" w:rsidRPr="008851CF" w:rsidTr="003E7303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جمع نمرات</w:t>
            </w:r>
          </w:p>
        </w:tc>
        <w:tc>
          <w:tcPr>
            <w:tcW w:w="1588" w:type="dxa"/>
            <w:shd w:val="clear" w:color="auto" w:fill="E0E0E0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00</w:t>
            </w: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C7BA0" w:rsidRPr="008851CF" w:rsidRDefault="000C7BA0" w:rsidP="003E7303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:rsidR="00AE6ECE" w:rsidRPr="005A4830" w:rsidRDefault="00AE6ECE" w:rsidP="00AE6ECE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012566" w:rsidRPr="008851CF" w:rsidRDefault="00012566" w:rsidP="00012566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نام و نام خانوادگی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>مربی کارآموزی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 :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امضاء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1C6060" w:rsidRPr="005A4830" w:rsidRDefault="001C6060" w:rsidP="001C6060">
      <w:pPr>
        <w:bidi/>
        <w:rPr>
          <w:rFonts w:cs="B Nazanin"/>
          <w:sz w:val="20"/>
          <w:szCs w:val="20"/>
          <w:rtl/>
          <w:lang w:bidi="fa-IR"/>
        </w:rPr>
      </w:pPr>
    </w:p>
    <w:p w:rsidR="00AE6ECE" w:rsidRPr="005A4830" w:rsidRDefault="00AE6ECE" w:rsidP="00AE6ECE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C61CC7" w:rsidRPr="005A4830" w:rsidRDefault="00C61CC7" w:rsidP="00C61CC7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C61CC7" w:rsidRPr="005A4830" w:rsidRDefault="00C61CC7" w:rsidP="00AE6ECE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2B66AB" w:rsidRPr="005A4830" w:rsidRDefault="002B66AB" w:rsidP="002B66A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2B66AB" w:rsidRPr="005A4830" w:rsidRDefault="002B66AB" w:rsidP="002B66A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2B66AB" w:rsidRPr="005A4830" w:rsidRDefault="002B66AB" w:rsidP="002B66AB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991BE7" w:rsidRPr="005A4830" w:rsidRDefault="00991BE7" w:rsidP="00991BE7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991BE7" w:rsidRPr="005A4830" w:rsidRDefault="00991BE7" w:rsidP="00991BE7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991BE7" w:rsidRPr="005A4830" w:rsidRDefault="00991BE7" w:rsidP="00991BE7">
      <w:pPr>
        <w:bidi/>
        <w:spacing w:line="360" w:lineRule="auto"/>
        <w:jc w:val="center"/>
        <w:rPr>
          <w:rFonts w:cs="B Nazanin"/>
          <w:sz w:val="26"/>
          <w:szCs w:val="26"/>
          <w:rtl/>
          <w:lang w:bidi="fa-IR"/>
        </w:rPr>
      </w:pPr>
    </w:p>
    <w:p w:rsidR="00991BE7" w:rsidRPr="005A4830" w:rsidRDefault="00991BE7" w:rsidP="00991BE7">
      <w:pPr>
        <w:bidi/>
        <w:spacing w:line="360" w:lineRule="auto"/>
        <w:jc w:val="center"/>
        <w:rPr>
          <w:rFonts w:cs="B Nazanin"/>
          <w:sz w:val="26"/>
          <w:szCs w:val="26"/>
          <w:rtl/>
          <w:lang w:bidi="fa-IR"/>
        </w:rPr>
      </w:pPr>
    </w:p>
    <w:p w:rsidR="002A31EB" w:rsidRPr="005A4830" w:rsidRDefault="002A31EB" w:rsidP="002A31EB">
      <w:pPr>
        <w:bidi/>
        <w:spacing w:line="360" w:lineRule="auto"/>
        <w:jc w:val="center"/>
        <w:rPr>
          <w:rFonts w:cs="B Nazanin"/>
          <w:sz w:val="26"/>
          <w:szCs w:val="26"/>
          <w:rtl/>
          <w:lang w:bidi="fa-IR"/>
        </w:rPr>
      </w:pPr>
    </w:p>
    <w:p w:rsidR="002A31EB" w:rsidRPr="005A4830" w:rsidRDefault="002A31EB" w:rsidP="002A31EB">
      <w:pPr>
        <w:bidi/>
        <w:spacing w:line="360" w:lineRule="auto"/>
        <w:jc w:val="center"/>
        <w:rPr>
          <w:rFonts w:cs="B Nazanin"/>
          <w:sz w:val="26"/>
          <w:szCs w:val="26"/>
          <w:rtl/>
          <w:lang w:bidi="fa-IR"/>
        </w:rPr>
      </w:pPr>
    </w:p>
    <w:p w:rsidR="002A31EB" w:rsidRDefault="002A31EB" w:rsidP="002A31EB">
      <w:pPr>
        <w:bidi/>
        <w:spacing w:line="360" w:lineRule="auto"/>
        <w:jc w:val="center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center"/>
        <w:rPr>
          <w:rFonts w:cs="B Nazanin"/>
          <w:sz w:val="26"/>
          <w:szCs w:val="26"/>
          <w:lang w:bidi="fa-IR"/>
        </w:rPr>
      </w:pPr>
    </w:p>
    <w:p w:rsidR="00991BE7" w:rsidRDefault="00991BE7" w:rsidP="00331EB3">
      <w:pPr>
        <w:bidi/>
        <w:spacing w:line="360" w:lineRule="auto"/>
        <w:rPr>
          <w:rFonts w:cs="B Nazanin"/>
          <w:sz w:val="26"/>
          <w:szCs w:val="26"/>
          <w:rtl/>
          <w:lang w:bidi="fa-IR"/>
        </w:rPr>
      </w:pPr>
    </w:p>
    <w:p w:rsidR="005B38CB" w:rsidRPr="005A4830" w:rsidRDefault="005B38CB" w:rsidP="005B38CB">
      <w:pPr>
        <w:bidi/>
        <w:jc w:val="center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کار آموزی در عرصه </w:t>
      </w:r>
      <w:r w:rsidR="009E0BCB">
        <w:rPr>
          <w:rFonts w:cs="B Nazanin" w:hint="cs"/>
          <w:rtl/>
          <w:lang w:bidi="fa-IR"/>
        </w:rPr>
        <w:t>1</w:t>
      </w:r>
    </w:p>
    <w:p w:rsidR="005B38CB" w:rsidRPr="005A4830" w:rsidRDefault="0085638F" w:rsidP="008E238E">
      <w:pPr>
        <w:bidi/>
        <w:spacing w:line="360" w:lineRule="auto"/>
        <w:jc w:val="center"/>
        <w:outlineLvl w:val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رنامه</w:t>
      </w:r>
      <w:r w:rsidR="005B38CB" w:rsidRPr="005A4830">
        <w:rPr>
          <w:rFonts w:cs="B Nazanin"/>
          <w:rtl/>
          <w:lang w:bidi="fa-IR"/>
        </w:rPr>
        <w:t xml:space="preserve">: </w:t>
      </w:r>
      <w:r w:rsidR="008E238E" w:rsidRPr="008E238E">
        <w:rPr>
          <w:rFonts w:cs="B Nazanin"/>
          <w:rtl/>
          <w:lang w:bidi="fa-IR"/>
        </w:rPr>
        <w:t>حشره شناس</w:t>
      </w:r>
      <w:r w:rsidR="008E238E" w:rsidRPr="008E238E">
        <w:rPr>
          <w:rFonts w:cs="B Nazanin" w:hint="cs"/>
          <w:rtl/>
          <w:lang w:bidi="fa-IR"/>
        </w:rPr>
        <w:t>ی</w:t>
      </w:r>
      <w:r w:rsidR="008E238E" w:rsidRPr="008E238E">
        <w:rPr>
          <w:rFonts w:cs="B Nazanin"/>
          <w:rtl/>
          <w:lang w:bidi="fa-IR"/>
        </w:rPr>
        <w:t xml:space="preserve"> ملکول</w:t>
      </w:r>
      <w:r w:rsidR="008E238E" w:rsidRPr="008E238E">
        <w:rPr>
          <w:rFonts w:cs="B Nazanin" w:hint="cs"/>
          <w:rtl/>
          <w:lang w:bidi="fa-IR"/>
        </w:rPr>
        <w:t>ی</w:t>
      </w:r>
    </w:p>
    <w:p w:rsidR="005B38CB" w:rsidRPr="002050CD" w:rsidRDefault="005B38CB" w:rsidP="005B38CB">
      <w:pPr>
        <w:bidi/>
        <w:rPr>
          <w:rFonts w:cs="B Nazanin"/>
          <w:b/>
          <w:bCs/>
          <w:rtl/>
          <w:lang w:bidi="fa-IR"/>
        </w:rPr>
      </w:pPr>
      <w:r w:rsidRPr="002050CD">
        <w:rPr>
          <w:rFonts w:cs="B Nazanin"/>
          <w:b/>
          <w:bCs/>
          <w:rtl/>
          <w:lang w:bidi="fa-IR"/>
        </w:rPr>
        <w:t>اهداف آموزشی دوره</w:t>
      </w:r>
    </w:p>
    <w:p w:rsidR="005B38CB" w:rsidRPr="005B38CB" w:rsidRDefault="008E238E" w:rsidP="0085638F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t>درس: کار</w:t>
      </w:r>
      <w:r w:rsidR="005B38CB" w:rsidRPr="005B38CB">
        <w:rPr>
          <w:rFonts w:cs="B Nazanin"/>
          <w:b/>
          <w:bCs/>
          <w:rtl/>
          <w:lang w:bidi="fa-IR"/>
        </w:rPr>
        <w:t>آموزی در عرصه</w:t>
      </w:r>
      <w:r w:rsidR="005B38CB" w:rsidRPr="005B38CB">
        <w:rPr>
          <w:rFonts w:cs="B Nazanin"/>
          <w:b/>
          <w:bCs/>
          <w:rtl/>
          <w:lang w:bidi="fa-IR"/>
        </w:rPr>
        <w:tab/>
      </w:r>
      <w:r w:rsidR="005B38CB" w:rsidRPr="005B38CB">
        <w:rPr>
          <w:rFonts w:cs="B Nazanin"/>
          <w:b/>
          <w:bCs/>
          <w:rtl/>
          <w:lang w:bidi="fa-IR"/>
        </w:rPr>
        <w:tab/>
      </w:r>
      <w:r w:rsidR="005B38CB" w:rsidRPr="005B38CB">
        <w:rPr>
          <w:rFonts w:cs="B Nazanin"/>
          <w:b/>
          <w:bCs/>
          <w:rtl/>
          <w:lang w:bidi="fa-IR"/>
        </w:rPr>
        <w:tab/>
      </w:r>
      <w:r w:rsidR="005B38CB" w:rsidRPr="005B38CB">
        <w:rPr>
          <w:rFonts w:cs="B Nazanin"/>
          <w:b/>
          <w:bCs/>
          <w:rtl/>
          <w:lang w:bidi="fa-IR"/>
        </w:rPr>
        <w:tab/>
      </w:r>
      <w:r w:rsidR="0085638F">
        <w:rPr>
          <w:rFonts w:cs="B Nazanin" w:hint="cs"/>
          <w:rtl/>
          <w:lang w:bidi="fa-IR"/>
        </w:rPr>
        <w:t>برنامه</w:t>
      </w:r>
      <w:r w:rsidR="005B38CB" w:rsidRPr="005B38CB">
        <w:rPr>
          <w:rFonts w:cs="B Nazanin"/>
          <w:b/>
          <w:bCs/>
          <w:rtl/>
          <w:lang w:bidi="fa-IR"/>
        </w:rPr>
        <w:t xml:space="preserve">: </w:t>
      </w:r>
      <w:r w:rsidR="0085638F">
        <w:rPr>
          <w:rFonts w:cs="B Nazanin" w:hint="cs"/>
          <w:b/>
          <w:bCs/>
          <w:rtl/>
          <w:lang w:bidi="fa-IR"/>
        </w:rPr>
        <w:t xml:space="preserve">حوزه </w:t>
      </w:r>
      <w:r>
        <w:rPr>
          <w:rFonts w:cs="B Nazanin" w:hint="cs"/>
          <w:b/>
          <w:bCs/>
          <w:rtl/>
          <w:lang w:bidi="fa-IR"/>
        </w:rPr>
        <w:t>حشره شناسی ملکولی</w:t>
      </w:r>
    </w:p>
    <w:p w:rsidR="005B38CB" w:rsidRPr="005A4830" w:rsidRDefault="005B38CB" w:rsidP="008E238E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آشنایی با </w:t>
      </w:r>
      <w:r w:rsidR="008E238E">
        <w:rPr>
          <w:rFonts w:cs="B Nazanin" w:hint="cs"/>
          <w:rtl/>
          <w:lang w:bidi="fa-IR"/>
        </w:rPr>
        <w:t>اهمیت مطالعات ملکولی در بیولوژی و کنترل ناقلین بیماری ها</w:t>
      </w:r>
    </w:p>
    <w:p w:rsidR="005B38CB" w:rsidRDefault="005B38CB" w:rsidP="008E238E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آشنایی با </w:t>
      </w:r>
      <w:r w:rsidR="008E238E">
        <w:rPr>
          <w:rFonts w:cs="B Nazanin" w:hint="cs"/>
          <w:rtl/>
          <w:lang w:bidi="fa-IR"/>
        </w:rPr>
        <w:t>نحوه تنظیم ابزار مورد استفاده در مطالعات ملکولی</w:t>
      </w:r>
    </w:p>
    <w:p w:rsidR="005B38CB" w:rsidRDefault="005B38CB" w:rsidP="008E238E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آشنایی با </w:t>
      </w:r>
      <w:r w:rsidR="008E238E">
        <w:rPr>
          <w:rFonts w:cs="B Nazanin" w:hint="cs"/>
          <w:rtl/>
          <w:lang w:bidi="fa-IR"/>
        </w:rPr>
        <w:t>نحوه تهیه محلول های مورد استفاده در مطالعات ملکولی</w:t>
      </w:r>
    </w:p>
    <w:p w:rsidR="005B38CB" w:rsidRPr="008E238E" w:rsidRDefault="005B38CB" w:rsidP="008E238E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>آشنایی با</w:t>
      </w:r>
      <w:r w:rsidR="008E238E">
        <w:rPr>
          <w:rFonts w:cs="B Nazanin" w:hint="cs"/>
          <w:rtl/>
          <w:lang w:bidi="fa-IR"/>
        </w:rPr>
        <w:t xml:space="preserve"> اصول طراحی پرایمر</w:t>
      </w:r>
    </w:p>
    <w:p w:rsidR="005B38CB" w:rsidRPr="005A4830" w:rsidRDefault="008E238E" w:rsidP="008E238E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/>
          <w:rtl/>
          <w:lang w:bidi="fa-IR"/>
        </w:rPr>
        <w:t xml:space="preserve">آشنایی با </w:t>
      </w:r>
      <w:r w:rsidR="00CF307D">
        <w:rPr>
          <w:rFonts w:cs="B Nazanin" w:hint="cs"/>
          <w:rtl/>
          <w:lang w:bidi="fa-IR"/>
        </w:rPr>
        <w:t xml:space="preserve">برنامه </w:t>
      </w:r>
      <w:r w:rsidR="00CF307D">
        <w:rPr>
          <w:rFonts w:cs="B Nazanin"/>
          <w:lang w:bidi="fa-IR"/>
        </w:rPr>
        <w:t>Oligo 7</w:t>
      </w:r>
    </w:p>
    <w:p w:rsidR="005B38CB" w:rsidRPr="005A4830" w:rsidRDefault="005B38CB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آشنایی با </w:t>
      </w:r>
      <w:r w:rsidR="00CF307D">
        <w:rPr>
          <w:rFonts w:cs="B Nazanin" w:hint="cs"/>
          <w:rtl/>
          <w:lang w:bidi="fa-IR"/>
        </w:rPr>
        <w:t xml:space="preserve">برنامه </w:t>
      </w:r>
      <w:r w:rsidR="00CF307D">
        <w:rPr>
          <w:rFonts w:cs="B Nazanin"/>
          <w:lang w:bidi="fa-IR"/>
        </w:rPr>
        <w:t>Gene Runner</w:t>
      </w:r>
    </w:p>
    <w:p w:rsidR="005B38CB" w:rsidRPr="005A4830" w:rsidRDefault="00CF307D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/>
          <w:rtl/>
          <w:lang w:bidi="fa-IR"/>
        </w:rPr>
        <w:t xml:space="preserve">آشنایی با </w:t>
      </w:r>
      <w:r>
        <w:rPr>
          <w:rFonts w:cs="B Nazanin" w:hint="cs"/>
          <w:rtl/>
          <w:lang w:bidi="fa-IR"/>
        </w:rPr>
        <w:t xml:space="preserve">اصول استخراج </w:t>
      </w:r>
      <w:r>
        <w:rPr>
          <w:rFonts w:cs="B Nazanin"/>
          <w:lang w:bidi="fa-IR"/>
        </w:rPr>
        <w:t>DNA</w:t>
      </w:r>
      <w:r>
        <w:rPr>
          <w:rFonts w:cs="B Nazanin" w:hint="cs"/>
          <w:rtl/>
          <w:lang w:bidi="fa-IR"/>
        </w:rPr>
        <w:t xml:space="preserve"> و </w:t>
      </w:r>
      <w:r>
        <w:rPr>
          <w:rFonts w:cs="B Nazanin"/>
          <w:lang w:bidi="fa-IR"/>
        </w:rPr>
        <w:t>RNA</w:t>
      </w:r>
      <w:r>
        <w:rPr>
          <w:rFonts w:cs="B Nazanin" w:hint="cs"/>
          <w:rtl/>
          <w:lang w:bidi="fa-IR"/>
        </w:rPr>
        <w:t xml:space="preserve"> در مطالعات ملکولی</w:t>
      </w:r>
    </w:p>
    <w:p w:rsidR="005B38CB" w:rsidRPr="005A4830" w:rsidRDefault="005B38CB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آشنایی با </w:t>
      </w:r>
      <w:r>
        <w:rPr>
          <w:rFonts w:cs="B Nazanin" w:hint="cs"/>
          <w:rtl/>
          <w:lang w:bidi="fa-IR"/>
        </w:rPr>
        <w:t xml:space="preserve">نحوه </w:t>
      </w:r>
      <w:r w:rsidR="00CF307D">
        <w:rPr>
          <w:rFonts w:cs="B Nazanin" w:hint="cs"/>
          <w:rtl/>
          <w:lang w:bidi="fa-IR"/>
        </w:rPr>
        <w:t xml:space="preserve">انجام </w:t>
      </w:r>
      <w:r w:rsidR="00CF307D">
        <w:rPr>
          <w:rFonts w:cs="B Nazanin"/>
          <w:lang w:bidi="fa-IR"/>
        </w:rPr>
        <w:t>PCR</w:t>
      </w:r>
    </w:p>
    <w:p w:rsidR="005B38CB" w:rsidRPr="005A4830" w:rsidRDefault="005B38CB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5A4830">
        <w:rPr>
          <w:rFonts w:cs="B Nazanin"/>
          <w:rtl/>
          <w:lang w:bidi="fa-IR"/>
        </w:rPr>
        <w:t xml:space="preserve">آشنایی با </w:t>
      </w:r>
      <w:r w:rsidR="00CF307D">
        <w:rPr>
          <w:rFonts w:cs="B Nazanin" w:hint="cs"/>
          <w:rtl/>
          <w:lang w:bidi="fa-IR"/>
        </w:rPr>
        <w:t xml:space="preserve">نحوه انجام </w:t>
      </w:r>
      <w:r w:rsidR="00CF307D">
        <w:rPr>
          <w:rFonts w:cs="B Nazanin"/>
          <w:lang w:bidi="fa-IR"/>
        </w:rPr>
        <w:t>Nested-PCR</w:t>
      </w:r>
    </w:p>
    <w:p w:rsidR="005B38CB" w:rsidRDefault="005B38CB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آشنایی با </w:t>
      </w:r>
      <w:r w:rsidR="00CF307D">
        <w:rPr>
          <w:rFonts w:cs="B Nazanin" w:hint="cs"/>
          <w:rtl/>
          <w:lang w:bidi="fa-IR"/>
        </w:rPr>
        <w:t xml:space="preserve">نحوه انجام </w:t>
      </w:r>
      <w:r w:rsidR="00CF307D">
        <w:rPr>
          <w:rFonts w:cs="B Nazanin"/>
          <w:lang w:bidi="fa-IR"/>
        </w:rPr>
        <w:t>RT-PCR</w:t>
      </w:r>
    </w:p>
    <w:p w:rsidR="00CF307D" w:rsidRDefault="00CF307D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آشنایی با نحوه انجام </w:t>
      </w:r>
      <w:r>
        <w:rPr>
          <w:rFonts w:cs="B Nazanin"/>
          <w:lang w:bidi="fa-IR"/>
        </w:rPr>
        <w:t>RFLP-PCR</w:t>
      </w:r>
    </w:p>
    <w:p w:rsidR="005B38CB" w:rsidRPr="00635F6D" w:rsidRDefault="00CF307D" w:rsidP="00CF307D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یادگیری روش تهیه </w:t>
      </w:r>
      <w:r>
        <w:rPr>
          <w:rFonts w:cs="B Nazanin"/>
          <w:lang w:bidi="fa-IR"/>
        </w:rPr>
        <w:t>cDNA</w:t>
      </w:r>
    </w:p>
    <w:p w:rsidR="005B38CB" w:rsidRPr="008851CF" w:rsidRDefault="005B38CB" w:rsidP="005B38CB">
      <w:pPr>
        <w:bidi/>
        <w:spacing w:line="0" w:lineRule="atLeast"/>
        <w:rPr>
          <w:rFonts w:asciiTheme="majorBidi" w:hAnsiTheme="majorBidi" w:cstheme="majorBidi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>منابع:</w:t>
      </w:r>
    </w:p>
    <w:p w:rsidR="004A7765" w:rsidRPr="00C11A19" w:rsidRDefault="00CF307D" w:rsidP="00F24D72">
      <w:pPr>
        <w:numPr>
          <w:ilvl w:val="0"/>
          <w:numId w:val="1"/>
        </w:numPr>
        <w:spacing w:line="0" w:lineRule="atLeast"/>
        <w:jc w:val="both"/>
        <w:rPr>
          <w:rFonts w:asciiTheme="majorBidi" w:hAnsiTheme="majorBidi" w:cstheme="majorBidi"/>
          <w:lang w:bidi="fa-IR"/>
        </w:rPr>
      </w:pPr>
      <w:r w:rsidRPr="00C11A19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>Hoy, M.A., 2003. Insect molecular genetics: an introduction to principles and applications. Elsevier.</w:t>
      </w:r>
    </w:p>
    <w:p w:rsidR="00F24D72" w:rsidRPr="00C11A19" w:rsidRDefault="00F24D72" w:rsidP="00F24D72">
      <w:pPr>
        <w:numPr>
          <w:ilvl w:val="0"/>
          <w:numId w:val="1"/>
        </w:numPr>
        <w:spacing w:line="0" w:lineRule="atLeast"/>
        <w:jc w:val="both"/>
        <w:rPr>
          <w:rFonts w:asciiTheme="majorBidi" w:hAnsiTheme="majorBidi" w:cstheme="majorBidi"/>
          <w:lang w:bidi="fa-IR"/>
        </w:rPr>
      </w:pPr>
      <w:r w:rsidRPr="00C11A19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>Marjorie, H., 2013. Insect Molecular Genetics: An Introduction to Principles and Applications.</w:t>
      </w: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F24D72" w:rsidRDefault="00F24D72" w:rsidP="00F24D72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F24D72" w:rsidRDefault="00F24D72" w:rsidP="00F24D72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F24D72" w:rsidRDefault="00F24D72" w:rsidP="00F24D72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F24D72" w:rsidRDefault="00F24D72" w:rsidP="00F24D72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lang w:bidi="fa-IR"/>
        </w:rPr>
      </w:pPr>
    </w:p>
    <w:p w:rsidR="005B38CB" w:rsidRDefault="005B38CB" w:rsidP="005B38CB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331EB3" w:rsidRPr="005A4830" w:rsidRDefault="00331EB3" w:rsidP="00331EB3">
      <w:pPr>
        <w:bidi/>
        <w:spacing w:line="360" w:lineRule="auto"/>
        <w:jc w:val="both"/>
        <w:rPr>
          <w:rFonts w:cs="B Nazanin"/>
          <w:sz w:val="26"/>
          <w:szCs w:val="26"/>
          <w:rtl/>
          <w:lang w:bidi="fa-IR"/>
        </w:rPr>
      </w:pPr>
    </w:p>
    <w:p w:rsidR="0098695C" w:rsidRPr="008851CF" w:rsidRDefault="0098695C" w:rsidP="0085638F">
      <w:pPr>
        <w:bidi/>
        <w:jc w:val="center"/>
        <w:rPr>
          <w:rFonts w:cs="B Nazanin"/>
          <w:b/>
          <w:bCs/>
          <w:rtl/>
          <w:lang w:bidi="fa-IR"/>
        </w:rPr>
      </w:pPr>
      <w:bookmarkStart w:id="56" w:name="_Toc316108314"/>
      <w:r w:rsidRPr="008851CF">
        <w:rPr>
          <w:rFonts w:cs="B Nazanin"/>
          <w:b/>
          <w:bCs/>
          <w:rtl/>
          <w:lang w:bidi="fa-IR"/>
        </w:rPr>
        <w:t xml:space="preserve">جدول گزارشات روزانه </w:t>
      </w:r>
      <w:r w:rsidRPr="008851CF">
        <w:rPr>
          <w:rFonts w:cs="B Nazanin"/>
          <w:b/>
          <w:bCs/>
          <w:rtl/>
          <w:lang w:bidi="fa-IR"/>
        </w:rPr>
        <w:tab/>
        <w:t xml:space="preserve">کار آموزی در عرصه </w:t>
      </w:r>
      <w:r w:rsidR="00C11A19" w:rsidRPr="008851CF">
        <w:rPr>
          <w:rFonts w:cs="B Nazanin" w:hint="cs"/>
          <w:b/>
          <w:bCs/>
          <w:rtl/>
          <w:lang w:bidi="fa-IR"/>
        </w:rPr>
        <w:t>1</w:t>
      </w:r>
      <w:r w:rsidRPr="008851CF">
        <w:rPr>
          <w:rFonts w:cs="B Nazanin"/>
          <w:b/>
          <w:bCs/>
          <w:rtl/>
          <w:lang w:bidi="fa-IR"/>
        </w:rPr>
        <w:t xml:space="preserve"> </w:t>
      </w:r>
      <w:r w:rsidRPr="008851CF">
        <w:rPr>
          <w:rFonts w:cs="B Nazanin"/>
          <w:b/>
          <w:bCs/>
          <w:rtl/>
          <w:lang w:bidi="fa-IR"/>
        </w:rPr>
        <w:tab/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</w:t>
      </w:r>
      <w:bookmarkEnd w:id="56"/>
      <w:r w:rsidR="00033498" w:rsidRPr="008851CF">
        <w:rPr>
          <w:rFonts w:cs="B Nazanin"/>
          <w:b/>
          <w:bCs/>
          <w:rtl/>
          <w:lang w:bidi="fa-IR"/>
        </w:rPr>
        <w:t>حشره شناس</w:t>
      </w:r>
      <w:r w:rsidR="00033498" w:rsidRPr="008851CF">
        <w:rPr>
          <w:rFonts w:cs="B Nazanin" w:hint="cs"/>
          <w:b/>
          <w:bCs/>
          <w:rtl/>
          <w:lang w:bidi="fa-IR"/>
        </w:rPr>
        <w:t>ی</w:t>
      </w:r>
      <w:r w:rsidR="00033498" w:rsidRPr="008851CF">
        <w:rPr>
          <w:rFonts w:cs="B Nazanin"/>
          <w:b/>
          <w:bCs/>
          <w:rtl/>
          <w:lang w:bidi="fa-IR"/>
        </w:rPr>
        <w:t xml:space="preserve"> ملکول</w:t>
      </w:r>
      <w:r w:rsidR="00033498" w:rsidRPr="008851CF">
        <w:rPr>
          <w:rFonts w:cs="B Nazanin" w:hint="cs"/>
          <w:b/>
          <w:bCs/>
          <w:rtl/>
          <w:lang w:bidi="fa-IR"/>
        </w:rPr>
        <w:t>ی</w:t>
      </w:r>
    </w:p>
    <w:p w:rsidR="0098695C" w:rsidRPr="008851CF" w:rsidRDefault="0098695C" w:rsidP="0098695C">
      <w:pPr>
        <w:bidi/>
        <w:spacing w:line="360" w:lineRule="auto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8851CF">
        <w:rPr>
          <w:rFonts w:cs="B Nazanin"/>
          <w:b/>
          <w:bCs/>
          <w:sz w:val="26"/>
          <w:szCs w:val="26"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  <w:t xml:space="preserve">سال تحصیلی : </w:t>
      </w:r>
    </w:p>
    <w:p w:rsidR="0098695C" w:rsidRPr="008851CF" w:rsidRDefault="0098695C" w:rsidP="0098695C">
      <w:pPr>
        <w:bidi/>
        <w:spacing w:line="360" w:lineRule="auto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8851CF">
        <w:rPr>
          <w:rFonts w:cs="B Nazanin"/>
          <w:b/>
          <w:bCs/>
          <w:sz w:val="26"/>
          <w:szCs w:val="26"/>
          <w:rtl/>
          <w:lang w:bidi="fa-IR"/>
        </w:rPr>
        <w:t>نام و نام خانوادگی:</w:t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  <w:t>شماره دانشجویی:</w:t>
      </w:r>
    </w:p>
    <w:tbl>
      <w:tblPr>
        <w:bidiVisual/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6"/>
        <w:gridCol w:w="785"/>
        <w:gridCol w:w="4536"/>
        <w:gridCol w:w="850"/>
        <w:gridCol w:w="851"/>
        <w:gridCol w:w="850"/>
        <w:gridCol w:w="753"/>
      </w:tblGrid>
      <w:tr w:rsidR="00F24D72" w:rsidRPr="005A4830" w:rsidTr="00030D68">
        <w:trPr>
          <w:cantSplit/>
          <w:trHeight w:val="1134"/>
          <w:jc w:val="center"/>
        </w:trPr>
        <w:tc>
          <w:tcPr>
            <w:tcW w:w="756" w:type="dxa"/>
            <w:textDirection w:val="btLr"/>
          </w:tcPr>
          <w:p w:rsidR="00F24D72" w:rsidRPr="008851CF" w:rsidRDefault="00F24D72" w:rsidP="008851CF">
            <w:pPr>
              <w:bidi/>
              <w:ind w:left="113" w:right="113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785" w:type="dxa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4536" w:type="dxa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شرح فعالیت و آموزش</w:t>
            </w:r>
          </w:p>
        </w:tc>
        <w:tc>
          <w:tcPr>
            <w:tcW w:w="850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حداقل آموزشی</w:t>
            </w:r>
          </w:p>
        </w:tc>
        <w:tc>
          <w:tcPr>
            <w:tcW w:w="851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850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عداد موارد آموزش</w:t>
            </w:r>
          </w:p>
        </w:tc>
        <w:tc>
          <w:tcPr>
            <w:tcW w:w="753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F24D72" w:rsidRPr="005A4830" w:rsidTr="00030D68">
        <w:trPr>
          <w:trHeight w:val="434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جستجوی ژن در سایت </w:t>
            </w:r>
            <w:r>
              <w:rPr>
                <w:rFonts w:cs="B Nazanin"/>
                <w:sz w:val="22"/>
                <w:szCs w:val="22"/>
                <w:lang w:bidi="fa-IR"/>
              </w:rPr>
              <w:t>NCBI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طراحی پرایمر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ساخت بافر </w:t>
            </w:r>
            <w:r>
              <w:rPr>
                <w:rFonts w:cs="B Nazanin"/>
                <w:sz w:val="22"/>
                <w:szCs w:val="22"/>
                <w:lang w:bidi="fa-IR"/>
              </w:rPr>
              <w:t>TBE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انجام </w:t>
            </w:r>
            <w:r>
              <w:rPr>
                <w:rFonts w:cs="B Nazanin"/>
                <w:sz w:val="22"/>
                <w:szCs w:val="22"/>
                <w:lang w:bidi="fa-IR"/>
              </w:rPr>
              <w:t>PCR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تهیه ژل آگارز 1%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 w:hint="cs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انجام </w:t>
            </w:r>
            <w:r>
              <w:rPr>
                <w:rFonts w:cs="B Nazanin"/>
                <w:lang w:bidi="fa-IR"/>
              </w:rPr>
              <w:t>Nested-PCR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jc w:val="center"/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 w:hint="cs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استخراج </w:t>
            </w:r>
            <w:r>
              <w:rPr>
                <w:rFonts w:cs="B Nazanin"/>
                <w:sz w:val="22"/>
                <w:szCs w:val="22"/>
                <w:lang w:bidi="fa-IR"/>
              </w:rPr>
              <w:t>DNA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jc w:val="center"/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Default="00F24D72" w:rsidP="00F24D7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استخراج </w:t>
            </w:r>
            <w:r>
              <w:rPr>
                <w:rFonts w:cs="B Nazanin"/>
                <w:sz w:val="22"/>
                <w:szCs w:val="22"/>
                <w:lang w:bidi="fa-IR"/>
              </w:rPr>
              <w:t>RNA</w:t>
            </w:r>
          </w:p>
        </w:tc>
        <w:tc>
          <w:tcPr>
            <w:tcW w:w="850" w:type="dxa"/>
          </w:tcPr>
          <w:p w:rsidR="00F24D72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 مورد</w:t>
            </w:r>
          </w:p>
        </w:tc>
        <w:tc>
          <w:tcPr>
            <w:tcW w:w="851" w:type="dxa"/>
          </w:tcPr>
          <w:p w:rsidR="00F24D72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تهیه </w:t>
            </w:r>
            <w:r>
              <w:rPr>
                <w:rFonts w:cs="B Nazanin"/>
                <w:sz w:val="22"/>
                <w:szCs w:val="22"/>
                <w:lang w:bidi="fa-IR"/>
              </w:rPr>
              <w:t>cDNA</w:t>
            </w:r>
          </w:p>
        </w:tc>
        <w:tc>
          <w:tcPr>
            <w:tcW w:w="850" w:type="dxa"/>
          </w:tcPr>
          <w:p w:rsidR="00F24D72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 مورد</w:t>
            </w:r>
          </w:p>
        </w:tc>
        <w:tc>
          <w:tcPr>
            <w:tcW w:w="851" w:type="dxa"/>
          </w:tcPr>
          <w:p w:rsidR="00F24D72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75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785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تهیه </w:t>
            </w:r>
            <w:r>
              <w:rPr>
                <w:rFonts w:cs="B Nazanin"/>
                <w:sz w:val="22"/>
                <w:szCs w:val="22"/>
                <w:lang w:bidi="fa-IR"/>
              </w:rPr>
              <w:t>Master mix</w:t>
            </w:r>
          </w:p>
        </w:tc>
        <w:tc>
          <w:tcPr>
            <w:tcW w:w="850" w:type="dxa"/>
          </w:tcPr>
          <w:p w:rsidR="00F24D72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</w:t>
            </w:r>
          </w:p>
        </w:tc>
        <w:tc>
          <w:tcPr>
            <w:tcW w:w="851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449"/>
          <w:jc w:val="center"/>
        </w:trPr>
        <w:tc>
          <w:tcPr>
            <w:tcW w:w="1541" w:type="dxa"/>
            <w:gridSpan w:val="2"/>
            <w:shd w:val="clear" w:color="auto" w:fill="E0E0E0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536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5A4830">
              <w:rPr>
                <w:rFonts w:cs="B Nazanin"/>
                <w:rtl/>
                <w:lang w:bidi="fa-IR"/>
              </w:rPr>
              <w:t>جمع نمرات</w:t>
            </w:r>
          </w:p>
        </w:tc>
        <w:tc>
          <w:tcPr>
            <w:tcW w:w="850" w:type="dxa"/>
            <w:shd w:val="clear" w:color="auto" w:fill="E0E0E0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51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5A4830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850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53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F24D72" w:rsidRDefault="00F24D72" w:rsidP="007A5EE6">
      <w:pPr>
        <w:bidi/>
        <w:spacing w:line="360" w:lineRule="auto"/>
        <w:jc w:val="both"/>
        <w:rPr>
          <w:rFonts w:cs="B Nazanin"/>
          <w:sz w:val="22"/>
          <w:szCs w:val="22"/>
          <w:rtl/>
          <w:lang w:bidi="fa-IR"/>
        </w:rPr>
      </w:pPr>
    </w:p>
    <w:p w:rsidR="008A665E" w:rsidRPr="008851CF" w:rsidRDefault="008A665E" w:rsidP="00F24D72">
      <w:pPr>
        <w:bidi/>
        <w:spacing w:line="360" w:lineRule="auto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 xml:space="preserve">نام و نام خانوادگی مسئول آموزش:     </w:t>
      </w:r>
      <w:r w:rsidR="007A5EE6" w:rsidRPr="008851CF">
        <w:rPr>
          <w:rFonts w:cs="B Nazanin"/>
          <w:b/>
          <w:bCs/>
          <w:sz w:val="22"/>
          <w:szCs w:val="22"/>
          <w:rtl/>
          <w:lang w:bidi="fa-IR"/>
        </w:rPr>
        <w:t xml:space="preserve">                                          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>امضاء:</w:t>
      </w:r>
      <w:bookmarkStart w:id="57" w:name="_Toc316108315"/>
      <w:r w:rsidR="007A5EE6" w:rsidRPr="008851CF">
        <w:rPr>
          <w:rFonts w:cs="B Nazanin"/>
          <w:b/>
          <w:bCs/>
          <w:sz w:val="22"/>
          <w:szCs w:val="22"/>
          <w:rtl/>
          <w:lang w:bidi="fa-IR"/>
        </w:rPr>
        <w:t xml:space="preserve">                                           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>مهر</w:t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>:</w:t>
      </w:r>
      <w:bookmarkEnd w:id="57"/>
    </w:p>
    <w:p w:rsidR="00F24D72" w:rsidRDefault="00F24D72" w:rsidP="00F24D72">
      <w:pPr>
        <w:bidi/>
        <w:rPr>
          <w:rFonts w:cs="B Nazanin"/>
          <w:rtl/>
          <w:lang w:bidi="fa-IR"/>
        </w:rPr>
      </w:pPr>
      <w:bookmarkStart w:id="58" w:name="_Toc316108316"/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331EB3" w:rsidRDefault="00331EB3" w:rsidP="00331EB3">
      <w:pPr>
        <w:bidi/>
        <w:rPr>
          <w:rFonts w:cs="B Nazanin"/>
          <w:rtl/>
          <w:lang w:bidi="fa-IR"/>
        </w:rPr>
      </w:pPr>
    </w:p>
    <w:p w:rsidR="00331EB3" w:rsidRDefault="00331EB3" w:rsidP="00331EB3">
      <w:pPr>
        <w:bidi/>
        <w:rPr>
          <w:rFonts w:cs="B Nazanin"/>
          <w:rtl/>
          <w:lang w:bidi="fa-IR"/>
        </w:rPr>
      </w:pPr>
    </w:p>
    <w:p w:rsidR="00331EB3" w:rsidRDefault="00331EB3" w:rsidP="00331EB3">
      <w:pPr>
        <w:bidi/>
        <w:rPr>
          <w:rFonts w:cs="B Nazanin"/>
          <w:rtl/>
          <w:lang w:bidi="fa-IR"/>
        </w:rPr>
      </w:pP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F24D72" w:rsidRPr="008851CF" w:rsidRDefault="00F24D72" w:rsidP="0085638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امتحان عملی     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>کار آموزی در عرصه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حشره شناس</w:t>
      </w:r>
      <w:r w:rsidRPr="008851CF">
        <w:rPr>
          <w:rFonts w:cs="B Nazanin" w:hint="cs"/>
          <w:b/>
          <w:bCs/>
          <w:rtl/>
          <w:lang w:bidi="fa-IR"/>
        </w:rPr>
        <w:t>ی</w:t>
      </w:r>
      <w:r w:rsidRPr="008851CF">
        <w:rPr>
          <w:rFonts w:cs="B Nazanin"/>
          <w:b/>
          <w:bCs/>
          <w:rtl/>
          <w:lang w:bidi="fa-IR"/>
        </w:rPr>
        <w:t xml:space="preserve"> ملکول</w:t>
      </w:r>
      <w:r w:rsidRPr="008851CF">
        <w:rPr>
          <w:rFonts w:cs="B Nazanin" w:hint="cs"/>
          <w:b/>
          <w:bCs/>
          <w:rtl/>
          <w:lang w:bidi="fa-IR"/>
        </w:rPr>
        <w:t>ی</w:t>
      </w:r>
    </w:p>
    <w:tbl>
      <w:tblPr>
        <w:bidiVisual/>
        <w:tblW w:w="89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7"/>
        <w:gridCol w:w="5248"/>
        <w:gridCol w:w="1518"/>
        <w:gridCol w:w="1488"/>
      </w:tblGrid>
      <w:tr w:rsidR="00F24D72" w:rsidRPr="005A4830" w:rsidTr="00030D68">
        <w:trPr>
          <w:trHeight w:val="296"/>
          <w:jc w:val="center"/>
        </w:trPr>
        <w:tc>
          <w:tcPr>
            <w:tcW w:w="667" w:type="dxa"/>
            <w:tcBorders>
              <w:bottom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248" w:type="dxa"/>
            <w:tcBorders>
              <w:bottom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518" w:type="dxa"/>
            <w:vAlign w:val="center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488" w:type="dxa"/>
            <w:vAlign w:val="center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F24D72" w:rsidRPr="005A4830" w:rsidTr="00030D68">
        <w:trPr>
          <w:trHeight w:val="4102"/>
          <w:jc w:val="center"/>
        </w:trPr>
        <w:tc>
          <w:tcPr>
            <w:tcW w:w="667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248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518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488" w:type="dxa"/>
          </w:tcPr>
          <w:p w:rsidR="00F24D72" w:rsidRPr="005A4830" w:rsidRDefault="00F24D72" w:rsidP="00030D68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24D72" w:rsidRPr="005A4830" w:rsidTr="00030D68">
        <w:trPr>
          <w:trHeight w:val="238"/>
          <w:jc w:val="center"/>
        </w:trPr>
        <w:tc>
          <w:tcPr>
            <w:tcW w:w="667" w:type="dxa"/>
            <w:shd w:val="clear" w:color="auto" w:fill="E0E0E0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5248" w:type="dxa"/>
            <w:shd w:val="clear" w:color="auto" w:fill="F3F3F3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518" w:type="dxa"/>
            <w:shd w:val="clear" w:color="auto" w:fill="E0E0E0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488" w:type="dxa"/>
          </w:tcPr>
          <w:p w:rsidR="00F24D72" w:rsidRPr="005A4830" w:rsidRDefault="00F24D72" w:rsidP="00030D68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F24D72" w:rsidRPr="008851CF" w:rsidRDefault="00F24D72" w:rsidP="00F24D72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 :</w:t>
      </w:r>
    </w:p>
    <w:p w:rsidR="00F24D72" w:rsidRPr="008851CF" w:rsidRDefault="00F24D72" w:rsidP="00F24D72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امضاء :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</w:p>
    <w:p w:rsidR="00F24D72" w:rsidRPr="008851CF" w:rsidRDefault="00F24D72" w:rsidP="00F24D72">
      <w:pPr>
        <w:bidi/>
        <w:rPr>
          <w:rFonts w:cs="B Nazanin"/>
          <w:b/>
          <w:bCs/>
          <w:sz w:val="20"/>
          <w:szCs w:val="20"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F24D72" w:rsidRDefault="00F24D72" w:rsidP="00F24D72">
      <w:pPr>
        <w:bidi/>
        <w:rPr>
          <w:rFonts w:cs="B Nazanin"/>
          <w:rtl/>
          <w:lang w:bidi="fa-IR"/>
        </w:rPr>
      </w:pPr>
    </w:p>
    <w:p w:rsidR="00030D68" w:rsidRDefault="00030D68" w:rsidP="00030D68">
      <w:pPr>
        <w:bidi/>
        <w:rPr>
          <w:rFonts w:cs="B Nazanin"/>
          <w:rtl/>
          <w:lang w:bidi="fa-IR"/>
        </w:rPr>
      </w:pPr>
    </w:p>
    <w:p w:rsidR="008A665E" w:rsidRPr="008851CF" w:rsidRDefault="00F37C1E" w:rsidP="008851CF">
      <w:pPr>
        <w:bidi/>
        <w:jc w:val="center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رعایت قوانین و مقررات اداری </w:t>
      </w:r>
      <w:r w:rsidR="008A665E" w:rsidRPr="008851CF">
        <w:rPr>
          <w:rFonts w:cs="B Nazanin"/>
          <w:b/>
          <w:bCs/>
          <w:rtl/>
          <w:lang w:bidi="fa-IR"/>
        </w:rPr>
        <w:t xml:space="preserve"> </w:t>
      </w:r>
      <w:r w:rsidR="007C5E75" w:rsidRPr="008851CF">
        <w:rPr>
          <w:rFonts w:cs="B Nazanin"/>
          <w:b/>
          <w:bCs/>
          <w:lang w:bidi="fa-IR"/>
        </w:rPr>
        <w:t xml:space="preserve">     </w:t>
      </w:r>
      <w:r w:rsidR="008A665E" w:rsidRPr="008851CF">
        <w:rPr>
          <w:rFonts w:cs="B Nazanin"/>
          <w:b/>
          <w:bCs/>
          <w:rtl/>
          <w:lang w:bidi="fa-IR"/>
        </w:rPr>
        <w:t xml:space="preserve">    کار آموزی در عرصه </w:t>
      </w:r>
      <w:r w:rsidR="00F24D72" w:rsidRPr="008851CF">
        <w:rPr>
          <w:rFonts w:cs="B Nazanin" w:hint="cs"/>
          <w:b/>
          <w:bCs/>
          <w:rtl/>
          <w:lang w:bidi="fa-IR"/>
        </w:rPr>
        <w:t>1</w:t>
      </w:r>
      <w:r w:rsidR="008A665E" w:rsidRPr="008851CF">
        <w:rPr>
          <w:rFonts w:cs="B Nazanin"/>
          <w:b/>
          <w:bCs/>
          <w:rtl/>
          <w:lang w:bidi="fa-IR"/>
        </w:rPr>
        <w:t xml:space="preserve">   </w:t>
      </w:r>
      <w:r w:rsidR="007C5E75" w:rsidRPr="008851CF">
        <w:rPr>
          <w:rFonts w:cs="B Nazanin"/>
          <w:b/>
          <w:bCs/>
          <w:lang w:bidi="fa-IR"/>
        </w:rPr>
        <w:t xml:space="preserve">             </w:t>
      </w:r>
      <w:r w:rsidR="008A665E" w:rsidRPr="008851CF">
        <w:rPr>
          <w:rFonts w:cs="B Nazanin"/>
          <w:b/>
          <w:bCs/>
          <w:rtl/>
          <w:lang w:bidi="fa-IR"/>
        </w:rPr>
        <w:t xml:space="preserve">  </w:t>
      </w:r>
      <w:bookmarkEnd w:id="58"/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="00F24D72" w:rsidRPr="008851CF">
        <w:rPr>
          <w:rFonts w:cs="B Nazanin"/>
          <w:b/>
          <w:bCs/>
          <w:rtl/>
          <w:lang w:bidi="fa-IR"/>
        </w:rPr>
        <w:t xml:space="preserve"> : حشره شناس</w:t>
      </w:r>
      <w:r w:rsidR="00F24D72" w:rsidRPr="008851CF">
        <w:rPr>
          <w:rFonts w:cs="B Nazanin" w:hint="cs"/>
          <w:b/>
          <w:bCs/>
          <w:rtl/>
          <w:lang w:bidi="fa-IR"/>
        </w:rPr>
        <w:t>ی</w:t>
      </w:r>
      <w:r w:rsidR="00F24D72" w:rsidRPr="008851CF">
        <w:rPr>
          <w:rFonts w:cs="B Nazanin"/>
          <w:b/>
          <w:bCs/>
          <w:rtl/>
          <w:lang w:bidi="fa-IR"/>
        </w:rPr>
        <w:t xml:space="preserve"> ملکول</w:t>
      </w:r>
      <w:r w:rsidR="00F24D72" w:rsidRPr="008851CF">
        <w:rPr>
          <w:rFonts w:cs="B Nazanin" w:hint="cs"/>
          <w:b/>
          <w:bCs/>
          <w:rtl/>
          <w:lang w:bidi="fa-IR"/>
        </w:rPr>
        <w:t>ی</w:t>
      </w:r>
    </w:p>
    <w:p w:rsidR="00030D68" w:rsidRPr="008851CF" w:rsidRDefault="00F37C1E" w:rsidP="008851CF">
      <w:pPr>
        <w:bidi/>
        <w:spacing w:line="360" w:lineRule="auto"/>
        <w:jc w:val="center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="008A665E" w:rsidRPr="008851CF">
        <w:rPr>
          <w:rFonts w:cs="B Nazanin"/>
          <w:b/>
          <w:bCs/>
          <w:rtl/>
          <w:lang w:bidi="fa-IR"/>
        </w:rPr>
        <w:tab/>
      </w:r>
      <w:r w:rsidR="008A665E" w:rsidRPr="008851CF">
        <w:rPr>
          <w:rFonts w:cs="B Nazanin"/>
          <w:b/>
          <w:bCs/>
          <w:rtl/>
          <w:lang w:bidi="fa-IR"/>
        </w:rPr>
        <w:tab/>
        <w:t xml:space="preserve">                سال تحصیلی :</w:t>
      </w:r>
    </w:p>
    <w:tbl>
      <w:tblPr>
        <w:bidiVisual/>
        <w:tblW w:w="9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446"/>
        <w:gridCol w:w="1276"/>
        <w:gridCol w:w="1276"/>
      </w:tblGrid>
      <w:tr w:rsidR="00030D68" w:rsidRPr="008851CF" w:rsidTr="00030D68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عوامل ارزشیابی</w:t>
            </w:r>
          </w:p>
        </w:tc>
        <w:tc>
          <w:tcPr>
            <w:tcW w:w="1446" w:type="dxa"/>
            <w:vAlign w:val="center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0D68" w:rsidRPr="008851CF" w:rsidTr="00030D68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وقت شناسی و رعایت ساعت ورود و خروج</w:t>
            </w:r>
          </w:p>
        </w:tc>
        <w:tc>
          <w:tcPr>
            <w:tcW w:w="1446" w:type="dxa"/>
          </w:tcPr>
          <w:p w:rsidR="00030D68" w:rsidRPr="008851CF" w:rsidRDefault="00030D68" w:rsidP="00030D68">
            <w:pPr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30D68" w:rsidRPr="008851CF" w:rsidRDefault="00030D68" w:rsidP="00030D68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0D68" w:rsidRPr="008851CF" w:rsidTr="00030D68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رعایت کد پوشش دانشجویی </w:t>
            </w:r>
          </w:p>
        </w:tc>
        <w:tc>
          <w:tcPr>
            <w:tcW w:w="1446" w:type="dxa"/>
          </w:tcPr>
          <w:p w:rsidR="00030D68" w:rsidRPr="008851CF" w:rsidRDefault="00030D68" w:rsidP="00030D68">
            <w:pPr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0D68" w:rsidRPr="008851CF" w:rsidTr="00030D68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رعایت ضوابط و مقررات اداری </w:t>
            </w:r>
          </w:p>
        </w:tc>
        <w:tc>
          <w:tcPr>
            <w:tcW w:w="1446" w:type="dxa"/>
          </w:tcPr>
          <w:p w:rsidR="00030D68" w:rsidRPr="008851CF" w:rsidRDefault="00030D68" w:rsidP="00030D68">
            <w:pPr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0D68" w:rsidRPr="008851CF" w:rsidTr="00030D68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رعایت مسائل ایمنی در کار </w:t>
            </w:r>
          </w:p>
        </w:tc>
        <w:tc>
          <w:tcPr>
            <w:tcW w:w="1446" w:type="dxa"/>
          </w:tcPr>
          <w:p w:rsidR="00030D68" w:rsidRPr="008851CF" w:rsidRDefault="00030D68" w:rsidP="00030D68">
            <w:pPr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0D68" w:rsidRPr="008851CF" w:rsidTr="00030D68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حسن برخورد با همکار، مربی و ارباب رجوع</w:t>
            </w:r>
          </w:p>
        </w:tc>
        <w:tc>
          <w:tcPr>
            <w:tcW w:w="1446" w:type="dxa"/>
          </w:tcPr>
          <w:p w:rsidR="00030D68" w:rsidRPr="008851CF" w:rsidRDefault="00030D68" w:rsidP="00030D68">
            <w:pPr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0D68" w:rsidRPr="008851CF" w:rsidTr="00030D68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جمع نمرات</w:t>
            </w:r>
          </w:p>
        </w:tc>
        <w:tc>
          <w:tcPr>
            <w:tcW w:w="1446" w:type="dxa"/>
            <w:shd w:val="clear" w:color="auto" w:fill="E0E0E0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030D68" w:rsidRPr="008851CF" w:rsidRDefault="00030D68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:rsidR="00030D68" w:rsidRPr="005A4830" w:rsidRDefault="00030D68" w:rsidP="00030D68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030D68" w:rsidRPr="008851CF" w:rsidRDefault="00030D68" w:rsidP="00030D68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>نام و نام خانوادگی مسئول آموزش :</w:t>
      </w:r>
      <w:r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                                 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 xml:space="preserve">امضاء </w:t>
      </w:r>
      <w:r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و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>مهر :</w:t>
      </w:r>
    </w:p>
    <w:p w:rsidR="00030D68" w:rsidRDefault="00030D68" w:rsidP="00030D68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331EB3" w:rsidRDefault="00331EB3" w:rsidP="00331EB3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331EB3" w:rsidRPr="005A4830" w:rsidRDefault="00331EB3" w:rsidP="00331EB3">
      <w:pPr>
        <w:bidi/>
        <w:spacing w:line="360" w:lineRule="auto"/>
        <w:jc w:val="both"/>
        <w:rPr>
          <w:rFonts w:cs="B Nazanin"/>
          <w:rtl/>
          <w:lang w:bidi="fa-IR"/>
        </w:rPr>
      </w:pPr>
    </w:p>
    <w:p w:rsidR="00331EB3" w:rsidRPr="008851CF" w:rsidRDefault="00331EB3" w:rsidP="0085638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جمع نمرات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 </w:t>
      </w:r>
      <w:r w:rsidRPr="008851CF">
        <w:rPr>
          <w:rFonts w:cs="B Nazanin"/>
          <w:b/>
          <w:bCs/>
          <w:rtl/>
          <w:lang w:bidi="fa-IR"/>
        </w:rPr>
        <w:t>کار آموزی در عرصه</w:t>
      </w:r>
      <w:r w:rsidRPr="008851CF">
        <w:rPr>
          <w:rFonts w:cs="B Nazanin" w:hint="cs"/>
          <w:b/>
          <w:bCs/>
          <w:rtl/>
          <w:lang w:bidi="fa-IR"/>
        </w:rPr>
        <w:t xml:space="preserve"> 1        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حشره شناس</w:t>
      </w:r>
      <w:r w:rsidRPr="008851CF">
        <w:rPr>
          <w:rFonts w:cs="B Nazanin" w:hint="cs"/>
          <w:b/>
          <w:bCs/>
          <w:rtl/>
          <w:lang w:bidi="fa-IR"/>
        </w:rPr>
        <w:t>ی</w:t>
      </w:r>
      <w:r w:rsidRPr="008851CF">
        <w:rPr>
          <w:rFonts w:cs="B Nazanin"/>
          <w:b/>
          <w:bCs/>
          <w:rtl/>
          <w:lang w:bidi="fa-IR"/>
        </w:rPr>
        <w:t xml:space="preserve"> ملکول</w:t>
      </w:r>
      <w:r w:rsidRPr="008851CF">
        <w:rPr>
          <w:rFonts w:cs="B Nazanin" w:hint="cs"/>
          <w:b/>
          <w:bCs/>
          <w:rtl/>
          <w:lang w:bidi="fa-IR"/>
        </w:rPr>
        <w:t>ی</w:t>
      </w:r>
    </w:p>
    <w:p w:rsidR="00331EB3" w:rsidRPr="008851CF" w:rsidRDefault="00331EB3" w:rsidP="00E1189A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 سال تحصیلی : </w:t>
      </w:r>
    </w:p>
    <w:p w:rsidR="00331EB3" w:rsidRPr="008851CF" w:rsidRDefault="00331EB3" w:rsidP="00331EB3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ام و نام خانوادگی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شماره دانشجویی:</w:t>
      </w:r>
    </w:p>
    <w:tbl>
      <w:tblPr>
        <w:bidiVisual/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588"/>
        <w:gridCol w:w="1276"/>
        <w:gridCol w:w="1276"/>
      </w:tblGrid>
      <w:tr w:rsidR="00F24D72" w:rsidRPr="008851CF" w:rsidTr="00030D68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موضوع</w:t>
            </w:r>
          </w:p>
        </w:tc>
        <w:tc>
          <w:tcPr>
            <w:tcW w:w="1588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F24D72" w:rsidRPr="008851CF" w:rsidRDefault="00F24D72" w:rsidP="008851CF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rtl/>
                <w:lang w:bidi="fa-IR"/>
              </w:rPr>
              <w:t>نام و امضاء مربی</w:t>
            </w:r>
          </w:p>
        </w:tc>
      </w:tr>
      <w:tr w:rsidR="00F24D72" w:rsidRPr="008851CF" w:rsidTr="00030D68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جدول گزارشات روزانه </w:t>
            </w:r>
          </w:p>
        </w:tc>
        <w:tc>
          <w:tcPr>
            <w:tcW w:w="1588" w:type="dxa"/>
          </w:tcPr>
          <w:p w:rsidR="00F24D72" w:rsidRPr="008851CF" w:rsidRDefault="00F24D72" w:rsidP="00030D68">
            <w:pPr>
              <w:jc w:val="center"/>
              <w:rPr>
                <w:rFonts w:cs="B Nazanin"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F24D72" w:rsidRPr="008851CF" w:rsidRDefault="00F24D72" w:rsidP="00030D68">
            <w:pPr>
              <w:jc w:val="center"/>
              <w:rPr>
                <w:rFonts w:cs="B Nazanin"/>
                <w:lang w:bidi="fa-IR"/>
              </w:rPr>
            </w:pP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F24D72" w:rsidRPr="008851CF" w:rsidTr="00030D68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رعایت قوانین و مقررات اداری </w:t>
            </w:r>
          </w:p>
        </w:tc>
        <w:tc>
          <w:tcPr>
            <w:tcW w:w="1588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F24D72" w:rsidRPr="008851CF" w:rsidTr="00030D68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 xml:space="preserve">امتحان عملی </w:t>
            </w:r>
          </w:p>
        </w:tc>
        <w:tc>
          <w:tcPr>
            <w:tcW w:w="1588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F24D72" w:rsidRPr="008851CF" w:rsidTr="00030D68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گزارش کار (نمره مربی کارآموزی)</w:t>
            </w:r>
          </w:p>
        </w:tc>
        <w:tc>
          <w:tcPr>
            <w:tcW w:w="1588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F24D72" w:rsidRPr="008851CF" w:rsidTr="00030D68">
        <w:trPr>
          <w:trHeight w:val="441"/>
          <w:jc w:val="center"/>
        </w:trPr>
        <w:tc>
          <w:tcPr>
            <w:tcW w:w="743" w:type="dxa"/>
            <w:tcBorders>
              <w:top w:val="inset" w:sz="6" w:space="0" w:color="auto"/>
            </w:tcBorders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F24D72" w:rsidRPr="008851CF" w:rsidRDefault="00F24D72" w:rsidP="00030D6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lang w:bidi="fa-IR"/>
              </w:rPr>
              <w:t>Post Test</w:t>
            </w:r>
          </w:p>
        </w:tc>
        <w:tc>
          <w:tcPr>
            <w:tcW w:w="1588" w:type="dxa"/>
          </w:tcPr>
          <w:p w:rsidR="00F24D72" w:rsidRPr="008851CF" w:rsidRDefault="00F24D72" w:rsidP="00030D6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F24D72" w:rsidRPr="008851CF" w:rsidTr="00030D68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جمع نمرات</w:t>
            </w:r>
          </w:p>
        </w:tc>
        <w:tc>
          <w:tcPr>
            <w:tcW w:w="1588" w:type="dxa"/>
            <w:shd w:val="clear" w:color="auto" w:fill="E0E0E0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  <w:r w:rsidRPr="008851CF">
              <w:rPr>
                <w:rFonts w:cs="B Nazanin"/>
                <w:rtl/>
                <w:lang w:bidi="fa-IR"/>
              </w:rPr>
              <w:t>100</w:t>
            </w: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</w:tcPr>
          <w:p w:rsidR="00F24D72" w:rsidRPr="008851CF" w:rsidRDefault="00F24D72" w:rsidP="00030D68">
            <w:pPr>
              <w:bidi/>
              <w:spacing w:line="360" w:lineRule="auto"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:rsidR="008A665E" w:rsidRPr="005A4830" w:rsidRDefault="008A665E" w:rsidP="008A665E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012566" w:rsidRPr="008851CF" w:rsidRDefault="00012566" w:rsidP="00012566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نام و نام خانوادگی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>مربی کارآموزی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 :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امضاء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A84C58" w:rsidRPr="005A4830" w:rsidRDefault="00A84C58" w:rsidP="00A84C58">
      <w:pPr>
        <w:bidi/>
        <w:rPr>
          <w:rFonts w:cs="B Nazanin"/>
          <w:sz w:val="20"/>
          <w:szCs w:val="20"/>
          <w:rtl/>
          <w:lang w:bidi="fa-IR"/>
        </w:rPr>
      </w:pPr>
    </w:p>
    <w:p w:rsidR="00F37C1E" w:rsidRPr="005A4830" w:rsidRDefault="00F37C1E" w:rsidP="00F37C1E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B2492D" w:rsidRPr="005A4830" w:rsidRDefault="00B2492D" w:rsidP="00B2492D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B2492D" w:rsidRDefault="00B2492D" w:rsidP="00B2492D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C11A19" w:rsidRDefault="00C11A19" w:rsidP="00C11A19">
      <w:pPr>
        <w:bidi/>
        <w:jc w:val="both"/>
        <w:outlineLvl w:val="0"/>
        <w:rPr>
          <w:rFonts w:cs="B Nazanin"/>
          <w:sz w:val="28"/>
          <w:szCs w:val="30"/>
          <w:rtl/>
          <w:lang w:bidi="fa-IR"/>
        </w:rPr>
      </w:pPr>
    </w:p>
    <w:p w:rsidR="002A31EB" w:rsidRPr="005A4830" w:rsidRDefault="00ED330D" w:rsidP="00030D68">
      <w:pPr>
        <w:bidi/>
        <w:jc w:val="center"/>
        <w:rPr>
          <w:rFonts w:cs="B Nazanin"/>
          <w:sz w:val="36"/>
          <w:szCs w:val="36"/>
          <w:rtl/>
          <w:lang w:bidi="fa-IR"/>
        </w:rPr>
      </w:pPr>
      <w:r w:rsidRPr="005A4830">
        <w:rPr>
          <w:rFonts w:cs="B Nazanin"/>
          <w:sz w:val="36"/>
          <w:szCs w:val="36"/>
          <w:rtl/>
          <w:lang w:bidi="fa-IR"/>
        </w:rPr>
        <w:t xml:space="preserve">کار آموزی در عرصه </w:t>
      </w:r>
      <w:r w:rsidR="00030D68">
        <w:rPr>
          <w:rFonts w:cs="B Nazanin" w:hint="cs"/>
          <w:sz w:val="36"/>
          <w:szCs w:val="36"/>
          <w:u w:val="single"/>
          <w:rtl/>
          <w:lang w:bidi="fa-IR"/>
        </w:rPr>
        <w:t>1</w:t>
      </w:r>
      <w:r w:rsidR="00F910B1" w:rsidRPr="005A4830">
        <w:rPr>
          <w:rFonts w:cs="B Nazanin" w:hint="cs"/>
          <w:sz w:val="36"/>
          <w:szCs w:val="36"/>
          <w:rtl/>
          <w:lang w:bidi="fa-IR"/>
        </w:rPr>
        <w:t xml:space="preserve">       </w:t>
      </w:r>
    </w:p>
    <w:p w:rsidR="00ED330D" w:rsidRPr="0085638F" w:rsidRDefault="00F910B1" w:rsidP="0085638F">
      <w:pPr>
        <w:bidi/>
        <w:jc w:val="center"/>
        <w:rPr>
          <w:rFonts w:cs="B Nazanin"/>
          <w:rtl/>
          <w:lang w:bidi="fa-IR"/>
        </w:rPr>
      </w:pPr>
      <w:r w:rsidRPr="005A4830">
        <w:rPr>
          <w:rFonts w:cs="B Nazanin" w:hint="cs"/>
          <w:sz w:val="36"/>
          <w:szCs w:val="36"/>
          <w:rtl/>
          <w:lang w:bidi="fa-IR"/>
        </w:rPr>
        <w:t xml:space="preserve">  </w:t>
      </w:r>
      <w:r w:rsidR="0085638F" w:rsidRPr="0085638F">
        <w:rPr>
          <w:rFonts w:cs="B Nazanin" w:hint="cs"/>
          <w:sz w:val="28"/>
          <w:szCs w:val="28"/>
          <w:rtl/>
          <w:lang w:bidi="fa-IR"/>
        </w:rPr>
        <w:t>برنامه</w:t>
      </w:r>
      <w:r w:rsidR="00ED330D" w:rsidRPr="0085638F">
        <w:rPr>
          <w:rFonts w:cs="B Nazanin"/>
          <w:sz w:val="28"/>
          <w:szCs w:val="28"/>
          <w:rtl/>
          <w:lang w:bidi="fa-IR"/>
        </w:rPr>
        <w:t xml:space="preserve"> : </w:t>
      </w:r>
      <w:r w:rsidR="00030D68" w:rsidRPr="0085638F">
        <w:rPr>
          <w:rFonts w:cs="B Nazanin" w:hint="cs"/>
          <w:sz w:val="28"/>
          <w:szCs w:val="28"/>
          <w:rtl/>
          <w:lang w:bidi="fa-IR"/>
        </w:rPr>
        <w:t>بازدیدهای میدانی</w:t>
      </w:r>
    </w:p>
    <w:p w:rsidR="00ED330D" w:rsidRPr="008851CF" w:rsidRDefault="00ED330D" w:rsidP="00ED330D">
      <w:pPr>
        <w:bidi/>
        <w:jc w:val="both"/>
        <w:outlineLvl w:val="0"/>
        <w:rPr>
          <w:rFonts w:cs="B Nazanin"/>
          <w:sz w:val="8"/>
          <w:szCs w:val="10"/>
          <w:rtl/>
          <w:lang w:bidi="fa-IR"/>
        </w:rPr>
      </w:pPr>
    </w:p>
    <w:p w:rsidR="000C7BA0" w:rsidRPr="005A4830" w:rsidRDefault="000C7BA0" w:rsidP="000C7BA0">
      <w:pPr>
        <w:bidi/>
        <w:rPr>
          <w:rFonts w:cs="B Nazanin"/>
          <w:sz w:val="30"/>
          <w:szCs w:val="30"/>
          <w:rtl/>
          <w:lang w:bidi="fa-IR"/>
        </w:rPr>
      </w:pPr>
      <w:bookmarkStart w:id="59" w:name="_Toc316108328"/>
      <w:r w:rsidRPr="005A4830">
        <w:rPr>
          <w:rFonts w:cs="B Nazanin"/>
          <w:sz w:val="30"/>
          <w:szCs w:val="30"/>
          <w:rtl/>
          <w:lang w:bidi="fa-IR"/>
        </w:rPr>
        <w:t>اهداف آموزشی دوره</w:t>
      </w:r>
    </w:p>
    <w:p w:rsidR="000C7BA0" w:rsidRPr="008851CF" w:rsidRDefault="000C7BA0" w:rsidP="0085638F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5A4830">
        <w:rPr>
          <w:rFonts w:cs="B Nazanin"/>
          <w:sz w:val="26"/>
          <w:szCs w:val="26"/>
          <w:rtl/>
          <w:lang w:bidi="fa-IR"/>
        </w:rPr>
        <w:t xml:space="preserve">درس : </w:t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 xml:space="preserve">کار آموزی در عرصه </w:t>
      </w:r>
      <w:r w:rsidR="00030D68" w:rsidRPr="008851CF">
        <w:rPr>
          <w:rFonts w:cs="B Nazanin" w:hint="cs"/>
          <w:b/>
          <w:bCs/>
          <w:sz w:val="26"/>
          <w:szCs w:val="26"/>
          <w:rtl/>
          <w:lang w:bidi="fa-IR"/>
        </w:rPr>
        <w:t>1</w:t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ab/>
      </w:r>
      <w:r w:rsidRPr="005A4830">
        <w:rPr>
          <w:rFonts w:cs="B Nazanin"/>
          <w:sz w:val="26"/>
          <w:szCs w:val="26"/>
          <w:rtl/>
          <w:lang w:bidi="fa-IR"/>
        </w:rPr>
        <w:tab/>
      </w:r>
      <w:r w:rsidRPr="005A4830">
        <w:rPr>
          <w:rFonts w:cs="B Nazanin"/>
          <w:sz w:val="26"/>
          <w:szCs w:val="26"/>
          <w:rtl/>
          <w:lang w:bidi="fa-IR"/>
        </w:rPr>
        <w:tab/>
      </w:r>
      <w:r w:rsidRPr="005A4830">
        <w:rPr>
          <w:rFonts w:cs="B Nazanin"/>
          <w:sz w:val="26"/>
          <w:szCs w:val="26"/>
          <w:rtl/>
          <w:lang w:bidi="fa-IR"/>
        </w:rPr>
        <w:tab/>
      </w:r>
      <w:r w:rsidRPr="005A4830">
        <w:rPr>
          <w:rFonts w:cs="B Nazanin"/>
          <w:sz w:val="26"/>
          <w:szCs w:val="26"/>
          <w:rtl/>
          <w:lang w:bidi="fa-IR"/>
        </w:rPr>
        <w:tab/>
      </w:r>
      <w:r w:rsidR="0085638F">
        <w:rPr>
          <w:rFonts w:cs="B Nazanin" w:hint="cs"/>
          <w:rtl/>
          <w:lang w:bidi="fa-IR"/>
        </w:rPr>
        <w:t>برنامه</w:t>
      </w:r>
      <w:r w:rsidRPr="005A4830">
        <w:rPr>
          <w:rFonts w:cs="B Nazanin"/>
          <w:sz w:val="26"/>
          <w:szCs w:val="26"/>
          <w:rtl/>
          <w:lang w:bidi="fa-IR"/>
        </w:rPr>
        <w:t xml:space="preserve"> : </w:t>
      </w:r>
      <w:r w:rsidR="00030D68" w:rsidRPr="008851CF">
        <w:rPr>
          <w:rFonts w:cs="B Nazanin" w:hint="cs"/>
          <w:b/>
          <w:bCs/>
          <w:sz w:val="26"/>
          <w:szCs w:val="26"/>
          <w:rtl/>
          <w:lang w:bidi="fa-IR"/>
        </w:rPr>
        <w:t>بازدیدهای میدانی</w:t>
      </w:r>
    </w:p>
    <w:p w:rsidR="00F9514C" w:rsidRPr="00CA2C78" w:rsidRDefault="00F9514C" w:rsidP="00C82F9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lang w:bidi="fa-IR"/>
        </w:rPr>
      </w:pPr>
      <w:r w:rsidRPr="00CA2C78">
        <w:rPr>
          <w:rFonts w:cs="B Nazanin"/>
          <w:rtl/>
          <w:lang w:bidi="fa-IR"/>
        </w:rPr>
        <w:t>آشنایی با اهداف سازمانی، دورنماها و چشم اندازها</w:t>
      </w:r>
    </w:p>
    <w:p w:rsidR="000C7BA0" w:rsidRPr="00CA2C78" w:rsidRDefault="000C7BA0" w:rsidP="00030D6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rtl/>
          <w:lang w:bidi="fa-IR"/>
        </w:rPr>
      </w:pPr>
      <w:r w:rsidRPr="00CA2C78">
        <w:rPr>
          <w:rFonts w:cs="B Nazanin"/>
          <w:rtl/>
          <w:lang w:bidi="fa-IR"/>
        </w:rPr>
        <w:t xml:space="preserve">آشنایی با قوانین و مقررات </w:t>
      </w:r>
      <w:r w:rsidR="00030D68" w:rsidRPr="00CA2C78">
        <w:rPr>
          <w:rFonts w:cs="B Nazanin" w:hint="cs"/>
          <w:rtl/>
          <w:lang w:bidi="fa-IR"/>
        </w:rPr>
        <w:t>سازمانی</w:t>
      </w:r>
    </w:p>
    <w:p w:rsidR="000C7BA0" w:rsidRPr="00CA2C78" w:rsidRDefault="000C7BA0" w:rsidP="00C82F9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lang w:bidi="fa-IR"/>
        </w:rPr>
      </w:pPr>
      <w:r w:rsidRPr="00CA2C78">
        <w:rPr>
          <w:rFonts w:cs="B Nazanin"/>
          <w:rtl/>
          <w:lang w:bidi="fa-IR"/>
        </w:rPr>
        <w:t xml:space="preserve">آشنایی با وظایف سازمان </w:t>
      </w:r>
    </w:p>
    <w:p w:rsidR="000C7BA0" w:rsidRPr="00CA2C78" w:rsidRDefault="000C7BA0" w:rsidP="003257B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rtl/>
          <w:lang w:bidi="fa-IR"/>
        </w:rPr>
      </w:pPr>
      <w:r w:rsidRPr="00CA2C78">
        <w:rPr>
          <w:rFonts w:cs="B Nazanin"/>
          <w:rtl/>
          <w:lang w:bidi="fa-IR"/>
        </w:rPr>
        <w:t xml:space="preserve">آشنایی با </w:t>
      </w:r>
      <w:r w:rsidR="003D04AF" w:rsidRPr="00CA2C78">
        <w:rPr>
          <w:rFonts w:cs="B Nazanin"/>
          <w:rtl/>
          <w:lang w:bidi="fa-IR"/>
        </w:rPr>
        <w:t>دستورالعمل</w:t>
      </w:r>
      <w:r w:rsidR="003631BC">
        <w:rPr>
          <w:rFonts w:cs="B Nazanin" w:hint="cs"/>
          <w:rtl/>
          <w:lang w:bidi="fa-IR"/>
        </w:rPr>
        <w:t xml:space="preserve"> </w:t>
      </w:r>
      <w:r w:rsidR="003D04AF" w:rsidRPr="00CA2C78">
        <w:rPr>
          <w:rFonts w:cs="B Nazanin"/>
          <w:rtl/>
          <w:lang w:bidi="fa-IR"/>
        </w:rPr>
        <w:t>های اجرایی در</w:t>
      </w:r>
      <w:r w:rsidR="003257B8" w:rsidRPr="00CA2C78">
        <w:rPr>
          <w:rFonts w:cs="B Nazanin" w:hint="cs"/>
          <w:rtl/>
          <w:lang w:bidi="fa-IR"/>
        </w:rPr>
        <w:t>آزمایشگاه ها</w:t>
      </w:r>
    </w:p>
    <w:p w:rsidR="000C7BA0" w:rsidRPr="00CA2C78" w:rsidRDefault="000C7BA0" w:rsidP="003257B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lang w:bidi="fa-IR"/>
        </w:rPr>
      </w:pPr>
      <w:r w:rsidRPr="00CA2C78">
        <w:rPr>
          <w:rFonts w:cs="B Nazanin"/>
          <w:rtl/>
          <w:lang w:bidi="fa-IR"/>
        </w:rPr>
        <w:t>آشنایی با روش</w:t>
      </w:r>
      <w:r w:rsidR="003631BC">
        <w:rPr>
          <w:rFonts w:cs="B Nazanin" w:hint="cs"/>
          <w:rtl/>
          <w:lang w:bidi="fa-IR"/>
        </w:rPr>
        <w:t xml:space="preserve"> </w:t>
      </w:r>
      <w:r w:rsidRPr="00CA2C78">
        <w:rPr>
          <w:rFonts w:cs="B Nazanin"/>
          <w:rtl/>
          <w:lang w:bidi="fa-IR"/>
        </w:rPr>
        <w:t>های</w:t>
      </w:r>
      <w:r w:rsidR="003257B8" w:rsidRPr="00CA2C78">
        <w:rPr>
          <w:rFonts w:cs="B Nazanin" w:hint="cs"/>
          <w:rtl/>
          <w:lang w:bidi="fa-IR"/>
        </w:rPr>
        <w:t xml:space="preserve"> کار</w:t>
      </w:r>
      <w:r w:rsidRPr="00CA2C78">
        <w:rPr>
          <w:rFonts w:cs="B Nazanin"/>
          <w:rtl/>
          <w:lang w:bidi="fa-IR"/>
        </w:rPr>
        <w:t xml:space="preserve"> </w:t>
      </w:r>
      <w:r w:rsidR="003257B8" w:rsidRPr="00CA2C78">
        <w:rPr>
          <w:rFonts w:cs="B Nazanin" w:hint="cs"/>
          <w:rtl/>
          <w:lang w:bidi="fa-IR"/>
        </w:rPr>
        <w:t>آزمایشگاهی</w:t>
      </w:r>
    </w:p>
    <w:p w:rsidR="00F9514C" w:rsidRPr="00CA2C78" w:rsidRDefault="00F9514C" w:rsidP="003257B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lang w:bidi="fa-IR"/>
        </w:rPr>
      </w:pPr>
      <w:r w:rsidRPr="00CA2C78">
        <w:rPr>
          <w:rFonts w:cs="B Nazanin"/>
          <w:rtl/>
          <w:lang w:bidi="fa-IR"/>
        </w:rPr>
        <w:t xml:space="preserve">آشنایی با امکانات و تجهیزات </w:t>
      </w:r>
      <w:r w:rsidR="003257B8" w:rsidRPr="00CA2C78">
        <w:rPr>
          <w:rFonts w:cs="B Nazanin" w:hint="cs"/>
          <w:rtl/>
          <w:lang w:bidi="fa-IR"/>
        </w:rPr>
        <w:t>آزمایشگاهی</w:t>
      </w:r>
    </w:p>
    <w:p w:rsidR="001A70BA" w:rsidRPr="00CA2C78" w:rsidRDefault="001A70BA" w:rsidP="00030D68">
      <w:pPr>
        <w:numPr>
          <w:ilvl w:val="0"/>
          <w:numId w:val="1"/>
        </w:numPr>
        <w:bidi/>
        <w:spacing w:line="360" w:lineRule="auto"/>
        <w:jc w:val="both"/>
        <w:rPr>
          <w:rFonts w:cs="B Nazanin"/>
          <w:lang w:bidi="fa-IR"/>
        </w:rPr>
      </w:pPr>
      <w:r w:rsidRPr="00CA2C78">
        <w:rPr>
          <w:rFonts w:cs="B Nazanin"/>
          <w:rtl/>
          <w:lang w:bidi="fa-IR"/>
        </w:rPr>
        <w:t>آشنایی با</w:t>
      </w:r>
      <w:r w:rsidRPr="00CA2C78">
        <w:rPr>
          <w:rFonts w:cs="B Nazanin" w:hint="cs"/>
          <w:rtl/>
          <w:lang w:bidi="fa-IR"/>
        </w:rPr>
        <w:t xml:space="preserve"> واحدهای مختلف آزمایشگاه و</w:t>
      </w:r>
      <w:r w:rsidRPr="00CA2C78">
        <w:rPr>
          <w:rFonts w:cs="B Nazanin"/>
          <w:rtl/>
          <w:lang w:bidi="fa-IR"/>
        </w:rPr>
        <w:t xml:space="preserve"> روشهای</w:t>
      </w:r>
      <w:r w:rsidRPr="00CA2C78">
        <w:rPr>
          <w:rFonts w:cs="B Nazanin" w:hint="cs"/>
          <w:rtl/>
          <w:lang w:bidi="fa-IR"/>
        </w:rPr>
        <w:t xml:space="preserve"> کار</w:t>
      </w:r>
      <w:r w:rsidRPr="00CA2C78">
        <w:rPr>
          <w:rFonts w:cs="B Nazanin"/>
          <w:rtl/>
          <w:lang w:bidi="fa-IR"/>
        </w:rPr>
        <w:t xml:space="preserve"> </w:t>
      </w:r>
      <w:r w:rsidRPr="00CA2C78">
        <w:rPr>
          <w:rFonts w:cs="B Nazanin" w:hint="cs"/>
          <w:rtl/>
          <w:lang w:bidi="fa-IR"/>
        </w:rPr>
        <w:t>آزمایشگاهی</w:t>
      </w:r>
    </w:p>
    <w:p w:rsidR="00F9514C" w:rsidRPr="005A4830" w:rsidRDefault="00F9514C" w:rsidP="00F9514C">
      <w:pPr>
        <w:bidi/>
        <w:rPr>
          <w:rFonts w:cs="B Nazanin"/>
          <w:rtl/>
          <w:lang w:bidi="fa-IR"/>
        </w:rPr>
      </w:pPr>
    </w:p>
    <w:p w:rsidR="008851CF" w:rsidRDefault="008851CF" w:rsidP="0085638F">
      <w:pPr>
        <w:bidi/>
        <w:rPr>
          <w:rFonts w:cs="B Nazanin"/>
          <w:b/>
          <w:bCs/>
          <w:sz w:val="22"/>
          <w:szCs w:val="22"/>
          <w:rtl/>
          <w:lang w:bidi="fa-IR"/>
        </w:rPr>
      </w:pPr>
    </w:p>
    <w:p w:rsidR="00F9514C" w:rsidRPr="008851CF" w:rsidRDefault="00F9514C" w:rsidP="008851CF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 xml:space="preserve">جدول گزارشات روزانه </w:t>
      </w:r>
      <w:r w:rsidR="000D5E2D"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          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>کار آموزی در عرصه</w:t>
      </w:r>
      <w:r w:rsidR="000D5E2D"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  </w:t>
      </w:r>
      <w:r w:rsidR="00E260C6"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1 </w:t>
      </w:r>
      <w:r w:rsidR="000D5E2D"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="000D5E2D" w:rsidRPr="008851CF">
        <w:rPr>
          <w:rFonts w:cs="B Nazanin"/>
          <w:b/>
          <w:bCs/>
          <w:rtl/>
          <w:lang w:bidi="fa-IR"/>
        </w:rPr>
        <w:t xml:space="preserve"> : </w:t>
      </w:r>
      <w:r w:rsidR="00186B4E" w:rsidRPr="008851CF">
        <w:rPr>
          <w:rFonts w:cs="B Nazanin" w:hint="cs"/>
          <w:b/>
          <w:bCs/>
          <w:rtl/>
          <w:lang w:bidi="fa-IR"/>
        </w:rPr>
        <w:t>بازدیدهای میدانی</w:t>
      </w:r>
    </w:p>
    <w:p w:rsidR="00F9514C" w:rsidRPr="008851CF" w:rsidRDefault="00F9514C" w:rsidP="00F9514C">
      <w:pPr>
        <w:bidi/>
        <w:spacing w:line="360" w:lineRule="auto"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  <w:t xml:space="preserve">سال تحصیلی : </w:t>
      </w:r>
    </w:p>
    <w:p w:rsidR="00F9514C" w:rsidRPr="008851CF" w:rsidRDefault="00F9514C" w:rsidP="00F9514C">
      <w:pPr>
        <w:bidi/>
        <w:spacing w:line="360" w:lineRule="auto"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>نام و نام خانوادگی: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ab/>
        <w:t>شماره دانشجویی:</w:t>
      </w:r>
    </w:p>
    <w:p w:rsidR="00F9514C" w:rsidRPr="008851CF" w:rsidRDefault="00F9514C" w:rsidP="00F9514C">
      <w:pPr>
        <w:bidi/>
        <w:spacing w:line="360" w:lineRule="auto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>نام و نام خانوادگی مسئول آموزش:</w:t>
      </w:r>
    </w:p>
    <w:tbl>
      <w:tblPr>
        <w:bidiVisual/>
        <w:tblW w:w="92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"/>
        <w:gridCol w:w="716"/>
        <w:gridCol w:w="3836"/>
        <w:gridCol w:w="1178"/>
        <w:gridCol w:w="952"/>
        <w:gridCol w:w="895"/>
        <w:gridCol w:w="977"/>
      </w:tblGrid>
      <w:tr w:rsidR="000F1948" w:rsidRPr="005A4830" w:rsidTr="003631BC">
        <w:trPr>
          <w:trHeight w:val="184"/>
          <w:jc w:val="center"/>
        </w:trPr>
        <w:tc>
          <w:tcPr>
            <w:tcW w:w="716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716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3836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شرح فعالیت و آموزش</w:t>
            </w:r>
          </w:p>
        </w:tc>
        <w:tc>
          <w:tcPr>
            <w:tcW w:w="1178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حداقل آموزشی</w:t>
            </w:r>
          </w:p>
        </w:tc>
        <w:tc>
          <w:tcPr>
            <w:tcW w:w="952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895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عداد موارد آموزش</w:t>
            </w:r>
          </w:p>
        </w:tc>
        <w:tc>
          <w:tcPr>
            <w:tcW w:w="977" w:type="dxa"/>
            <w:vAlign w:val="center"/>
          </w:tcPr>
          <w:p w:rsidR="000F1948" w:rsidRPr="008851CF" w:rsidRDefault="000F1948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0F1948" w:rsidRPr="005A4830" w:rsidTr="003631BC">
        <w:trPr>
          <w:trHeight w:val="498"/>
          <w:jc w:val="center"/>
        </w:trPr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836" w:type="dxa"/>
            <w:vAlign w:val="center"/>
          </w:tcPr>
          <w:p w:rsidR="000F1948" w:rsidRPr="008851CF" w:rsidRDefault="000F1948" w:rsidP="00186B4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آشنایی با قوانین و بخشنامه ها</w:t>
            </w:r>
            <w:r w:rsidR="001A70BA"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1178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مورد</w:t>
            </w:r>
          </w:p>
        </w:tc>
        <w:tc>
          <w:tcPr>
            <w:tcW w:w="952" w:type="dxa"/>
            <w:vAlign w:val="center"/>
          </w:tcPr>
          <w:p w:rsidR="000F1948" w:rsidRPr="008851CF" w:rsidRDefault="0050081D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895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77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F1948" w:rsidRPr="005A4830" w:rsidTr="003631BC">
        <w:trPr>
          <w:trHeight w:val="495"/>
          <w:jc w:val="center"/>
        </w:trPr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836" w:type="dxa"/>
            <w:vAlign w:val="center"/>
          </w:tcPr>
          <w:p w:rsidR="000F1948" w:rsidRPr="008851CF" w:rsidRDefault="001A70BA" w:rsidP="00186B4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آشنایی با روشهای</w:t>
            </w: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کار</w:t>
            </w: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</w:t>
            </w: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آزمایشگاهی</w:t>
            </w:r>
          </w:p>
        </w:tc>
        <w:tc>
          <w:tcPr>
            <w:tcW w:w="1178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مورد</w:t>
            </w:r>
          </w:p>
        </w:tc>
        <w:tc>
          <w:tcPr>
            <w:tcW w:w="952" w:type="dxa"/>
            <w:vAlign w:val="center"/>
          </w:tcPr>
          <w:p w:rsidR="000F1948" w:rsidRPr="008851CF" w:rsidRDefault="0050081D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895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77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F1948" w:rsidRPr="005A4830" w:rsidTr="003631BC">
        <w:trPr>
          <w:trHeight w:val="497"/>
          <w:jc w:val="center"/>
        </w:trPr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836" w:type="dxa"/>
            <w:vAlign w:val="center"/>
          </w:tcPr>
          <w:p w:rsidR="000F1948" w:rsidRPr="008851CF" w:rsidRDefault="001A70BA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آشنایی با امکانات و تجهیزات </w:t>
            </w: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آزمایشگاهی</w:t>
            </w:r>
          </w:p>
        </w:tc>
        <w:tc>
          <w:tcPr>
            <w:tcW w:w="1178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مورد</w:t>
            </w:r>
          </w:p>
        </w:tc>
        <w:tc>
          <w:tcPr>
            <w:tcW w:w="952" w:type="dxa"/>
            <w:vAlign w:val="center"/>
          </w:tcPr>
          <w:p w:rsidR="000F1948" w:rsidRPr="008851CF" w:rsidRDefault="0050081D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895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77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F1948" w:rsidRPr="005A4830" w:rsidTr="003631BC">
        <w:trPr>
          <w:trHeight w:val="495"/>
          <w:jc w:val="center"/>
        </w:trPr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836" w:type="dxa"/>
            <w:vAlign w:val="center"/>
          </w:tcPr>
          <w:p w:rsidR="000F1948" w:rsidRPr="008851CF" w:rsidRDefault="001A70BA" w:rsidP="00186B4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آشنایی با </w:t>
            </w:r>
            <w:r w:rsidR="00186B4E"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موارد مرتبط با رشته بیولوژی و کنترل ناقلین بیماریها</w:t>
            </w:r>
          </w:p>
        </w:tc>
        <w:tc>
          <w:tcPr>
            <w:tcW w:w="1178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1 مورد</w:t>
            </w:r>
          </w:p>
        </w:tc>
        <w:tc>
          <w:tcPr>
            <w:tcW w:w="952" w:type="dxa"/>
            <w:vAlign w:val="center"/>
          </w:tcPr>
          <w:p w:rsidR="000F1948" w:rsidRPr="008851CF" w:rsidRDefault="0050081D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895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77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0F1948" w:rsidRPr="005A4830" w:rsidTr="003631BC">
        <w:trPr>
          <w:trHeight w:val="422"/>
          <w:jc w:val="center"/>
        </w:trPr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716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836" w:type="dxa"/>
            <w:vAlign w:val="center"/>
          </w:tcPr>
          <w:p w:rsidR="000F1948" w:rsidRPr="008851CF" w:rsidRDefault="00186B4E" w:rsidP="001A70B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آشنایی با فرایند های تولید محصولات بیوتکنولوژی از حشرات</w:t>
            </w:r>
          </w:p>
        </w:tc>
        <w:tc>
          <w:tcPr>
            <w:tcW w:w="1178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1 مورد</w:t>
            </w:r>
          </w:p>
        </w:tc>
        <w:tc>
          <w:tcPr>
            <w:tcW w:w="952" w:type="dxa"/>
            <w:vAlign w:val="center"/>
          </w:tcPr>
          <w:p w:rsidR="000F1948" w:rsidRPr="008851CF" w:rsidRDefault="0050081D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895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77" w:type="dxa"/>
            <w:vAlign w:val="center"/>
          </w:tcPr>
          <w:p w:rsidR="000F1948" w:rsidRPr="005A4830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CA2C78" w:rsidRPr="005A4830" w:rsidTr="003631BC">
        <w:trPr>
          <w:trHeight w:val="422"/>
          <w:jc w:val="center"/>
        </w:trPr>
        <w:tc>
          <w:tcPr>
            <w:tcW w:w="716" w:type="dxa"/>
            <w:vAlign w:val="center"/>
          </w:tcPr>
          <w:p w:rsidR="00CA2C78" w:rsidRPr="008851CF" w:rsidRDefault="00CA2C7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716" w:type="dxa"/>
            <w:vAlign w:val="center"/>
          </w:tcPr>
          <w:p w:rsidR="00CA2C78" w:rsidRPr="008851CF" w:rsidRDefault="00CA2C7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3836" w:type="dxa"/>
            <w:vAlign w:val="center"/>
          </w:tcPr>
          <w:p w:rsidR="00CA2C78" w:rsidRPr="008851CF" w:rsidRDefault="00CA2C78" w:rsidP="001A70BA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جمع</w:t>
            </w:r>
          </w:p>
        </w:tc>
        <w:tc>
          <w:tcPr>
            <w:tcW w:w="1178" w:type="dxa"/>
            <w:vAlign w:val="center"/>
          </w:tcPr>
          <w:p w:rsidR="00CA2C78" w:rsidRPr="008851CF" w:rsidRDefault="00CA2C7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52" w:type="dxa"/>
            <w:vAlign w:val="center"/>
          </w:tcPr>
          <w:p w:rsidR="00CA2C78" w:rsidRPr="008851CF" w:rsidRDefault="00CA2C7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895" w:type="dxa"/>
            <w:vAlign w:val="center"/>
          </w:tcPr>
          <w:p w:rsidR="00CA2C78" w:rsidRPr="005A4830" w:rsidRDefault="00CA2C7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77" w:type="dxa"/>
            <w:vAlign w:val="center"/>
          </w:tcPr>
          <w:p w:rsidR="00CA2C78" w:rsidRPr="005A4830" w:rsidRDefault="00CA2C78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F9514C" w:rsidRPr="008851CF" w:rsidRDefault="00F9514C" w:rsidP="00F9514C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>امضاء:</w:t>
      </w:r>
    </w:p>
    <w:p w:rsidR="00B233BB" w:rsidRPr="008851CF" w:rsidRDefault="00F9514C" w:rsidP="00CA2C78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>مهر</w:t>
      </w:r>
      <w:r w:rsidRPr="008851CF">
        <w:rPr>
          <w:rFonts w:cs="B Nazanin"/>
          <w:b/>
          <w:bCs/>
          <w:sz w:val="26"/>
          <w:szCs w:val="26"/>
          <w:rtl/>
          <w:lang w:bidi="fa-IR"/>
        </w:rPr>
        <w:t>:</w:t>
      </w:r>
    </w:p>
    <w:p w:rsidR="005B1C2F" w:rsidRDefault="005B1C2F" w:rsidP="0085638F">
      <w:pPr>
        <w:bidi/>
        <w:rPr>
          <w:rFonts w:cs="B Nazanin"/>
          <w:rtl/>
          <w:lang w:bidi="fa-IR"/>
        </w:rPr>
      </w:pPr>
    </w:p>
    <w:p w:rsidR="00F9514C" w:rsidRPr="008851CF" w:rsidRDefault="00F9514C" w:rsidP="008851C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امتحان عملی     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="000D5E2D" w:rsidRPr="008851CF">
        <w:rPr>
          <w:rFonts w:cs="B Nazanin" w:hint="cs"/>
          <w:b/>
          <w:bCs/>
          <w:rtl/>
          <w:lang w:bidi="fa-IR"/>
        </w:rPr>
        <w:t xml:space="preserve">                  </w:t>
      </w:r>
      <w:r w:rsidRPr="008851CF">
        <w:rPr>
          <w:rFonts w:cs="B Nazanin"/>
          <w:b/>
          <w:bCs/>
          <w:rtl/>
          <w:lang w:bidi="fa-IR"/>
        </w:rPr>
        <w:t xml:space="preserve">کار آموزی در عرصه </w:t>
      </w:r>
      <w:r w:rsidR="00656685" w:rsidRPr="008851CF">
        <w:rPr>
          <w:rFonts w:cs="B Nazanin" w:hint="cs"/>
          <w:b/>
          <w:bCs/>
          <w:rtl/>
          <w:lang w:bidi="fa-IR"/>
        </w:rPr>
        <w:t>1</w:t>
      </w:r>
      <w:r w:rsidR="00656685" w:rsidRPr="008851CF">
        <w:rPr>
          <w:rFonts w:cs="B Nazanin"/>
          <w:b/>
          <w:bCs/>
          <w:rtl/>
          <w:lang w:bidi="fa-IR"/>
        </w:rPr>
        <w:tab/>
        <w:t xml:space="preserve">   </w:t>
      </w:r>
      <w:r w:rsidR="000D5E2D" w:rsidRPr="008851CF">
        <w:rPr>
          <w:rFonts w:cs="B Nazanin" w:hint="cs"/>
          <w:b/>
          <w:bCs/>
          <w:rtl/>
          <w:lang w:bidi="fa-IR"/>
        </w:rPr>
        <w:t xml:space="preserve">   </w:t>
      </w:r>
      <w:r w:rsidRPr="008851CF">
        <w:rPr>
          <w:rFonts w:cs="B Nazanin"/>
          <w:b/>
          <w:bCs/>
          <w:rtl/>
          <w:lang w:bidi="fa-IR"/>
        </w:rPr>
        <w:t xml:space="preserve"> </w:t>
      </w:r>
      <w:r w:rsidR="000D5E2D" w:rsidRPr="008851CF">
        <w:rPr>
          <w:rFonts w:cs="B Nazanin" w:hint="cs"/>
          <w:b/>
          <w:bCs/>
          <w:rtl/>
          <w:lang w:bidi="fa-IR"/>
        </w:rPr>
        <w:t xml:space="preserve">     </w:t>
      </w:r>
      <w:r w:rsidRPr="008851CF">
        <w:rPr>
          <w:rFonts w:cs="B Nazanin"/>
          <w:b/>
          <w:bCs/>
          <w:rtl/>
          <w:lang w:bidi="fa-IR"/>
        </w:rPr>
        <w:t xml:space="preserve">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="000D5E2D" w:rsidRPr="008851CF">
        <w:rPr>
          <w:rFonts w:cs="B Nazanin"/>
          <w:b/>
          <w:bCs/>
          <w:rtl/>
          <w:lang w:bidi="fa-IR"/>
        </w:rPr>
        <w:t xml:space="preserve"> : </w:t>
      </w:r>
      <w:r w:rsidR="00AE4F9D" w:rsidRPr="008851CF">
        <w:rPr>
          <w:rFonts w:cs="B Nazanin" w:hint="cs"/>
          <w:b/>
          <w:bCs/>
          <w:rtl/>
          <w:lang w:bidi="fa-IR"/>
        </w:rPr>
        <w:t xml:space="preserve"> </w:t>
      </w:r>
      <w:r w:rsidR="00656685" w:rsidRPr="008851CF">
        <w:rPr>
          <w:rFonts w:cs="B Nazanin" w:hint="cs"/>
          <w:b/>
          <w:bCs/>
          <w:rtl/>
          <w:lang w:bidi="fa-IR"/>
        </w:rPr>
        <w:t>بازدیدهای میدانی</w:t>
      </w:r>
    </w:p>
    <w:p w:rsidR="00F9514C" w:rsidRPr="008851CF" w:rsidRDefault="00F9514C" w:rsidP="008851CF">
      <w:pPr>
        <w:bidi/>
        <w:spacing w:line="360" w:lineRule="auto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 سال تحصیلی :</w:t>
      </w:r>
    </w:p>
    <w:p w:rsidR="00F9514C" w:rsidRPr="008851CF" w:rsidRDefault="00F9514C" w:rsidP="008851CF">
      <w:pPr>
        <w:bidi/>
        <w:spacing w:line="360" w:lineRule="auto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ام و نام خانوادگی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شماره دانشجویی:</w:t>
      </w:r>
    </w:p>
    <w:tbl>
      <w:tblPr>
        <w:bidiVisual/>
        <w:tblW w:w="90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8"/>
        <w:gridCol w:w="5340"/>
        <w:gridCol w:w="1543"/>
        <w:gridCol w:w="1513"/>
      </w:tblGrid>
      <w:tr w:rsidR="000F1948" w:rsidRPr="008851CF" w:rsidTr="003631BC">
        <w:trPr>
          <w:trHeight w:val="187"/>
          <w:jc w:val="center"/>
        </w:trPr>
        <w:tc>
          <w:tcPr>
            <w:tcW w:w="678" w:type="dxa"/>
            <w:tcBorders>
              <w:bottom w:val="inset" w:sz="6" w:space="0" w:color="auto"/>
            </w:tcBorders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5340" w:type="dxa"/>
            <w:tcBorders>
              <w:bottom w:val="inset" w:sz="6" w:space="0" w:color="auto"/>
            </w:tcBorders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543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513" w:type="dxa"/>
            <w:vAlign w:val="center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0F1948" w:rsidRPr="008851CF" w:rsidTr="003631BC">
        <w:trPr>
          <w:trHeight w:val="2597"/>
          <w:jc w:val="center"/>
        </w:trPr>
        <w:tc>
          <w:tcPr>
            <w:tcW w:w="678" w:type="dxa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340" w:type="dxa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43" w:type="dxa"/>
          </w:tcPr>
          <w:p w:rsidR="000F1948" w:rsidRPr="008851CF" w:rsidRDefault="000F1948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13" w:type="dxa"/>
          </w:tcPr>
          <w:p w:rsidR="000F1948" w:rsidRPr="008851CF" w:rsidRDefault="000F1948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F1948" w:rsidRPr="008851CF" w:rsidTr="003631BC">
        <w:trPr>
          <w:trHeight w:val="150"/>
          <w:jc w:val="center"/>
        </w:trPr>
        <w:tc>
          <w:tcPr>
            <w:tcW w:w="678" w:type="dxa"/>
            <w:shd w:val="clear" w:color="auto" w:fill="E0E0E0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5340" w:type="dxa"/>
            <w:shd w:val="clear" w:color="auto" w:fill="F3F3F3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543" w:type="dxa"/>
            <w:shd w:val="clear" w:color="auto" w:fill="E0E0E0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513" w:type="dxa"/>
          </w:tcPr>
          <w:p w:rsidR="000F1948" w:rsidRPr="008851CF" w:rsidRDefault="000F1948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F9514C" w:rsidRPr="008851CF" w:rsidRDefault="00F9514C" w:rsidP="00F9514C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 :</w:t>
      </w:r>
    </w:p>
    <w:p w:rsidR="00F9514C" w:rsidRPr="008851CF" w:rsidRDefault="00F9514C" w:rsidP="00F9514C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امضاء :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</w:p>
    <w:p w:rsidR="00F9514C" w:rsidRPr="008851CF" w:rsidRDefault="00F9514C" w:rsidP="00F9514C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F9514C" w:rsidRDefault="00F9514C" w:rsidP="00F9514C">
      <w:pPr>
        <w:bidi/>
        <w:rPr>
          <w:rFonts w:cs="B Nazanin"/>
          <w:rtl/>
          <w:lang w:bidi="fa-IR"/>
        </w:rPr>
      </w:pPr>
    </w:p>
    <w:p w:rsidR="00CA2C78" w:rsidRDefault="00CA2C78" w:rsidP="00CA2C78">
      <w:pPr>
        <w:bidi/>
        <w:rPr>
          <w:rFonts w:cs="B Nazanin"/>
          <w:rtl/>
          <w:lang w:bidi="fa-IR"/>
        </w:rPr>
      </w:pPr>
    </w:p>
    <w:p w:rsidR="00F9514C" w:rsidRPr="008851CF" w:rsidRDefault="00F9514C" w:rsidP="005B1C2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رعایت قوانین و مقررات اداری  </w:t>
      </w:r>
      <w:r w:rsidR="00A75AFC" w:rsidRPr="008851CF">
        <w:rPr>
          <w:rFonts w:cs="B Nazanin" w:hint="cs"/>
          <w:b/>
          <w:bCs/>
          <w:rtl/>
          <w:lang w:bidi="fa-IR"/>
        </w:rPr>
        <w:t xml:space="preserve">                </w:t>
      </w:r>
      <w:r w:rsidRPr="008851CF">
        <w:rPr>
          <w:rFonts w:cs="B Nazanin"/>
          <w:b/>
          <w:bCs/>
          <w:rtl/>
          <w:lang w:bidi="fa-IR"/>
        </w:rPr>
        <w:t xml:space="preserve">  کار آموزی در عرصه </w:t>
      </w:r>
      <w:r w:rsidR="00CA2C78" w:rsidRPr="008851CF">
        <w:rPr>
          <w:rFonts w:cs="B Nazanin" w:hint="cs"/>
          <w:b/>
          <w:bCs/>
          <w:rtl/>
          <w:lang w:bidi="fa-IR"/>
        </w:rPr>
        <w:t>1</w:t>
      </w:r>
      <w:r w:rsidR="00A75AFC" w:rsidRPr="008851CF">
        <w:rPr>
          <w:rFonts w:cs="B Nazanin" w:hint="cs"/>
          <w:b/>
          <w:bCs/>
          <w:rtl/>
          <w:lang w:bidi="fa-IR"/>
        </w:rPr>
        <w:t xml:space="preserve">                 </w:t>
      </w:r>
      <w:r w:rsidRPr="008851CF">
        <w:rPr>
          <w:rFonts w:cs="B Nazanin"/>
          <w:b/>
          <w:bCs/>
          <w:rtl/>
          <w:lang w:bidi="fa-IR"/>
        </w:rPr>
        <w:t xml:space="preserve">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</w:t>
      </w:r>
      <w:r w:rsidR="00CA2C78" w:rsidRPr="008851CF">
        <w:rPr>
          <w:rFonts w:cs="B Nazanin" w:hint="cs"/>
          <w:b/>
          <w:bCs/>
          <w:rtl/>
          <w:lang w:bidi="fa-IR"/>
        </w:rPr>
        <w:t>بازدیدهای میدانی</w:t>
      </w:r>
    </w:p>
    <w:p w:rsidR="00F9514C" w:rsidRPr="005A4830" w:rsidRDefault="00F9514C" w:rsidP="00F9514C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r w:rsidRPr="005A4830">
        <w:rPr>
          <w:rFonts w:cs="B Nazanin"/>
          <w:sz w:val="28"/>
          <w:szCs w:val="28"/>
          <w:rtl/>
          <w:lang w:bidi="fa-IR"/>
        </w:rPr>
        <w:t xml:space="preserve">نیمسال : </w:t>
      </w:r>
      <w:r w:rsidRPr="005A4830">
        <w:rPr>
          <w:rFonts w:cs="B Nazanin"/>
          <w:sz w:val="28"/>
          <w:szCs w:val="28"/>
          <w:rtl/>
          <w:lang w:bidi="fa-IR"/>
        </w:rPr>
        <w:tab/>
      </w:r>
      <w:r w:rsidRPr="005A4830">
        <w:rPr>
          <w:rFonts w:cs="B Nazanin"/>
          <w:sz w:val="28"/>
          <w:szCs w:val="28"/>
          <w:rtl/>
          <w:lang w:bidi="fa-IR"/>
        </w:rPr>
        <w:tab/>
      </w:r>
      <w:r w:rsidRPr="005A4830">
        <w:rPr>
          <w:rFonts w:cs="B Nazanin"/>
          <w:sz w:val="28"/>
          <w:szCs w:val="28"/>
          <w:rtl/>
          <w:lang w:bidi="fa-IR"/>
        </w:rPr>
        <w:tab/>
      </w:r>
      <w:r w:rsidRPr="005A4830">
        <w:rPr>
          <w:rFonts w:cs="B Nazanin"/>
          <w:sz w:val="28"/>
          <w:szCs w:val="28"/>
          <w:rtl/>
          <w:lang w:bidi="fa-IR"/>
        </w:rPr>
        <w:tab/>
      </w:r>
      <w:r w:rsidRPr="005A4830">
        <w:rPr>
          <w:rFonts w:cs="B Nazanin"/>
          <w:sz w:val="28"/>
          <w:szCs w:val="28"/>
          <w:rtl/>
          <w:lang w:bidi="fa-IR"/>
        </w:rPr>
        <w:tab/>
        <w:t xml:space="preserve">   سال تحصیلی :</w:t>
      </w:r>
    </w:p>
    <w:p w:rsidR="00F9514C" w:rsidRPr="005A4830" w:rsidRDefault="00F9514C" w:rsidP="00F9514C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r w:rsidRPr="005A4830">
        <w:rPr>
          <w:rFonts w:cs="B Nazanin"/>
          <w:sz w:val="28"/>
          <w:szCs w:val="28"/>
          <w:rtl/>
          <w:lang w:bidi="fa-IR"/>
        </w:rPr>
        <w:t xml:space="preserve">نام و نام خانوادگی: </w:t>
      </w:r>
      <w:r w:rsidRPr="005A4830">
        <w:rPr>
          <w:rFonts w:cs="B Nazanin"/>
          <w:sz w:val="28"/>
          <w:szCs w:val="28"/>
          <w:rtl/>
          <w:lang w:bidi="fa-IR"/>
        </w:rPr>
        <w:tab/>
      </w:r>
      <w:r w:rsidRPr="005A4830">
        <w:rPr>
          <w:rFonts w:cs="B Nazanin"/>
          <w:sz w:val="28"/>
          <w:szCs w:val="28"/>
          <w:rtl/>
          <w:lang w:bidi="fa-IR"/>
        </w:rPr>
        <w:tab/>
        <w:t xml:space="preserve">           </w:t>
      </w:r>
      <w:r w:rsidRPr="005A4830">
        <w:rPr>
          <w:rFonts w:cs="B Nazanin"/>
          <w:sz w:val="28"/>
          <w:szCs w:val="28"/>
          <w:rtl/>
          <w:lang w:bidi="fa-IR"/>
        </w:rPr>
        <w:tab/>
        <w:t xml:space="preserve">               شماره دانشجویی:</w:t>
      </w:r>
    </w:p>
    <w:tbl>
      <w:tblPr>
        <w:bidiVisual/>
        <w:tblW w:w="9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446"/>
        <w:gridCol w:w="1276"/>
        <w:gridCol w:w="1276"/>
      </w:tblGrid>
      <w:tr w:rsidR="00F9514C" w:rsidRPr="005A4830" w:rsidTr="0072353E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F9514C" w:rsidRPr="008851CF" w:rsidRDefault="00F9514C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F9514C" w:rsidRPr="008851CF" w:rsidRDefault="00F9514C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عوامل ارزشیابی</w:t>
            </w:r>
          </w:p>
        </w:tc>
        <w:tc>
          <w:tcPr>
            <w:tcW w:w="1446" w:type="dxa"/>
            <w:vAlign w:val="center"/>
          </w:tcPr>
          <w:p w:rsidR="00F9514C" w:rsidRPr="008851CF" w:rsidRDefault="00F9514C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F9514C" w:rsidRPr="008851CF" w:rsidRDefault="00F9514C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F9514C" w:rsidRPr="008851CF" w:rsidRDefault="00F9514C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ام و امضاء مربی</w:t>
            </w:r>
          </w:p>
        </w:tc>
      </w:tr>
      <w:tr w:rsidR="00F9514C" w:rsidRPr="005A4830" w:rsidTr="0072353E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وقت شناسی و رعایت ساعت ورود و خروج</w:t>
            </w:r>
          </w:p>
        </w:tc>
        <w:tc>
          <w:tcPr>
            <w:tcW w:w="1446" w:type="dxa"/>
          </w:tcPr>
          <w:p w:rsidR="00F9514C" w:rsidRPr="008851CF" w:rsidRDefault="00F9514C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F9514C" w:rsidRPr="008851CF" w:rsidRDefault="00F9514C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F9514C" w:rsidRPr="005A4830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9514C" w:rsidRPr="005A4830" w:rsidTr="0072353E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کد پوشش دانشجویی </w:t>
            </w:r>
          </w:p>
        </w:tc>
        <w:tc>
          <w:tcPr>
            <w:tcW w:w="1446" w:type="dxa"/>
          </w:tcPr>
          <w:p w:rsidR="00F9514C" w:rsidRPr="008851CF" w:rsidRDefault="00F9514C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F9514C" w:rsidRPr="005A4830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9514C" w:rsidRPr="005A4830" w:rsidTr="0072353E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ضوابط و مقررات اداری </w:t>
            </w:r>
          </w:p>
        </w:tc>
        <w:tc>
          <w:tcPr>
            <w:tcW w:w="1446" w:type="dxa"/>
          </w:tcPr>
          <w:p w:rsidR="00F9514C" w:rsidRPr="008851CF" w:rsidRDefault="00F9514C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F9514C" w:rsidRPr="005A4830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9514C" w:rsidRPr="005A4830" w:rsidTr="0072353E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مسائل ایمنی در کار </w:t>
            </w:r>
          </w:p>
        </w:tc>
        <w:tc>
          <w:tcPr>
            <w:tcW w:w="1446" w:type="dxa"/>
          </w:tcPr>
          <w:p w:rsidR="00F9514C" w:rsidRPr="008851CF" w:rsidRDefault="00F9514C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F9514C" w:rsidRPr="005A4830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9514C" w:rsidRPr="005A4830" w:rsidTr="0072353E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حسن برخورد با همکار، مربی و ارباب رجوع</w:t>
            </w:r>
          </w:p>
        </w:tc>
        <w:tc>
          <w:tcPr>
            <w:tcW w:w="1446" w:type="dxa"/>
          </w:tcPr>
          <w:p w:rsidR="00F9514C" w:rsidRPr="008851CF" w:rsidRDefault="00F9514C" w:rsidP="0072353E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 نمره</w:t>
            </w:r>
          </w:p>
        </w:tc>
        <w:tc>
          <w:tcPr>
            <w:tcW w:w="1276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F9514C" w:rsidRPr="005A4830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F9514C" w:rsidRPr="005A4830" w:rsidTr="0072353E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446" w:type="dxa"/>
            <w:shd w:val="clear" w:color="auto" w:fill="E0E0E0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F9514C" w:rsidRPr="008851CF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F9514C" w:rsidRPr="005A4830" w:rsidRDefault="00F9514C" w:rsidP="0072353E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F9514C" w:rsidRPr="005A4830" w:rsidRDefault="00F9514C" w:rsidP="00F9514C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F9514C" w:rsidRPr="008851CF" w:rsidRDefault="00F9514C" w:rsidP="00742477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 :</w:t>
      </w:r>
      <w:r w:rsidR="00742477"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    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امضاء </w:t>
      </w:r>
      <w:r w:rsidR="00742477"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F9514C" w:rsidRPr="008851CF" w:rsidRDefault="00F9514C" w:rsidP="00F9514C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:rsidR="00CA2C78" w:rsidRDefault="00CA2C78" w:rsidP="00CA2C78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E260C6" w:rsidRPr="005A4830" w:rsidRDefault="00E260C6" w:rsidP="00E260C6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B2492D" w:rsidRPr="008851CF" w:rsidRDefault="00B2492D" w:rsidP="008851C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lastRenderedPageBreak/>
        <w:t xml:space="preserve">جمع نمرات       </w:t>
      </w:r>
      <w:r w:rsidRPr="008851CF">
        <w:rPr>
          <w:rFonts w:cs="B Nazanin"/>
          <w:b/>
          <w:bCs/>
          <w:rtl/>
          <w:lang w:bidi="fa-IR"/>
        </w:rPr>
        <w:tab/>
      </w:r>
      <w:r w:rsidR="00A75AFC" w:rsidRPr="008851CF">
        <w:rPr>
          <w:rFonts w:cs="B Nazanin" w:hint="cs"/>
          <w:b/>
          <w:bCs/>
          <w:rtl/>
          <w:lang w:bidi="fa-IR"/>
        </w:rPr>
        <w:t xml:space="preserve">                     </w:t>
      </w:r>
      <w:r w:rsidRPr="008851CF">
        <w:rPr>
          <w:rFonts w:cs="B Nazanin"/>
          <w:b/>
          <w:bCs/>
          <w:rtl/>
          <w:lang w:bidi="fa-IR"/>
        </w:rPr>
        <w:tab/>
        <w:t xml:space="preserve">کار آموزی در عرصه </w:t>
      </w:r>
      <w:r w:rsidR="00656685" w:rsidRPr="008851CF">
        <w:rPr>
          <w:rFonts w:cs="B Nazanin" w:hint="cs"/>
          <w:b/>
          <w:bCs/>
          <w:rtl/>
          <w:lang w:bidi="fa-IR"/>
        </w:rPr>
        <w:t>1</w:t>
      </w:r>
      <w:r w:rsidRPr="008851CF">
        <w:rPr>
          <w:rFonts w:cs="B Nazanin"/>
          <w:b/>
          <w:bCs/>
          <w:rtl/>
          <w:lang w:bidi="fa-IR"/>
        </w:rPr>
        <w:tab/>
      </w:r>
      <w:r w:rsidR="00A75AFC" w:rsidRPr="008851CF">
        <w:rPr>
          <w:rFonts w:cs="B Nazanin" w:hint="cs"/>
          <w:b/>
          <w:bCs/>
          <w:rtl/>
          <w:lang w:bidi="fa-IR"/>
        </w:rPr>
        <w:t xml:space="preserve"> </w:t>
      </w:r>
      <w:r w:rsidRPr="008851CF">
        <w:rPr>
          <w:rFonts w:cs="B Nazanin"/>
          <w:b/>
          <w:bCs/>
          <w:rtl/>
          <w:lang w:bidi="fa-IR"/>
        </w:rPr>
        <w:t xml:space="preserve">   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="00A75AFC" w:rsidRPr="008851CF">
        <w:rPr>
          <w:rFonts w:cs="B Nazanin"/>
          <w:b/>
          <w:bCs/>
          <w:rtl/>
          <w:lang w:bidi="fa-IR"/>
        </w:rPr>
        <w:t xml:space="preserve"> :</w:t>
      </w:r>
      <w:r w:rsidR="00AE4F9D" w:rsidRPr="008851CF">
        <w:rPr>
          <w:rFonts w:cs="B Nazanin" w:hint="cs"/>
          <w:b/>
          <w:bCs/>
          <w:rtl/>
          <w:lang w:bidi="fa-IR"/>
        </w:rPr>
        <w:t xml:space="preserve"> </w:t>
      </w:r>
      <w:r w:rsidR="00656685" w:rsidRPr="008851CF">
        <w:rPr>
          <w:rFonts w:cs="B Nazanin" w:hint="cs"/>
          <w:b/>
          <w:bCs/>
          <w:rtl/>
          <w:lang w:bidi="fa-IR"/>
        </w:rPr>
        <w:t>بازدیدهای میدانی</w:t>
      </w:r>
    </w:p>
    <w:p w:rsidR="00B2492D" w:rsidRPr="008851CF" w:rsidRDefault="00B2492D" w:rsidP="008851CF">
      <w:pPr>
        <w:bidi/>
        <w:spacing w:line="360" w:lineRule="auto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سال تحصیلی :</w:t>
      </w:r>
    </w:p>
    <w:p w:rsidR="00B2492D" w:rsidRPr="008851CF" w:rsidRDefault="00B2492D" w:rsidP="008851CF">
      <w:pPr>
        <w:bidi/>
        <w:spacing w:line="360" w:lineRule="auto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ام و نام خانوادگی: </w:t>
      </w:r>
      <w:r w:rsidR="00A75AFC" w:rsidRPr="008851CF">
        <w:rPr>
          <w:rFonts w:cs="B Nazanin"/>
          <w:b/>
          <w:bCs/>
          <w:rtl/>
          <w:lang w:bidi="fa-IR"/>
        </w:rPr>
        <w:tab/>
      </w:r>
      <w:r w:rsidR="00A75AFC" w:rsidRPr="008851CF">
        <w:rPr>
          <w:rFonts w:cs="B Nazanin"/>
          <w:b/>
          <w:bCs/>
          <w:rtl/>
          <w:lang w:bidi="fa-IR"/>
        </w:rPr>
        <w:tab/>
      </w:r>
      <w:r w:rsidR="00A75AFC" w:rsidRPr="008851CF">
        <w:rPr>
          <w:rFonts w:cs="B Nazanin"/>
          <w:b/>
          <w:bCs/>
          <w:rtl/>
          <w:lang w:bidi="fa-IR"/>
        </w:rPr>
        <w:tab/>
      </w:r>
      <w:r w:rsidR="00A75AFC" w:rsidRPr="008851CF">
        <w:rPr>
          <w:rFonts w:cs="B Nazanin"/>
          <w:b/>
          <w:bCs/>
          <w:rtl/>
          <w:lang w:bidi="fa-IR"/>
        </w:rPr>
        <w:tab/>
      </w:r>
      <w:r w:rsidR="00A75AFC" w:rsidRPr="008851CF">
        <w:rPr>
          <w:rFonts w:cs="B Nazanin"/>
          <w:b/>
          <w:bCs/>
          <w:rtl/>
          <w:lang w:bidi="fa-IR"/>
        </w:rPr>
        <w:tab/>
        <w:t xml:space="preserve">         </w:t>
      </w:r>
      <w:r w:rsidRPr="008851CF">
        <w:rPr>
          <w:rFonts w:cs="B Nazanin"/>
          <w:b/>
          <w:bCs/>
          <w:rtl/>
          <w:lang w:bidi="fa-IR"/>
        </w:rPr>
        <w:t xml:space="preserve"> شماره دانشجویی:</w:t>
      </w:r>
    </w:p>
    <w:tbl>
      <w:tblPr>
        <w:bidiVisual/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588"/>
        <w:gridCol w:w="1276"/>
        <w:gridCol w:w="1276"/>
      </w:tblGrid>
      <w:tr w:rsidR="00B2492D" w:rsidRPr="008851CF" w:rsidTr="0072353E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588" w:type="dxa"/>
            <w:vAlign w:val="center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ام و امضاء مربی</w:t>
            </w:r>
          </w:p>
        </w:tc>
      </w:tr>
      <w:tr w:rsidR="00B2492D" w:rsidRPr="008851CF" w:rsidTr="0072353E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جدول گزارشات روزانه </w:t>
            </w:r>
          </w:p>
        </w:tc>
        <w:tc>
          <w:tcPr>
            <w:tcW w:w="1588" w:type="dxa"/>
          </w:tcPr>
          <w:p w:rsidR="00B2492D" w:rsidRPr="008851CF" w:rsidRDefault="00B2492D" w:rsidP="008851CF">
            <w:pPr>
              <w:spacing w:line="276" w:lineRule="auto"/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B2492D" w:rsidRPr="008851CF" w:rsidRDefault="00B2492D" w:rsidP="008851CF">
            <w:pPr>
              <w:spacing w:line="276" w:lineRule="auto"/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2492D" w:rsidRPr="008851CF" w:rsidTr="0072353E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قوانین و مقررات اداری </w:t>
            </w:r>
          </w:p>
        </w:tc>
        <w:tc>
          <w:tcPr>
            <w:tcW w:w="1588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2492D" w:rsidRPr="008851CF" w:rsidTr="0072353E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امتحان عملی </w:t>
            </w:r>
          </w:p>
        </w:tc>
        <w:tc>
          <w:tcPr>
            <w:tcW w:w="1588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2492D" w:rsidRPr="008851CF" w:rsidTr="0072353E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گزارش کار (نمره مربی کارآموزی)</w:t>
            </w:r>
          </w:p>
        </w:tc>
        <w:tc>
          <w:tcPr>
            <w:tcW w:w="1588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2492D" w:rsidRPr="008851CF" w:rsidTr="0072353E">
        <w:trPr>
          <w:trHeight w:val="441"/>
          <w:jc w:val="center"/>
        </w:trPr>
        <w:tc>
          <w:tcPr>
            <w:tcW w:w="743" w:type="dxa"/>
            <w:tcBorders>
              <w:top w:val="inset" w:sz="6" w:space="0" w:color="auto"/>
            </w:tcBorders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lang w:bidi="fa-IR"/>
              </w:rPr>
              <w:t>Post Test</w:t>
            </w:r>
          </w:p>
        </w:tc>
        <w:tc>
          <w:tcPr>
            <w:tcW w:w="1588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B2492D" w:rsidRPr="008851CF" w:rsidTr="0072353E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588" w:type="dxa"/>
            <w:shd w:val="clear" w:color="auto" w:fill="E0E0E0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00</w:t>
            </w: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B2492D" w:rsidRPr="008851CF" w:rsidRDefault="00B2492D" w:rsidP="008851CF">
            <w:pPr>
              <w:bidi/>
              <w:spacing w:line="276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B2492D" w:rsidRPr="005A4830" w:rsidRDefault="00B2492D" w:rsidP="00B2492D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bookmarkEnd w:id="59"/>
    <w:p w:rsidR="00012566" w:rsidRPr="008851CF" w:rsidRDefault="00012566" w:rsidP="00012566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نام و نام خانوادگی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>مربی کارآموزی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 :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 xml:space="preserve">امضاء 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674C65" w:rsidRDefault="00674C65" w:rsidP="00674C65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5B1C2F" w:rsidRDefault="005B1C2F" w:rsidP="005B1C2F">
      <w:pPr>
        <w:bidi/>
        <w:jc w:val="both"/>
        <w:rPr>
          <w:rFonts w:cs="B Nazanin"/>
          <w:szCs w:val="26"/>
          <w:rtl/>
          <w:lang w:bidi="fa-IR"/>
        </w:rPr>
      </w:pPr>
    </w:p>
    <w:p w:rsidR="005B1C2F" w:rsidRDefault="005B1C2F" w:rsidP="005B1C2F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Default="00D45014" w:rsidP="00D45014">
      <w:pPr>
        <w:bidi/>
        <w:jc w:val="both"/>
        <w:rPr>
          <w:rFonts w:cs="B Nazanin"/>
          <w:szCs w:val="26"/>
          <w:rtl/>
          <w:lang w:bidi="fa-IR"/>
        </w:rPr>
      </w:pPr>
    </w:p>
    <w:p w:rsidR="00D45014" w:rsidRPr="005A4830" w:rsidRDefault="00D45014" w:rsidP="00D45014">
      <w:pPr>
        <w:bidi/>
        <w:jc w:val="center"/>
        <w:rPr>
          <w:rFonts w:cs="B Nazanin"/>
          <w:rtl/>
          <w:lang w:bidi="fa-IR"/>
        </w:rPr>
      </w:pPr>
      <w:r w:rsidRPr="005A4830">
        <w:rPr>
          <w:rFonts w:cs="B Nazanin"/>
          <w:rtl/>
          <w:lang w:bidi="fa-IR"/>
        </w:rPr>
        <w:t xml:space="preserve">کار آموزی در عرصه </w:t>
      </w:r>
      <w:r>
        <w:rPr>
          <w:rFonts w:cs="B Nazanin" w:hint="cs"/>
          <w:rtl/>
          <w:lang w:bidi="fa-IR"/>
        </w:rPr>
        <w:t>1</w:t>
      </w:r>
    </w:p>
    <w:p w:rsidR="00D45014" w:rsidRPr="005A4830" w:rsidRDefault="0085638F" w:rsidP="00D45014">
      <w:pPr>
        <w:bidi/>
        <w:spacing w:line="360" w:lineRule="auto"/>
        <w:jc w:val="center"/>
        <w:outlineLvl w:val="0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رنامه</w:t>
      </w:r>
      <w:r w:rsidR="00D45014" w:rsidRPr="005A4830">
        <w:rPr>
          <w:rFonts w:cs="B Nazanin"/>
          <w:rtl/>
          <w:lang w:bidi="fa-IR"/>
        </w:rPr>
        <w:t xml:space="preserve"> : </w:t>
      </w:r>
      <w:r w:rsidR="00D45014">
        <w:rPr>
          <w:rFonts w:cs="B Nazanin" w:hint="cs"/>
          <w:rtl/>
          <w:lang w:bidi="fa-IR"/>
        </w:rPr>
        <w:t>آموزش مهارت هاي مرتبط با رشته</w:t>
      </w:r>
    </w:p>
    <w:p w:rsidR="00D45014" w:rsidRPr="002050CD" w:rsidRDefault="00D45014" w:rsidP="00D45014">
      <w:pPr>
        <w:bidi/>
        <w:rPr>
          <w:rFonts w:cs="B Nazanin"/>
          <w:b/>
          <w:bCs/>
          <w:rtl/>
          <w:lang w:bidi="fa-IR"/>
        </w:rPr>
      </w:pPr>
      <w:r w:rsidRPr="002050CD">
        <w:rPr>
          <w:rFonts w:cs="B Nazanin"/>
          <w:b/>
          <w:bCs/>
          <w:rtl/>
          <w:lang w:bidi="fa-IR"/>
        </w:rPr>
        <w:t>اهداف آموزشی دوره</w:t>
      </w:r>
    </w:p>
    <w:p w:rsidR="00D45014" w:rsidRPr="005B38CB" w:rsidRDefault="00D45014" w:rsidP="0085638F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t>درس: کار آموزی در عرصه</w:t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Pr="005B38CB">
        <w:rPr>
          <w:rFonts w:cs="B Nazanin"/>
          <w:b/>
          <w:bCs/>
          <w:rtl/>
          <w:lang w:bidi="fa-IR"/>
        </w:rPr>
        <w:tab/>
      </w:r>
      <w:r w:rsidR="0085638F">
        <w:rPr>
          <w:rFonts w:cs="B Nazanin" w:hint="cs"/>
          <w:rtl/>
          <w:lang w:bidi="fa-IR"/>
        </w:rPr>
        <w:t>برنامه</w:t>
      </w:r>
      <w:r w:rsidRPr="005B38CB">
        <w:rPr>
          <w:rFonts w:cs="B Nazanin"/>
          <w:b/>
          <w:bCs/>
          <w:rtl/>
          <w:lang w:bidi="fa-IR"/>
        </w:rPr>
        <w:t xml:space="preserve">: </w:t>
      </w:r>
      <w:r w:rsidRPr="00D45014">
        <w:rPr>
          <w:rFonts w:cs="B Nazanin" w:hint="cs"/>
          <w:b/>
          <w:bCs/>
          <w:rtl/>
          <w:lang w:bidi="fa-IR"/>
        </w:rPr>
        <w:t>آموزش مهارت هاي مرتبط با رشته</w:t>
      </w:r>
      <w:r>
        <w:rPr>
          <w:rFonts w:cs="B Nazanin" w:hint="cs"/>
          <w:rtl/>
          <w:lang w:bidi="fa-IR"/>
        </w:rPr>
        <w:t xml:space="preserve">   </w:t>
      </w:r>
    </w:p>
    <w:p w:rsidR="00D45014" w:rsidRPr="00626500" w:rsidRDefault="00D45014" w:rsidP="00D45014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rtl/>
          <w:lang w:bidi="fa-IR"/>
        </w:rPr>
      </w:pPr>
      <w:r w:rsidRPr="00626500">
        <w:rPr>
          <w:rFonts w:cs="B Nazanin"/>
          <w:rtl/>
          <w:lang w:bidi="fa-IR"/>
        </w:rPr>
        <w:t xml:space="preserve">آشنایی با </w:t>
      </w:r>
      <w:r w:rsidRPr="008E4E9A">
        <w:rPr>
          <w:rFonts w:cs="B Nazanin" w:hint="cs"/>
          <w:sz w:val="26"/>
          <w:szCs w:val="26"/>
          <w:rtl/>
        </w:rPr>
        <w:t>قوانین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کارآموزی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و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نحوه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گزارش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نویسی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و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ارزشیابی</w:t>
      </w:r>
    </w:p>
    <w:p w:rsidR="00D45014" w:rsidRPr="00140B66" w:rsidRDefault="00D45014" w:rsidP="00D45014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  <w:lang w:bidi="fa-IR"/>
        </w:rPr>
        <w:t xml:space="preserve">آشنایی با نرم افزار </w:t>
      </w:r>
      <w:r w:rsidRPr="008E4E9A">
        <w:rPr>
          <w:rFonts w:cs="B Nazanin"/>
          <w:sz w:val="26"/>
          <w:szCs w:val="26"/>
          <w:lang w:bidi="fa-IR"/>
        </w:rPr>
        <w:t>GPS Status</w:t>
      </w:r>
    </w:p>
    <w:p w:rsidR="00140B66" w:rsidRPr="00626500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 w:hint="cs"/>
          <w:rtl/>
        </w:rPr>
        <w:t xml:space="preserve">آشنایی با نرم افزار </w:t>
      </w:r>
      <w:r>
        <w:rPr>
          <w:rFonts w:cs="B Nazanin"/>
        </w:rPr>
        <w:t>Arc GIS</w:t>
      </w:r>
      <w:r>
        <w:rPr>
          <w:rFonts w:cs="B Nazanin" w:hint="cs"/>
          <w:rtl/>
        </w:rPr>
        <w:t xml:space="preserve"> (رسم نقشه و پهنه بندی بیماری ها)</w:t>
      </w:r>
    </w:p>
    <w:p w:rsidR="00140B66" w:rsidRDefault="00D45014" w:rsidP="00D45014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  <w:lang w:bidi="fa-IR"/>
        </w:rPr>
        <w:t>آشنایی با دستگاه اسپکتروفتومتر</w:t>
      </w:r>
      <w:r w:rsidRPr="00626500">
        <w:rPr>
          <w:rFonts w:cs="B Nazanin"/>
          <w:rtl/>
          <w:lang w:bidi="fa-IR"/>
        </w:rPr>
        <w:t xml:space="preserve"> </w:t>
      </w:r>
    </w:p>
    <w:p w:rsidR="00140B66" w:rsidRDefault="00140B66" w:rsidP="00D45014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  <w:lang w:bidi="fa-IR"/>
        </w:rPr>
        <w:t xml:space="preserve">آشنایی با دستگاه </w:t>
      </w:r>
      <w:r w:rsidRPr="008E4E9A">
        <w:rPr>
          <w:rFonts w:cs="B Nazanin"/>
          <w:sz w:val="26"/>
          <w:szCs w:val="26"/>
          <w:lang w:bidi="fa-IR"/>
        </w:rPr>
        <w:t>GC</w:t>
      </w:r>
      <w:r w:rsidRPr="00626500">
        <w:rPr>
          <w:rFonts w:cs="B Nazanin" w:hint="cs"/>
          <w:rtl/>
          <w:lang w:bidi="fa-IR"/>
        </w:rPr>
        <w:t xml:space="preserve"> </w:t>
      </w:r>
    </w:p>
    <w:p w:rsid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  <w:lang w:bidi="fa-IR"/>
        </w:rPr>
        <w:t xml:space="preserve">آشنایی با دستگاه </w:t>
      </w:r>
      <w:r w:rsidRPr="008E4E9A">
        <w:rPr>
          <w:rFonts w:cs="B Nazanin"/>
          <w:sz w:val="26"/>
          <w:szCs w:val="26"/>
          <w:lang w:bidi="fa-IR"/>
        </w:rPr>
        <w:t>HPLC</w:t>
      </w:r>
      <w:r w:rsidRPr="00626500">
        <w:rPr>
          <w:rFonts w:cs="B Nazanin" w:hint="cs"/>
          <w:rtl/>
          <w:lang w:bidi="fa-IR"/>
        </w:rPr>
        <w:t xml:space="preserve"> </w:t>
      </w:r>
    </w:p>
    <w:p w:rsid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7C89">
        <w:rPr>
          <w:rFonts w:cs="B Nazanin" w:hint="cs"/>
          <w:rtl/>
        </w:rPr>
        <w:t>آشنایی</w:t>
      </w:r>
      <w:r w:rsidRPr="008E7C89">
        <w:rPr>
          <w:rFonts w:cs="B Nazanin"/>
          <w:rtl/>
        </w:rPr>
        <w:t xml:space="preserve"> </w:t>
      </w:r>
      <w:r w:rsidRPr="008E7C89">
        <w:rPr>
          <w:rFonts w:cs="B Nazanin" w:hint="cs"/>
          <w:rtl/>
        </w:rPr>
        <w:t>با</w:t>
      </w:r>
      <w:r w:rsidRPr="008E7C89">
        <w:rPr>
          <w:rFonts w:cs="B Nazanin"/>
          <w:rtl/>
        </w:rPr>
        <w:t xml:space="preserve"> </w:t>
      </w:r>
      <w:r w:rsidRPr="008E7C89">
        <w:rPr>
          <w:rFonts w:cs="B Nazanin" w:hint="cs"/>
          <w:rtl/>
        </w:rPr>
        <w:t xml:space="preserve">قوانین و مقررات و دستور العمل های اعتباربخشی و اخذ ایزو </w:t>
      </w:r>
      <w:r>
        <w:rPr>
          <w:rFonts w:cs="B Nazanin" w:hint="cs"/>
          <w:rtl/>
        </w:rPr>
        <w:t>مرتبط با رشته</w:t>
      </w:r>
    </w:p>
    <w:p w:rsid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7C89">
        <w:rPr>
          <w:rFonts w:cs="B Nazanin" w:hint="cs"/>
          <w:rtl/>
        </w:rPr>
        <w:t>آشنایی با نحوه ارزیابی اثر بخش فعالیت های کنترل ناقلین در سازمان ها و نهادها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</w:rPr>
        <w:t>آشنایی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با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قوانین</w:t>
      </w:r>
      <w:r>
        <w:rPr>
          <w:rFonts w:cs="B Nazanin" w:hint="cs"/>
          <w:sz w:val="26"/>
          <w:szCs w:val="26"/>
          <w:rtl/>
        </w:rPr>
        <w:t xml:space="preserve"> و مقررات مالی و اعتباری از جمله قوانین مالیاتی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 w:hint="cs"/>
          <w:sz w:val="26"/>
          <w:szCs w:val="26"/>
          <w:rtl/>
        </w:rPr>
        <w:t>چگونگی شناخت ذینفعان و راه های ارتباطی با آنها و بازاریابی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</w:rPr>
        <w:t>آشنایی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با</w:t>
      </w:r>
      <w:r>
        <w:rPr>
          <w:rFonts w:cs="B Nazanin" w:hint="cs"/>
          <w:sz w:val="26"/>
          <w:szCs w:val="26"/>
          <w:rtl/>
        </w:rPr>
        <w:t xml:space="preserve"> نحوه عقد انواع تفاهم نامه و قرارداد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69376A">
        <w:rPr>
          <w:rFonts w:cs="B Nazanin" w:hint="cs"/>
          <w:rtl/>
        </w:rPr>
        <w:t>آشنایی با نحوه تاسیس شرکت های دانش بنیان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</w:rPr>
        <w:t>آشنایی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با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قوانین</w:t>
      </w:r>
      <w:r>
        <w:rPr>
          <w:rFonts w:cs="B Nazanin" w:hint="cs"/>
          <w:sz w:val="26"/>
          <w:szCs w:val="26"/>
          <w:rtl/>
        </w:rPr>
        <w:t xml:space="preserve"> و مقررات و دستور العمل های مرتبط با رشته تحصیلی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>
        <w:rPr>
          <w:rFonts w:cs="B Nazanin" w:hint="cs"/>
          <w:sz w:val="26"/>
          <w:szCs w:val="26"/>
          <w:rtl/>
        </w:rPr>
        <w:t>آشنایی با نحوه ارزیابی فنی و مالی مرتبط با کنترل ناقلین بیماری</w:t>
      </w:r>
    </w:p>
    <w:p w:rsid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8E4E9A">
        <w:rPr>
          <w:rFonts w:cs="B Nazanin" w:hint="cs"/>
          <w:sz w:val="26"/>
          <w:szCs w:val="26"/>
          <w:rtl/>
        </w:rPr>
        <w:t>آشنایی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با</w:t>
      </w:r>
      <w:r w:rsidRPr="008E4E9A">
        <w:rPr>
          <w:rFonts w:cs="B Nazanin"/>
          <w:sz w:val="26"/>
          <w:szCs w:val="26"/>
          <w:rtl/>
        </w:rPr>
        <w:t xml:space="preserve"> </w:t>
      </w:r>
      <w:r w:rsidRPr="008E4E9A">
        <w:rPr>
          <w:rFonts w:cs="B Nazanin" w:hint="cs"/>
          <w:sz w:val="26"/>
          <w:szCs w:val="26"/>
          <w:rtl/>
        </w:rPr>
        <w:t>قوانین</w:t>
      </w:r>
      <w:r>
        <w:rPr>
          <w:rFonts w:cs="B Nazanin" w:hint="cs"/>
          <w:sz w:val="26"/>
          <w:szCs w:val="26"/>
          <w:rtl/>
        </w:rPr>
        <w:t xml:space="preserve"> و مقررات و دستور العمل های اعتباربخشی و اخذ ایزو مرتبط با رشته</w:t>
      </w:r>
    </w:p>
    <w:p w:rsidR="00140B66" w:rsidRPr="00140B66" w:rsidRDefault="00140B66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lang w:bidi="fa-IR"/>
        </w:rPr>
      </w:pPr>
      <w:r w:rsidRPr="00140B66">
        <w:rPr>
          <w:rFonts w:cs="B Nazanin" w:hint="cs"/>
          <w:sz w:val="26"/>
          <w:szCs w:val="26"/>
          <w:rtl/>
        </w:rPr>
        <w:t>آشنایی با روش های عملی کنترل آفات</w:t>
      </w:r>
      <w:r>
        <w:rPr>
          <w:rFonts w:cs="B Nazanin" w:hint="cs"/>
          <w:sz w:val="26"/>
          <w:szCs w:val="26"/>
          <w:rtl/>
        </w:rPr>
        <w:t xml:space="preserve"> (</w:t>
      </w:r>
      <w:r w:rsidRPr="00140B66">
        <w:rPr>
          <w:rFonts w:cs="B Nazanin" w:hint="cs"/>
          <w:sz w:val="26"/>
          <w:szCs w:val="26"/>
          <w:rtl/>
        </w:rPr>
        <w:t>با تاکید بر مسؤلیت فنی شرکت ها)</w:t>
      </w:r>
      <w:r>
        <w:rPr>
          <w:rFonts w:cs="B Nazanin" w:hint="cs"/>
          <w:rtl/>
          <w:lang w:bidi="fa-IR"/>
        </w:rPr>
        <w:t xml:space="preserve"> </w:t>
      </w:r>
      <w:r w:rsidRPr="00140B66">
        <w:rPr>
          <w:rFonts w:cs="B Nazanin" w:hint="cs"/>
          <w:sz w:val="26"/>
          <w:szCs w:val="26"/>
          <w:rtl/>
        </w:rPr>
        <w:t>ساس- سوسری-جوندگان-موریانه و ...</w:t>
      </w:r>
    </w:p>
    <w:p w:rsidR="00140B66" w:rsidRPr="00140B66" w:rsidRDefault="00140B66" w:rsidP="00140B66">
      <w:pPr>
        <w:bidi/>
        <w:spacing w:line="0" w:lineRule="atLeast"/>
        <w:ind w:left="720"/>
        <w:jc w:val="both"/>
        <w:rPr>
          <w:rFonts w:cs="B Nazanin"/>
          <w:lang w:bidi="fa-IR"/>
        </w:rPr>
      </w:pPr>
    </w:p>
    <w:p w:rsidR="00D45014" w:rsidRPr="008851CF" w:rsidRDefault="00D45014" w:rsidP="00D45014">
      <w:pPr>
        <w:bidi/>
        <w:spacing w:line="0" w:lineRule="atLeast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>منابع:</w:t>
      </w:r>
    </w:p>
    <w:p w:rsidR="00D45014" w:rsidRPr="00140B66" w:rsidRDefault="00D45014" w:rsidP="00140B66">
      <w:pPr>
        <w:numPr>
          <w:ilvl w:val="0"/>
          <w:numId w:val="1"/>
        </w:numPr>
        <w:bidi/>
        <w:spacing w:line="0" w:lineRule="atLeast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حشره شناسی پزشکی</w:t>
      </w:r>
      <w:r w:rsidRPr="005A4830">
        <w:rPr>
          <w:rFonts w:cs="B Nazanin"/>
          <w:rtl/>
          <w:lang w:bidi="fa-IR"/>
        </w:rPr>
        <w:t xml:space="preserve">، </w:t>
      </w:r>
      <w:r>
        <w:rPr>
          <w:rFonts w:cs="B Nazanin" w:hint="cs"/>
          <w:rtl/>
          <w:lang w:bidi="fa-IR"/>
        </w:rPr>
        <w:t>م سرویس ترجمه دکتر زعیم</w:t>
      </w:r>
      <w:r w:rsidRPr="005A4830">
        <w:rPr>
          <w:rFonts w:cs="B Nazanin"/>
          <w:rtl/>
          <w:lang w:bidi="fa-IR"/>
        </w:rPr>
        <w:t xml:space="preserve"> ، انتشارات دانشگاه تهران</w:t>
      </w:r>
    </w:p>
    <w:p w:rsidR="00D45014" w:rsidRDefault="00D45014" w:rsidP="00D45014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D45014" w:rsidRDefault="00D45014" w:rsidP="00D45014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D45014" w:rsidRDefault="00D45014" w:rsidP="00D45014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D45014" w:rsidRDefault="00D45014" w:rsidP="00D45014">
      <w:pPr>
        <w:bidi/>
        <w:spacing w:line="360" w:lineRule="auto"/>
        <w:jc w:val="center"/>
        <w:rPr>
          <w:rFonts w:cs="B Nazanin"/>
          <w:sz w:val="30"/>
          <w:szCs w:val="30"/>
          <w:rtl/>
          <w:lang w:bidi="fa-IR"/>
        </w:rPr>
      </w:pPr>
    </w:p>
    <w:p w:rsidR="00D45014" w:rsidRDefault="00D45014" w:rsidP="00D45014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D45014" w:rsidRDefault="00D45014" w:rsidP="00D45014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D45014" w:rsidRDefault="00D45014" w:rsidP="00D45014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140B66" w:rsidRDefault="00140B66" w:rsidP="00140B66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140B66" w:rsidRPr="005A4830" w:rsidRDefault="00140B66" w:rsidP="00140B66">
      <w:pPr>
        <w:bidi/>
        <w:spacing w:line="360" w:lineRule="auto"/>
        <w:rPr>
          <w:rFonts w:cs="B Nazanin"/>
          <w:sz w:val="30"/>
          <w:szCs w:val="30"/>
          <w:rtl/>
          <w:lang w:bidi="fa-IR"/>
        </w:rPr>
      </w:pPr>
    </w:p>
    <w:p w:rsidR="00D45014" w:rsidRPr="008851CF" w:rsidRDefault="00D45014" w:rsidP="0085638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جدول گزارشات روزانه </w:t>
      </w:r>
      <w:r w:rsidRPr="008851CF">
        <w:rPr>
          <w:rFonts w:cs="B Nazanin"/>
          <w:b/>
          <w:bCs/>
          <w:rtl/>
          <w:lang w:bidi="fa-IR"/>
        </w:rPr>
        <w:tab/>
        <w:t xml:space="preserve">کار آموزی در عرصه </w:t>
      </w:r>
      <w:r w:rsidRPr="008851CF">
        <w:rPr>
          <w:rFonts w:cs="B Nazanin" w:hint="cs"/>
          <w:b/>
          <w:bCs/>
          <w:rtl/>
          <w:lang w:bidi="fa-IR"/>
        </w:rPr>
        <w:t>1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</w:t>
      </w:r>
      <w:r w:rsidRPr="008851CF">
        <w:rPr>
          <w:rFonts w:cs="B Nazanin" w:hint="cs"/>
          <w:b/>
          <w:bCs/>
          <w:rtl/>
          <w:lang w:bidi="fa-IR"/>
        </w:rPr>
        <w:t>آموزش مهارت هاي مرتبط با رشته</w:t>
      </w:r>
    </w:p>
    <w:p w:rsidR="00D45014" w:rsidRPr="008851CF" w:rsidRDefault="00D45014" w:rsidP="00D45014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 سال تحصیلی : </w:t>
      </w:r>
    </w:p>
    <w:p w:rsidR="00D45014" w:rsidRPr="008851CF" w:rsidRDefault="00D45014" w:rsidP="00D45014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ام و نام خانوادگی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 شماره دانشجویی:</w:t>
      </w:r>
    </w:p>
    <w:tbl>
      <w:tblPr>
        <w:bidiVisual/>
        <w:tblW w:w="10592" w:type="dxa"/>
        <w:tblInd w:w="-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4"/>
        <w:gridCol w:w="1134"/>
        <w:gridCol w:w="4252"/>
        <w:gridCol w:w="851"/>
        <w:gridCol w:w="726"/>
        <w:gridCol w:w="891"/>
        <w:gridCol w:w="831"/>
        <w:gridCol w:w="1246"/>
        <w:gridCol w:w="7"/>
      </w:tblGrid>
      <w:tr w:rsidR="00D45014" w:rsidRPr="005A4830" w:rsidTr="00503492">
        <w:trPr>
          <w:trHeight w:val="633"/>
        </w:trPr>
        <w:tc>
          <w:tcPr>
            <w:tcW w:w="654" w:type="dxa"/>
            <w:tcBorders>
              <w:bottom w:val="inset" w:sz="6" w:space="0" w:color="auto"/>
            </w:tcBorders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4252" w:type="dxa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شرح فعالیت و آموزش</w:t>
            </w:r>
          </w:p>
        </w:tc>
        <w:tc>
          <w:tcPr>
            <w:tcW w:w="851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حداقل آموزشی</w:t>
            </w:r>
          </w:p>
        </w:tc>
        <w:tc>
          <w:tcPr>
            <w:tcW w:w="726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891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تعداد موارد آموزش</w:t>
            </w:r>
          </w:p>
        </w:tc>
        <w:tc>
          <w:tcPr>
            <w:tcW w:w="831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  <w:tc>
          <w:tcPr>
            <w:tcW w:w="1253" w:type="dxa"/>
            <w:gridSpan w:val="2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ام و امضاء مربی</w:t>
            </w:r>
          </w:p>
        </w:tc>
      </w:tr>
      <w:tr w:rsidR="00D45014" w:rsidRPr="005A4830" w:rsidTr="00503492">
        <w:trPr>
          <w:trHeight w:val="360"/>
        </w:trPr>
        <w:tc>
          <w:tcPr>
            <w:tcW w:w="654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D45014" w:rsidRPr="008851CF" w:rsidRDefault="00140B66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ثبت نقاط با نرم افزار </w:t>
            </w:r>
            <w:r w:rsidRPr="008851CF">
              <w:rPr>
                <w:rFonts w:cs="B Nazanin"/>
                <w:sz w:val="22"/>
                <w:szCs w:val="22"/>
                <w:lang w:bidi="fa-IR"/>
              </w:rPr>
              <w:t>GPS Status</w:t>
            </w:r>
          </w:p>
        </w:tc>
        <w:tc>
          <w:tcPr>
            <w:tcW w:w="851" w:type="dxa"/>
          </w:tcPr>
          <w:p w:rsidR="00D45014" w:rsidRPr="008851CF" w:rsidRDefault="00437D0D" w:rsidP="00503492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="00D45014"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</w:t>
            </w:r>
            <w:r w:rsidR="00D45014" w:rsidRPr="008851CF">
              <w:rPr>
                <w:rFonts w:cs="B Nazanin"/>
                <w:sz w:val="22"/>
                <w:szCs w:val="22"/>
                <w:rtl/>
                <w:lang w:bidi="fa-IR"/>
              </w:rPr>
              <w:t>مورد</w:t>
            </w:r>
          </w:p>
        </w:tc>
        <w:tc>
          <w:tcPr>
            <w:tcW w:w="726" w:type="dxa"/>
          </w:tcPr>
          <w:p w:rsidR="00D45014" w:rsidRPr="008851CF" w:rsidRDefault="00437D0D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891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D45014" w:rsidRPr="005A4830" w:rsidTr="00140B66">
        <w:trPr>
          <w:trHeight w:val="510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D45014" w:rsidRPr="008851CF" w:rsidRDefault="00140B66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تهيه خروجي از نقاط با نرم افزار </w:t>
            </w:r>
            <w:r w:rsidRPr="008851CF">
              <w:rPr>
                <w:rFonts w:cs="B Nazanin"/>
                <w:sz w:val="22"/>
                <w:szCs w:val="22"/>
                <w:lang w:bidi="fa-IR"/>
              </w:rPr>
              <w:t>GPS Status</w:t>
            </w:r>
          </w:p>
        </w:tc>
        <w:tc>
          <w:tcPr>
            <w:tcW w:w="851" w:type="dxa"/>
          </w:tcPr>
          <w:p w:rsidR="00D45014" w:rsidRPr="008851CF" w:rsidRDefault="00437D0D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  <w:r w:rsidR="00D45014"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D45014" w:rsidRPr="008851CF" w:rsidRDefault="00437D0D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891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323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D45014" w:rsidRPr="008851CF" w:rsidRDefault="00140B66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</w:rPr>
              <w:t xml:space="preserve">تهيه نقشه با نرم افزار </w:t>
            </w:r>
            <w:r w:rsidRPr="008851CF">
              <w:rPr>
                <w:rFonts w:cs="B Nazanin"/>
                <w:sz w:val="22"/>
                <w:szCs w:val="22"/>
              </w:rPr>
              <w:t>Arc GIS</w:t>
            </w:r>
          </w:p>
        </w:tc>
        <w:tc>
          <w:tcPr>
            <w:tcW w:w="851" w:type="dxa"/>
          </w:tcPr>
          <w:p w:rsidR="00D45014" w:rsidRPr="008851CF" w:rsidRDefault="00437D0D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  <w:r w:rsidR="00D45014"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D45014" w:rsidRPr="008851CF" w:rsidRDefault="00437D0D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891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40B66" w:rsidRPr="005A4830" w:rsidTr="00503492">
        <w:trPr>
          <w:trHeight w:val="374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1134" w:type="dxa"/>
            <w:tcBorders>
              <w:bottom w:val="inset" w:sz="6" w:space="0" w:color="auto"/>
            </w:tcBorders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تحليل نمودار دستگاه اسپکتروفتومتر</w:t>
            </w:r>
          </w:p>
        </w:tc>
        <w:tc>
          <w:tcPr>
            <w:tcW w:w="851" w:type="dxa"/>
          </w:tcPr>
          <w:p w:rsidR="00140B66" w:rsidRPr="008851CF" w:rsidRDefault="00437D0D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  <w:r w:rsidR="00140B66"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140B66" w:rsidRPr="008851CF" w:rsidRDefault="00437D0D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9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40B66" w:rsidRPr="005A4830" w:rsidTr="00503492">
        <w:trPr>
          <w:trHeight w:val="372"/>
        </w:trPr>
        <w:tc>
          <w:tcPr>
            <w:tcW w:w="654" w:type="dxa"/>
            <w:tcBorders>
              <w:top w:val="inset" w:sz="6" w:space="0" w:color="auto"/>
              <w:bottom w:val="inset" w:sz="6" w:space="0" w:color="auto"/>
            </w:tcBorders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134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140B66" w:rsidRPr="008851CF" w:rsidRDefault="00140B66" w:rsidP="00140B66">
            <w:pPr>
              <w:bidi/>
              <w:spacing w:line="0" w:lineRule="atLeast"/>
              <w:ind w:left="1080"/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تحليل نمودار دستگاه </w:t>
            </w:r>
            <w:r w:rsidRPr="008851CF">
              <w:rPr>
                <w:rFonts w:cs="B Nazanin"/>
                <w:sz w:val="22"/>
                <w:szCs w:val="22"/>
                <w:lang w:bidi="fa-IR"/>
              </w:rPr>
              <w:t>GC</w:t>
            </w: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851" w:type="dxa"/>
          </w:tcPr>
          <w:p w:rsidR="00140B66" w:rsidRPr="008851CF" w:rsidRDefault="00437D0D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  <w:r w:rsidR="00140B66"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140B66" w:rsidRPr="008851CF" w:rsidRDefault="00437D0D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9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40B66" w:rsidRPr="005A4830" w:rsidTr="00503492">
        <w:trPr>
          <w:trHeight w:val="499"/>
        </w:trPr>
        <w:tc>
          <w:tcPr>
            <w:tcW w:w="654" w:type="dxa"/>
            <w:tcBorders>
              <w:top w:val="inset" w:sz="6" w:space="0" w:color="auto"/>
            </w:tcBorders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1134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تحليل نمودار دستگاه </w:t>
            </w:r>
            <w:r w:rsidRPr="008851CF">
              <w:rPr>
                <w:rFonts w:cs="B Nazanin"/>
                <w:sz w:val="22"/>
                <w:szCs w:val="22"/>
                <w:lang w:bidi="fa-IR"/>
              </w:rPr>
              <w:t>HPLC</w:t>
            </w:r>
          </w:p>
        </w:tc>
        <w:tc>
          <w:tcPr>
            <w:tcW w:w="851" w:type="dxa"/>
          </w:tcPr>
          <w:p w:rsidR="00140B66" w:rsidRPr="008851CF" w:rsidRDefault="00437D0D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  <w:r w:rsidR="00140B66"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 مورد</w:t>
            </w:r>
          </w:p>
        </w:tc>
        <w:tc>
          <w:tcPr>
            <w:tcW w:w="726" w:type="dxa"/>
          </w:tcPr>
          <w:p w:rsidR="00140B66" w:rsidRPr="008851CF" w:rsidRDefault="00437D0D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89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40B66" w:rsidRPr="005A4830" w:rsidTr="00503492">
        <w:trPr>
          <w:trHeight w:val="360"/>
        </w:trPr>
        <w:tc>
          <w:tcPr>
            <w:tcW w:w="654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7</w:t>
            </w:r>
          </w:p>
        </w:tc>
        <w:tc>
          <w:tcPr>
            <w:tcW w:w="1134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140B66" w:rsidRPr="008851CF" w:rsidRDefault="00140B66" w:rsidP="00140B66">
            <w:pPr>
              <w:bidi/>
              <w:spacing w:line="0" w:lineRule="atLeast"/>
              <w:ind w:left="1080"/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</w:rPr>
              <w:t>تهيه تفاهم نامه و قرارداد</w:t>
            </w:r>
          </w:p>
        </w:tc>
        <w:tc>
          <w:tcPr>
            <w:tcW w:w="851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1 </w:t>
            </w: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مورد</w:t>
            </w:r>
          </w:p>
        </w:tc>
        <w:tc>
          <w:tcPr>
            <w:tcW w:w="726" w:type="dxa"/>
          </w:tcPr>
          <w:p w:rsidR="00140B66" w:rsidRPr="008851CF" w:rsidRDefault="00437D0D" w:rsidP="00140B66">
            <w:pPr>
              <w:tabs>
                <w:tab w:val="left" w:pos="219"/>
                <w:tab w:val="center" w:pos="342"/>
              </w:tabs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89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53" w:type="dxa"/>
            <w:gridSpan w:val="2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40B66" w:rsidRPr="005A4830" w:rsidTr="00503492">
        <w:trPr>
          <w:gridAfter w:val="1"/>
          <w:wAfter w:w="7" w:type="dxa"/>
          <w:trHeight w:val="509"/>
        </w:trPr>
        <w:tc>
          <w:tcPr>
            <w:tcW w:w="1788" w:type="dxa"/>
            <w:gridSpan w:val="2"/>
            <w:shd w:val="clear" w:color="auto" w:fill="E0E0E0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shd w:val="clear" w:color="auto" w:fill="F3F3F3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851" w:type="dxa"/>
            <w:shd w:val="clear" w:color="auto" w:fill="E0E0E0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726" w:type="dxa"/>
          </w:tcPr>
          <w:p w:rsidR="00140B66" w:rsidRPr="008851CF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89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1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246" w:type="dxa"/>
          </w:tcPr>
          <w:p w:rsidR="00140B66" w:rsidRPr="005A4830" w:rsidRDefault="00140B66" w:rsidP="00140B66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:rsidR="00D45014" w:rsidRPr="008851CF" w:rsidRDefault="00D45014" w:rsidP="00D45014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 :</w:t>
      </w:r>
    </w:p>
    <w:p w:rsidR="00D45014" w:rsidRPr="008851CF" w:rsidRDefault="00D45014" w:rsidP="00D45014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امضاء :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ab/>
      </w:r>
    </w:p>
    <w:p w:rsidR="00D45014" w:rsidRPr="008851CF" w:rsidRDefault="00D45014" w:rsidP="00D45014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D45014" w:rsidRPr="008851CF" w:rsidRDefault="00D45014" w:rsidP="00D45014">
      <w:pPr>
        <w:bidi/>
        <w:rPr>
          <w:rFonts w:cs="B Nazanin"/>
          <w:b/>
          <w:bCs/>
          <w:sz w:val="20"/>
          <w:szCs w:val="20"/>
          <w:rtl/>
          <w:lang w:bidi="fa-IR"/>
        </w:rPr>
      </w:pPr>
    </w:p>
    <w:p w:rsidR="00D45014" w:rsidRDefault="00D45014" w:rsidP="00D45014">
      <w:pPr>
        <w:bidi/>
        <w:rPr>
          <w:rFonts w:cs="B Nazanin"/>
          <w:sz w:val="20"/>
          <w:szCs w:val="20"/>
          <w:rtl/>
          <w:lang w:bidi="fa-IR"/>
        </w:rPr>
      </w:pPr>
    </w:p>
    <w:p w:rsidR="00D45014" w:rsidRPr="008851CF" w:rsidRDefault="00D45014" w:rsidP="008851C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رعایت قوانین و مقررات اداری      کار آموزی در عرصه </w:t>
      </w:r>
      <w:r w:rsidRPr="008851CF">
        <w:rPr>
          <w:rFonts w:cs="B Nazanin" w:hint="cs"/>
          <w:b/>
          <w:bCs/>
          <w:rtl/>
          <w:lang w:bidi="fa-IR"/>
        </w:rPr>
        <w:t>1</w:t>
      </w:r>
      <w:r w:rsidR="008851CF">
        <w:rPr>
          <w:rFonts w:cs="B Nazanin"/>
          <w:b/>
          <w:bCs/>
          <w:rtl/>
          <w:lang w:bidi="fa-IR"/>
        </w:rPr>
        <w:t xml:space="preserve">  </w:t>
      </w:r>
      <w:r w:rsidR="008851CF">
        <w:rPr>
          <w:rFonts w:cs="B Nazanin" w:hint="cs"/>
          <w:b/>
          <w:bCs/>
          <w:rtl/>
          <w:lang w:bidi="fa-IR"/>
        </w:rPr>
        <w:t xml:space="preserve">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</w:t>
      </w:r>
      <w:r w:rsidRPr="008851CF">
        <w:rPr>
          <w:rFonts w:cs="B Nazanin" w:hint="cs"/>
          <w:b/>
          <w:bCs/>
          <w:rtl/>
          <w:lang w:bidi="fa-IR"/>
        </w:rPr>
        <w:t>آموزش مهارت هاي مرتبط با رشته</w:t>
      </w:r>
    </w:p>
    <w:p w:rsidR="008851CF" w:rsidRPr="008851CF" w:rsidRDefault="008851CF" w:rsidP="008851CF">
      <w:pPr>
        <w:bidi/>
        <w:rPr>
          <w:rFonts w:cs="B Nazanin"/>
          <w:sz w:val="6"/>
          <w:szCs w:val="6"/>
          <w:rtl/>
          <w:lang w:bidi="fa-IR"/>
        </w:rPr>
      </w:pPr>
    </w:p>
    <w:tbl>
      <w:tblPr>
        <w:bidiVisual/>
        <w:tblW w:w="83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57"/>
        <w:gridCol w:w="4329"/>
        <w:gridCol w:w="1141"/>
        <w:gridCol w:w="1581"/>
      </w:tblGrid>
      <w:tr w:rsidR="00D45014" w:rsidRPr="008851CF" w:rsidTr="00503492">
        <w:trPr>
          <w:trHeight w:val="633"/>
          <w:jc w:val="center"/>
        </w:trPr>
        <w:tc>
          <w:tcPr>
            <w:tcW w:w="1257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عوامل ارزشیابی</w:t>
            </w:r>
          </w:p>
        </w:tc>
        <w:tc>
          <w:tcPr>
            <w:tcW w:w="1141" w:type="dxa"/>
            <w:vAlign w:val="center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581" w:type="dxa"/>
            <w:vAlign w:val="center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D45014" w:rsidRPr="005A4830" w:rsidTr="00503492">
        <w:trPr>
          <w:trHeight w:val="360"/>
          <w:jc w:val="center"/>
        </w:trPr>
        <w:tc>
          <w:tcPr>
            <w:tcW w:w="1257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وقت شناسی و رعایت ساعت ورود و خروج</w:t>
            </w:r>
          </w:p>
        </w:tc>
        <w:tc>
          <w:tcPr>
            <w:tcW w:w="1141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372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کد پوشش دانشجویی </w:t>
            </w:r>
          </w:p>
        </w:tc>
        <w:tc>
          <w:tcPr>
            <w:tcW w:w="1141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323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ضوابط و مقررات اداری </w:t>
            </w:r>
          </w:p>
        </w:tc>
        <w:tc>
          <w:tcPr>
            <w:tcW w:w="1141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1  </w:t>
            </w:r>
          </w:p>
        </w:tc>
        <w:tc>
          <w:tcPr>
            <w:tcW w:w="1581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374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مسائل ایمنی در کار </w:t>
            </w:r>
          </w:p>
        </w:tc>
        <w:tc>
          <w:tcPr>
            <w:tcW w:w="1141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372"/>
          <w:jc w:val="center"/>
        </w:trPr>
        <w:tc>
          <w:tcPr>
            <w:tcW w:w="1257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حسن برخورد با همکار، مربی و ارباب رجوع</w:t>
            </w:r>
          </w:p>
        </w:tc>
        <w:tc>
          <w:tcPr>
            <w:tcW w:w="1141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1 </w:t>
            </w:r>
          </w:p>
        </w:tc>
        <w:tc>
          <w:tcPr>
            <w:tcW w:w="1581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509"/>
          <w:jc w:val="center"/>
        </w:trPr>
        <w:tc>
          <w:tcPr>
            <w:tcW w:w="1257" w:type="dxa"/>
            <w:shd w:val="clear" w:color="auto" w:fill="E0E0E0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141" w:type="dxa"/>
            <w:shd w:val="clear" w:color="auto" w:fill="E0E0E0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581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D45014" w:rsidRPr="008851CF" w:rsidRDefault="00D45014" w:rsidP="00D45014">
      <w:pPr>
        <w:bidi/>
        <w:spacing w:line="360" w:lineRule="auto"/>
        <w:jc w:val="both"/>
        <w:rPr>
          <w:rFonts w:cs="B Nazanin"/>
          <w:sz w:val="12"/>
          <w:szCs w:val="12"/>
          <w:rtl/>
          <w:lang w:bidi="fa-IR"/>
        </w:rPr>
      </w:pPr>
    </w:p>
    <w:p w:rsidR="00D45014" w:rsidRPr="008851CF" w:rsidRDefault="00D45014" w:rsidP="00D45014">
      <w:pPr>
        <w:bidi/>
        <w:rPr>
          <w:rFonts w:cs="B Nazanin"/>
          <w:b/>
          <w:bCs/>
          <w:sz w:val="22"/>
          <w:szCs w:val="22"/>
          <w:rtl/>
          <w:lang w:bidi="fa-IR"/>
        </w:rPr>
      </w:pPr>
      <w:r w:rsidRPr="008851CF">
        <w:rPr>
          <w:rFonts w:cs="B Nazanin"/>
          <w:b/>
          <w:bCs/>
          <w:sz w:val="22"/>
          <w:szCs w:val="22"/>
          <w:rtl/>
          <w:lang w:bidi="fa-IR"/>
        </w:rPr>
        <w:t>نام و نام خانوادگی مسئول آموزش :</w:t>
      </w:r>
      <w:r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                      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>امضاء</w:t>
      </w:r>
      <w:r w:rsidRPr="008851CF">
        <w:rPr>
          <w:rFonts w:cs="B Nazanin" w:hint="cs"/>
          <w:b/>
          <w:bCs/>
          <w:sz w:val="22"/>
          <w:szCs w:val="22"/>
          <w:rtl/>
          <w:lang w:bidi="fa-IR"/>
        </w:rPr>
        <w:t xml:space="preserve"> و </w:t>
      </w:r>
      <w:r w:rsidRPr="008851CF">
        <w:rPr>
          <w:rFonts w:cs="B Nazanin"/>
          <w:b/>
          <w:bCs/>
          <w:sz w:val="22"/>
          <w:szCs w:val="22"/>
          <w:rtl/>
          <w:lang w:bidi="fa-IR"/>
        </w:rPr>
        <w:t>مهر :</w:t>
      </w:r>
    </w:p>
    <w:p w:rsidR="00D45014" w:rsidRDefault="00D45014" w:rsidP="00D45014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6121A1" w:rsidRDefault="006121A1" w:rsidP="006121A1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6121A1" w:rsidRPr="005A4830" w:rsidRDefault="006121A1" w:rsidP="006121A1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D45014" w:rsidRPr="008851CF" w:rsidRDefault="00D45014" w:rsidP="008851C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امتحان عملی     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    </w:t>
      </w:r>
      <w:r w:rsidRPr="008851CF">
        <w:rPr>
          <w:rFonts w:cs="B Nazanin"/>
          <w:b/>
          <w:bCs/>
          <w:rtl/>
          <w:lang w:bidi="fa-IR"/>
        </w:rPr>
        <w:t>کار آموزی در عرصه</w:t>
      </w:r>
      <w:r w:rsidRPr="008851CF">
        <w:rPr>
          <w:rFonts w:cs="B Nazanin" w:hint="cs"/>
          <w:b/>
          <w:bCs/>
          <w:rtl/>
          <w:lang w:bidi="fa-IR"/>
        </w:rPr>
        <w:t xml:space="preserve"> 1</w:t>
      </w:r>
      <w:r w:rsidRPr="008851CF">
        <w:rPr>
          <w:rFonts w:cs="B Nazanin"/>
          <w:b/>
          <w:bCs/>
          <w:rtl/>
          <w:lang w:bidi="fa-IR"/>
        </w:rPr>
        <w:tab/>
        <w:t xml:space="preserve">    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</w:t>
      </w:r>
      <w:r w:rsidRPr="008851CF">
        <w:rPr>
          <w:rFonts w:cs="B Nazanin" w:hint="cs"/>
          <w:b/>
          <w:bCs/>
          <w:rtl/>
          <w:lang w:bidi="fa-IR"/>
        </w:rPr>
        <w:t>آموزش مهارت هاي مرتبط با رشته</w:t>
      </w:r>
    </w:p>
    <w:p w:rsidR="008851CF" w:rsidRPr="005A4830" w:rsidRDefault="008851CF" w:rsidP="008851CF">
      <w:pPr>
        <w:bidi/>
        <w:rPr>
          <w:rFonts w:cs="B Nazanin"/>
          <w:rtl/>
          <w:lang w:bidi="fa-IR"/>
        </w:rPr>
      </w:pPr>
    </w:p>
    <w:tbl>
      <w:tblPr>
        <w:bidiVisual/>
        <w:tblW w:w="84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3"/>
        <w:gridCol w:w="4962"/>
        <w:gridCol w:w="1436"/>
        <w:gridCol w:w="1408"/>
      </w:tblGrid>
      <w:tr w:rsidR="00D45014" w:rsidRPr="005A4830" w:rsidTr="00503492">
        <w:trPr>
          <w:trHeight w:val="574"/>
          <w:jc w:val="center"/>
        </w:trPr>
        <w:tc>
          <w:tcPr>
            <w:tcW w:w="632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963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436" w:type="dxa"/>
            <w:vAlign w:val="center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408" w:type="dxa"/>
            <w:vAlign w:val="center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</w:tr>
      <w:tr w:rsidR="00D45014" w:rsidRPr="005A4830" w:rsidTr="00503492">
        <w:trPr>
          <w:trHeight w:val="5697"/>
          <w:jc w:val="center"/>
        </w:trPr>
        <w:tc>
          <w:tcPr>
            <w:tcW w:w="632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963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436" w:type="dxa"/>
          </w:tcPr>
          <w:p w:rsidR="00D45014" w:rsidRPr="005A4830" w:rsidRDefault="00D45014" w:rsidP="00503492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408" w:type="dxa"/>
          </w:tcPr>
          <w:p w:rsidR="00D45014" w:rsidRPr="005A4830" w:rsidRDefault="00D45014" w:rsidP="00503492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D45014" w:rsidRPr="005A4830" w:rsidTr="00503492">
        <w:trPr>
          <w:trHeight w:val="462"/>
          <w:jc w:val="center"/>
        </w:trPr>
        <w:tc>
          <w:tcPr>
            <w:tcW w:w="632" w:type="dxa"/>
            <w:shd w:val="clear" w:color="auto" w:fill="E0E0E0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4963" w:type="dxa"/>
            <w:shd w:val="clear" w:color="auto" w:fill="F3F3F3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436" w:type="dxa"/>
            <w:shd w:val="clear" w:color="auto" w:fill="E0E0E0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A4830">
              <w:rPr>
                <w:rFonts w:cs="B Nazanin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408" w:type="dxa"/>
          </w:tcPr>
          <w:p w:rsidR="00D45014" w:rsidRPr="005A4830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D45014" w:rsidRPr="008851CF" w:rsidRDefault="00D45014" w:rsidP="00D45014">
      <w:pPr>
        <w:bidi/>
        <w:spacing w:line="360" w:lineRule="auto"/>
        <w:jc w:val="both"/>
        <w:rPr>
          <w:rFonts w:cs="B Nazanin"/>
          <w:b/>
          <w:bCs/>
          <w:sz w:val="20"/>
          <w:szCs w:val="20"/>
          <w:rtl/>
          <w:lang w:bidi="fa-IR"/>
        </w:rPr>
      </w:pPr>
      <w:r w:rsidRPr="008851CF">
        <w:rPr>
          <w:rFonts w:cs="B Nazanin"/>
          <w:b/>
          <w:bCs/>
          <w:sz w:val="20"/>
          <w:szCs w:val="20"/>
          <w:rtl/>
          <w:lang w:bidi="fa-IR"/>
        </w:rPr>
        <w:t>نام و نام خانوادگی مسئول آموزش :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 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امضاء</w:t>
      </w:r>
      <w:r w:rsidRPr="008851CF">
        <w:rPr>
          <w:rFonts w:cs="B Nazanin" w:hint="cs"/>
          <w:b/>
          <w:bCs/>
          <w:sz w:val="20"/>
          <w:szCs w:val="20"/>
          <w:rtl/>
          <w:lang w:bidi="fa-IR"/>
        </w:rPr>
        <w:t xml:space="preserve"> و </w:t>
      </w:r>
      <w:r w:rsidRPr="008851CF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p w:rsidR="00D45014" w:rsidRDefault="00D45014" w:rsidP="00D45014">
      <w:pPr>
        <w:bidi/>
        <w:rPr>
          <w:rFonts w:cs="B Nazanin"/>
          <w:lang w:bidi="fa-IR"/>
        </w:rPr>
      </w:pPr>
    </w:p>
    <w:p w:rsidR="00D45014" w:rsidRDefault="00D45014" w:rsidP="00D45014">
      <w:pPr>
        <w:bidi/>
        <w:rPr>
          <w:rFonts w:cs="B Nazanin"/>
          <w:rtl/>
          <w:lang w:bidi="fa-IR"/>
        </w:rPr>
      </w:pPr>
    </w:p>
    <w:p w:rsidR="00D45014" w:rsidRDefault="00D45014" w:rsidP="00D45014">
      <w:pPr>
        <w:bidi/>
        <w:rPr>
          <w:rFonts w:cs="B Nazanin"/>
          <w:rtl/>
          <w:lang w:bidi="fa-IR"/>
        </w:rPr>
      </w:pPr>
    </w:p>
    <w:p w:rsidR="00D45014" w:rsidRDefault="00D45014" w:rsidP="00D45014">
      <w:pPr>
        <w:bidi/>
        <w:rPr>
          <w:rFonts w:cs="B Nazanin"/>
          <w:lang w:bidi="fa-IR"/>
        </w:rPr>
      </w:pPr>
    </w:p>
    <w:p w:rsidR="00D45014" w:rsidRDefault="00D45014" w:rsidP="00D45014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8851CF" w:rsidRDefault="008851CF" w:rsidP="008851CF">
      <w:pPr>
        <w:bidi/>
        <w:rPr>
          <w:rFonts w:cs="B Nazanin"/>
          <w:rtl/>
          <w:lang w:bidi="fa-IR"/>
        </w:rPr>
      </w:pPr>
    </w:p>
    <w:p w:rsidR="00D94C31" w:rsidRDefault="00D94C31" w:rsidP="00D94C31">
      <w:pPr>
        <w:bidi/>
        <w:rPr>
          <w:rFonts w:cs="B Nazanin"/>
          <w:rtl/>
          <w:lang w:bidi="fa-IR"/>
        </w:rPr>
      </w:pPr>
    </w:p>
    <w:p w:rsidR="00D94C31" w:rsidRDefault="00D94C31" w:rsidP="00D94C31">
      <w:pPr>
        <w:bidi/>
        <w:rPr>
          <w:rFonts w:cs="B Nazanin"/>
          <w:lang w:bidi="fa-IR"/>
        </w:rPr>
      </w:pPr>
    </w:p>
    <w:p w:rsidR="00D45014" w:rsidRPr="008851CF" w:rsidRDefault="00D45014" w:rsidP="0085638F">
      <w:pPr>
        <w:bidi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جمع نمرات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 w:hint="cs"/>
          <w:b/>
          <w:bCs/>
          <w:rtl/>
          <w:lang w:bidi="fa-IR"/>
        </w:rPr>
        <w:t xml:space="preserve">          </w:t>
      </w:r>
      <w:r w:rsidRPr="008851CF">
        <w:rPr>
          <w:rFonts w:cs="B Nazanin"/>
          <w:b/>
          <w:bCs/>
          <w:rtl/>
          <w:lang w:bidi="fa-IR"/>
        </w:rPr>
        <w:t>کار آموزی در عرصه</w:t>
      </w:r>
      <w:r w:rsidRPr="008851CF">
        <w:rPr>
          <w:rFonts w:cs="B Nazanin" w:hint="cs"/>
          <w:b/>
          <w:bCs/>
          <w:rtl/>
          <w:lang w:bidi="fa-IR"/>
        </w:rPr>
        <w:t xml:space="preserve"> 1       </w:t>
      </w:r>
      <w:r w:rsidR="0085638F" w:rsidRPr="008851CF">
        <w:rPr>
          <w:rFonts w:cs="B Nazanin" w:hint="cs"/>
          <w:b/>
          <w:bCs/>
          <w:rtl/>
          <w:lang w:bidi="fa-IR"/>
        </w:rPr>
        <w:t>برنامه</w:t>
      </w:r>
      <w:r w:rsidRPr="008851CF">
        <w:rPr>
          <w:rFonts w:cs="B Nazanin"/>
          <w:b/>
          <w:bCs/>
          <w:rtl/>
          <w:lang w:bidi="fa-IR"/>
        </w:rPr>
        <w:t xml:space="preserve"> : </w:t>
      </w:r>
      <w:r w:rsidRPr="008851CF">
        <w:rPr>
          <w:rFonts w:cs="B Nazanin" w:hint="cs"/>
          <w:b/>
          <w:bCs/>
          <w:rtl/>
          <w:lang w:bidi="fa-IR"/>
        </w:rPr>
        <w:t>آموزش مهارت هاي مرتبط با رشته</w:t>
      </w:r>
    </w:p>
    <w:p w:rsidR="00D45014" w:rsidRPr="008851CF" w:rsidRDefault="00D45014" w:rsidP="00D45014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یمسال 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 سال تحصیلی : </w:t>
      </w:r>
    </w:p>
    <w:p w:rsidR="00D45014" w:rsidRPr="008851CF" w:rsidRDefault="00D45014" w:rsidP="00D45014">
      <w:pPr>
        <w:bidi/>
        <w:spacing w:line="360" w:lineRule="auto"/>
        <w:jc w:val="both"/>
        <w:rPr>
          <w:rFonts w:cs="B Nazanin"/>
          <w:b/>
          <w:bCs/>
          <w:rtl/>
          <w:lang w:bidi="fa-IR"/>
        </w:rPr>
      </w:pPr>
      <w:r w:rsidRPr="008851CF">
        <w:rPr>
          <w:rFonts w:cs="B Nazanin"/>
          <w:b/>
          <w:bCs/>
          <w:rtl/>
          <w:lang w:bidi="fa-IR"/>
        </w:rPr>
        <w:t xml:space="preserve">نام و نام خانوادگی: </w:t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</w:r>
      <w:r w:rsidRPr="008851CF">
        <w:rPr>
          <w:rFonts w:cs="B Nazanin"/>
          <w:b/>
          <w:bCs/>
          <w:rtl/>
          <w:lang w:bidi="fa-IR"/>
        </w:rPr>
        <w:tab/>
        <w:t xml:space="preserve">               شماره دانشجویی:</w:t>
      </w:r>
    </w:p>
    <w:tbl>
      <w:tblPr>
        <w:bidiVisual/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4329"/>
        <w:gridCol w:w="1588"/>
        <w:gridCol w:w="1276"/>
        <w:gridCol w:w="1276"/>
      </w:tblGrid>
      <w:tr w:rsidR="00D45014" w:rsidRPr="008851CF" w:rsidTr="00503492">
        <w:trPr>
          <w:trHeight w:val="633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329" w:type="dxa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وضوع</w:t>
            </w:r>
          </w:p>
        </w:tc>
        <w:tc>
          <w:tcPr>
            <w:tcW w:w="1588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میزان نمره</w:t>
            </w:r>
          </w:p>
        </w:tc>
        <w:tc>
          <w:tcPr>
            <w:tcW w:w="1276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مره مربی</w:t>
            </w:r>
          </w:p>
        </w:tc>
        <w:tc>
          <w:tcPr>
            <w:tcW w:w="1276" w:type="dxa"/>
            <w:vAlign w:val="center"/>
          </w:tcPr>
          <w:p w:rsidR="00D45014" w:rsidRPr="008851CF" w:rsidRDefault="00D45014" w:rsidP="008851CF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نام و امضاء مربی</w:t>
            </w:r>
          </w:p>
        </w:tc>
      </w:tr>
      <w:tr w:rsidR="00D45014" w:rsidRPr="008851CF" w:rsidTr="00503492">
        <w:trPr>
          <w:trHeight w:val="360"/>
          <w:jc w:val="center"/>
        </w:trPr>
        <w:tc>
          <w:tcPr>
            <w:tcW w:w="743" w:type="dxa"/>
            <w:tcBorders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جدول گزارشات روزانه </w:t>
            </w:r>
          </w:p>
        </w:tc>
        <w:tc>
          <w:tcPr>
            <w:tcW w:w="1588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D45014" w:rsidRPr="008851CF" w:rsidRDefault="00D45014" w:rsidP="00503492">
            <w:pPr>
              <w:jc w:val="center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8851CF" w:rsidTr="00503492">
        <w:trPr>
          <w:trHeight w:val="372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رعایت قوانین و مقررات اداری </w:t>
            </w:r>
          </w:p>
        </w:tc>
        <w:tc>
          <w:tcPr>
            <w:tcW w:w="1588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8851CF" w:rsidTr="00503492">
        <w:trPr>
          <w:trHeight w:val="323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 xml:space="preserve">امتحان عملی </w:t>
            </w:r>
          </w:p>
        </w:tc>
        <w:tc>
          <w:tcPr>
            <w:tcW w:w="1588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8851CF" w:rsidTr="00503492">
        <w:trPr>
          <w:trHeight w:val="374"/>
          <w:jc w:val="center"/>
        </w:trPr>
        <w:tc>
          <w:tcPr>
            <w:tcW w:w="743" w:type="dxa"/>
            <w:tcBorders>
              <w:top w:val="inset" w:sz="6" w:space="0" w:color="auto"/>
              <w:bottom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گزارش کار (نمره مربی کارآموزی)</w:t>
            </w:r>
          </w:p>
        </w:tc>
        <w:tc>
          <w:tcPr>
            <w:tcW w:w="1588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8851CF" w:rsidTr="00503492">
        <w:trPr>
          <w:trHeight w:val="441"/>
          <w:jc w:val="center"/>
        </w:trPr>
        <w:tc>
          <w:tcPr>
            <w:tcW w:w="743" w:type="dxa"/>
            <w:tcBorders>
              <w:top w:val="inset" w:sz="6" w:space="0" w:color="auto"/>
            </w:tcBorders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29" w:type="dxa"/>
          </w:tcPr>
          <w:p w:rsidR="00D45014" w:rsidRPr="008851CF" w:rsidRDefault="00D45014" w:rsidP="00503492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lang w:bidi="fa-IR"/>
              </w:rPr>
              <w:t>PostTest</w:t>
            </w:r>
          </w:p>
        </w:tc>
        <w:tc>
          <w:tcPr>
            <w:tcW w:w="1588" w:type="dxa"/>
          </w:tcPr>
          <w:p w:rsidR="00D45014" w:rsidRPr="008851CF" w:rsidRDefault="00D45014" w:rsidP="00503492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30</w:t>
            </w: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D45014" w:rsidRPr="008851CF" w:rsidTr="00503492">
        <w:trPr>
          <w:trHeight w:val="509"/>
          <w:jc w:val="center"/>
        </w:trPr>
        <w:tc>
          <w:tcPr>
            <w:tcW w:w="743" w:type="dxa"/>
            <w:shd w:val="clear" w:color="auto" w:fill="E0E0E0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29" w:type="dxa"/>
            <w:shd w:val="clear" w:color="auto" w:fill="F3F3F3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جمع نمرات</w:t>
            </w:r>
          </w:p>
        </w:tc>
        <w:tc>
          <w:tcPr>
            <w:tcW w:w="1588" w:type="dxa"/>
            <w:shd w:val="clear" w:color="auto" w:fill="E0E0E0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851CF">
              <w:rPr>
                <w:rFonts w:cs="B Nazanin"/>
                <w:sz w:val="22"/>
                <w:szCs w:val="22"/>
                <w:rtl/>
                <w:lang w:bidi="fa-IR"/>
              </w:rPr>
              <w:t>100</w:t>
            </w: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</w:tcPr>
          <w:p w:rsidR="00D45014" w:rsidRPr="008851CF" w:rsidRDefault="00D45014" w:rsidP="00503492">
            <w:pPr>
              <w:bidi/>
              <w:spacing w:line="360" w:lineRule="auto"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D45014" w:rsidRPr="005A4830" w:rsidRDefault="00D45014" w:rsidP="00D45014">
      <w:pPr>
        <w:bidi/>
        <w:spacing w:line="360" w:lineRule="auto"/>
        <w:jc w:val="both"/>
        <w:rPr>
          <w:rFonts w:cs="B Nazanin"/>
          <w:sz w:val="20"/>
          <w:szCs w:val="20"/>
          <w:rtl/>
          <w:lang w:bidi="fa-IR"/>
        </w:rPr>
      </w:pPr>
    </w:p>
    <w:p w:rsidR="00674C65" w:rsidRPr="002C1FB8" w:rsidRDefault="00D45014" w:rsidP="006121A1">
      <w:pPr>
        <w:bidi/>
        <w:rPr>
          <w:rFonts w:cs="B Nazanin"/>
          <w:b/>
          <w:bCs/>
          <w:sz w:val="20"/>
          <w:szCs w:val="20"/>
          <w:lang w:bidi="fa-IR"/>
        </w:rPr>
      </w:pPr>
      <w:r w:rsidRPr="002C1FB8">
        <w:rPr>
          <w:rFonts w:cs="B Nazanin"/>
          <w:b/>
          <w:bCs/>
          <w:sz w:val="20"/>
          <w:szCs w:val="20"/>
          <w:rtl/>
          <w:lang w:bidi="fa-IR"/>
        </w:rPr>
        <w:t xml:space="preserve">نام و نام خانوادگی </w:t>
      </w:r>
      <w:r w:rsidRPr="002C1FB8">
        <w:rPr>
          <w:rFonts w:cs="B Nazanin" w:hint="cs"/>
          <w:b/>
          <w:bCs/>
          <w:sz w:val="20"/>
          <w:szCs w:val="20"/>
          <w:rtl/>
          <w:lang w:bidi="fa-IR"/>
        </w:rPr>
        <w:t>مربی کارآموزی</w:t>
      </w:r>
      <w:r w:rsidRPr="002C1FB8">
        <w:rPr>
          <w:rFonts w:cs="B Nazanin"/>
          <w:b/>
          <w:bCs/>
          <w:sz w:val="20"/>
          <w:szCs w:val="20"/>
          <w:rtl/>
          <w:lang w:bidi="fa-IR"/>
        </w:rPr>
        <w:t xml:space="preserve"> :</w:t>
      </w:r>
      <w:r w:rsidRPr="002C1FB8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</w:t>
      </w:r>
      <w:r w:rsidRPr="002C1FB8">
        <w:rPr>
          <w:rFonts w:cs="B Nazanin"/>
          <w:b/>
          <w:bCs/>
          <w:sz w:val="20"/>
          <w:szCs w:val="20"/>
          <w:rtl/>
          <w:lang w:bidi="fa-IR"/>
        </w:rPr>
        <w:t xml:space="preserve">امضاء </w:t>
      </w:r>
      <w:r w:rsidRPr="002C1FB8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Pr="002C1FB8">
        <w:rPr>
          <w:rFonts w:cs="B Nazanin"/>
          <w:b/>
          <w:bCs/>
          <w:sz w:val="20"/>
          <w:szCs w:val="20"/>
          <w:rtl/>
          <w:lang w:bidi="fa-IR"/>
        </w:rPr>
        <w:t>مهر :</w:t>
      </w:r>
    </w:p>
    <w:sectPr w:rsidR="00674C65" w:rsidRPr="002C1FB8" w:rsidSect="000A229C">
      <w:footerReference w:type="default" r:id="rId11"/>
      <w:pgSz w:w="11906" w:h="16838" w:code="9"/>
      <w:pgMar w:top="709" w:right="1800" w:bottom="851" w:left="180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3AEC" w:rsidRDefault="00F93AEC" w:rsidP="00B73C5A">
      <w:r>
        <w:separator/>
      </w:r>
    </w:p>
  </w:endnote>
  <w:endnote w:type="continuationSeparator" w:id="0">
    <w:p w:rsidR="00F93AEC" w:rsidRDefault="00F93AEC" w:rsidP="00B73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AEC" w:rsidRDefault="00F93AE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B53C8">
      <w:rPr>
        <w:noProof/>
      </w:rPr>
      <w:t>1</w:t>
    </w:r>
    <w:r>
      <w:rPr>
        <w:noProof/>
      </w:rPr>
      <w:fldChar w:fldCharType="end"/>
    </w:r>
  </w:p>
  <w:p w:rsidR="00F93AEC" w:rsidRDefault="00F93A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3AEC" w:rsidRDefault="00F93AEC" w:rsidP="00B73C5A">
      <w:r>
        <w:separator/>
      </w:r>
    </w:p>
  </w:footnote>
  <w:footnote w:type="continuationSeparator" w:id="0">
    <w:p w:rsidR="00F93AEC" w:rsidRDefault="00F93AEC" w:rsidP="00B73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A4457"/>
    <w:multiLevelType w:val="hybridMultilevel"/>
    <w:tmpl w:val="1C38F5F0"/>
    <w:lvl w:ilvl="0" w:tplc="4686F49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C6A41"/>
    <w:multiLevelType w:val="hybridMultilevel"/>
    <w:tmpl w:val="6AC438D8"/>
    <w:lvl w:ilvl="0" w:tplc="77F44D36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6733"/>
    <w:multiLevelType w:val="hybridMultilevel"/>
    <w:tmpl w:val="C6ECCB68"/>
    <w:lvl w:ilvl="0" w:tplc="0409000F">
      <w:start w:val="1"/>
      <w:numFmt w:val="decimal"/>
      <w:lvlText w:val="%1."/>
      <w:lvlJc w:val="left"/>
      <w:pPr>
        <w:ind w:left="2337" w:hanging="360"/>
      </w:pPr>
    </w:lvl>
    <w:lvl w:ilvl="1" w:tplc="04090019" w:tentative="1">
      <w:start w:val="1"/>
      <w:numFmt w:val="lowerLetter"/>
      <w:lvlText w:val="%2."/>
      <w:lvlJc w:val="left"/>
      <w:pPr>
        <w:ind w:left="3057" w:hanging="360"/>
      </w:pPr>
    </w:lvl>
    <w:lvl w:ilvl="2" w:tplc="0409001B" w:tentative="1">
      <w:start w:val="1"/>
      <w:numFmt w:val="lowerRoman"/>
      <w:lvlText w:val="%3."/>
      <w:lvlJc w:val="right"/>
      <w:pPr>
        <w:ind w:left="3777" w:hanging="180"/>
      </w:pPr>
    </w:lvl>
    <w:lvl w:ilvl="3" w:tplc="0409000F" w:tentative="1">
      <w:start w:val="1"/>
      <w:numFmt w:val="decimal"/>
      <w:lvlText w:val="%4."/>
      <w:lvlJc w:val="left"/>
      <w:pPr>
        <w:ind w:left="4497" w:hanging="360"/>
      </w:pPr>
    </w:lvl>
    <w:lvl w:ilvl="4" w:tplc="04090019" w:tentative="1">
      <w:start w:val="1"/>
      <w:numFmt w:val="lowerLetter"/>
      <w:lvlText w:val="%5."/>
      <w:lvlJc w:val="left"/>
      <w:pPr>
        <w:ind w:left="5217" w:hanging="360"/>
      </w:pPr>
    </w:lvl>
    <w:lvl w:ilvl="5" w:tplc="0409001B" w:tentative="1">
      <w:start w:val="1"/>
      <w:numFmt w:val="lowerRoman"/>
      <w:lvlText w:val="%6."/>
      <w:lvlJc w:val="right"/>
      <w:pPr>
        <w:ind w:left="5937" w:hanging="180"/>
      </w:pPr>
    </w:lvl>
    <w:lvl w:ilvl="6" w:tplc="0409000F" w:tentative="1">
      <w:start w:val="1"/>
      <w:numFmt w:val="decimal"/>
      <w:lvlText w:val="%7."/>
      <w:lvlJc w:val="left"/>
      <w:pPr>
        <w:ind w:left="6657" w:hanging="360"/>
      </w:pPr>
    </w:lvl>
    <w:lvl w:ilvl="7" w:tplc="04090019" w:tentative="1">
      <w:start w:val="1"/>
      <w:numFmt w:val="lowerLetter"/>
      <w:lvlText w:val="%8."/>
      <w:lvlJc w:val="left"/>
      <w:pPr>
        <w:ind w:left="7377" w:hanging="360"/>
      </w:pPr>
    </w:lvl>
    <w:lvl w:ilvl="8" w:tplc="0409001B" w:tentative="1">
      <w:start w:val="1"/>
      <w:numFmt w:val="lowerRoman"/>
      <w:lvlText w:val="%9."/>
      <w:lvlJc w:val="right"/>
      <w:pPr>
        <w:ind w:left="8097" w:hanging="180"/>
      </w:pPr>
    </w:lvl>
  </w:abstractNum>
  <w:abstractNum w:abstractNumId="3" w15:restartNumberingAfterBreak="0">
    <w:nsid w:val="20EA6974"/>
    <w:multiLevelType w:val="hybridMultilevel"/>
    <w:tmpl w:val="56B6DDE8"/>
    <w:lvl w:ilvl="0" w:tplc="6DEECFF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717F7C"/>
    <w:multiLevelType w:val="hybridMultilevel"/>
    <w:tmpl w:val="FA843F3C"/>
    <w:lvl w:ilvl="0" w:tplc="AAEEFF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4F50D29"/>
    <w:multiLevelType w:val="hybridMultilevel"/>
    <w:tmpl w:val="C3449F32"/>
    <w:lvl w:ilvl="0" w:tplc="2E4EF1DA">
      <w:numFmt w:val="bullet"/>
      <w:lvlText w:val="-"/>
      <w:lvlJc w:val="left"/>
      <w:pPr>
        <w:ind w:left="2487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BD84BB6"/>
    <w:multiLevelType w:val="hybridMultilevel"/>
    <w:tmpl w:val="CA024E4E"/>
    <w:lvl w:ilvl="0" w:tplc="BF50E676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4ED3661"/>
    <w:multiLevelType w:val="hybridMultilevel"/>
    <w:tmpl w:val="95C2A4FA"/>
    <w:lvl w:ilvl="0" w:tplc="4A74B17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374504"/>
    <w:multiLevelType w:val="hybridMultilevel"/>
    <w:tmpl w:val="F698CE6E"/>
    <w:lvl w:ilvl="0" w:tplc="0AE2C526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1597846"/>
    <w:multiLevelType w:val="hybridMultilevel"/>
    <w:tmpl w:val="F4645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C3945"/>
    <w:multiLevelType w:val="hybridMultilevel"/>
    <w:tmpl w:val="4BFA3EB6"/>
    <w:lvl w:ilvl="0" w:tplc="DFEE597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1AD0525"/>
    <w:multiLevelType w:val="hybridMultilevel"/>
    <w:tmpl w:val="CC7C52D4"/>
    <w:lvl w:ilvl="0" w:tplc="0AE2C52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424121"/>
    <w:multiLevelType w:val="hybridMultilevel"/>
    <w:tmpl w:val="9DB2337C"/>
    <w:lvl w:ilvl="0" w:tplc="372E55E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C173B3"/>
    <w:multiLevelType w:val="hybridMultilevel"/>
    <w:tmpl w:val="E764A1E6"/>
    <w:lvl w:ilvl="0" w:tplc="0AE2C52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7"/>
  </w:num>
  <w:num w:numId="4">
    <w:abstractNumId w:val="10"/>
  </w:num>
  <w:num w:numId="5">
    <w:abstractNumId w:val="4"/>
  </w:num>
  <w:num w:numId="6">
    <w:abstractNumId w:val="6"/>
  </w:num>
  <w:num w:numId="7">
    <w:abstractNumId w:val="5"/>
  </w:num>
  <w:num w:numId="8">
    <w:abstractNumId w:val="0"/>
  </w:num>
  <w:num w:numId="9">
    <w:abstractNumId w:val="13"/>
  </w:num>
  <w:num w:numId="10">
    <w:abstractNumId w:val="1"/>
  </w:num>
  <w:num w:numId="11">
    <w:abstractNumId w:val="9"/>
  </w:num>
  <w:num w:numId="12">
    <w:abstractNumId w:val="8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cxANJG5gaGBko6SsGpxcWZ+XkgBYa1APg5Hy8sAAAA"/>
  </w:docVars>
  <w:rsids>
    <w:rsidRoot w:val="006B2DFE"/>
    <w:rsid w:val="000101FC"/>
    <w:rsid w:val="00010816"/>
    <w:rsid w:val="00011FCD"/>
    <w:rsid w:val="00012566"/>
    <w:rsid w:val="00014DDE"/>
    <w:rsid w:val="00015F6E"/>
    <w:rsid w:val="0002411E"/>
    <w:rsid w:val="0002762D"/>
    <w:rsid w:val="00030D68"/>
    <w:rsid w:val="00033498"/>
    <w:rsid w:val="00042E8A"/>
    <w:rsid w:val="0004385D"/>
    <w:rsid w:val="00050C04"/>
    <w:rsid w:val="00066E37"/>
    <w:rsid w:val="00066FA8"/>
    <w:rsid w:val="000721C1"/>
    <w:rsid w:val="0007501E"/>
    <w:rsid w:val="00097FBB"/>
    <w:rsid w:val="000A229C"/>
    <w:rsid w:val="000A38F9"/>
    <w:rsid w:val="000C7BA0"/>
    <w:rsid w:val="000D023F"/>
    <w:rsid w:val="000D03C4"/>
    <w:rsid w:val="000D5E2D"/>
    <w:rsid w:val="000F1948"/>
    <w:rsid w:val="000F6207"/>
    <w:rsid w:val="00105EC0"/>
    <w:rsid w:val="00122519"/>
    <w:rsid w:val="00123B25"/>
    <w:rsid w:val="0012569D"/>
    <w:rsid w:val="00132F0C"/>
    <w:rsid w:val="00133997"/>
    <w:rsid w:val="00140B66"/>
    <w:rsid w:val="00141918"/>
    <w:rsid w:val="0014419C"/>
    <w:rsid w:val="00164016"/>
    <w:rsid w:val="00170A53"/>
    <w:rsid w:val="0017635F"/>
    <w:rsid w:val="00186B4E"/>
    <w:rsid w:val="001A2875"/>
    <w:rsid w:val="001A2EB7"/>
    <w:rsid w:val="001A4AE3"/>
    <w:rsid w:val="001A70BA"/>
    <w:rsid w:val="001B31E9"/>
    <w:rsid w:val="001B38AE"/>
    <w:rsid w:val="001B53C8"/>
    <w:rsid w:val="001C6060"/>
    <w:rsid w:val="001E16DA"/>
    <w:rsid w:val="001E31FC"/>
    <w:rsid w:val="001E5060"/>
    <w:rsid w:val="002050CD"/>
    <w:rsid w:val="002123BE"/>
    <w:rsid w:val="00225964"/>
    <w:rsid w:val="002300F2"/>
    <w:rsid w:val="00237B0C"/>
    <w:rsid w:val="00241482"/>
    <w:rsid w:val="00254F01"/>
    <w:rsid w:val="0026267D"/>
    <w:rsid w:val="00274E41"/>
    <w:rsid w:val="00277CA2"/>
    <w:rsid w:val="0028705E"/>
    <w:rsid w:val="00287F21"/>
    <w:rsid w:val="00290E00"/>
    <w:rsid w:val="002967BD"/>
    <w:rsid w:val="002A152C"/>
    <w:rsid w:val="002A1EDE"/>
    <w:rsid w:val="002A31EB"/>
    <w:rsid w:val="002B07EF"/>
    <w:rsid w:val="002B44B1"/>
    <w:rsid w:val="002B66AB"/>
    <w:rsid w:val="002B7636"/>
    <w:rsid w:val="002C073C"/>
    <w:rsid w:val="002C1FB8"/>
    <w:rsid w:val="002C42AB"/>
    <w:rsid w:val="002C5A9E"/>
    <w:rsid w:val="002C6CE5"/>
    <w:rsid w:val="002E426F"/>
    <w:rsid w:val="00313C33"/>
    <w:rsid w:val="00321F9A"/>
    <w:rsid w:val="003257B8"/>
    <w:rsid w:val="00331EB3"/>
    <w:rsid w:val="00333D89"/>
    <w:rsid w:val="00337880"/>
    <w:rsid w:val="00345258"/>
    <w:rsid w:val="003616D1"/>
    <w:rsid w:val="003631BC"/>
    <w:rsid w:val="003679EC"/>
    <w:rsid w:val="00370549"/>
    <w:rsid w:val="00390D87"/>
    <w:rsid w:val="00397F55"/>
    <w:rsid w:val="003A2AA6"/>
    <w:rsid w:val="003A7122"/>
    <w:rsid w:val="003B6551"/>
    <w:rsid w:val="003C0A02"/>
    <w:rsid w:val="003D04AF"/>
    <w:rsid w:val="003D4808"/>
    <w:rsid w:val="003D528B"/>
    <w:rsid w:val="003E0791"/>
    <w:rsid w:val="003E640E"/>
    <w:rsid w:val="003E71FE"/>
    <w:rsid w:val="003E7303"/>
    <w:rsid w:val="003F0978"/>
    <w:rsid w:val="003F0C3D"/>
    <w:rsid w:val="003F13C7"/>
    <w:rsid w:val="00400DC3"/>
    <w:rsid w:val="00410ABD"/>
    <w:rsid w:val="00410C2A"/>
    <w:rsid w:val="00410E5D"/>
    <w:rsid w:val="004147A2"/>
    <w:rsid w:val="00437D0D"/>
    <w:rsid w:val="00440810"/>
    <w:rsid w:val="00451E87"/>
    <w:rsid w:val="00453D35"/>
    <w:rsid w:val="004673E7"/>
    <w:rsid w:val="0049085D"/>
    <w:rsid w:val="00496BC5"/>
    <w:rsid w:val="004A0D0E"/>
    <w:rsid w:val="004A1A08"/>
    <w:rsid w:val="004A2CD4"/>
    <w:rsid w:val="004A7765"/>
    <w:rsid w:val="004A7A60"/>
    <w:rsid w:val="004B0ACE"/>
    <w:rsid w:val="004B7AED"/>
    <w:rsid w:val="004E0CC6"/>
    <w:rsid w:val="004F532F"/>
    <w:rsid w:val="005001AA"/>
    <w:rsid w:val="0050081D"/>
    <w:rsid w:val="00503492"/>
    <w:rsid w:val="00506D11"/>
    <w:rsid w:val="00507746"/>
    <w:rsid w:val="00510BC1"/>
    <w:rsid w:val="005262B3"/>
    <w:rsid w:val="00527AC7"/>
    <w:rsid w:val="00544B43"/>
    <w:rsid w:val="0055021A"/>
    <w:rsid w:val="005518DC"/>
    <w:rsid w:val="005528FF"/>
    <w:rsid w:val="005769D2"/>
    <w:rsid w:val="0058322F"/>
    <w:rsid w:val="00591050"/>
    <w:rsid w:val="00596A3C"/>
    <w:rsid w:val="00596B86"/>
    <w:rsid w:val="005A1355"/>
    <w:rsid w:val="005A1BEC"/>
    <w:rsid w:val="005A4830"/>
    <w:rsid w:val="005A7742"/>
    <w:rsid w:val="005B1C2F"/>
    <w:rsid w:val="005B29C3"/>
    <w:rsid w:val="005B38CB"/>
    <w:rsid w:val="005B4803"/>
    <w:rsid w:val="005B5DE9"/>
    <w:rsid w:val="005B6517"/>
    <w:rsid w:val="005C2EF8"/>
    <w:rsid w:val="005D2C0A"/>
    <w:rsid w:val="005D386E"/>
    <w:rsid w:val="005D5814"/>
    <w:rsid w:val="005E41D5"/>
    <w:rsid w:val="005E6843"/>
    <w:rsid w:val="005F05A4"/>
    <w:rsid w:val="005F6EED"/>
    <w:rsid w:val="006121A1"/>
    <w:rsid w:val="00617E16"/>
    <w:rsid w:val="006232F2"/>
    <w:rsid w:val="00626500"/>
    <w:rsid w:val="0063408B"/>
    <w:rsid w:val="006350BE"/>
    <w:rsid w:val="00635F6D"/>
    <w:rsid w:val="0064050A"/>
    <w:rsid w:val="00644A87"/>
    <w:rsid w:val="00650857"/>
    <w:rsid w:val="006544AD"/>
    <w:rsid w:val="00656685"/>
    <w:rsid w:val="00661CFE"/>
    <w:rsid w:val="006622CC"/>
    <w:rsid w:val="00673ACA"/>
    <w:rsid w:val="00674C65"/>
    <w:rsid w:val="006776B8"/>
    <w:rsid w:val="00677FBC"/>
    <w:rsid w:val="00691A6F"/>
    <w:rsid w:val="00696BED"/>
    <w:rsid w:val="006A01D9"/>
    <w:rsid w:val="006A78A1"/>
    <w:rsid w:val="006B00F4"/>
    <w:rsid w:val="006B2DFE"/>
    <w:rsid w:val="006B40D0"/>
    <w:rsid w:val="006E01DE"/>
    <w:rsid w:val="006E29B7"/>
    <w:rsid w:val="006E2DF8"/>
    <w:rsid w:val="006E634F"/>
    <w:rsid w:val="006F1A7C"/>
    <w:rsid w:val="006F4822"/>
    <w:rsid w:val="006F68DE"/>
    <w:rsid w:val="0070178D"/>
    <w:rsid w:val="007048CA"/>
    <w:rsid w:val="00705E97"/>
    <w:rsid w:val="0071702A"/>
    <w:rsid w:val="007224D8"/>
    <w:rsid w:val="00723138"/>
    <w:rsid w:val="0072353E"/>
    <w:rsid w:val="00732DF9"/>
    <w:rsid w:val="007354EB"/>
    <w:rsid w:val="00742477"/>
    <w:rsid w:val="00744C94"/>
    <w:rsid w:val="00751382"/>
    <w:rsid w:val="00755AF4"/>
    <w:rsid w:val="00771B10"/>
    <w:rsid w:val="007764B7"/>
    <w:rsid w:val="00791128"/>
    <w:rsid w:val="007A5EE6"/>
    <w:rsid w:val="007A796C"/>
    <w:rsid w:val="007B247A"/>
    <w:rsid w:val="007C577D"/>
    <w:rsid w:val="007C5E75"/>
    <w:rsid w:val="007D0AA7"/>
    <w:rsid w:val="007D6F91"/>
    <w:rsid w:val="0081575C"/>
    <w:rsid w:val="00820775"/>
    <w:rsid w:val="0085638F"/>
    <w:rsid w:val="00857DAF"/>
    <w:rsid w:val="008622B8"/>
    <w:rsid w:val="008677EF"/>
    <w:rsid w:val="00874097"/>
    <w:rsid w:val="00877C1C"/>
    <w:rsid w:val="008849EF"/>
    <w:rsid w:val="008851CF"/>
    <w:rsid w:val="0089133E"/>
    <w:rsid w:val="008948A8"/>
    <w:rsid w:val="00897063"/>
    <w:rsid w:val="008A665E"/>
    <w:rsid w:val="008A74FF"/>
    <w:rsid w:val="008D3047"/>
    <w:rsid w:val="008D5C5C"/>
    <w:rsid w:val="008D5F22"/>
    <w:rsid w:val="008E238E"/>
    <w:rsid w:val="008E2FF8"/>
    <w:rsid w:val="008E6962"/>
    <w:rsid w:val="008F128B"/>
    <w:rsid w:val="008F2207"/>
    <w:rsid w:val="008F403F"/>
    <w:rsid w:val="00904806"/>
    <w:rsid w:val="00906A6F"/>
    <w:rsid w:val="00933FE9"/>
    <w:rsid w:val="00956091"/>
    <w:rsid w:val="0097354B"/>
    <w:rsid w:val="009738FB"/>
    <w:rsid w:val="00974040"/>
    <w:rsid w:val="00975158"/>
    <w:rsid w:val="00982D03"/>
    <w:rsid w:val="0098695C"/>
    <w:rsid w:val="00987304"/>
    <w:rsid w:val="00991BE7"/>
    <w:rsid w:val="00992B9D"/>
    <w:rsid w:val="009957BE"/>
    <w:rsid w:val="00997996"/>
    <w:rsid w:val="009A2302"/>
    <w:rsid w:val="009B4301"/>
    <w:rsid w:val="009C1641"/>
    <w:rsid w:val="009D14C8"/>
    <w:rsid w:val="009D4C78"/>
    <w:rsid w:val="009E0BCB"/>
    <w:rsid w:val="009E5C47"/>
    <w:rsid w:val="00A021EE"/>
    <w:rsid w:val="00A10D6B"/>
    <w:rsid w:val="00A45205"/>
    <w:rsid w:val="00A52E8E"/>
    <w:rsid w:val="00A55388"/>
    <w:rsid w:val="00A628C7"/>
    <w:rsid w:val="00A65CDA"/>
    <w:rsid w:val="00A66747"/>
    <w:rsid w:val="00A75AFC"/>
    <w:rsid w:val="00A80F33"/>
    <w:rsid w:val="00A84C58"/>
    <w:rsid w:val="00AA03CB"/>
    <w:rsid w:val="00AA1410"/>
    <w:rsid w:val="00AC2C8E"/>
    <w:rsid w:val="00AD2C48"/>
    <w:rsid w:val="00AE4F9D"/>
    <w:rsid w:val="00AE6ECE"/>
    <w:rsid w:val="00AE7587"/>
    <w:rsid w:val="00AF355F"/>
    <w:rsid w:val="00AF6834"/>
    <w:rsid w:val="00B113C0"/>
    <w:rsid w:val="00B122DE"/>
    <w:rsid w:val="00B233BB"/>
    <w:rsid w:val="00B2492D"/>
    <w:rsid w:val="00B442BA"/>
    <w:rsid w:val="00B445E5"/>
    <w:rsid w:val="00B526FC"/>
    <w:rsid w:val="00B533B7"/>
    <w:rsid w:val="00B63C98"/>
    <w:rsid w:val="00B7264E"/>
    <w:rsid w:val="00B73C5A"/>
    <w:rsid w:val="00B743E4"/>
    <w:rsid w:val="00B7648D"/>
    <w:rsid w:val="00B82328"/>
    <w:rsid w:val="00B91F50"/>
    <w:rsid w:val="00BA0B2C"/>
    <w:rsid w:val="00BB1344"/>
    <w:rsid w:val="00BB208E"/>
    <w:rsid w:val="00BB2E69"/>
    <w:rsid w:val="00BB7127"/>
    <w:rsid w:val="00BC4496"/>
    <w:rsid w:val="00BC5D3A"/>
    <w:rsid w:val="00BC6E82"/>
    <w:rsid w:val="00BF0E20"/>
    <w:rsid w:val="00BF26FB"/>
    <w:rsid w:val="00BF5590"/>
    <w:rsid w:val="00BF6D42"/>
    <w:rsid w:val="00C0292E"/>
    <w:rsid w:val="00C10800"/>
    <w:rsid w:val="00C111CC"/>
    <w:rsid w:val="00C11A19"/>
    <w:rsid w:val="00C35650"/>
    <w:rsid w:val="00C415C9"/>
    <w:rsid w:val="00C606CD"/>
    <w:rsid w:val="00C61CC7"/>
    <w:rsid w:val="00C82F98"/>
    <w:rsid w:val="00C93675"/>
    <w:rsid w:val="00CA2C78"/>
    <w:rsid w:val="00CB2C57"/>
    <w:rsid w:val="00CB6D3A"/>
    <w:rsid w:val="00CE3274"/>
    <w:rsid w:val="00CE3773"/>
    <w:rsid w:val="00CF21CA"/>
    <w:rsid w:val="00CF307D"/>
    <w:rsid w:val="00CF746B"/>
    <w:rsid w:val="00D0125C"/>
    <w:rsid w:val="00D10CF5"/>
    <w:rsid w:val="00D11DA7"/>
    <w:rsid w:val="00D15B63"/>
    <w:rsid w:val="00D22357"/>
    <w:rsid w:val="00D4169C"/>
    <w:rsid w:val="00D42C40"/>
    <w:rsid w:val="00D44519"/>
    <w:rsid w:val="00D45014"/>
    <w:rsid w:val="00D51D6B"/>
    <w:rsid w:val="00D702C7"/>
    <w:rsid w:val="00D70791"/>
    <w:rsid w:val="00D76E2D"/>
    <w:rsid w:val="00D94C31"/>
    <w:rsid w:val="00D94CFB"/>
    <w:rsid w:val="00DA1DF7"/>
    <w:rsid w:val="00DA7F3C"/>
    <w:rsid w:val="00DB4A02"/>
    <w:rsid w:val="00DC54FE"/>
    <w:rsid w:val="00DC619D"/>
    <w:rsid w:val="00DF1274"/>
    <w:rsid w:val="00DF6037"/>
    <w:rsid w:val="00E036EB"/>
    <w:rsid w:val="00E1189A"/>
    <w:rsid w:val="00E260C6"/>
    <w:rsid w:val="00E33EC8"/>
    <w:rsid w:val="00E41FA0"/>
    <w:rsid w:val="00E52225"/>
    <w:rsid w:val="00E5261A"/>
    <w:rsid w:val="00E52DAC"/>
    <w:rsid w:val="00E55AC2"/>
    <w:rsid w:val="00E572CF"/>
    <w:rsid w:val="00E60474"/>
    <w:rsid w:val="00E6218C"/>
    <w:rsid w:val="00E64FE2"/>
    <w:rsid w:val="00E73E4E"/>
    <w:rsid w:val="00E809D4"/>
    <w:rsid w:val="00E8198E"/>
    <w:rsid w:val="00E91138"/>
    <w:rsid w:val="00EA3E6D"/>
    <w:rsid w:val="00EB5551"/>
    <w:rsid w:val="00EB7F26"/>
    <w:rsid w:val="00EC45C7"/>
    <w:rsid w:val="00EC75E7"/>
    <w:rsid w:val="00ED330D"/>
    <w:rsid w:val="00EE33C1"/>
    <w:rsid w:val="00EF400C"/>
    <w:rsid w:val="00F10D71"/>
    <w:rsid w:val="00F11143"/>
    <w:rsid w:val="00F24D72"/>
    <w:rsid w:val="00F304A4"/>
    <w:rsid w:val="00F31751"/>
    <w:rsid w:val="00F33AA2"/>
    <w:rsid w:val="00F37C1E"/>
    <w:rsid w:val="00F45D21"/>
    <w:rsid w:val="00F52B40"/>
    <w:rsid w:val="00F61911"/>
    <w:rsid w:val="00F6586A"/>
    <w:rsid w:val="00F71150"/>
    <w:rsid w:val="00F7720A"/>
    <w:rsid w:val="00F77661"/>
    <w:rsid w:val="00F83814"/>
    <w:rsid w:val="00F910B1"/>
    <w:rsid w:val="00F92036"/>
    <w:rsid w:val="00F93AEC"/>
    <w:rsid w:val="00F93CC8"/>
    <w:rsid w:val="00F9514C"/>
    <w:rsid w:val="00FD35A4"/>
    <w:rsid w:val="00FD5AC4"/>
    <w:rsid w:val="00FD603A"/>
    <w:rsid w:val="00FE513C"/>
    <w:rsid w:val="00FF4BE6"/>
    <w:rsid w:val="00FF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11191F"/>
  <w15:docId w15:val="{16765CFC-4D7A-459F-A40B-5626A4B4F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C5C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B533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533B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533B7"/>
    <w:rPr>
      <w:rFonts w:ascii="Cambria" w:eastAsia="Times New Roman" w:hAnsi="Cambria" w:cs="Times New Roman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semiHidden/>
    <w:rsid w:val="00B533B7"/>
    <w:rPr>
      <w:rFonts w:ascii="Cambria" w:eastAsia="Times New Roman" w:hAnsi="Cambria" w:cs="Times New Roman"/>
      <w:b/>
      <w:bCs/>
      <w:i/>
      <w:iCs/>
      <w:sz w:val="28"/>
      <w:szCs w:val="28"/>
      <w:lang w:bidi="ar-SA"/>
    </w:rPr>
  </w:style>
  <w:style w:type="table" w:styleId="TableGrid">
    <w:name w:val="Table Grid"/>
    <w:basedOn w:val="TableNormal"/>
    <w:rsid w:val="004147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D4808"/>
    <w:rPr>
      <w:color w:val="0000FF"/>
      <w:u w:val="single"/>
    </w:rPr>
  </w:style>
  <w:style w:type="paragraph" w:styleId="Header">
    <w:name w:val="header"/>
    <w:basedOn w:val="Normal"/>
    <w:link w:val="HeaderChar"/>
    <w:rsid w:val="00B73C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73C5A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73C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C5A"/>
    <w:rPr>
      <w:sz w:val="24"/>
      <w:szCs w:val="24"/>
      <w:lang w:bidi="ar-SA"/>
    </w:rPr>
  </w:style>
  <w:style w:type="paragraph" w:styleId="DocumentMap">
    <w:name w:val="Document Map"/>
    <w:basedOn w:val="Normal"/>
    <w:link w:val="DocumentMapChar"/>
    <w:rsid w:val="00CE327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CE3274"/>
    <w:rPr>
      <w:rFonts w:ascii="Tahoma" w:hAnsi="Tahoma" w:cs="Tahoma"/>
      <w:sz w:val="16"/>
      <w:szCs w:val="16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83814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7764B7"/>
    <w:pPr>
      <w:tabs>
        <w:tab w:val="right" w:leader="dot" w:pos="8630"/>
      </w:tabs>
      <w:bidi/>
      <w:ind w:right="-851"/>
      <w:jc w:val="highKashida"/>
    </w:pPr>
  </w:style>
  <w:style w:type="paragraph" w:styleId="TOC2">
    <w:name w:val="toc 2"/>
    <w:basedOn w:val="Normal"/>
    <w:next w:val="Normal"/>
    <w:autoRedefine/>
    <w:uiPriority w:val="39"/>
    <w:rsid w:val="00F83814"/>
    <w:pPr>
      <w:ind w:left="240"/>
    </w:pPr>
  </w:style>
  <w:style w:type="paragraph" w:styleId="ListParagraph">
    <w:name w:val="List Paragraph"/>
    <w:basedOn w:val="Normal"/>
    <w:uiPriority w:val="34"/>
    <w:qFormat/>
    <w:rsid w:val="00857DA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sums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FB8B0-69EE-4DA7-A9C2-2CEF69149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25</Pages>
  <Words>3242</Words>
  <Characters>18480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ه نام خدا</vt:lpstr>
    </vt:vector>
  </TitlesOfParts>
  <Company/>
  <LinksUpToDate>false</LinksUpToDate>
  <CharactersWithSpaces>21679</CharactersWithSpaces>
  <SharedDoc>false</SharedDoc>
  <HLinks>
    <vt:vector size="114" baseType="variant">
      <vt:variant>
        <vt:i4>4063339</vt:i4>
      </vt:variant>
      <vt:variant>
        <vt:i4>111</vt:i4>
      </vt:variant>
      <vt:variant>
        <vt:i4>0</vt:i4>
      </vt:variant>
      <vt:variant>
        <vt:i4>5</vt:i4>
      </vt:variant>
      <vt:variant>
        <vt:lpwstr>http://www.sums.ac.ir/</vt:lpwstr>
      </vt:variant>
      <vt:variant>
        <vt:lpwstr/>
      </vt:variant>
      <vt:variant>
        <vt:i4>176952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2807376</vt:lpwstr>
      </vt:variant>
      <vt:variant>
        <vt:i4>176952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2807375</vt:lpwstr>
      </vt:variant>
      <vt:variant>
        <vt:i4>176952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2807374</vt:lpwstr>
      </vt:variant>
      <vt:variant>
        <vt:i4>176952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2807373</vt:lpwstr>
      </vt:variant>
      <vt:variant>
        <vt:i4>176952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2807372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2807371</vt:lpwstr>
      </vt:variant>
      <vt:variant>
        <vt:i4>176952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2807370</vt:lpwstr>
      </vt:variant>
      <vt:variant>
        <vt:i4>170398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2807369</vt:lpwstr>
      </vt:variant>
      <vt:variant>
        <vt:i4>170398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2807368</vt:lpwstr>
      </vt:variant>
      <vt:variant>
        <vt:i4>170398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2807367</vt:lpwstr>
      </vt:variant>
      <vt:variant>
        <vt:i4>170398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2807366</vt:lpwstr>
      </vt:variant>
      <vt:variant>
        <vt:i4>17039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2807365</vt:lpwstr>
      </vt:variant>
      <vt:variant>
        <vt:i4>170398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2807364</vt:lpwstr>
      </vt:variant>
      <vt:variant>
        <vt:i4>170398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2807363</vt:lpwstr>
      </vt:variant>
      <vt:variant>
        <vt:i4>170398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2807362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807361</vt:lpwstr>
      </vt:variant>
      <vt:variant>
        <vt:i4>170398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807360</vt:lpwstr>
      </vt:variant>
      <vt:variant>
        <vt:i4>163845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8073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ه نام خدا</dc:title>
  <dc:creator>*</dc:creator>
  <cp:lastModifiedBy>Arshad35</cp:lastModifiedBy>
  <cp:revision>43</cp:revision>
  <cp:lastPrinted>2021-10-26T12:44:00Z</cp:lastPrinted>
  <dcterms:created xsi:type="dcterms:W3CDTF">2019-10-14T06:06:00Z</dcterms:created>
  <dcterms:modified xsi:type="dcterms:W3CDTF">2021-10-26T12:48:00Z</dcterms:modified>
</cp:coreProperties>
</file>